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6EA3D" w14:textId="77777777" w:rsidR="00AD01EE" w:rsidRDefault="00AD01EE" w:rsidP="00AD01EE"/>
    <w:p w14:paraId="7684D92F" w14:textId="77777777" w:rsidR="00AD01EE" w:rsidRDefault="00AD01EE" w:rsidP="00AD01EE"/>
    <w:p w14:paraId="618CD4A9" w14:textId="77777777" w:rsidR="00AD01EE" w:rsidRDefault="00AD01EE" w:rsidP="00AD01EE">
      <w:pPr>
        <w:ind w:right="-81"/>
      </w:pPr>
    </w:p>
    <w:p w14:paraId="72C74982" w14:textId="77777777" w:rsidR="00AD01EE" w:rsidRDefault="00AD01EE" w:rsidP="00AD01EE">
      <w:pPr>
        <w:ind w:right="-81"/>
      </w:pPr>
    </w:p>
    <w:p w14:paraId="625BF291" w14:textId="77777777" w:rsidR="00AD01EE" w:rsidRDefault="00AD01EE" w:rsidP="00AD01EE">
      <w:pPr>
        <w:ind w:right="-81"/>
      </w:pPr>
    </w:p>
    <w:p w14:paraId="7C7585B4" w14:textId="77777777" w:rsidR="00AD01EE" w:rsidRDefault="00AD01EE" w:rsidP="00AD01EE">
      <w:pPr>
        <w:ind w:right="-81"/>
      </w:pPr>
    </w:p>
    <w:p w14:paraId="43975336" w14:textId="77777777" w:rsidR="00AD01EE" w:rsidRDefault="00AD01EE" w:rsidP="00AD01EE">
      <w:pPr>
        <w:ind w:right="-81"/>
      </w:pPr>
    </w:p>
    <w:p w14:paraId="1F600C2C" w14:textId="77777777" w:rsidR="00AD01EE" w:rsidRDefault="00AD01EE" w:rsidP="00AD01EE">
      <w:pPr>
        <w:ind w:right="-81"/>
      </w:pPr>
    </w:p>
    <w:p w14:paraId="42BFA763" w14:textId="77777777" w:rsidR="00AD01EE" w:rsidRDefault="00AD01EE" w:rsidP="00AD01EE"/>
    <w:p w14:paraId="4D854BAB" w14:textId="77777777" w:rsidR="00AD01EE" w:rsidRDefault="00AD01EE" w:rsidP="00AD01EE">
      <w:pPr>
        <w:ind w:right="-81"/>
      </w:pPr>
    </w:p>
    <w:p w14:paraId="0DB4BCA3" w14:textId="77777777" w:rsidR="00AD01EE" w:rsidRDefault="00AD01EE" w:rsidP="00AD01EE"/>
    <w:p w14:paraId="69B560B3" w14:textId="1A25C644" w:rsidR="00AD01EE" w:rsidRPr="00553B70" w:rsidRDefault="005C4F00" w:rsidP="00AD01EE">
      <w:pPr>
        <w:pStyle w:val="Titel"/>
        <w:rPr>
          <w:rFonts w:asciiTheme="minorHAnsi" w:hAnsiTheme="minorHAnsi" w:cs="Open Sans Extrabold"/>
          <w:b/>
          <w:bCs/>
          <w:color w:val="auto"/>
          <w:sz w:val="72"/>
          <w:szCs w:val="72"/>
        </w:rPr>
      </w:pPr>
      <w:r>
        <w:rPr>
          <w:rFonts w:asciiTheme="minorHAnsi" w:hAnsiTheme="minorHAnsi" w:cs="Open Sans Extrabold"/>
          <w:b/>
          <w:bCs/>
          <w:color w:val="auto"/>
          <w:sz w:val="72"/>
          <w:szCs w:val="72"/>
        </w:rPr>
        <w:t xml:space="preserve">Einrichtung </w:t>
      </w:r>
      <w:proofErr w:type="spellStart"/>
      <w:r>
        <w:rPr>
          <w:rFonts w:asciiTheme="minorHAnsi" w:hAnsiTheme="minorHAnsi" w:cs="Open Sans Extrabold"/>
          <w:b/>
          <w:bCs/>
          <w:color w:val="auto"/>
          <w:sz w:val="72"/>
          <w:szCs w:val="72"/>
        </w:rPr>
        <w:t>TinyShop</w:t>
      </w:r>
      <w:proofErr w:type="spellEnd"/>
    </w:p>
    <w:p w14:paraId="67926257" w14:textId="1F39CAFB" w:rsidR="00AD01EE" w:rsidRDefault="00AD01EE" w:rsidP="00AD01EE">
      <w:r w:rsidRPr="00DB4DCE">
        <w:t xml:space="preserve">Letzte Änderung am </w:t>
      </w:r>
      <w:r>
        <w:t>0</w:t>
      </w:r>
      <w:r w:rsidR="005C4F00">
        <w:t>3</w:t>
      </w:r>
      <w:r>
        <w:t>.</w:t>
      </w:r>
      <w:r w:rsidR="003207EA">
        <w:t>0</w:t>
      </w:r>
      <w:r w:rsidR="005C4F00">
        <w:t>4</w:t>
      </w:r>
      <w:r>
        <w:t>.202</w:t>
      </w:r>
      <w:r w:rsidR="005C4F00">
        <w:t>3</w:t>
      </w:r>
    </w:p>
    <w:p w14:paraId="75D382B0" w14:textId="77777777" w:rsidR="00AD01EE" w:rsidRDefault="00AD01EE" w:rsidP="00AD01EE"/>
    <w:p w14:paraId="4E498708" w14:textId="77777777" w:rsidR="00AD01EE" w:rsidRDefault="00AD01EE" w:rsidP="00AD01EE"/>
    <w:p w14:paraId="75CE29BA" w14:textId="77777777" w:rsidR="00AD01EE" w:rsidRDefault="00AD01EE" w:rsidP="00AD01EE"/>
    <w:p w14:paraId="0123AD06" w14:textId="77777777" w:rsidR="00AD01EE" w:rsidRDefault="00AD01EE" w:rsidP="00AD01EE"/>
    <w:p w14:paraId="50B17ABF" w14:textId="77777777" w:rsidR="00AD01EE" w:rsidRDefault="00AD01EE" w:rsidP="00AD01EE"/>
    <w:p w14:paraId="43BEDABD" w14:textId="77777777" w:rsidR="00AD01EE" w:rsidRDefault="00AD01EE" w:rsidP="00AD01EE"/>
    <w:p w14:paraId="0BDA5270" w14:textId="77777777" w:rsidR="00AD01EE" w:rsidRDefault="00AD01EE" w:rsidP="00AD01EE"/>
    <w:p w14:paraId="51995AFE" w14:textId="77777777" w:rsidR="00AD01EE" w:rsidRDefault="00AD01EE" w:rsidP="00AD01EE"/>
    <w:p w14:paraId="0344A6FB" w14:textId="77777777" w:rsidR="00AD01EE" w:rsidRDefault="00AD01EE" w:rsidP="00AD01EE"/>
    <w:p w14:paraId="7BC6A374" w14:textId="77777777" w:rsidR="00AD01EE" w:rsidRDefault="00AD01EE" w:rsidP="00AD01EE"/>
    <w:p w14:paraId="0E7982CC" w14:textId="77777777" w:rsidR="00AD01EE" w:rsidRDefault="00AD01EE" w:rsidP="00AD01EE"/>
    <w:p w14:paraId="669B74A5" w14:textId="77777777" w:rsidR="00AD01EE" w:rsidRDefault="00AD01EE" w:rsidP="00AD01EE"/>
    <w:p w14:paraId="74D6C20B" w14:textId="77777777" w:rsidR="00AD01EE" w:rsidRDefault="00AD01EE" w:rsidP="00AD01EE"/>
    <w:tbl>
      <w:tblPr>
        <w:tblStyle w:val="Tabellenraster"/>
        <w:tblW w:w="73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284" w:type="dxa"/>
          <w:bottom w:w="113" w:type="dxa"/>
          <w:right w:w="284" w:type="dxa"/>
        </w:tblCellMar>
        <w:tblLook w:val="04A0" w:firstRow="1" w:lastRow="0" w:firstColumn="1" w:lastColumn="0" w:noHBand="0" w:noVBand="1"/>
      </w:tblPr>
      <w:tblGrid>
        <w:gridCol w:w="3685"/>
        <w:gridCol w:w="3686"/>
      </w:tblGrid>
      <w:tr w:rsidR="00AD01EE" w14:paraId="7BA4DE3A" w14:textId="77777777" w:rsidTr="00040DBD">
        <w:tc>
          <w:tcPr>
            <w:tcW w:w="2500" w:type="pct"/>
            <w:vAlign w:val="center"/>
          </w:tcPr>
          <w:p w14:paraId="6DDF139C" w14:textId="77777777" w:rsidR="00AD01EE" w:rsidRDefault="00AD01EE" w:rsidP="00040DBD">
            <w:bookmarkStart w:id="0" w:name="_Hlk452726959"/>
            <w:r w:rsidRPr="003E75E8">
              <w:rPr>
                <w:rFonts w:ascii="Barlow SemiBold" w:hAnsi="Barlow SemiBold"/>
                <w:noProof/>
                <w:color w:val="00121E" w:themeColor="text1"/>
              </w:rPr>
              <w:drawing>
                <wp:anchor distT="0" distB="0" distL="114300" distR="114300" simplePos="0" relativeHeight="251659264" behindDoc="1" locked="0" layoutInCell="1" allowOverlap="1" wp14:anchorId="4ACDB9D6" wp14:editId="515F357C">
                  <wp:simplePos x="0" y="0"/>
                  <wp:positionH relativeFrom="margin">
                    <wp:posOffset>7620</wp:posOffset>
                  </wp:positionH>
                  <wp:positionV relativeFrom="paragraph">
                    <wp:posOffset>-31750</wp:posOffset>
                  </wp:positionV>
                  <wp:extent cx="517525" cy="514350"/>
                  <wp:effectExtent l="0" t="0" r="0" b="0"/>
                  <wp:wrapNone/>
                  <wp:docPr id="17" name="Grafik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fik 3"/>
                          <pic:cNvPicPr/>
                        </pic:nvPicPr>
                        <pic:blipFill rotWithShape="1"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rcRect l="13862" t="13870" r="13614" b="14095"/>
                          <a:stretch/>
                        </pic:blipFill>
                        <pic:spPr bwMode="auto">
                          <a:xfrm>
                            <a:off x="0" y="0"/>
                            <a:ext cx="517525" cy="514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00" w:type="pct"/>
            <w:vAlign w:val="center"/>
          </w:tcPr>
          <w:p w14:paraId="22002C01" w14:textId="072CCADD" w:rsidR="00AD01EE" w:rsidRDefault="00AD01EE" w:rsidP="00040DBD"/>
        </w:tc>
      </w:tr>
      <w:tr w:rsidR="00AD01EE" w:rsidRPr="00426BD7" w14:paraId="68E8B730" w14:textId="77777777" w:rsidTr="00040DBD">
        <w:tc>
          <w:tcPr>
            <w:tcW w:w="2500" w:type="pct"/>
          </w:tcPr>
          <w:p w14:paraId="5643E5DB" w14:textId="77777777" w:rsidR="005C4F00" w:rsidRDefault="005C4F00" w:rsidP="00040DBD">
            <w:pPr>
              <w:rPr>
                <w:rFonts w:ascii="Barlow SemiBold" w:hAnsi="Barlow SemiBold" w:cs="Open Sans Semibold"/>
                <w:noProof/>
              </w:rPr>
            </w:pPr>
          </w:p>
          <w:p w14:paraId="79553CA3" w14:textId="77777777" w:rsidR="005C4F00" w:rsidRDefault="005C4F00" w:rsidP="00040DBD">
            <w:pPr>
              <w:rPr>
                <w:rFonts w:ascii="Barlow SemiBold" w:hAnsi="Barlow SemiBold" w:cs="Open Sans Semibold"/>
                <w:noProof/>
              </w:rPr>
            </w:pPr>
          </w:p>
          <w:p w14:paraId="7EEE5C4A" w14:textId="05D5E23F" w:rsidR="00AD01EE" w:rsidRPr="003D70C8" w:rsidRDefault="00040DBD" w:rsidP="00040DBD">
            <w:pPr>
              <w:rPr>
                <w:rFonts w:ascii="Barlow SemiBold" w:hAnsi="Barlow SemiBold" w:cs="Open Sans Semibold"/>
                <w:noProof/>
              </w:rPr>
            </w:pPr>
            <w:r>
              <w:rPr>
                <w:rFonts w:ascii="Barlow SemiBold" w:hAnsi="Barlow SemiBold" w:cs="Open Sans Semibold"/>
                <w:noProof/>
              </w:rPr>
              <w:t>dc AG</w:t>
            </w:r>
          </w:p>
          <w:p w14:paraId="19578197" w14:textId="77777777" w:rsidR="00AD01EE" w:rsidRPr="003D70C8" w:rsidRDefault="00AD01EE" w:rsidP="00040DBD">
            <w:pPr>
              <w:rPr>
                <w:rFonts w:asciiTheme="majorHAnsi" w:hAnsiTheme="majorHAnsi"/>
                <w:sz w:val="8"/>
                <w:szCs w:val="10"/>
              </w:rPr>
            </w:pPr>
          </w:p>
          <w:p w14:paraId="4D133753" w14:textId="77777777" w:rsidR="00AD01EE" w:rsidRPr="003D70C8" w:rsidRDefault="00AD01EE" w:rsidP="00040DBD">
            <w:pPr>
              <w:rPr>
                <w:rFonts w:asciiTheme="minorHAnsi" w:hAnsiTheme="minorHAnsi" w:cs="Arial"/>
                <w:noProof/>
              </w:rPr>
            </w:pPr>
            <w:r w:rsidRPr="003D70C8">
              <w:rPr>
                <w:rFonts w:asciiTheme="minorHAnsi" w:hAnsiTheme="minorHAnsi" w:cs="Arial"/>
                <w:noProof/>
              </w:rPr>
              <w:t>Von-Linde-Straße 11</w:t>
            </w:r>
          </w:p>
          <w:p w14:paraId="753E5134" w14:textId="77777777" w:rsidR="00AD01EE" w:rsidRPr="003D70C8" w:rsidRDefault="00AD01EE" w:rsidP="00040DBD">
            <w:pPr>
              <w:rPr>
                <w:rFonts w:asciiTheme="minorHAnsi" w:hAnsiTheme="minorHAnsi" w:cs="Arial"/>
                <w:noProof/>
              </w:rPr>
            </w:pPr>
            <w:r w:rsidRPr="003D70C8">
              <w:rPr>
                <w:rFonts w:asciiTheme="minorHAnsi" w:hAnsiTheme="minorHAnsi" w:cs="Arial"/>
                <w:noProof/>
              </w:rPr>
              <w:t>95326 Kulmbach</w:t>
            </w:r>
          </w:p>
          <w:p w14:paraId="72BE20DD" w14:textId="77777777" w:rsidR="00AD01EE" w:rsidRPr="003D70C8" w:rsidRDefault="00AD01EE" w:rsidP="00040DBD">
            <w:pPr>
              <w:rPr>
                <w:rFonts w:asciiTheme="minorHAnsi" w:hAnsiTheme="minorHAnsi"/>
                <w:sz w:val="8"/>
                <w:szCs w:val="10"/>
              </w:rPr>
            </w:pPr>
          </w:p>
          <w:p w14:paraId="02FFAA90" w14:textId="77777777" w:rsidR="00AD01EE" w:rsidRPr="003D70C8" w:rsidRDefault="00AD01EE" w:rsidP="00040DBD">
            <w:pPr>
              <w:rPr>
                <w:rFonts w:asciiTheme="minorHAnsi" w:hAnsiTheme="minorHAnsi" w:cs="Arial"/>
                <w:noProof/>
              </w:rPr>
            </w:pPr>
            <w:r w:rsidRPr="003D70C8">
              <w:rPr>
                <w:rFonts w:asciiTheme="minorHAnsi" w:hAnsiTheme="minorHAnsi" w:cs="Arial"/>
                <w:noProof/>
              </w:rPr>
              <w:t>Tel: +49 9221 9652-100</w:t>
            </w:r>
          </w:p>
          <w:p w14:paraId="253EF58F" w14:textId="77777777" w:rsidR="00AD01EE" w:rsidRPr="003D70C8" w:rsidRDefault="00AD01EE" w:rsidP="00040DBD">
            <w:pPr>
              <w:rPr>
                <w:rFonts w:asciiTheme="minorHAnsi" w:hAnsiTheme="minorHAnsi" w:cs="Arial"/>
                <w:sz w:val="8"/>
                <w:szCs w:val="10"/>
              </w:rPr>
            </w:pPr>
          </w:p>
          <w:p w14:paraId="7B5F3EF9" w14:textId="77777777" w:rsidR="00AD01EE" w:rsidRPr="003D70C8" w:rsidRDefault="00AD01EE" w:rsidP="00040DBD">
            <w:pPr>
              <w:rPr>
                <w:rFonts w:asciiTheme="minorHAnsi" w:hAnsiTheme="minorHAnsi" w:cs="Arial"/>
              </w:rPr>
            </w:pPr>
            <w:r w:rsidRPr="003D70C8">
              <w:rPr>
                <w:rFonts w:asciiTheme="minorHAnsi" w:hAnsiTheme="minorHAnsi" w:cs="Arial"/>
              </w:rPr>
              <w:t>info@dc</w:t>
            </w:r>
            <w:r w:rsidR="00367F7D">
              <w:rPr>
                <w:rFonts w:asciiTheme="minorHAnsi" w:hAnsiTheme="minorHAnsi" w:cs="Arial"/>
              </w:rPr>
              <w:t>.ag</w:t>
            </w:r>
          </w:p>
          <w:p w14:paraId="0FFFC701" w14:textId="77777777" w:rsidR="00AD01EE" w:rsidRPr="003D70C8" w:rsidRDefault="00AD01EE" w:rsidP="00040DBD">
            <w:pPr>
              <w:rPr>
                <w:rFonts w:asciiTheme="minorHAnsi" w:hAnsiTheme="minorHAnsi" w:cs="Arial"/>
                <w:noProof/>
              </w:rPr>
            </w:pPr>
            <w:r w:rsidRPr="003D70C8">
              <w:rPr>
                <w:rFonts w:asciiTheme="minorHAnsi" w:hAnsiTheme="minorHAnsi" w:cs="Arial"/>
                <w:noProof/>
              </w:rPr>
              <w:t>www.dc</w:t>
            </w:r>
            <w:r w:rsidR="00367F7D">
              <w:rPr>
                <w:rFonts w:asciiTheme="minorHAnsi" w:hAnsiTheme="minorHAnsi" w:cs="Arial"/>
                <w:noProof/>
              </w:rPr>
              <w:t>.ag</w:t>
            </w:r>
          </w:p>
          <w:p w14:paraId="62821E3E" w14:textId="77777777" w:rsidR="00AD01EE" w:rsidRPr="003D70C8" w:rsidRDefault="00AD01EE" w:rsidP="00040DBD">
            <w:pPr>
              <w:rPr>
                <w:rFonts w:asciiTheme="minorHAnsi" w:hAnsiTheme="minorHAnsi" w:cs="Arial"/>
                <w:noProof/>
              </w:rPr>
            </w:pPr>
          </w:p>
          <w:p w14:paraId="34CF2929" w14:textId="33C23340" w:rsidR="00AD01EE" w:rsidRPr="003D70C8" w:rsidRDefault="00AD01EE" w:rsidP="00040DBD">
            <w:pPr>
              <w:rPr>
                <w:rFonts w:asciiTheme="majorHAnsi" w:hAnsiTheme="majorHAnsi" w:cs="Arial"/>
                <w:noProof/>
              </w:rPr>
            </w:pPr>
          </w:p>
        </w:tc>
        <w:tc>
          <w:tcPr>
            <w:tcW w:w="2500" w:type="pct"/>
          </w:tcPr>
          <w:p w14:paraId="1E0CB782" w14:textId="5C6F454B" w:rsidR="00AD01EE" w:rsidRPr="003D70C8" w:rsidRDefault="00AD01EE" w:rsidP="00040DBD">
            <w:pPr>
              <w:rPr>
                <w:rFonts w:asciiTheme="majorHAnsi" w:hAnsiTheme="majorHAnsi"/>
                <w:lang w:val="en-GB"/>
              </w:rPr>
            </w:pPr>
          </w:p>
        </w:tc>
      </w:tr>
      <w:bookmarkEnd w:id="0"/>
    </w:tbl>
    <w:p w14:paraId="42C898C9" w14:textId="77777777" w:rsidR="00C96DC3" w:rsidRPr="00A23ED8" w:rsidRDefault="00C96DC3" w:rsidP="00084FA3">
      <w:pPr>
        <w:spacing w:after="200"/>
        <w:rPr>
          <w:lang w:val="en-GB"/>
        </w:rPr>
        <w:sectPr w:rsidR="00C96DC3" w:rsidRPr="00A23ED8" w:rsidSect="00972740">
          <w:headerReference w:type="default" r:id="rId12"/>
          <w:footerReference w:type="default" r:id="rId13"/>
          <w:pgSz w:w="11906" w:h="16838" w:code="9"/>
          <w:pgMar w:top="567" w:right="1646" w:bottom="567" w:left="1701" w:header="709" w:footer="709" w:gutter="0"/>
          <w:cols w:space="708"/>
          <w:vAlign w:val="center"/>
          <w:titlePg/>
          <w:docGrid w:linePitch="360"/>
        </w:sectPr>
      </w:pPr>
    </w:p>
    <w:p w14:paraId="249A2386" w14:textId="77777777" w:rsidR="00B94B9F" w:rsidRPr="00A80DD9" w:rsidRDefault="00B35E54" w:rsidP="00A80DD9">
      <w:pPr>
        <w:rPr>
          <w:b/>
          <w:bCs/>
          <w:sz w:val="48"/>
          <w:szCs w:val="48"/>
        </w:rPr>
      </w:pPr>
      <w:bookmarkStart w:id="1" w:name="_Toc34669053"/>
      <w:r w:rsidRPr="00A80DD9">
        <w:rPr>
          <w:b/>
          <w:bCs/>
          <w:sz w:val="48"/>
          <w:szCs w:val="48"/>
        </w:rPr>
        <w:lastRenderedPageBreak/>
        <w:t>Inhaltsverzeichnis</w:t>
      </w:r>
    </w:p>
    <w:p w14:paraId="4851909D" w14:textId="77777777" w:rsidR="00B35E54" w:rsidRDefault="00B35E54" w:rsidP="00B35E54"/>
    <w:p w14:paraId="71637782" w14:textId="25DE722E" w:rsidR="005C4F00" w:rsidRDefault="00A80DD9">
      <w:pPr>
        <w:pStyle w:val="Verzeichnis1"/>
        <w:rPr>
          <w:rFonts w:asciiTheme="minorHAnsi" w:eastAsiaTheme="minorEastAsia" w:hAnsiTheme="minorHAnsi"/>
          <w:b w:val="0"/>
          <w:color w:val="auto"/>
          <w:sz w:val="24"/>
          <w:szCs w:val="24"/>
          <w:lang w:eastAsia="de-DE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31403636" w:history="1">
        <w:r w:rsidR="005C4F00" w:rsidRPr="00923A73">
          <w:rPr>
            <w:rStyle w:val="Hyperlink"/>
          </w:rPr>
          <w:t>1.</w:t>
        </w:r>
        <w:r w:rsidR="005C4F00">
          <w:rPr>
            <w:rFonts w:asciiTheme="minorHAnsi" w:eastAsiaTheme="minorEastAsia" w:hAnsiTheme="minorHAnsi"/>
            <w:b w:val="0"/>
            <w:color w:val="auto"/>
            <w:sz w:val="24"/>
            <w:szCs w:val="24"/>
            <w:lang w:eastAsia="de-DE"/>
          </w:rPr>
          <w:tab/>
        </w:r>
        <w:r w:rsidR="005C4F00" w:rsidRPr="00923A73">
          <w:rPr>
            <w:rStyle w:val="Hyperlink"/>
          </w:rPr>
          <w:t>Einleitung</w:t>
        </w:r>
        <w:r w:rsidR="005C4F00">
          <w:rPr>
            <w:webHidden/>
          </w:rPr>
          <w:tab/>
        </w:r>
        <w:r w:rsidR="005C4F00">
          <w:rPr>
            <w:webHidden/>
          </w:rPr>
          <w:fldChar w:fldCharType="begin"/>
        </w:r>
        <w:r w:rsidR="005C4F00">
          <w:rPr>
            <w:webHidden/>
          </w:rPr>
          <w:instrText xml:space="preserve"> PAGEREF _Toc131403636 \h </w:instrText>
        </w:r>
        <w:r w:rsidR="005C4F00">
          <w:rPr>
            <w:webHidden/>
          </w:rPr>
        </w:r>
        <w:r w:rsidR="005C4F00">
          <w:rPr>
            <w:webHidden/>
          </w:rPr>
          <w:fldChar w:fldCharType="separate"/>
        </w:r>
        <w:r w:rsidR="005C4F00">
          <w:rPr>
            <w:webHidden/>
          </w:rPr>
          <w:t>3</w:t>
        </w:r>
        <w:r w:rsidR="005C4F00">
          <w:rPr>
            <w:webHidden/>
          </w:rPr>
          <w:fldChar w:fldCharType="end"/>
        </w:r>
      </w:hyperlink>
    </w:p>
    <w:p w14:paraId="0FECBA7A" w14:textId="32F88E25" w:rsidR="005C4F00" w:rsidRDefault="005C4F00">
      <w:pPr>
        <w:pStyle w:val="Verzeichnis1"/>
        <w:rPr>
          <w:rFonts w:asciiTheme="minorHAnsi" w:eastAsiaTheme="minorEastAsia" w:hAnsiTheme="minorHAnsi"/>
          <w:b w:val="0"/>
          <w:color w:val="auto"/>
          <w:sz w:val="24"/>
          <w:szCs w:val="24"/>
          <w:lang w:eastAsia="de-DE"/>
        </w:rPr>
      </w:pPr>
      <w:hyperlink w:anchor="_Toc131403637" w:history="1">
        <w:r w:rsidRPr="00923A73">
          <w:rPr>
            <w:rStyle w:val="Hyperlink"/>
          </w:rPr>
          <w:t>2.</w:t>
        </w:r>
        <w:r>
          <w:rPr>
            <w:rFonts w:asciiTheme="minorHAnsi" w:eastAsiaTheme="minorEastAsia" w:hAnsiTheme="minorHAnsi"/>
            <w:b w:val="0"/>
            <w:color w:val="auto"/>
            <w:sz w:val="24"/>
            <w:szCs w:val="24"/>
            <w:lang w:eastAsia="de-DE"/>
          </w:rPr>
          <w:tab/>
        </w:r>
        <w:r w:rsidRPr="00923A73">
          <w:rPr>
            <w:rStyle w:val="Hyperlink"/>
          </w:rPr>
          <w:t>Benötigte Softwar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314036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07BAA4BA" w14:textId="62FE5B3C" w:rsidR="005C4F00" w:rsidRDefault="005C4F00">
      <w:pPr>
        <w:pStyle w:val="Verzeichnis1"/>
        <w:rPr>
          <w:rFonts w:asciiTheme="minorHAnsi" w:eastAsiaTheme="minorEastAsia" w:hAnsiTheme="minorHAnsi"/>
          <w:b w:val="0"/>
          <w:color w:val="auto"/>
          <w:sz w:val="24"/>
          <w:szCs w:val="24"/>
          <w:lang w:eastAsia="de-DE"/>
        </w:rPr>
      </w:pPr>
      <w:hyperlink w:anchor="_Toc131403638" w:history="1">
        <w:r w:rsidRPr="00923A73">
          <w:rPr>
            <w:rStyle w:val="Hyperlink"/>
          </w:rPr>
          <w:t>3.</w:t>
        </w:r>
        <w:r>
          <w:rPr>
            <w:rFonts w:asciiTheme="minorHAnsi" w:eastAsiaTheme="minorEastAsia" w:hAnsiTheme="minorHAnsi"/>
            <w:b w:val="0"/>
            <w:color w:val="auto"/>
            <w:sz w:val="24"/>
            <w:szCs w:val="24"/>
            <w:lang w:eastAsia="de-DE"/>
          </w:rPr>
          <w:tab/>
        </w:r>
        <w:r w:rsidRPr="00923A73">
          <w:rPr>
            <w:rStyle w:val="Hyperlink"/>
          </w:rPr>
          <w:t>Kurze Einführu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314036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1E4E3536" w14:textId="01B4C30C" w:rsidR="005C4F00" w:rsidRDefault="005C4F00">
      <w:pPr>
        <w:pStyle w:val="Verzeichnis1"/>
        <w:rPr>
          <w:rFonts w:asciiTheme="minorHAnsi" w:eastAsiaTheme="minorEastAsia" w:hAnsiTheme="minorHAnsi"/>
          <w:b w:val="0"/>
          <w:color w:val="auto"/>
          <w:sz w:val="24"/>
          <w:szCs w:val="24"/>
          <w:lang w:eastAsia="de-DE"/>
        </w:rPr>
      </w:pPr>
      <w:hyperlink w:anchor="_Toc131403639" w:history="1">
        <w:r w:rsidRPr="00923A73">
          <w:rPr>
            <w:rStyle w:val="Hyperlink"/>
          </w:rPr>
          <w:t>4.</w:t>
        </w:r>
        <w:r>
          <w:rPr>
            <w:rFonts w:asciiTheme="minorHAnsi" w:eastAsiaTheme="minorEastAsia" w:hAnsiTheme="minorHAnsi"/>
            <w:b w:val="0"/>
            <w:color w:val="auto"/>
            <w:sz w:val="24"/>
            <w:szCs w:val="24"/>
            <w:lang w:eastAsia="de-DE"/>
          </w:rPr>
          <w:tab/>
        </w:r>
        <w:r w:rsidRPr="00923A73">
          <w:rPr>
            <w:rStyle w:val="Hyperlink"/>
          </w:rPr>
          <w:t>Einrichtu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314036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395C1097" w14:textId="237180B9" w:rsidR="005C4F00" w:rsidRDefault="005C4F00">
      <w:pPr>
        <w:pStyle w:val="Verzeichnis2"/>
        <w:rPr>
          <w:rFonts w:asciiTheme="minorHAnsi" w:eastAsiaTheme="minorEastAsia" w:hAnsiTheme="minorHAnsi"/>
          <w:color w:val="auto"/>
          <w:sz w:val="24"/>
          <w:szCs w:val="24"/>
          <w:lang w:eastAsia="de-DE"/>
        </w:rPr>
      </w:pPr>
      <w:hyperlink w:anchor="_Toc131403640" w:history="1">
        <w:r w:rsidRPr="00923A73">
          <w:rPr>
            <w:rStyle w:val="Hyperlink"/>
          </w:rPr>
          <w:t>4.1.</w:t>
        </w:r>
        <w:r>
          <w:rPr>
            <w:rFonts w:asciiTheme="minorHAnsi" w:eastAsiaTheme="minorEastAsia" w:hAnsiTheme="minorHAnsi"/>
            <w:color w:val="auto"/>
            <w:sz w:val="24"/>
            <w:szCs w:val="24"/>
            <w:lang w:eastAsia="de-DE"/>
          </w:rPr>
          <w:tab/>
        </w:r>
        <w:r w:rsidRPr="00923A73">
          <w:rPr>
            <w:rStyle w:val="Hyperlink"/>
          </w:rPr>
          <w:t>Php Einrichtung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314036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1BF53EA2" w14:textId="0A68178A" w:rsidR="005C4F00" w:rsidRDefault="005C4F00">
      <w:pPr>
        <w:pStyle w:val="Verzeichnis2"/>
        <w:rPr>
          <w:rFonts w:asciiTheme="minorHAnsi" w:eastAsiaTheme="minorEastAsia" w:hAnsiTheme="minorHAnsi"/>
          <w:color w:val="auto"/>
          <w:sz w:val="24"/>
          <w:szCs w:val="24"/>
          <w:lang w:eastAsia="de-DE"/>
        </w:rPr>
      </w:pPr>
      <w:hyperlink w:anchor="_Toc131403641" w:history="1">
        <w:r w:rsidRPr="00923A73">
          <w:rPr>
            <w:rStyle w:val="Hyperlink"/>
          </w:rPr>
          <w:t>4.2.</w:t>
        </w:r>
        <w:r>
          <w:rPr>
            <w:rFonts w:asciiTheme="minorHAnsi" w:eastAsiaTheme="minorEastAsia" w:hAnsiTheme="minorHAnsi"/>
            <w:color w:val="auto"/>
            <w:sz w:val="24"/>
            <w:szCs w:val="24"/>
            <w:lang w:eastAsia="de-DE"/>
          </w:rPr>
          <w:tab/>
        </w:r>
        <w:r w:rsidRPr="00923A73">
          <w:rPr>
            <w:rStyle w:val="Hyperlink"/>
          </w:rPr>
          <w:t>Docker Einrichtung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314036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2A709529" w14:textId="1A47AD92" w:rsidR="005C4F00" w:rsidRDefault="005C4F00">
      <w:pPr>
        <w:pStyle w:val="Verzeichnis2"/>
        <w:rPr>
          <w:rFonts w:asciiTheme="minorHAnsi" w:eastAsiaTheme="minorEastAsia" w:hAnsiTheme="minorHAnsi"/>
          <w:color w:val="auto"/>
          <w:sz w:val="24"/>
          <w:szCs w:val="24"/>
          <w:lang w:eastAsia="de-DE"/>
        </w:rPr>
      </w:pPr>
      <w:hyperlink w:anchor="_Toc131403642" w:history="1">
        <w:r w:rsidRPr="00923A73">
          <w:rPr>
            <w:rStyle w:val="Hyperlink"/>
          </w:rPr>
          <w:t>4.3.</w:t>
        </w:r>
        <w:r>
          <w:rPr>
            <w:rFonts w:asciiTheme="minorHAnsi" w:eastAsiaTheme="minorEastAsia" w:hAnsiTheme="minorHAnsi"/>
            <w:color w:val="auto"/>
            <w:sz w:val="24"/>
            <w:szCs w:val="24"/>
            <w:lang w:eastAsia="de-DE"/>
          </w:rPr>
          <w:tab/>
        </w:r>
        <w:r w:rsidRPr="00923A73">
          <w:rPr>
            <w:rStyle w:val="Hyperlink"/>
          </w:rPr>
          <w:t>Aufruf der lokalen Website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314036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3C17043C" w14:textId="2D216F7E" w:rsidR="005C4F00" w:rsidRDefault="005C4F00">
      <w:pPr>
        <w:pStyle w:val="Verzeichnis2"/>
        <w:rPr>
          <w:rFonts w:asciiTheme="minorHAnsi" w:eastAsiaTheme="minorEastAsia" w:hAnsiTheme="minorHAnsi"/>
          <w:color w:val="auto"/>
          <w:sz w:val="24"/>
          <w:szCs w:val="24"/>
          <w:lang w:eastAsia="de-DE"/>
        </w:rPr>
      </w:pPr>
      <w:hyperlink w:anchor="_Toc131403643" w:history="1">
        <w:r w:rsidRPr="00923A73">
          <w:rPr>
            <w:rStyle w:val="Hyperlink"/>
          </w:rPr>
          <w:t>4.4.</w:t>
        </w:r>
        <w:r>
          <w:rPr>
            <w:rFonts w:asciiTheme="minorHAnsi" w:eastAsiaTheme="minorEastAsia" w:hAnsiTheme="minorHAnsi"/>
            <w:color w:val="auto"/>
            <w:sz w:val="24"/>
            <w:szCs w:val="24"/>
            <w:lang w:eastAsia="de-DE"/>
          </w:rPr>
          <w:tab/>
        </w:r>
        <w:r w:rsidRPr="00923A73">
          <w:rPr>
            <w:rStyle w:val="Hyperlink"/>
          </w:rPr>
          <w:t>HeidiSQL Einrichtu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314036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5A0A506E" w14:textId="54CA7C04" w:rsidR="005C4F00" w:rsidRDefault="005C4F00">
      <w:pPr>
        <w:pStyle w:val="Verzeichnis1"/>
        <w:rPr>
          <w:rFonts w:asciiTheme="minorHAnsi" w:eastAsiaTheme="minorEastAsia" w:hAnsiTheme="minorHAnsi"/>
          <w:b w:val="0"/>
          <w:color w:val="auto"/>
          <w:sz w:val="24"/>
          <w:szCs w:val="24"/>
          <w:lang w:eastAsia="de-DE"/>
        </w:rPr>
      </w:pPr>
      <w:hyperlink w:anchor="_Toc131403644" w:history="1">
        <w:r w:rsidRPr="00923A73">
          <w:rPr>
            <w:rStyle w:val="Hyperlink"/>
          </w:rPr>
          <w:t>5.</w:t>
        </w:r>
        <w:r>
          <w:rPr>
            <w:rFonts w:asciiTheme="minorHAnsi" w:eastAsiaTheme="minorEastAsia" w:hAnsiTheme="minorHAnsi"/>
            <w:b w:val="0"/>
            <w:color w:val="auto"/>
            <w:sz w:val="24"/>
            <w:szCs w:val="24"/>
            <w:lang w:eastAsia="de-DE"/>
          </w:rPr>
          <w:tab/>
        </w:r>
        <w:r w:rsidRPr="00923A73">
          <w:rPr>
            <w:rStyle w:val="Hyperlink"/>
          </w:rPr>
          <w:t>Arbeiten mit dem TinyShop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314036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58BC759C" w14:textId="065EF89B" w:rsidR="005C4F00" w:rsidRDefault="005C4F00">
      <w:pPr>
        <w:pStyle w:val="Verzeichnis2"/>
        <w:rPr>
          <w:rFonts w:asciiTheme="minorHAnsi" w:eastAsiaTheme="minorEastAsia" w:hAnsiTheme="minorHAnsi"/>
          <w:color w:val="auto"/>
          <w:sz w:val="24"/>
          <w:szCs w:val="24"/>
          <w:lang w:eastAsia="de-DE"/>
        </w:rPr>
      </w:pPr>
      <w:hyperlink w:anchor="_Toc131403645" w:history="1">
        <w:r w:rsidRPr="00923A73">
          <w:rPr>
            <w:rStyle w:val="Hyperlink"/>
          </w:rPr>
          <w:t>5.1.</w:t>
        </w:r>
        <w:r>
          <w:rPr>
            <w:rFonts w:asciiTheme="minorHAnsi" w:eastAsiaTheme="minorEastAsia" w:hAnsiTheme="minorHAnsi"/>
            <w:color w:val="auto"/>
            <w:sz w:val="24"/>
            <w:szCs w:val="24"/>
            <w:lang w:eastAsia="de-DE"/>
          </w:rPr>
          <w:tab/>
        </w:r>
        <w:r w:rsidRPr="00923A73">
          <w:rPr>
            <w:rStyle w:val="Hyperlink"/>
          </w:rPr>
          <w:t>Commit and Push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314036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50F8BFDB" w14:textId="75ED799B" w:rsidR="005C4F00" w:rsidRDefault="005C4F00">
      <w:pPr>
        <w:pStyle w:val="Verzeichnis2"/>
        <w:rPr>
          <w:rFonts w:asciiTheme="minorHAnsi" w:eastAsiaTheme="minorEastAsia" w:hAnsiTheme="minorHAnsi"/>
          <w:color w:val="auto"/>
          <w:sz w:val="24"/>
          <w:szCs w:val="24"/>
          <w:lang w:eastAsia="de-DE"/>
        </w:rPr>
      </w:pPr>
      <w:hyperlink w:anchor="_Toc131403646" w:history="1">
        <w:r w:rsidRPr="00923A73">
          <w:rPr>
            <w:rStyle w:val="Hyperlink"/>
          </w:rPr>
          <w:t>5.2.</w:t>
        </w:r>
        <w:r>
          <w:rPr>
            <w:rFonts w:asciiTheme="minorHAnsi" w:eastAsiaTheme="minorEastAsia" w:hAnsiTheme="minorHAnsi"/>
            <w:color w:val="auto"/>
            <w:sz w:val="24"/>
            <w:szCs w:val="24"/>
            <w:lang w:eastAsia="de-DE"/>
          </w:rPr>
          <w:tab/>
        </w:r>
        <w:r w:rsidRPr="00923A73">
          <w:rPr>
            <w:rStyle w:val="Hyperlink"/>
          </w:rPr>
          <w:t>Aufgaben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314036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455B6E7F" w14:textId="71E51AC2" w:rsidR="00A80DD9" w:rsidRPr="00B35E54" w:rsidRDefault="00A80DD9" w:rsidP="00B35E54">
      <w:r>
        <w:fldChar w:fldCharType="end"/>
      </w:r>
    </w:p>
    <w:bookmarkEnd w:id="1"/>
    <w:p w14:paraId="5FAADA4C" w14:textId="77777777" w:rsidR="0090359A" w:rsidRPr="0035610E" w:rsidRDefault="0090359A" w:rsidP="00AD01EE">
      <w:pPr>
        <w:keepNext/>
        <w:rPr>
          <w:lang w:val="en-GB"/>
        </w:rPr>
      </w:pPr>
    </w:p>
    <w:p w14:paraId="164FC351" w14:textId="77777777" w:rsidR="005C4F00" w:rsidRPr="001E3CED" w:rsidRDefault="00AD01EE" w:rsidP="005C4F00">
      <w:pPr>
        <w:pStyle w:val="berschrift1"/>
      </w:pPr>
      <w:r w:rsidRPr="0035610E">
        <w:rPr>
          <w:lang w:val="en-GB"/>
        </w:rPr>
        <w:lastRenderedPageBreak/>
        <w:t xml:space="preserve"> </w:t>
      </w:r>
      <w:bookmarkStart w:id="2" w:name="_Toc126829426"/>
      <w:bookmarkStart w:id="3" w:name="_Toc131403636"/>
      <w:r w:rsidR="005C4F00" w:rsidRPr="001E3CED">
        <w:t>Einleitung</w:t>
      </w:r>
      <w:bookmarkEnd w:id="2"/>
      <w:bookmarkEnd w:id="3"/>
    </w:p>
    <w:p w14:paraId="0D04B03A" w14:textId="77777777" w:rsidR="005C4F00" w:rsidRPr="001E3CED" w:rsidRDefault="005C4F00" w:rsidP="005C4F00">
      <w:pPr>
        <w:keepNext/>
        <w:rPr>
          <w:rFonts w:ascii="Calibri" w:hAnsi="Calibri" w:cs="Calibri"/>
        </w:rPr>
      </w:pPr>
      <w:r w:rsidRPr="001E3CED">
        <w:rPr>
          <w:rFonts w:ascii="Calibri" w:hAnsi="Calibri" w:cs="Calibri"/>
        </w:rPr>
        <w:t xml:space="preserve">Der </w:t>
      </w:r>
      <w:proofErr w:type="spellStart"/>
      <w:r w:rsidRPr="001E3CED">
        <w:rPr>
          <w:rFonts w:ascii="Calibri" w:hAnsi="Calibri" w:cs="Calibri"/>
        </w:rPr>
        <w:t>MakerStore</w:t>
      </w:r>
      <w:proofErr w:type="spellEnd"/>
      <w:r w:rsidRPr="001E3CED">
        <w:rPr>
          <w:rFonts w:ascii="Calibri" w:hAnsi="Calibri" w:cs="Calibri"/>
        </w:rPr>
        <w:t xml:space="preserve"> ist ein vereinfachter Webstore, der allerdings von seinen Konzepten und seiner Benennung den echten Webshops von dc sehr ähnelt!</w:t>
      </w:r>
    </w:p>
    <w:p w14:paraId="07E96496" w14:textId="77777777" w:rsidR="005C4F00" w:rsidRPr="001E3CED" w:rsidRDefault="005C4F00" w:rsidP="005C4F00">
      <w:pPr>
        <w:keepNext/>
        <w:rPr>
          <w:rFonts w:ascii="Calibri" w:hAnsi="Calibri" w:cs="Calibri"/>
        </w:rPr>
      </w:pPr>
      <w:r w:rsidRPr="001E3CED">
        <w:rPr>
          <w:rFonts w:ascii="Calibri" w:hAnsi="Calibri" w:cs="Calibri"/>
        </w:rPr>
        <w:t xml:space="preserve">Mit diesem Webshop kann man die ersten Erfahrungen mit Datenbanken, PHP, </w:t>
      </w:r>
      <w:proofErr w:type="spellStart"/>
      <w:r w:rsidRPr="001E3CED">
        <w:rPr>
          <w:rFonts w:ascii="Calibri" w:hAnsi="Calibri" w:cs="Calibri"/>
        </w:rPr>
        <w:t>html</w:t>
      </w:r>
      <w:proofErr w:type="spellEnd"/>
      <w:r w:rsidRPr="001E3CED">
        <w:rPr>
          <w:rFonts w:ascii="Calibri" w:hAnsi="Calibri" w:cs="Calibri"/>
        </w:rPr>
        <w:t xml:space="preserve">, </w:t>
      </w:r>
      <w:proofErr w:type="spellStart"/>
      <w:r w:rsidRPr="001E3CED">
        <w:rPr>
          <w:rFonts w:ascii="Calibri" w:hAnsi="Calibri" w:cs="Calibri"/>
        </w:rPr>
        <w:t>css</w:t>
      </w:r>
      <w:proofErr w:type="spellEnd"/>
      <w:r w:rsidRPr="001E3CED">
        <w:rPr>
          <w:rFonts w:ascii="Calibri" w:hAnsi="Calibri" w:cs="Calibri"/>
        </w:rPr>
        <w:t xml:space="preserve"> (</w:t>
      </w:r>
      <w:proofErr w:type="spellStart"/>
      <w:r w:rsidRPr="001E3CED">
        <w:rPr>
          <w:rFonts w:ascii="Calibri" w:hAnsi="Calibri" w:cs="Calibri"/>
        </w:rPr>
        <w:t>less</w:t>
      </w:r>
      <w:proofErr w:type="spellEnd"/>
      <w:r w:rsidRPr="001E3CED">
        <w:rPr>
          <w:rFonts w:ascii="Calibri" w:hAnsi="Calibri" w:cs="Calibri"/>
        </w:rPr>
        <w:t xml:space="preserve">) und </w:t>
      </w:r>
      <w:proofErr w:type="spellStart"/>
      <w:r w:rsidRPr="001E3CED">
        <w:rPr>
          <w:rFonts w:ascii="Calibri" w:hAnsi="Calibri" w:cs="Calibri"/>
        </w:rPr>
        <w:t>javascript</w:t>
      </w:r>
      <w:proofErr w:type="spellEnd"/>
      <w:r w:rsidRPr="001E3CED">
        <w:rPr>
          <w:rFonts w:ascii="Calibri" w:hAnsi="Calibri" w:cs="Calibri"/>
        </w:rPr>
        <w:t xml:space="preserve"> sammeln!</w:t>
      </w:r>
    </w:p>
    <w:p w14:paraId="1FC474DC" w14:textId="77777777" w:rsidR="005C4F00" w:rsidRPr="001E3CED" w:rsidRDefault="005C4F00" w:rsidP="005C4F00">
      <w:pPr>
        <w:keepNext/>
        <w:rPr>
          <w:rFonts w:ascii="Calibri" w:hAnsi="Calibri" w:cs="Calibri"/>
        </w:rPr>
      </w:pPr>
    </w:p>
    <w:p w14:paraId="4EC3CF66" w14:textId="77777777" w:rsidR="005C4F00" w:rsidRPr="001E3CED" w:rsidRDefault="005C4F00" w:rsidP="005C4F00">
      <w:pPr>
        <w:pStyle w:val="berschrift1"/>
      </w:pPr>
      <w:bookmarkStart w:id="4" w:name="_Toc126829427"/>
      <w:bookmarkStart w:id="5" w:name="_Toc131403637"/>
      <w:r w:rsidRPr="005C4F00">
        <w:lastRenderedPageBreak/>
        <w:t>Benötigte</w:t>
      </w:r>
      <w:r w:rsidRPr="001E3CED">
        <w:t xml:space="preserve"> Software</w:t>
      </w:r>
      <w:bookmarkEnd w:id="4"/>
      <w:bookmarkEnd w:id="5"/>
    </w:p>
    <w:p w14:paraId="48F84DBA" w14:textId="77777777" w:rsidR="005C4F00" w:rsidRPr="001E3CED" w:rsidRDefault="005C4F00" w:rsidP="005C4F00">
      <w:pPr>
        <w:keepNext/>
        <w:rPr>
          <w:rFonts w:ascii="Calibri" w:hAnsi="Calibri" w:cs="Calibri"/>
        </w:rPr>
      </w:pPr>
      <w:r w:rsidRPr="001E3CED">
        <w:rPr>
          <w:rFonts w:ascii="Calibri" w:hAnsi="Calibri" w:cs="Calibri"/>
        </w:rPr>
        <w:t>Erstelle einen neuen Ordner namens „</w:t>
      </w:r>
      <w:proofErr w:type="spellStart"/>
      <w:r w:rsidRPr="001E3CED">
        <w:rPr>
          <w:rFonts w:ascii="Calibri" w:hAnsi="Calibri" w:cs="Calibri"/>
        </w:rPr>
        <w:t>PraktikumDC</w:t>
      </w:r>
      <w:proofErr w:type="spellEnd"/>
      <w:r w:rsidRPr="001E3CED">
        <w:rPr>
          <w:rFonts w:ascii="Calibri" w:hAnsi="Calibri" w:cs="Calibri"/>
        </w:rPr>
        <w:t>“ im Dokumente-Ordner.</w:t>
      </w:r>
    </w:p>
    <w:p w14:paraId="78CAB1F5" w14:textId="77777777" w:rsidR="005C4F00" w:rsidRPr="001E3CED" w:rsidRDefault="005C4F00" w:rsidP="005C4F00">
      <w:pPr>
        <w:keepNext/>
        <w:rPr>
          <w:rFonts w:ascii="Calibri" w:hAnsi="Calibri" w:cs="Calibri"/>
        </w:rPr>
      </w:pPr>
      <w:r w:rsidRPr="001E3CED">
        <w:rPr>
          <w:rFonts w:ascii="Calibri" w:hAnsi="Calibri" w:cs="Calibri"/>
        </w:rPr>
        <w:t>Download und Installation der folgenden Programme:</w:t>
      </w:r>
    </w:p>
    <w:p w14:paraId="1319F898" w14:textId="77777777" w:rsidR="005C4F00" w:rsidRPr="001E3CED" w:rsidRDefault="005C4F00" w:rsidP="005C4F00">
      <w:pPr>
        <w:pStyle w:val="Listenabsatz"/>
        <w:keepNext/>
        <w:numPr>
          <w:ilvl w:val="0"/>
          <w:numId w:val="68"/>
        </w:numPr>
        <w:spacing w:before="0" w:after="160" w:line="360" w:lineRule="auto"/>
        <w:contextualSpacing/>
        <w:rPr>
          <w:rFonts w:ascii="Calibri" w:hAnsi="Calibri" w:cs="Calibri"/>
        </w:rPr>
      </w:pPr>
      <w:r w:rsidRPr="001E3CED">
        <w:rPr>
          <w:rFonts w:ascii="Calibri" w:hAnsi="Calibri" w:cs="Calibri"/>
          <w:b/>
          <w:bCs/>
        </w:rPr>
        <w:t>Docker:</w:t>
      </w:r>
      <w:r w:rsidRPr="001E3CED">
        <w:rPr>
          <w:rFonts w:ascii="Calibri" w:hAnsi="Calibri" w:cs="Calibri"/>
        </w:rPr>
        <w:t xml:space="preserve"> </w:t>
      </w:r>
      <w:r w:rsidRPr="001E3CED">
        <w:rPr>
          <w:rFonts w:ascii="Calibri" w:hAnsi="Calibri" w:cs="Calibri"/>
        </w:rPr>
        <w:tab/>
      </w:r>
      <w:hyperlink r:id="rId14" w:history="1">
        <w:r w:rsidRPr="001E3CED">
          <w:rPr>
            <w:rStyle w:val="Hyperlink"/>
            <w:rFonts w:ascii="Calibri" w:hAnsi="Calibri" w:cs="Calibri"/>
          </w:rPr>
          <w:t>Download Docker</w:t>
        </w:r>
      </w:hyperlink>
    </w:p>
    <w:p w14:paraId="6662AAF8" w14:textId="77777777" w:rsidR="005C4F00" w:rsidRPr="001E3CED" w:rsidRDefault="005C4F00" w:rsidP="005C4F00">
      <w:pPr>
        <w:pStyle w:val="Listenabsatz"/>
        <w:keepNext/>
        <w:numPr>
          <w:ilvl w:val="0"/>
          <w:numId w:val="68"/>
        </w:numPr>
        <w:spacing w:before="0" w:after="160" w:line="360" w:lineRule="auto"/>
        <w:contextualSpacing/>
        <w:rPr>
          <w:rFonts w:ascii="Calibri" w:hAnsi="Calibri" w:cs="Calibri"/>
        </w:rPr>
      </w:pPr>
      <w:proofErr w:type="spellStart"/>
      <w:r w:rsidRPr="001E3CED">
        <w:rPr>
          <w:rFonts w:ascii="Calibri" w:hAnsi="Calibri" w:cs="Calibri"/>
          <w:b/>
          <w:bCs/>
        </w:rPr>
        <w:t>HeidiSQL</w:t>
      </w:r>
      <w:proofErr w:type="spellEnd"/>
      <w:r w:rsidRPr="001E3CED">
        <w:rPr>
          <w:rFonts w:ascii="Calibri" w:hAnsi="Calibri" w:cs="Calibri"/>
          <w:b/>
          <w:bCs/>
        </w:rPr>
        <w:t>:</w:t>
      </w:r>
      <w:r w:rsidRPr="001E3CED">
        <w:rPr>
          <w:rFonts w:ascii="Calibri" w:hAnsi="Calibri" w:cs="Calibri"/>
        </w:rPr>
        <w:t xml:space="preserve"> </w:t>
      </w:r>
      <w:r w:rsidRPr="001E3CED">
        <w:rPr>
          <w:rFonts w:ascii="Calibri" w:hAnsi="Calibri" w:cs="Calibri"/>
        </w:rPr>
        <w:tab/>
      </w:r>
      <w:hyperlink r:id="rId15" w:history="1">
        <w:r w:rsidRPr="001E3CED">
          <w:rPr>
            <w:rStyle w:val="Hyperlink"/>
            <w:rFonts w:ascii="Calibri" w:hAnsi="Calibri" w:cs="Calibri"/>
          </w:rPr>
          <w:t xml:space="preserve">Download </w:t>
        </w:r>
        <w:proofErr w:type="spellStart"/>
        <w:r w:rsidRPr="001E3CED">
          <w:rPr>
            <w:rStyle w:val="Hyperlink"/>
            <w:rFonts w:ascii="Calibri" w:hAnsi="Calibri" w:cs="Calibri"/>
          </w:rPr>
          <w:t>HeidiSQL</w:t>
        </w:r>
        <w:proofErr w:type="spellEnd"/>
      </w:hyperlink>
    </w:p>
    <w:p w14:paraId="7245DE6E" w14:textId="77777777" w:rsidR="005C4F00" w:rsidRPr="001E3CED" w:rsidRDefault="005C4F00" w:rsidP="005C4F00">
      <w:pPr>
        <w:pStyle w:val="Listenabsatz"/>
        <w:keepNext/>
        <w:numPr>
          <w:ilvl w:val="0"/>
          <w:numId w:val="68"/>
        </w:numPr>
        <w:spacing w:before="0" w:after="160" w:line="360" w:lineRule="auto"/>
        <w:contextualSpacing/>
        <w:rPr>
          <w:rFonts w:ascii="Calibri" w:hAnsi="Calibri" w:cs="Calibri"/>
        </w:rPr>
      </w:pPr>
      <w:proofErr w:type="spellStart"/>
      <w:r w:rsidRPr="001E3CED">
        <w:rPr>
          <w:rFonts w:ascii="Calibri" w:hAnsi="Calibri" w:cs="Calibri"/>
          <w:b/>
          <w:bCs/>
        </w:rPr>
        <w:t>PhpStorm</w:t>
      </w:r>
      <w:proofErr w:type="spellEnd"/>
      <w:r w:rsidRPr="001E3CED">
        <w:rPr>
          <w:rFonts w:ascii="Calibri" w:hAnsi="Calibri" w:cs="Calibri"/>
          <w:b/>
          <w:bCs/>
        </w:rPr>
        <w:t>:</w:t>
      </w:r>
      <w:r w:rsidRPr="001E3CED">
        <w:rPr>
          <w:rFonts w:ascii="Calibri" w:hAnsi="Calibri" w:cs="Calibri"/>
        </w:rPr>
        <w:t xml:space="preserve"> </w:t>
      </w:r>
      <w:r w:rsidRPr="001E3CED">
        <w:rPr>
          <w:rFonts w:ascii="Calibri" w:hAnsi="Calibri" w:cs="Calibri"/>
        </w:rPr>
        <w:tab/>
      </w:r>
      <w:hyperlink r:id="rId16" w:anchor="section=windows" w:history="1">
        <w:r w:rsidRPr="001E3CED">
          <w:rPr>
            <w:rStyle w:val="Hyperlink"/>
            <w:rFonts w:ascii="Calibri" w:hAnsi="Calibri" w:cs="Calibri"/>
          </w:rPr>
          <w:t xml:space="preserve">Download </w:t>
        </w:r>
        <w:proofErr w:type="spellStart"/>
        <w:r w:rsidRPr="001E3CED">
          <w:rPr>
            <w:rStyle w:val="Hyperlink"/>
            <w:rFonts w:ascii="Calibri" w:hAnsi="Calibri" w:cs="Calibri"/>
          </w:rPr>
          <w:t>PhpStorm</w:t>
        </w:r>
        <w:proofErr w:type="spellEnd"/>
      </w:hyperlink>
    </w:p>
    <w:p w14:paraId="7D732934" w14:textId="77777777" w:rsidR="005C4F00" w:rsidRPr="001E3CED" w:rsidRDefault="005C4F00" w:rsidP="005C4F00">
      <w:pPr>
        <w:pStyle w:val="Listenabsatz"/>
        <w:keepNext/>
        <w:numPr>
          <w:ilvl w:val="0"/>
          <w:numId w:val="68"/>
        </w:numPr>
        <w:spacing w:before="0" w:after="160" w:line="360" w:lineRule="auto"/>
        <w:contextualSpacing/>
        <w:rPr>
          <w:rStyle w:val="Hyperlink"/>
          <w:rFonts w:ascii="Calibri" w:hAnsi="Calibri" w:cs="Calibri"/>
          <w:color w:val="auto"/>
          <w:u w:val="none"/>
        </w:rPr>
      </w:pPr>
      <w:proofErr w:type="spellStart"/>
      <w:r w:rsidRPr="001E3CED">
        <w:rPr>
          <w:rFonts w:ascii="Calibri" w:hAnsi="Calibri" w:cs="Calibri"/>
          <w:b/>
          <w:bCs/>
        </w:rPr>
        <w:t>Git</w:t>
      </w:r>
      <w:proofErr w:type="spellEnd"/>
      <w:r w:rsidRPr="001E3CED">
        <w:rPr>
          <w:rFonts w:ascii="Calibri" w:hAnsi="Calibri" w:cs="Calibri"/>
          <w:b/>
          <w:bCs/>
        </w:rPr>
        <w:t>:</w:t>
      </w:r>
      <w:r w:rsidRPr="001E3CED">
        <w:rPr>
          <w:rFonts w:ascii="Calibri" w:hAnsi="Calibri" w:cs="Calibri"/>
        </w:rPr>
        <w:t xml:space="preserve"> </w:t>
      </w:r>
      <w:r w:rsidRPr="001E3CED">
        <w:rPr>
          <w:rFonts w:ascii="Calibri" w:hAnsi="Calibri" w:cs="Calibri"/>
        </w:rPr>
        <w:tab/>
      </w:r>
      <w:r w:rsidRPr="001E3CED">
        <w:rPr>
          <w:rFonts w:ascii="Calibri" w:hAnsi="Calibri" w:cs="Calibri"/>
        </w:rPr>
        <w:tab/>
      </w:r>
      <w:hyperlink r:id="rId17" w:history="1">
        <w:r w:rsidRPr="001E3CED">
          <w:rPr>
            <w:rStyle w:val="Hyperlink"/>
            <w:rFonts w:ascii="Calibri" w:hAnsi="Calibri" w:cs="Calibri"/>
          </w:rPr>
          <w:t xml:space="preserve">Download </w:t>
        </w:r>
        <w:proofErr w:type="spellStart"/>
        <w:r w:rsidRPr="001E3CED">
          <w:rPr>
            <w:rStyle w:val="Hyperlink"/>
            <w:rFonts w:ascii="Calibri" w:hAnsi="Calibri" w:cs="Calibri"/>
          </w:rPr>
          <w:t>Git</w:t>
        </w:r>
        <w:proofErr w:type="spellEnd"/>
      </w:hyperlink>
    </w:p>
    <w:p w14:paraId="4600AAD9" w14:textId="77777777" w:rsidR="005C4F00" w:rsidRPr="001E3CED" w:rsidRDefault="005C4F00" w:rsidP="005C4F00">
      <w:pPr>
        <w:pStyle w:val="Listenabsatz"/>
        <w:keepNext/>
        <w:numPr>
          <w:ilvl w:val="0"/>
          <w:numId w:val="68"/>
        </w:numPr>
        <w:spacing w:before="0" w:after="160" w:line="240" w:lineRule="auto"/>
        <w:contextualSpacing/>
        <w:rPr>
          <w:rFonts w:ascii="Calibri" w:hAnsi="Calibri" w:cs="Calibri"/>
        </w:rPr>
      </w:pPr>
      <w:r w:rsidRPr="001E3CED">
        <w:rPr>
          <w:rFonts w:ascii="Calibri" w:hAnsi="Calibri" w:cs="Calibri"/>
          <w:b/>
          <w:bCs/>
        </w:rPr>
        <w:t>PHP:</w:t>
      </w:r>
      <w:r w:rsidRPr="001E3CED">
        <w:rPr>
          <w:rFonts w:ascii="Calibri" w:hAnsi="Calibri" w:cs="Calibri"/>
        </w:rPr>
        <w:t xml:space="preserve"> </w:t>
      </w:r>
      <w:r w:rsidRPr="001E3CED">
        <w:rPr>
          <w:rFonts w:ascii="Calibri" w:hAnsi="Calibri" w:cs="Calibri"/>
        </w:rPr>
        <w:tab/>
      </w:r>
      <w:r w:rsidRPr="001E3CED">
        <w:rPr>
          <w:rFonts w:ascii="Calibri" w:hAnsi="Calibri" w:cs="Calibri"/>
        </w:rPr>
        <w:tab/>
      </w:r>
      <w:hyperlink r:id="rId18" w:anchor="php-8.2" w:history="1">
        <w:r w:rsidRPr="001E3CED">
          <w:rPr>
            <w:rStyle w:val="Hyperlink"/>
            <w:rFonts w:ascii="Calibri" w:hAnsi="Calibri" w:cs="Calibri"/>
          </w:rPr>
          <w:t>Download PHP</w:t>
        </w:r>
      </w:hyperlink>
    </w:p>
    <w:p w14:paraId="22A72385" w14:textId="77777777" w:rsidR="005C4F00" w:rsidRPr="001E3CED" w:rsidRDefault="005C4F00" w:rsidP="005C4F00">
      <w:pPr>
        <w:pStyle w:val="Listenabsatz"/>
        <w:keepNext/>
        <w:spacing w:line="240" w:lineRule="auto"/>
        <w:rPr>
          <w:rStyle w:val="Hyperlink"/>
          <w:rFonts w:ascii="Calibri" w:hAnsi="Calibri" w:cs="Calibri"/>
          <w:color w:val="auto"/>
          <w:u w:val="none"/>
        </w:rPr>
      </w:pPr>
      <w:r w:rsidRPr="001E3CED">
        <w:rPr>
          <w:rStyle w:val="Hyperlink"/>
          <w:rFonts w:ascii="Calibri" w:hAnsi="Calibri" w:cs="Calibri"/>
          <w:color w:val="auto"/>
          <w:u w:val="none"/>
        </w:rPr>
        <w:t>Entpacke den Zip-Ordner und schiebe den entpackten Ordner in „</w:t>
      </w:r>
      <w:proofErr w:type="spellStart"/>
      <w:r w:rsidRPr="001E3CED">
        <w:rPr>
          <w:rStyle w:val="Hyperlink"/>
          <w:rFonts w:ascii="Calibri" w:hAnsi="Calibri" w:cs="Calibri"/>
          <w:color w:val="auto"/>
          <w:u w:val="none"/>
        </w:rPr>
        <w:t>PraktikumDC</w:t>
      </w:r>
      <w:proofErr w:type="spellEnd"/>
      <w:r w:rsidRPr="001E3CED">
        <w:rPr>
          <w:rStyle w:val="Hyperlink"/>
          <w:rFonts w:ascii="Calibri" w:hAnsi="Calibri" w:cs="Calibri"/>
          <w:color w:val="auto"/>
          <w:u w:val="none"/>
        </w:rPr>
        <w:t>“</w:t>
      </w:r>
      <w:r w:rsidRPr="001E3CED">
        <w:rPr>
          <w:rStyle w:val="Hyperlink"/>
          <w:rFonts w:ascii="Calibri" w:hAnsi="Calibri" w:cs="Calibri"/>
          <w:color w:val="auto"/>
          <w:u w:val="none"/>
        </w:rPr>
        <w:br/>
      </w:r>
      <w:r w:rsidRPr="001E3CED">
        <w:rPr>
          <w:rStyle w:val="Hyperlink"/>
          <w:rFonts w:ascii="Calibri" w:hAnsi="Calibri" w:cs="Calibri"/>
          <w:noProof/>
          <w:color w:val="auto"/>
          <w:u w:val="none"/>
        </w:rPr>
        <w:drawing>
          <wp:inline distT="0" distB="0" distL="0" distR="0" wp14:anchorId="506CDC8D" wp14:editId="7B55DED1">
            <wp:extent cx="4244196" cy="827193"/>
            <wp:effectExtent l="0" t="0" r="444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68421" cy="831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A733F" w14:textId="77777777" w:rsidR="005C4F00" w:rsidRPr="001E3CED" w:rsidRDefault="005C4F00" w:rsidP="005C4F00">
      <w:pPr>
        <w:pStyle w:val="Listenabsatz"/>
        <w:keepNext/>
        <w:numPr>
          <w:ilvl w:val="0"/>
          <w:numId w:val="68"/>
        </w:numPr>
        <w:spacing w:before="0" w:after="160" w:line="240" w:lineRule="auto"/>
        <w:contextualSpacing/>
        <w:rPr>
          <w:rFonts w:ascii="Calibri" w:hAnsi="Calibri" w:cs="Calibri"/>
        </w:rPr>
      </w:pPr>
      <w:r w:rsidRPr="001E3CED">
        <w:rPr>
          <w:rFonts w:ascii="Calibri" w:hAnsi="Calibri" w:cs="Calibri"/>
          <w:b/>
          <w:bCs/>
        </w:rPr>
        <w:t>Composer:</w:t>
      </w:r>
      <w:r w:rsidRPr="001E3CED">
        <w:rPr>
          <w:rFonts w:ascii="Calibri" w:hAnsi="Calibri" w:cs="Calibri"/>
        </w:rPr>
        <w:tab/>
      </w:r>
      <w:hyperlink r:id="rId20" w:history="1">
        <w:r w:rsidRPr="001E3CED">
          <w:rPr>
            <w:rStyle w:val="Hyperlink"/>
            <w:rFonts w:ascii="Calibri" w:hAnsi="Calibri" w:cs="Calibri"/>
          </w:rPr>
          <w:t>Download Composer</w:t>
        </w:r>
      </w:hyperlink>
      <w:r w:rsidRPr="001E3CED">
        <w:rPr>
          <w:rFonts w:ascii="Calibri" w:hAnsi="Calibri" w:cs="Calibri"/>
        </w:rPr>
        <w:br/>
        <w:t>Als „</w:t>
      </w:r>
      <w:proofErr w:type="spellStart"/>
      <w:r w:rsidRPr="001E3CED">
        <w:rPr>
          <w:rFonts w:ascii="Calibri" w:hAnsi="Calibri" w:cs="Calibri"/>
        </w:rPr>
        <w:t>command</w:t>
      </w:r>
      <w:proofErr w:type="spellEnd"/>
      <w:r w:rsidRPr="001E3CED">
        <w:rPr>
          <w:rFonts w:ascii="Calibri" w:hAnsi="Calibri" w:cs="Calibri"/>
        </w:rPr>
        <w:t>-line PHP“ benutzt man die „php.exe“ Datei, die mit PHP heruntergeladen wurde!</w:t>
      </w:r>
      <w:r w:rsidRPr="001E3CED">
        <w:rPr>
          <w:rFonts w:ascii="Calibri" w:hAnsi="Calibri" w:cs="Calibri"/>
        </w:rPr>
        <w:br/>
      </w:r>
      <w:r w:rsidRPr="001E3CED">
        <w:rPr>
          <w:rFonts w:ascii="Calibri" w:hAnsi="Calibri" w:cs="Calibri"/>
          <w:noProof/>
        </w:rPr>
        <w:drawing>
          <wp:inline distT="0" distB="0" distL="0" distR="0" wp14:anchorId="2851F0B6" wp14:editId="6A8C4876">
            <wp:extent cx="3968151" cy="2668143"/>
            <wp:effectExtent l="0" t="0" r="0" b="0"/>
            <wp:docPr id="9" name="Grafik 9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fik 9" descr="Ein Bild, das Text enthält.&#10;&#10;Automatisch generierte Beschreibu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79359" cy="2675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3E7C5" w14:textId="77777777" w:rsidR="005C4F00" w:rsidRPr="001E3CED" w:rsidRDefault="005C4F00" w:rsidP="005C4F00">
      <w:pPr>
        <w:rPr>
          <w:rFonts w:ascii="Calibri" w:eastAsiaTheme="majorEastAsia" w:hAnsi="Calibri" w:cs="Calibri"/>
          <w:color w:val="8B9B00" w:themeColor="accent1" w:themeShade="BF"/>
          <w:sz w:val="32"/>
          <w:szCs w:val="32"/>
        </w:rPr>
      </w:pPr>
      <w:r w:rsidRPr="001E3CED">
        <w:rPr>
          <w:rFonts w:ascii="Calibri" w:hAnsi="Calibri" w:cs="Calibri"/>
        </w:rPr>
        <w:br w:type="page"/>
      </w:r>
    </w:p>
    <w:p w14:paraId="100F26AB" w14:textId="77777777" w:rsidR="005C4F00" w:rsidRPr="001E3CED" w:rsidRDefault="005C4F00" w:rsidP="005C4F00">
      <w:pPr>
        <w:pStyle w:val="berschrift1"/>
      </w:pPr>
      <w:bookmarkStart w:id="6" w:name="_Toc126829428"/>
      <w:bookmarkStart w:id="7" w:name="_Toc131403638"/>
      <w:r w:rsidRPr="001E3CED">
        <w:lastRenderedPageBreak/>
        <w:t>Kurze Einführung</w:t>
      </w:r>
      <w:bookmarkEnd w:id="6"/>
      <w:bookmarkEnd w:id="7"/>
    </w:p>
    <w:p w14:paraId="304B32A5" w14:textId="77777777" w:rsidR="005C4F00" w:rsidRPr="001E3CED" w:rsidRDefault="005C4F00" w:rsidP="005C4F00">
      <w:pPr>
        <w:rPr>
          <w:rFonts w:ascii="Calibri" w:hAnsi="Calibri" w:cs="Calibri"/>
        </w:rPr>
      </w:pPr>
    </w:p>
    <w:p w14:paraId="4FE2AED5" w14:textId="77777777" w:rsidR="005C4F00" w:rsidRPr="001E3CED" w:rsidRDefault="005C4F00" w:rsidP="005C4F00">
      <w:pPr>
        <w:pStyle w:val="Listenabsatz"/>
        <w:numPr>
          <w:ilvl w:val="0"/>
          <w:numId w:val="71"/>
        </w:numPr>
        <w:spacing w:before="0" w:after="160" w:line="259" w:lineRule="auto"/>
        <w:contextualSpacing/>
        <w:rPr>
          <w:rFonts w:ascii="Calibri" w:hAnsi="Calibri" w:cs="Calibri"/>
          <w:b/>
          <w:bCs/>
        </w:rPr>
      </w:pPr>
      <w:proofErr w:type="spellStart"/>
      <w:r w:rsidRPr="000158EA">
        <w:rPr>
          <w:rFonts w:ascii="Calibri" w:hAnsi="Calibri" w:cs="Calibri"/>
          <w:b/>
          <w:bCs/>
          <w:color w:val="0070C0"/>
          <w:sz w:val="24"/>
          <w:szCs w:val="24"/>
        </w:rPr>
        <w:t>Html</w:t>
      </w:r>
      <w:proofErr w:type="spellEnd"/>
      <w:r w:rsidRPr="000158EA">
        <w:rPr>
          <w:rFonts w:ascii="Calibri" w:hAnsi="Calibri" w:cs="Calibri"/>
          <w:b/>
          <w:bCs/>
          <w:color w:val="0070C0"/>
          <w:sz w:val="24"/>
          <w:szCs w:val="24"/>
        </w:rPr>
        <w:t xml:space="preserve">, </w:t>
      </w:r>
      <w:proofErr w:type="spellStart"/>
      <w:r w:rsidRPr="000158EA">
        <w:rPr>
          <w:rFonts w:ascii="Calibri" w:hAnsi="Calibri" w:cs="Calibri"/>
          <w:b/>
          <w:bCs/>
          <w:color w:val="0070C0"/>
          <w:sz w:val="24"/>
          <w:szCs w:val="24"/>
        </w:rPr>
        <w:t>css</w:t>
      </w:r>
      <w:proofErr w:type="spellEnd"/>
      <w:r w:rsidRPr="000158EA">
        <w:rPr>
          <w:rFonts w:ascii="Calibri" w:hAnsi="Calibri" w:cs="Calibri"/>
          <w:b/>
          <w:bCs/>
          <w:color w:val="0070C0"/>
          <w:sz w:val="24"/>
          <w:szCs w:val="24"/>
        </w:rPr>
        <w:t xml:space="preserve">, </w:t>
      </w:r>
      <w:proofErr w:type="spellStart"/>
      <w:r w:rsidRPr="000158EA">
        <w:rPr>
          <w:rFonts w:ascii="Calibri" w:hAnsi="Calibri" w:cs="Calibri"/>
          <w:b/>
          <w:bCs/>
          <w:color w:val="0070C0"/>
          <w:sz w:val="24"/>
          <w:szCs w:val="24"/>
        </w:rPr>
        <w:t>javascript</w:t>
      </w:r>
      <w:proofErr w:type="spellEnd"/>
      <w:r w:rsidRPr="000158EA">
        <w:rPr>
          <w:rFonts w:ascii="Calibri" w:hAnsi="Calibri" w:cs="Calibri"/>
          <w:b/>
          <w:bCs/>
          <w:color w:val="0070C0"/>
          <w:sz w:val="24"/>
          <w:szCs w:val="24"/>
        </w:rPr>
        <w:t xml:space="preserve"> und </w:t>
      </w:r>
      <w:proofErr w:type="spellStart"/>
      <w:r w:rsidRPr="000158EA">
        <w:rPr>
          <w:rFonts w:ascii="Calibri" w:hAnsi="Calibri" w:cs="Calibri"/>
          <w:b/>
          <w:bCs/>
          <w:color w:val="0070C0"/>
          <w:sz w:val="24"/>
          <w:szCs w:val="24"/>
        </w:rPr>
        <w:t>php</w:t>
      </w:r>
      <w:proofErr w:type="spellEnd"/>
      <w:r w:rsidRPr="000158EA">
        <w:rPr>
          <w:rFonts w:ascii="Calibri" w:hAnsi="Calibri" w:cs="Calibri"/>
          <w:b/>
          <w:bCs/>
          <w:color w:val="0070C0"/>
          <w:sz w:val="24"/>
          <w:szCs w:val="24"/>
        </w:rPr>
        <w:t>:</w:t>
      </w:r>
      <w:r w:rsidRPr="001E3CED">
        <w:rPr>
          <w:rFonts w:ascii="Calibri" w:hAnsi="Calibri" w:cs="Calibri"/>
          <w:b/>
          <w:bCs/>
        </w:rPr>
        <w:br/>
      </w:r>
      <w:proofErr w:type="spellStart"/>
      <w:r w:rsidRPr="001E3CED">
        <w:rPr>
          <w:rFonts w:ascii="Calibri" w:hAnsi="Calibri" w:cs="Calibri"/>
          <w:b/>
          <w:bCs/>
        </w:rPr>
        <w:t>html</w:t>
      </w:r>
      <w:proofErr w:type="spellEnd"/>
      <w:r w:rsidRPr="001E3CED">
        <w:rPr>
          <w:rFonts w:ascii="Calibri" w:hAnsi="Calibri" w:cs="Calibri"/>
          <w:b/>
          <w:bCs/>
        </w:rPr>
        <w:t>:</w:t>
      </w:r>
      <w:r w:rsidRPr="001E3CED">
        <w:rPr>
          <w:rFonts w:ascii="Calibri" w:hAnsi="Calibri" w:cs="Calibri"/>
        </w:rPr>
        <w:t xml:space="preserve"> Stellt das Grundgerüst der Seite: Text, Bilder, …</w:t>
      </w:r>
      <w:r w:rsidRPr="001E3CED">
        <w:rPr>
          <w:rFonts w:ascii="Calibri" w:hAnsi="Calibri" w:cs="Calibri"/>
        </w:rPr>
        <w:br/>
      </w:r>
      <w:proofErr w:type="spellStart"/>
      <w:r w:rsidRPr="001E3CED">
        <w:rPr>
          <w:rFonts w:ascii="Calibri" w:hAnsi="Calibri" w:cs="Calibri"/>
          <w:b/>
          <w:bCs/>
        </w:rPr>
        <w:t>css</w:t>
      </w:r>
      <w:proofErr w:type="spellEnd"/>
      <w:r w:rsidRPr="001E3CED">
        <w:rPr>
          <w:rFonts w:ascii="Calibri" w:hAnsi="Calibri" w:cs="Calibri"/>
          <w:b/>
          <w:bCs/>
        </w:rPr>
        <w:t>:</w:t>
      </w:r>
      <w:r w:rsidRPr="001E3CED">
        <w:rPr>
          <w:rFonts w:ascii="Calibri" w:hAnsi="Calibri" w:cs="Calibri"/>
        </w:rPr>
        <w:t xml:space="preserve"> Formatiert/strukturiert die Website</w:t>
      </w:r>
      <w:r w:rsidRPr="001E3CED">
        <w:rPr>
          <w:rFonts w:ascii="Calibri" w:hAnsi="Calibri" w:cs="Calibri"/>
        </w:rPr>
        <w:br/>
      </w:r>
      <w:proofErr w:type="spellStart"/>
      <w:r w:rsidRPr="001E3CED">
        <w:rPr>
          <w:rFonts w:ascii="Calibri" w:hAnsi="Calibri" w:cs="Calibri"/>
          <w:b/>
          <w:bCs/>
        </w:rPr>
        <w:t>javascript</w:t>
      </w:r>
      <w:proofErr w:type="spellEnd"/>
      <w:r w:rsidRPr="001E3CED">
        <w:rPr>
          <w:rFonts w:ascii="Calibri" w:hAnsi="Calibri" w:cs="Calibri"/>
          <w:b/>
          <w:bCs/>
        </w:rPr>
        <w:t>:</w:t>
      </w:r>
      <w:r w:rsidRPr="001E3CED">
        <w:rPr>
          <w:rFonts w:ascii="Calibri" w:hAnsi="Calibri" w:cs="Calibri"/>
        </w:rPr>
        <w:t xml:space="preserve"> Macht die Website interaktiv, indem auf bestimmte Benutzereingaben je nach Situation unterschiedlich reagiert wird</w:t>
      </w:r>
      <w:r w:rsidRPr="001E3CED">
        <w:rPr>
          <w:rFonts w:ascii="Calibri" w:hAnsi="Calibri" w:cs="Calibri"/>
        </w:rPr>
        <w:br/>
      </w:r>
      <w:proofErr w:type="spellStart"/>
      <w:r w:rsidRPr="001E3CED">
        <w:rPr>
          <w:rFonts w:ascii="Calibri" w:hAnsi="Calibri" w:cs="Calibri"/>
          <w:b/>
          <w:bCs/>
        </w:rPr>
        <w:t>php</w:t>
      </w:r>
      <w:proofErr w:type="spellEnd"/>
      <w:r w:rsidRPr="001E3CED">
        <w:rPr>
          <w:rFonts w:ascii="Calibri" w:hAnsi="Calibri" w:cs="Calibri"/>
          <w:b/>
          <w:bCs/>
        </w:rPr>
        <w:t xml:space="preserve">: </w:t>
      </w:r>
      <w:r w:rsidRPr="001E3CED">
        <w:rPr>
          <w:rFonts w:ascii="Calibri" w:hAnsi="Calibri" w:cs="Calibri"/>
        </w:rPr>
        <w:t>Skriptsprache, die zur Erstellung von dynamischen Websites verwendet wird</w:t>
      </w:r>
    </w:p>
    <w:p w14:paraId="4659FD21" w14:textId="77777777" w:rsidR="005C4F00" w:rsidRPr="001E3CED" w:rsidRDefault="005C4F00" w:rsidP="005C4F00">
      <w:pPr>
        <w:pStyle w:val="Listenabsatz"/>
        <w:numPr>
          <w:ilvl w:val="0"/>
          <w:numId w:val="71"/>
        </w:numPr>
        <w:spacing w:before="0" w:after="160" w:line="259" w:lineRule="auto"/>
        <w:contextualSpacing/>
        <w:rPr>
          <w:rFonts w:ascii="Calibri" w:hAnsi="Calibri" w:cs="Calibri"/>
          <w:b/>
          <w:bCs/>
          <w:sz w:val="24"/>
          <w:szCs w:val="24"/>
        </w:rPr>
      </w:pPr>
      <w:r w:rsidRPr="000158EA">
        <w:rPr>
          <w:rFonts w:ascii="Calibri" w:hAnsi="Calibri" w:cs="Calibri"/>
          <w:b/>
          <w:bCs/>
          <w:color w:val="0070C0"/>
          <w:sz w:val="24"/>
          <w:szCs w:val="24"/>
        </w:rPr>
        <w:t>PHP-Storm:</w:t>
      </w:r>
      <w:r w:rsidRPr="001E3CED">
        <w:rPr>
          <w:rFonts w:ascii="Calibri" w:hAnsi="Calibri" w:cs="Calibri"/>
        </w:rPr>
        <w:br/>
      </w:r>
      <w:proofErr w:type="spellStart"/>
      <w:r w:rsidRPr="001E3CED">
        <w:rPr>
          <w:rFonts w:ascii="Calibri" w:hAnsi="Calibri" w:cs="Calibri"/>
        </w:rPr>
        <w:t>PhpStorm</w:t>
      </w:r>
      <w:proofErr w:type="spellEnd"/>
      <w:r w:rsidRPr="001E3CED">
        <w:rPr>
          <w:rFonts w:ascii="Calibri" w:hAnsi="Calibri" w:cs="Calibri"/>
        </w:rPr>
        <w:t xml:space="preserve"> ist eine integrierte Entwicklungsumgebung (IDE) und ein Code Editor von </w:t>
      </w:r>
      <w:proofErr w:type="spellStart"/>
      <w:r w:rsidRPr="001E3CED">
        <w:rPr>
          <w:rFonts w:ascii="Calibri" w:hAnsi="Calibri" w:cs="Calibri"/>
        </w:rPr>
        <w:t>JetBrains</w:t>
      </w:r>
      <w:proofErr w:type="spellEnd"/>
      <w:r w:rsidRPr="001E3CED">
        <w:rPr>
          <w:rFonts w:ascii="Calibri" w:hAnsi="Calibri" w:cs="Calibri"/>
        </w:rPr>
        <w:t xml:space="preserve"> für die Programmiersprache PHP sowie andere Programmiersprachen wie HTML, CSS oder JavaScript. Hier programmiert man den </w:t>
      </w:r>
      <w:proofErr w:type="spellStart"/>
      <w:r w:rsidRPr="001E3CED">
        <w:rPr>
          <w:rFonts w:ascii="Calibri" w:hAnsi="Calibri" w:cs="Calibri"/>
        </w:rPr>
        <w:t>TinyShop</w:t>
      </w:r>
      <w:proofErr w:type="spellEnd"/>
      <w:r w:rsidRPr="001E3CED">
        <w:rPr>
          <w:rFonts w:ascii="Calibri" w:hAnsi="Calibri" w:cs="Calibri"/>
        </w:rPr>
        <w:t xml:space="preserve"> und nimmt Änderungen</w:t>
      </w:r>
      <w:r>
        <w:rPr>
          <w:rFonts w:ascii="Calibri" w:hAnsi="Calibri" w:cs="Calibri"/>
        </w:rPr>
        <w:t xml:space="preserve"> im Quelltext</w:t>
      </w:r>
      <w:r w:rsidRPr="001E3CED">
        <w:rPr>
          <w:rFonts w:ascii="Calibri" w:hAnsi="Calibri" w:cs="Calibri"/>
        </w:rPr>
        <w:t xml:space="preserve"> vor.</w:t>
      </w:r>
    </w:p>
    <w:p w14:paraId="0550B1C2" w14:textId="77777777" w:rsidR="005C4F00" w:rsidRPr="001E3CED" w:rsidRDefault="005C4F00" w:rsidP="005C4F00">
      <w:pPr>
        <w:pStyle w:val="Listenabsatz"/>
        <w:numPr>
          <w:ilvl w:val="0"/>
          <w:numId w:val="71"/>
        </w:numPr>
        <w:spacing w:before="0" w:after="160" w:line="259" w:lineRule="auto"/>
        <w:contextualSpacing/>
        <w:rPr>
          <w:rFonts w:ascii="Calibri" w:hAnsi="Calibri" w:cs="Calibri"/>
        </w:rPr>
      </w:pPr>
      <w:r w:rsidRPr="000158EA">
        <w:rPr>
          <w:rFonts w:ascii="Calibri" w:hAnsi="Calibri" w:cs="Calibri"/>
          <w:b/>
          <w:bCs/>
          <w:color w:val="0070C0"/>
          <w:sz w:val="24"/>
          <w:szCs w:val="24"/>
        </w:rPr>
        <w:t>Docker:</w:t>
      </w:r>
      <w:r w:rsidRPr="001E3CED">
        <w:rPr>
          <w:rFonts w:ascii="Calibri" w:hAnsi="Calibri" w:cs="Calibri"/>
        </w:rPr>
        <w:br/>
        <w:t xml:space="preserve">Docker ist eine Software zur Isolierung von Anwendungen mit Hilfe von Containern, welche das Erstellen und Ausführen dieser Anwendungen dadurch vereinfachen soll. </w:t>
      </w:r>
      <w:r w:rsidRPr="001E3CED">
        <w:rPr>
          <w:rFonts w:ascii="Calibri" w:hAnsi="Calibri" w:cs="Calibri"/>
        </w:rPr>
        <w:br/>
        <w:t>Mit den Containern kann der Entwickler, eine Anwendung mit allen Teilen (z.B. Bibliotheken oder Abhängigkeiten) als Paket einpacken und dann als Paket weitergeben oder selbst ausführen.</w:t>
      </w:r>
    </w:p>
    <w:p w14:paraId="03C01FFE" w14:textId="77777777" w:rsidR="005C4F00" w:rsidRPr="001E3CED" w:rsidRDefault="005C4F00" w:rsidP="005C4F00">
      <w:pPr>
        <w:pStyle w:val="Listenabsatz"/>
        <w:numPr>
          <w:ilvl w:val="0"/>
          <w:numId w:val="71"/>
        </w:numPr>
        <w:spacing w:before="0" w:after="160" w:line="259" w:lineRule="auto"/>
        <w:contextualSpacing/>
        <w:rPr>
          <w:rFonts w:ascii="Calibri" w:hAnsi="Calibri" w:cs="Calibri"/>
        </w:rPr>
      </w:pPr>
      <w:proofErr w:type="spellStart"/>
      <w:r w:rsidRPr="000158EA">
        <w:rPr>
          <w:rFonts w:ascii="Calibri" w:hAnsi="Calibri" w:cs="Calibri"/>
          <w:b/>
          <w:bCs/>
          <w:color w:val="0070C0"/>
          <w:sz w:val="24"/>
          <w:szCs w:val="24"/>
        </w:rPr>
        <w:t>Git</w:t>
      </w:r>
      <w:proofErr w:type="spellEnd"/>
      <w:r w:rsidRPr="000158EA">
        <w:rPr>
          <w:rFonts w:ascii="Calibri" w:hAnsi="Calibri" w:cs="Calibri"/>
          <w:b/>
          <w:bCs/>
          <w:color w:val="0070C0"/>
          <w:sz w:val="24"/>
          <w:szCs w:val="24"/>
        </w:rPr>
        <w:t>:</w:t>
      </w:r>
      <w:r w:rsidRPr="001E3CED">
        <w:rPr>
          <w:rFonts w:ascii="Calibri" w:hAnsi="Calibri" w:cs="Calibri"/>
        </w:rPr>
        <w:br/>
      </w:r>
      <w:proofErr w:type="spellStart"/>
      <w:r w:rsidRPr="001E3CED">
        <w:rPr>
          <w:rFonts w:ascii="Calibri" w:hAnsi="Calibri" w:cs="Calibri"/>
        </w:rPr>
        <w:t>Git</w:t>
      </w:r>
      <w:proofErr w:type="spellEnd"/>
      <w:r w:rsidRPr="001E3CED">
        <w:rPr>
          <w:rFonts w:ascii="Calibri" w:hAnsi="Calibri" w:cs="Calibri"/>
        </w:rPr>
        <w:t xml:space="preserve"> ist eine Software zur Versionsverwaltung von Dateien, dass man auf frühere Versionen des Programms zurückgreifen kann, wenn ein Feature nicht so funktioniert wie man es gerne hätte.</w:t>
      </w:r>
    </w:p>
    <w:p w14:paraId="7C9815CE" w14:textId="77777777" w:rsidR="005C4F00" w:rsidRPr="001E3CED" w:rsidRDefault="005C4F00" w:rsidP="005C4F00">
      <w:pPr>
        <w:pStyle w:val="Listenabsatz"/>
        <w:numPr>
          <w:ilvl w:val="0"/>
          <w:numId w:val="71"/>
        </w:numPr>
        <w:spacing w:before="0" w:after="160" w:line="259" w:lineRule="auto"/>
        <w:contextualSpacing/>
        <w:rPr>
          <w:rFonts w:ascii="Calibri" w:hAnsi="Calibri" w:cs="Calibri"/>
        </w:rPr>
      </w:pPr>
      <w:proofErr w:type="spellStart"/>
      <w:r w:rsidRPr="000158EA">
        <w:rPr>
          <w:rFonts w:ascii="Calibri" w:hAnsi="Calibri" w:cs="Calibri"/>
          <w:b/>
          <w:bCs/>
          <w:color w:val="0070C0"/>
          <w:sz w:val="24"/>
          <w:szCs w:val="24"/>
        </w:rPr>
        <w:t>HeidiSQL</w:t>
      </w:r>
      <w:proofErr w:type="spellEnd"/>
      <w:r w:rsidRPr="000158EA">
        <w:rPr>
          <w:rFonts w:ascii="Calibri" w:hAnsi="Calibri" w:cs="Calibri"/>
          <w:b/>
          <w:bCs/>
          <w:color w:val="0070C0"/>
          <w:sz w:val="24"/>
          <w:szCs w:val="24"/>
        </w:rPr>
        <w:t>:</w:t>
      </w:r>
      <w:r w:rsidRPr="001E3CED">
        <w:rPr>
          <w:rFonts w:ascii="Calibri" w:hAnsi="Calibri" w:cs="Calibri"/>
        </w:rPr>
        <w:br/>
      </w:r>
      <w:proofErr w:type="spellStart"/>
      <w:r w:rsidRPr="001E3CED">
        <w:rPr>
          <w:rFonts w:ascii="Calibri" w:hAnsi="Calibri" w:cs="Calibri"/>
        </w:rPr>
        <w:t>HeidiSQL</w:t>
      </w:r>
      <w:proofErr w:type="spellEnd"/>
      <w:r w:rsidRPr="001E3CED">
        <w:rPr>
          <w:rFonts w:ascii="Calibri" w:hAnsi="Calibri" w:cs="Calibri"/>
        </w:rPr>
        <w:t xml:space="preserve"> ist ein Tool zur Verwaltung von Datenbanken und zur Manipulation der Datenbankinhalten.</w:t>
      </w:r>
    </w:p>
    <w:p w14:paraId="71898B6D" w14:textId="77777777" w:rsidR="005C4F00" w:rsidRPr="001E3CED" w:rsidRDefault="005C4F00" w:rsidP="005C4F00">
      <w:pPr>
        <w:pStyle w:val="Listenabsatz"/>
        <w:rPr>
          <w:rFonts w:ascii="Calibri" w:hAnsi="Calibri" w:cs="Calibri"/>
        </w:rPr>
      </w:pPr>
      <w:r w:rsidRPr="001E3CED">
        <w:rPr>
          <w:rFonts w:ascii="Calibri" w:hAnsi="Calibri" w:cs="Calibri"/>
        </w:rPr>
        <w:br/>
      </w:r>
    </w:p>
    <w:p w14:paraId="44B6BDB9" w14:textId="77777777" w:rsidR="005C4F00" w:rsidRPr="001E3CED" w:rsidRDefault="005C4F00" w:rsidP="005C4F00">
      <w:pPr>
        <w:rPr>
          <w:rFonts w:ascii="Calibri" w:hAnsi="Calibri" w:cs="Calibri"/>
          <w:b/>
          <w:bCs/>
        </w:rPr>
      </w:pPr>
      <w:r w:rsidRPr="001E3CED">
        <w:rPr>
          <w:rFonts w:ascii="Calibri" w:hAnsi="Calibri" w:cs="Calibri"/>
          <w:b/>
          <w:bCs/>
        </w:rPr>
        <w:t>Weiterführende Links:</w:t>
      </w:r>
    </w:p>
    <w:p w14:paraId="3199360E" w14:textId="77777777" w:rsidR="005C4F00" w:rsidRPr="001E3CED" w:rsidRDefault="005C4F00" w:rsidP="005C4F00">
      <w:pPr>
        <w:rPr>
          <w:rFonts w:ascii="Calibri" w:hAnsi="Calibri" w:cs="Calibri"/>
        </w:rPr>
      </w:pPr>
      <w:hyperlink r:id="rId22" w:history="1">
        <w:proofErr w:type="spellStart"/>
        <w:r w:rsidRPr="001E3CED">
          <w:rPr>
            <w:rStyle w:val="Hyperlink"/>
            <w:rFonts w:ascii="Calibri" w:hAnsi="Calibri" w:cs="Calibri"/>
          </w:rPr>
          <w:t>PhpStorm</w:t>
        </w:r>
        <w:proofErr w:type="spellEnd"/>
        <w:r w:rsidRPr="001E3CED">
          <w:rPr>
            <w:rStyle w:val="Hyperlink"/>
            <w:rFonts w:ascii="Calibri" w:hAnsi="Calibri" w:cs="Calibri"/>
          </w:rPr>
          <w:t xml:space="preserve"> Tutorial: Installation, </w:t>
        </w:r>
        <w:proofErr w:type="spellStart"/>
        <w:r w:rsidRPr="001E3CED">
          <w:rPr>
            <w:rStyle w:val="Hyperlink"/>
            <w:rFonts w:ascii="Calibri" w:hAnsi="Calibri" w:cs="Calibri"/>
          </w:rPr>
          <w:t>Personalization</w:t>
        </w:r>
        <w:proofErr w:type="spellEnd"/>
        <w:r w:rsidRPr="001E3CED">
          <w:rPr>
            <w:rStyle w:val="Hyperlink"/>
            <w:rFonts w:ascii="Calibri" w:hAnsi="Calibri" w:cs="Calibri"/>
          </w:rPr>
          <w:t xml:space="preserve">, and Tricks - </w:t>
        </w:r>
        <w:proofErr w:type="spellStart"/>
        <w:r w:rsidRPr="001E3CED">
          <w:rPr>
            <w:rStyle w:val="Hyperlink"/>
            <w:rFonts w:ascii="Calibri" w:hAnsi="Calibri" w:cs="Calibri"/>
          </w:rPr>
          <w:t>Soject</w:t>
        </w:r>
        <w:proofErr w:type="spellEnd"/>
      </w:hyperlink>
    </w:p>
    <w:p w14:paraId="5DBB7460" w14:textId="77777777" w:rsidR="005C4F00" w:rsidRPr="001E3CED" w:rsidRDefault="005C4F00" w:rsidP="005C4F00">
      <w:pPr>
        <w:rPr>
          <w:rFonts w:ascii="Calibri" w:hAnsi="Calibri" w:cs="Calibri"/>
        </w:rPr>
      </w:pPr>
      <w:hyperlink r:id="rId23" w:history="1">
        <w:r w:rsidRPr="001E3CED">
          <w:rPr>
            <w:rStyle w:val="Hyperlink"/>
            <w:rFonts w:ascii="Calibri" w:hAnsi="Calibri" w:cs="Calibri"/>
          </w:rPr>
          <w:t>Docker Lernen für Anfänger - Das Einsteiger-Tutorial 2022 (lerneprogrammieren.de)</w:t>
        </w:r>
      </w:hyperlink>
    </w:p>
    <w:p w14:paraId="7B6C770A" w14:textId="77777777" w:rsidR="005C4F00" w:rsidRPr="001E3CED" w:rsidRDefault="005C4F00" w:rsidP="005C4F00">
      <w:pPr>
        <w:rPr>
          <w:rFonts w:ascii="Calibri" w:hAnsi="Calibri" w:cs="Calibri"/>
        </w:rPr>
      </w:pPr>
      <w:hyperlink r:id="rId24" w:history="1">
        <w:proofErr w:type="spellStart"/>
        <w:r w:rsidRPr="001E3CED">
          <w:rPr>
            <w:rStyle w:val="Hyperlink"/>
            <w:rFonts w:ascii="Calibri" w:hAnsi="Calibri" w:cs="Calibri"/>
          </w:rPr>
          <w:t>Git</w:t>
        </w:r>
        <w:proofErr w:type="spellEnd"/>
        <w:r w:rsidRPr="001E3CED">
          <w:rPr>
            <w:rStyle w:val="Hyperlink"/>
            <w:rFonts w:ascii="Calibri" w:hAnsi="Calibri" w:cs="Calibri"/>
          </w:rPr>
          <w:t xml:space="preserve">-Tutorial: </w:t>
        </w:r>
        <w:proofErr w:type="spellStart"/>
        <w:r w:rsidRPr="001E3CED">
          <w:rPr>
            <w:rStyle w:val="Hyperlink"/>
            <w:rFonts w:ascii="Calibri" w:hAnsi="Calibri" w:cs="Calibri"/>
          </w:rPr>
          <w:t>Git</w:t>
        </w:r>
        <w:proofErr w:type="spellEnd"/>
        <w:r w:rsidRPr="001E3CED">
          <w:rPr>
            <w:rStyle w:val="Hyperlink"/>
            <w:rFonts w:ascii="Calibri" w:hAnsi="Calibri" w:cs="Calibri"/>
          </w:rPr>
          <w:t>-Grundlagen einfach erklärt - IONOS</w:t>
        </w:r>
      </w:hyperlink>
    </w:p>
    <w:p w14:paraId="0B1FB79E" w14:textId="77777777" w:rsidR="005C4F00" w:rsidRPr="00B319C5" w:rsidRDefault="005C4F00" w:rsidP="005C4F00">
      <w:pPr>
        <w:rPr>
          <w:rFonts w:ascii="Calibri" w:hAnsi="Calibri" w:cs="Calibri"/>
          <w:lang w:val="en-US"/>
        </w:rPr>
      </w:pPr>
      <w:hyperlink r:id="rId25" w:history="1">
        <w:r w:rsidRPr="00B319C5">
          <w:rPr>
            <w:rStyle w:val="Hyperlink"/>
            <w:rFonts w:ascii="Calibri" w:hAnsi="Calibri" w:cs="Calibri"/>
            <w:lang w:val="en-US"/>
          </w:rPr>
          <w:t xml:space="preserve">Learn The Basics </w:t>
        </w:r>
        <w:proofErr w:type="gramStart"/>
        <w:r w:rsidRPr="00B319C5">
          <w:rPr>
            <w:rStyle w:val="Hyperlink"/>
            <w:rFonts w:ascii="Calibri" w:hAnsi="Calibri" w:cs="Calibri"/>
            <w:lang w:val="en-US"/>
          </w:rPr>
          <w:t>On</w:t>
        </w:r>
        <w:proofErr w:type="gramEnd"/>
        <w:r w:rsidRPr="00B319C5">
          <w:rPr>
            <w:rStyle w:val="Hyperlink"/>
            <w:rFonts w:ascii="Calibri" w:hAnsi="Calibri" w:cs="Calibri"/>
            <w:lang w:val="en-US"/>
          </w:rPr>
          <w:t xml:space="preserve"> What Is CSS In PHP In Coding Language | Rocket Media</w:t>
        </w:r>
      </w:hyperlink>
    </w:p>
    <w:p w14:paraId="5AD3DAF9" w14:textId="77777777" w:rsidR="005C4F00" w:rsidRPr="00B319C5" w:rsidRDefault="005C4F00" w:rsidP="005C4F00">
      <w:pPr>
        <w:rPr>
          <w:rFonts w:ascii="Calibri" w:hAnsi="Calibri" w:cs="Calibri"/>
          <w:lang w:val="en-US"/>
        </w:rPr>
      </w:pPr>
      <w:hyperlink r:id="rId26" w:history="1">
        <w:r w:rsidRPr="00B319C5">
          <w:rPr>
            <w:rStyle w:val="Hyperlink"/>
            <w:rFonts w:ascii="Calibri" w:hAnsi="Calibri" w:cs="Calibri"/>
            <w:lang w:val="en-US"/>
          </w:rPr>
          <w:t>Learn Web Development Basics – HTML, CSS, and JavaScript Explained for Beginners (freecodecamp.org)</w:t>
        </w:r>
      </w:hyperlink>
    </w:p>
    <w:p w14:paraId="0C84739A" w14:textId="77777777" w:rsidR="005C4F00" w:rsidRPr="001E3CED" w:rsidRDefault="005C4F00" w:rsidP="005C4F00">
      <w:pPr>
        <w:rPr>
          <w:rFonts w:ascii="Calibri" w:hAnsi="Calibri" w:cs="Calibri"/>
        </w:rPr>
      </w:pPr>
      <w:hyperlink r:id="rId27" w:history="1">
        <w:r w:rsidRPr="001E3CED">
          <w:rPr>
            <w:rStyle w:val="Hyperlink"/>
            <w:rFonts w:ascii="Calibri" w:hAnsi="Calibri" w:cs="Calibri"/>
          </w:rPr>
          <w:t xml:space="preserve">PHP </w:t>
        </w:r>
        <w:proofErr w:type="spellStart"/>
        <w:r w:rsidRPr="001E3CED">
          <w:rPr>
            <w:rStyle w:val="Hyperlink"/>
            <w:rFonts w:ascii="Calibri" w:hAnsi="Calibri" w:cs="Calibri"/>
          </w:rPr>
          <w:t>Introduction</w:t>
        </w:r>
        <w:proofErr w:type="spellEnd"/>
        <w:r w:rsidRPr="001E3CED">
          <w:rPr>
            <w:rStyle w:val="Hyperlink"/>
            <w:rFonts w:ascii="Calibri" w:hAnsi="Calibri" w:cs="Calibri"/>
          </w:rPr>
          <w:t xml:space="preserve"> (w3schools.com)</w:t>
        </w:r>
      </w:hyperlink>
      <w:r w:rsidRPr="001E3CED">
        <w:rPr>
          <w:rFonts w:ascii="Calibri" w:hAnsi="Calibri" w:cs="Calibri"/>
          <w:color w:val="00121E" w:themeColor="text1"/>
          <w:sz w:val="44"/>
          <w:szCs w:val="44"/>
          <w:u w:val="double"/>
        </w:rPr>
        <w:br w:type="page"/>
      </w:r>
    </w:p>
    <w:p w14:paraId="5053990F" w14:textId="77777777" w:rsidR="005C4F00" w:rsidRPr="001E3CED" w:rsidRDefault="005C4F00" w:rsidP="005C4F00">
      <w:pPr>
        <w:pStyle w:val="berschrift1"/>
      </w:pPr>
      <w:bookmarkStart w:id="8" w:name="_Toc126829429"/>
      <w:bookmarkStart w:id="9" w:name="_Toc131403639"/>
      <w:r w:rsidRPr="005C4F00">
        <w:lastRenderedPageBreak/>
        <w:t>Einrichtung</w:t>
      </w:r>
      <w:bookmarkEnd w:id="8"/>
      <w:bookmarkEnd w:id="9"/>
    </w:p>
    <w:p w14:paraId="3223C48B" w14:textId="77777777" w:rsidR="005C4F00" w:rsidRPr="001E3CED" w:rsidRDefault="005C4F00" w:rsidP="005C4F00">
      <w:pPr>
        <w:pStyle w:val="berschrift2"/>
      </w:pPr>
      <w:bookmarkStart w:id="10" w:name="_Toc126829430"/>
      <w:bookmarkStart w:id="11" w:name="_Toc131403640"/>
      <w:proofErr w:type="spellStart"/>
      <w:r w:rsidRPr="001E3CED">
        <w:t>Php</w:t>
      </w:r>
      <w:proofErr w:type="spellEnd"/>
      <w:r w:rsidRPr="001E3CED">
        <w:t xml:space="preserve"> Einrichtung:</w:t>
      </w:r>
      <w:bookmarkEnd w:id="10"/>
      <w:bookmarkEnd w:id="11"/>
      <w:r w:rsidRPr="001E3CED">
        <w:t xml:space="preserve"> </w:t>
      </w:r>
    </w:p>
    <w:p w14:paraId="2137D826" w14:textId="77777777" w:rsidR="005C4F00" w:rsidRPr="001E3CED" w:rsidRDefault="005C4F00" w:rsidP="005C4F00">
      <w:pPr>
        <w:rPr>
          <w:rFonts w:ascii="Calibri" w:hAnsi="Calibri" w:cs="Calibri"/>
        </w:rPr>
      </w:pPr>
      <w:r w:rsidRPr="001E3CED">
        <w:rPr>
          <w:rFonts w:ascii="Calibri" w:hAnsi="Calibri" w:cs="Calibri"/>
        </w:rPr>
        <w:t xml:space="preserve">Wichtig für die Einrichtung wird nun das Terminal. Die wichtigsten Befehle findest du z.B. unter: </w:t>
      </w:r>
      <w:hyperlink r:id="rId28" w:anchor=":~:text=Top%2050%20Linux%20Befehle%201%201.%20sudo%20%E2%80%93,Eine%20Datei%20im%20Terminal%20anzeigen%20...%20Weitere%20Elemente" w:history="1">
        <w:r w:rsidRPr="001E3CED">
          <w:rPr>
            <w:rStyle w:val="Hyperlink"/>
            <w:rFonts w:ascii="Calibri" w:hAnsi="Calibri" w:cs="Calibri"/>
          </w:rPr>
          <w:t>Die wichtigsten Linux- (Terminal-) Befehle</w:t>
        </w:r>
      </w:hyperlink>
    </w:p>
    <w:p w14:paraId="766BE080" w14:textId="77777777" w:rsidR="005C4F00" w:rsidRPr="001E3CED" w:rsidRDefault="005C4F00" w:rsidP="005C4F00">
      <w:pPr>
        <w:pStyle w:val="Listenabsatz"/>
        <w:numPr>
          <w:ilvl w:val="0"/>
          <w:numId w:val="72"/>
        </w:numPr>
        <w:spacing w:before="0" w:after="160" w:line="259" w:lineRule="auto"/>
        <w:contextualSpacing/>
        <w:rPr>
          <w:rFonts w:ascii="Calibri" w:hAnsi="Calibri" w:cs="Calibri"/>
        </w:rPr>
      </w:pPr>
      <w:r w:rsidRPr="001E3CED">
        <w:rPr>
          <w:rFonts w:ascii="Calibri" w:hAnsi="Calibri" w:cs="Calibri"/>
        </w:rPr>
        <w:t xml:space="preserve">Lege dir einen neuen Ordner </w:t>
      </w:r>
    </w:p>
    <w:p w14:paraId="23907F45" w14:textId="77777777" w:rsidR="005C4F00" w:rsidRPr="001E3CED" w:rsidRDefault="005C4F00" w:rsidP="005C4F00">
      <w:pPr>
        <w:pStyle w:val="Listenabsatz"/>
        <w:numPr>
          <w:ilvl w:val="0"/>
          <w:numId w:val="72"/>
        </w:numPr>
        <w:spacing w:before="0" w:after="160" w:line="259" w:lineRule="auto"/>
        <w:contextualSpacing/>
        <w:rPr>
          <w:rFonts w:ascii="Calibri" w:hAnsi="Calibri" w:cs="Calibri"/>
        </w:rPr>
      </w:pPr>
      <w:r w:rsidRPr="001E3CED">
        <w:rPr>
          <w:rFonts w:ascii="Calibri" w:hAnsi="Calibri" w:cs="Calibri"/>
        </w:rPr>
        <w:t>Öffne das Terminal</w:t>
      </w:r>
    </w:p>
    <w:p w14:paraId="796F3BC6" w14:textId="77777777" w:rsidR="005C4F00" w:rsidRPr="001E3CED" w:rsidRDefault="005C4F00" w:rsidP="005C4F00">
      <w:pPr>
        <w:pStyle w:val="Listenabsatz"/>
        <w:numPr>
          <w:ilvl w:val="0"/>
          <w:numId w:val="72"/>
        </w:numPr>
        <w:spacing w:before="0" w:after="160" w:line="259" w:lineRule="auto"/>
        <w:contextualSpacing/>
        <w:rPr>
          <w:rFonts w:ascii="Calibri" w:hAnsi="Calibri" w:cs="Calibri"/>
        </w:rPr>
      </w:pPr>
      <w:r w:rsidRPr="001E3CED">
        <w:rPr>
          <w:rFonts w:ascii="Calibri" w:hAnsi="Calibri" w:cs="Calibri"/>
        </w:rPr>
        <w:t>Führe folgende Befehle aus und gebe deinen richtigen Namen + E-Mail-Adresse an</w:t>
      </w:r>
      <w:r w:rsidRPr="001E3CED">
        <w:rPr>
          <w:rFonts w:ascii="Calibri" w:hAnsi="Calibri" w:cs="Calibri"/>
        </w:rPr>
        <w:br/>
      </w:r>
      <w:r w:rsidRPr="001E3CED">
        <w:rPr>
          <w:rFonts w:ascii="Calibri" w:hAnsi="Calibri" w:cs="Calibri"/>
          <w:noProof/>
        </w:rPr>
        <w:drawing>
          <wp:inline distT="0" distB="0" distL="0" distR="0" wp14:anchorId="22C4C89C" wp14:editId="7250D82B">
            <wp:extent cx="3200400" cy="204281"/>
            <wp:effectExtent l="0" t="0" r="0" b="5715"/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236763" cy="206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52699" w14:textId="77777777" w:rsidR="005C4F00" w:rsidRPr="001E3CED" w:rsidRDefault="005C4F00" w:rsidP="005C4F00">
      <w:pPr>
        <w:pStyle w:val="Listenabsatz"/>
        <w:rPr>
          <w:rFonts w:ascii="Calibri" w:hAnsi="Calibri" w:cs="Calibri"/>
        </w:rPr>
      </w:pPr>
      <w:r w:rsidRPr="001E3CED">
        <w:rPr>
          <w:rFonts w:ascii="Calibri" w:hAnsi="Calibri" w:cs="Calibri"/>
          <w:noProof/>
        </w:rPr>
        <w:drawing>
          <wp:inline distT="0" distB="0" distL="0" distR="0" wp14:anchorId="2281DF1C" wp14:editId="6B5907D1">
            <wp:extent cx="3925019" cy="219937"/>
            <wp:effectExtent l="0" t="0" r="0" b="8890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63481" cy="222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6853C" w14:textId="77777777" w:rsidR="005C4F00" w:rsidRPr="001E3CED" w:rsidRDefault="005C4F00" w:rsidP="005C4F00">
      <w:pPr>
        <w:pStyle w:val="Listenabsatz"/>
        <w:numPr>
          <w:ilvl w:val="0"/>
          <w:numId w:val="72"/>
        </w:numPr>
        <w:spacing w:before="0" w:after="160" w:line="259" w:lineRule="auto"/>
        <w:contextualSpacing/>
        <w:rPr>
          <w:rFonts w:ascii="Calibri" w:hAnsi="Calibri" w:cs="Calibri"/>
        </w:rPr>
      </w:pPr>
      <w:r w:rsidRPr="001E3CED">
        <w:rPr>
          <w:rFonts w:ascii="Calibri" w:hAnsi="Calibri" w:cs="Calibri"/>
        </w:rPr>
        <w:t>Navigiere in den Ordner „</w:t>
      </w:r>
      <w:proofErr w:type="spellStart"/>
      <w:r w:rsidRPr="001E3CED">
        <w:rPr>
          <w:rFonts w:ascii="Calibri" w:hAnsi="Calibri" w:cs="Calibri"/>
        </w:rPr>
        <w:t>PraktikumDC</w:t>
      </w:r>
      <w:proofErr w:type="spellEnd"/>
      <w:r w:rsidRPr="001E3CED">
        <w:rPr>
          <w:rFonts w:ascii="Calibri" w:hAnsi="Calibri" w:cs="Calibri"/>
        </w:rPr>
        <w:t>“</w:t>
      </w:r>
      <w:r w:rsidRPr="001E3CED">
        <w:rPr>
          <w:rFonts w:ascii="Calibri" w:hAnsi="Calibri" w:cs="Calibri"/>
        </w:rPr>
        <w:br/>
      </w:r>
      <w:r w:rsidRPr="001E3CED">
        <w:rPr>
          <w:rFonts w:ascii="Calibri" w:hAnsi="Calibri" w:cs="Calibri"/>
          <w:noProof/>
        </w:rPr>
        <w:drawing>
          <wp:inline distT="0" distB="0" distL="0" distR="0" wp14:anchorId="518DC42D" wp14:editId="46ABD7E0">
            <wp:extent cx="4363059" cy="409632"/>
            <wp:effectExtent l="0" t="0" r="0" b="9525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23DD8" w14:textId="77777777" w:rsidR="005C4F00" w:rsidRPr="001E3CED" w:rsidRDefault="005C4F00" w:rsidP="005C4F00">
      <w:pPr>
        <w:pStyle w:val="Listenabsatz"/>
        <w:numPr>
          <w:ilvl w:val="0"/>
          <w:numId w:val="72"/>
        </w:numPr>
        <w:spacing w:before="0" w:after="160" w:line="259" w:lineRule="auto"/>
        <w:contextualSpacing/>
        <w:rPr>
          <w:rFonts w:ascii="Calibri" w:hAnsi="Calibri" w:cs="Calibri"/>
        </w:rPr>
      </w:pPr>
      <w:proofErr w:type="gramStart"/>
      <w:r w:rsidRPr="001E3CED">
        <w:rPr>
          <w:rFonts w:ascii="Calibri" w:hAnsi="Calibri" w:cs="Calibri"/>
        </w:rPr>
        <w:t>Gebe</w:t>
      </w:r>
      <w:proofErr w:type="gramEnd"/>
      <w:r w:rsidRPr="001E3CED">
        <w:rPr>
          <w:rFonts w:ascii="Calibri" w:hAnsi="Calibri" w:cs="Calibri"/>
        </w:rPr>
        <w:t xml:space="preserve"> nun die Adresse des </w:t>
      </w:r>
      <w:proofErr w:type="spellStart"/>
      <w:r w:rsidRPr="001E3CED">
        <w:rPr>
          <w:rFonts w:ascii="Calibri" w:hAnsi="Calibri" w:cs="Calibri"/>
        </w:rPr>
        <w:t>repositories</w:t>
      </w:r>
      <w:proofErr w:type="spellEnd"/>
      <w:r w:rsidRPr="001E3CED">
        <w:rPr>
          <w:rFonts w:ascii="Calibri" w:hAnsi="Calibri" w:cs="Calibri"/>
        </w:rPr>
        <w:t xml:space="preserve"> an, dass du </w:t>
      </w:r>
      <w:proofErr w:type="spellStart"/>
      <w:r w:rsidRPr="001E3CED">
        <w:rPr>
          <w:rFonts w:ascii="Calibri" w:hAnsi="Calibri" w:cs="Calibri"/>
        </w:rPr>
        <w:t>clonen</w:t>
      </w:r>
      <w:proofErr w:type="spellEnd"/>
      <w:r w:rsidRPr="001E3CED">
        <w:rPr>
          <w:rFonts w:ascii="Calibri" w:hAnsi="Calibri" w:cs="Calibri"/>
        </w:rPr>
        <w:t xml:space="preserve"> möchtest:</w:t>
      </w:r>
    </w:p>
    <w:p w14:paraId="69AB4249" w14:textId="77777777" w:rsidR="005C4F00" w:rsidRPr="001E3CED" w:rsidRDefault="005C4F00" w:rsidP="005C4F00">
      <w:pPr>
        <w:pStyle w:val="Listenabsatz"/>
        <w:rPr>
          <w:rFonts w:ascii="Calibri" w:hAnsi="Calibri" w:cs="Calibri"/>
        </w:rPr>
      </w:pPr>
      <w:r w:rsidRPr="001E3CED">
        <w:rPr>
          <w:rFonts w:ascii="Calibri" w:hAnsi="Calibri" w:cs="Calibri"/>
          <w:noProof/>
        </w:rPr>
        <w:drawing>
          <wp:inline distT="0" distB="0" distL="0" distR="0" wp14:anchorId="49858AEF" wp14:editId="232FD582">
            <wp:extent cx="4899804" cy="155568"/>
            <wp:effectExtent l="0" t="0" r="0" b="0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016338" cy="159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ADAE9" w14:textId="77777777" w:rsidR="005C4F00" w:rsidRPr="001E3CED" w:rsidRDefault="005C4F00" w:rsidP="005C4F00">
      <w:pPr>
        <w:pStyle w:val="Listenabsatz"/>
        <w:numPr>
          <w:ilvl w:val="0"/>
          <w:numId w:val="72"/>
        </w:numPr>
        <w:spacing w:before="0" w:after="160" w:line="259" w:lineRule="auto"/>
        <w:contextualSpacing/>
        <w:rPr>
          <w:rFonts w:ascii="Calibri" w:hAnsi="Calibri" w:cs="Calibri"/>
        </w:rPr>
      </w:pPr>
      <w:r w:rsidRPr="001E3CED">
        <w:rPr>
          <w:rFonts w:ascii="Calibri" w:hAnsi="Calibri" w:cs="Calibri"/>
        </w:rPr>
        <w:t xml:space="preserve">Öffne nun </w:t>
      </w:r>
      <w:proofErr w:type="spellStart"/>
      <w:r w:rsidRPr="001E3CED">
        <w:rPr>
          <w:rFonts w:ascii="Calibri" w:hAnsi="Calibri" w:cs="Calibri"/>
        </w:rPr>
        <w:t>PHPStorm</w:t>
      </w:r>
      <w:proofErr w:type="spellEnd"/>
      <w:r w:rsidRPr="001E3CED">
        <w:rPr>
          <w:rFonts w:ascii="Calibri" w:hAnsi="Calibri" w:cs="Calibri"/>
        </w:rPr>
        <w:t xml:space="preserve"> und öffne den eben erstellten Ordner (</w:t>
      </w:r>
      <w:proofErr w:type="spellStart"/>
      <w:r w:rsidRPr="001E3CED">
        <w:rPr>
          <w:rFonts w:ascii="Calibri" w:hAnsi="Calibri" w:cs="Calibri"/>
        </w:rPr>
        <w:t>TinyShop</w:t>
      </w:r>
      <w:proofErr w:type="spellEnd"/>
      <w:r w:rsidRPr="001E3CED">
        <w:rPr>
          <w:rFonts w:ascii="Calibri" w:hAnsi="Calibri" w:cs="Calibri"/>
        </w:rPr>
        <w:t>)</w:t>
      </w:r>
      <w:r w:rsidRPr="001E3CED">
        <w:rPr>
          <w:rFonts w:ascii="Calibri" w:hAnsi="Calibri" w:cs="Calibri"/>
          <w:noProof/>
        </w:rPr>
        <w:t xml:space="preserve"> </w:t>
      </w:r>
      <w:r w:rsidRPr="001E3CED">
        <w:rPr>
          <w:rFonts w:ascii="Calibri" w:hAnsi="Calibri" w:cs="Calibri"/>
          <w:noProof/>
        </w:rPr>
        <w:br/>
        <w:t>Das Programm sollte jetzt wie folgt aussehen:</w:t>
      </w:r>
      <w:r w:rsidRPr="001E3CED">
        <w:rPr>
          <w:rFonts w:ascii="Calibri" w:hAnsi="Calibri" w:cs="Calibri"/>
          <w:noProof/>
        </w:rPr>
        <w:br/>
      </w:r>
      <w:r w:rsidRPr="001E3CED">
        <w:rPr>
          <w:rFonts w:ascii="Calibri" w:hAnsi="Calibri" w:cs="Calibri"/>
          <w:noProof/>
        </w:rPr>
        <w:drawing>
          <wp:inline distT="0" distB="0" distL="0" distR="0" wp14:anchorId="7D1E982A" wp14:editId="19C08F74">
            <wp:extent cx="4084655" cy="2116297"/>
            <wp:effectExtent l="0" t="0" r="0" b="0"/>
            <wp:docPr id="16" name="Grafik 16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fik 16" descr="Ein Bild, das Text enthält.&#10;&#10;Automatisch generierte Beschreibung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92136" cy="2120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D082B" w14:textId="77777777" w:rsidR="005C4F00" w:rsidRPr="001E3CED" w:rsidRDefault="005C4F00" w:rsidP="005C4F00">
      <w:pPr>
        <w:pStyle w:val="Listenabsatz"/>
        <w:numPr>
          <w:ilvl w:val="0"/>
          <w:numId w:val="72"/>
        </w:numPr>
        <w:spacing w:before="0" w:after="160" w:line="259" w:lineRule="auto"/>
        <w:contextualSpacing/>
        <w:rPr>
          <w:rFonts w:ascii="Calibri" w:hAnsi="Calibri" w:cs="Calibri"/>
        </w:rPr>
      </w:pPr>
      <w:r w:rsidRPr="001E3CED">
        <w:rPr>
          <w:rFonts w:ascii="Calibri" w:hAnsi="Calibri" w:cs="Calibri"/>
        </w:rPr>
        <w:t>Gehe in „File/Settings“ und gebe in die Suche „Interpreter“ ein und stelle PHP ein</w:t>
      </w:r>
      <w:r w:rsidRPr="001E3CED">
        <w:rPr>
          <w:rFonts w:ascii="Calibri" w:hAnsi="Calibri" w:cs="Calibri"/>
          <w:noProof/>
        </w:rPr>
        <w:drawing>
          <wp:inline distT="0" distB="0" distL="0" distR="0" wp14:anchorId="0B4C02ED" wp14:editId="7E18F0E5">
            <wp:extent cx="4839375" cy="1924319"/>
            <wp:effectExtent l="0" t="0" r="0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F2632" w14:textId="77777777" w:rsidR="005C4F00" w:rsidRPr="001E3CED" w:rsidRDefault="005C4F00" w:rsidP="005C4F00">
      <w:pPr>
        <w:rPr>
          <w:rFonts w:ascii="Calibri" w:hAnsi="Calibri" w:cs="Calibri"/>
        </w:rPr>
      </w:pPr>
      <w:r w:rsidRPr="001E3CED">
        <w:rPr>
          <w:rFonts w:ascii="Calibri" w:hAnsi="Calibri" w:cs="Calibri"/>
        </w:rPr>
        <w:br w:type="page"/>
      </w:r>
    </w:p>
    <w:p w14:paraId="5AA93E6E" w14:textId="77777777" w:rsidR="005C4F00" w:rsidRPr="001E3CED" w:rsidRDefault="005C4F00" w:rsidP="005C4F00">
      <w:pPr>
        <w:pStyle w:val="Listenabsatz"/>
        <w:numPr>
          <w:ilvl w:val="0"/>
          <w:numId w:val="72"/>
        </w:numPr>
        <w:spacing w:before="0" w:after="160" w:line="259" w:lineRule="auto"/>
        <w:contextualSpacing/>
        <w:rPr>
          <w:rFonts w:ascii="Calibri" w:hAnsi="Calibri" w:cs="Calibri"/>
        </w:rPr>
      </w:pPr>
      <w:r w:rsidRPr="001E3CED">
        <w:rPr>
          <w:rFonts w:ascii="Calibri" w:hAnsi="Calibri" w:cs="Calibri"/>
        </w:rPr>
        <w:lastRenderedPageBreak/>
        <w:t xml:space="preserve">Öffne das Terminal in </w:t>
      </w:r>
      <w:proofErr w:type="spellStart"/>
      <w:r w:rsidRPr="001E3CED">
        <w:rPr>
          <w:rFonts w:ascii="Calibri" w:hAnsi="Calibri" w:cs="Calibri"/>
        </w:rPr>
        <w:t>PHPStorm</w:t>
      </w:r>
      <w:proofErr w:type="spellEnd"/>
      <w:r w:rsidRPr="001E3CED">
        <w:rPr>
          <w:rFonts w:ascii="Calibri" w:hAnsi="Calibri" w:cs="Calibri"/>
        </w:rPr>
        <w:t xml:space="preserve"> und gebe „</w:t>
      </w:r>
      <w:proofErr w:type="spellStart"/>
      <w:r w:rsidRPr="001E3CED">
        <w:rPr>
          <w:rFonts w:ascii="Calibri" w:hAnsi="Calibri" w:cs="Calibri"/>
        </w:rPr>
        <w:t>composer</w:t>
      </w:r>
      <w:proofErr w:type="spellEnd"/>
      <w:r w:rsidRPr="001E3CED">
        <w:rPr>
          <w:rFonts w:ascii="Calibri" w:hAnsi="Calibri" w:cs="Calibri"/>
        </w:rPr>
        <w:t xml:space="preserve"> </w:t>
      </w:r>
      <w:proofErr w:type="spellStart"/>
      <w:r w:rsidRPr="001E3CED">
        <w:rPr>
          <w:rFonts w:ascii="Calibri" w:hAnsi="Calibri" w:cs="Calibri"/>
        </w:rPr>
        <w:t>install</w:t>
      </w:r>
      <w:proofErr w:type="spellEnd"/>
      <w:r w:rsidRPr="001E3CED">
        <w:rPr>
          <w:rFonts w:ascii="Calibri" w:hAnsi="Calibri" w:cs="Calibri"/>
        </w:rPr>
        <w:t>“ ein:</w:t>
      </w:r>
      <w:r w:rsidRPr="001E3CED">
        <w:rPr>
          <w:rFonts w:ascii="Calibri" w:hAnsi="Calibri" w:cs="Calibri"/>
          <w:noProof/>
        </w:rPr>
        <w:drawing>
          <wp:inline distT="0" distB="0" distL="0" distR="0" wp14:anchorId="1DDE873E" wp14:editId="7CF70759">
            <wp:extent cx="5324475" cy="2738623"/>
            <wp:effectExtent l="0" t="0" r="0" b="5080"/>
            <wp:docPr id="18" name="Grafik 18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Grafik 18" descr="Ein Bild, das Text enthält.&#10;&#10;Automatisch generierte Beschreibu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2738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3CED">
        <w:rPr>
          <w:rFonts w:ascii="Calibri" w:hAnsi="Calibri" w:cs="Calibri"/>
        </w:rPr>
        <w:br/>
        <w:t>Nun sollte ein neuer Ordner „</w:t>
      </w:r>
      <w:proofErr w:type="spellStart"/>
      <w:r w:rsidRPr="001E3CED">
        <w:rPr>
          <w:rFonts w:ascii="Calibri" w:hAnsi="Calibri" w:cs="Calibri"/>
        </w:rPr>
        <w:t>vendor</w:t>
      </w:r>
      <w:proofErr w:type="spellEnd"/>
      <w:r w:rsidRPr="001E3CED">
        <w:rPr>
          <w:rFonts w:ascii="Calibri" w:hAnsi="Calibri" w:cs="Calibri"/>
        </w:rPr>
        <w:t>“ in der Liste auftauchen:</w:t>
      </w:r>
    </w:p>
    <w:p w14:paraId="29CCDBE0" w14:textId="77777777" w:rsidR="005C4F00" w:rsidRPr="001E3CED" w:rsidRDefault="005C4F00" w:rsidP="005C4F00">
      <w:pPr>
        <w:pStyle w:val="Listenabsatz"/>
        <w:rPr>
          <w:rFonts w:ascii="Calibri" w:hAnsi="Calibri" w:cs="Calibri"/>
        </w:rPr>
      </w:pPr>
      <w:r w:rsidRPr="001E3CED">
        <w:rPr>
          <w:rFonts w:ascii="Calibri" w:hAnsi="Calibri" w:cs="Calibri"/>
          <w:noProof/>
        </w:rPr>
        <w:drawing>
          <wp:inline distT="0" distB="0" distL="0" distR="0" wp14:anchorId="2BE1D985" wp14:editId="12628448">
            <wp:extent cx="4563112" cy="2896004"/>
            <wp:effectExtent l="0" t="0" r="8890" b="0"/>
            <wp:docPr id="19" name="Grafik 19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afik 19" descr="Ein Bild, das Text enthält.&#10;&#10;Automatisch generierte Beschreibung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289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BF904" w14:textId="77777777" w:rsidR="005C4F00" w:rsidRPr="001E3CED" w:rsidRDefault="005C4F00" w:rsidP="005C4F00">
      <w:pPr>
        <w:rPr>
          <w:rFonts w:ascii="Calibri" w:hAnsi="Calibri" w:cs="Calibri"/>
        </w:rPr>
      </w:pPr>
    </w:p>
    <w:p w14:paraId="532CE3B8" w14:textId="77777777" w:rsidR="005C4F00" w:rsidRPr="001E3CED" w:rsidRDefault="005C4F00" w:rsidP="005C4F00">
      <w:pPr>
        <w:rPr>
          <w:rFonts w:ascii="Calibri" w:hAnsi="Calibri" w:cs="Calibri"/>
        </w:rPr>
      </w:pPr>
    </w:p>
    <w:p w14:paraId="7C28FECE" w14:textId="77777777" w:rsidR="005C4F00" w:rsidRPr="001E3CED" w:rsidRDefault="005C4F00" w:rsidP="005C4F00">
      <w:pPr>
        <w:rPr>
          <w:rFonts w:ascii="Calibri" w:hAnsi="Calibri" w:cs="Calibri"/>
        </w:rPr>
      </w:pPr>
    </w:p>
    <w:p w14:paraId="4BC4136E" w14:textId="77777777" w:rsidR="005C4F00" w:rsidRPr="001E3CED" w:rsidRDefault="005C4F00" w:rsidP="005C4F00">
      <w:pPr>
        <w:rPr>
          <w:rFonts w:ascii="Calibri" w:hAnsi="Calibri" w:cs="Calibri"/>
        </w:rPr>
      </w:pPr>
    </w:p>
    <w:p w14:paraId="3C2A40B2" w14:textId="77777777" w:rsidR="005C4F00" w:rsidRPr="001E3CED" w:rsidRDefault="005C4F00" w:rsidP="005C4F00">
      <w:pPr>
        <w:rPr>
          <w:rFonts w:ascii="Calibri" w:hAnsi="Calibri" w:cs="Calibri"/>
        </w:rPr>
      </w:pPr>
    </w:p>
    <w:p w14:paraId="3C00CF6C" w14:textId="77777777" w:rsidR="005C4F00" w:rsidRPr="001E3CED" w:rsidRDefault="005C4F00" w:rsidP="005C4F00">
      <w:pPr>
        <w:rPr>
          <w:rFonts w:ascii="Calibri" w:hAnsi="Calibri" w:cs="Calibri"/>
        </w:rPr>
      </w:pPr>
    </w:p>
    <w:p w14:paraId="06222526" w14:textId="77777777" w:rsidR="005C4F00" w:rsidRPr="001E3CED" w:rsidRDefault="005C4F00" w:rsidP="005C4F00">
      <w:pPr>
        <w:rPr>
          <w:rFonts w:ascii="Calibri" w:hAnsi="Calibri" w:cs="Calibri"/>
        </w:rPr>
      </w:pPr>
    </w:p>
    <w:p w14:paraId="66F7DE25" w14:textId="77777777" w:rsidR="005C4F00" w:rsidRPr="001E3CED" w:rsidRDefault="005C4F00" w:rsidP="005C4F00">
      <w:pPr>
        <w:rPr>
          <w:rFonts w:ascii="Calibri" w:hAnsi="Calibri" w:cs="Calibri"/>
        </w:rPr>
      </w:pPr>
    </w:p>
    <w:p w14:paraId="4E122C40" w14:textId="77777777" w:rsidR="005C4F00" w:rsidRPr="001E3CED" w:rsidRDefault="005C4F00" w:rsidP="005C4F00">
      <w:pPr>
        <w:rPr>
          <w:rFonts w:ascii="Calibri" w:hAnsi="Calibri" w:cs="Calibri"/>
        </w:rPr>
      </w:pPr>
    </w:p>
    <w:p w14:paraId="2A3861ED" w14:textId="77777777" w:rsidR="005C4F00" w:rsidRPr="001E3CED" w:rsidRDefault="005C4F00" w:rsidP="005C4F00">
      <w:pPr>
        <w:rPr>
          <w:rFonts w:ascii="Calibri" w:hAnsi="Calibri" w:cs="Calibri"/>
        </w:rPr>
      </w:pPr>
      <w:r w:rsidRPr="001E3CED">
        <w:rPr>
          <w:rFonts w:ascii="Calibri" w:hAnsi="Calibri" w:cs="Calibri"/>
        </w:rPr>
        <w:br w:type="page"/>
      </w:r>
    </w:p>
    <w:p w14:paraId="5011904C" w14:textId="77777777" w:rsidR="005C4F00" w:rsidRPr="001E3CED" w:rsidRDefault="005C4F00" w:rsidP="005C4F00">
      <w:pPr>
        <w:pStyle w:val="berschrift2"/>
      </w:pPr>
      <w:bookmarkStart w:id="12" w:name="_Toc126829431"/>
      <w:bookmarkStart w:id="13" w:name="_Toc131403641"/>
      <w:r w:rsidRPr="001E3CED">
        <w:lastRenderedPageBreak/>
        <w:t>Docker Einrichtung:</w:t>
      </w:r>
      <w:bookmarkEnd w:id="12"/>
      <w:bookmarkEnd w:id="13"/>
    </w:p>
    <w:p w14:paraId="4CD98D39" w14:textId="77777777" w:rsidR="005C4F00" w:rsidRPr="001E3CED" w:rsidRDefault="005C4F00" w:rsidP="005C4F00">
      <w:pPr>
        <w:rPr>
          <w:rFonts w:ascii="Calibri" w:hAnsi="Calibri" w:cs="Calibri"/>
        </w:rPr>
      </w:pPr>
      <w:r w:rsidRPr="001E3CED">
        <w:rPr>
          <w:rFonts w:ascii="Calibri" w:hAnsi="Calibri" w:cs="Calibri"/>
        </w:rPr>
        <w:t xml:space="preserve">Um Docker zu starten, muss in </w:t>
      </w:r>
      <w:proofErr w:type="spellStart"/>
      <w:r w:rsidRPr="001E3CED">
        <w:rPr>
          <w:rFonts w:ascii="Calibri" w:hAnsi="Calibri" w:cs="Calibri"/>
        </w:rPr>
        <w:t>Php</w:t>
      </w:r>
      <w:proofErr w:type="spellEnd"/>
      <w:r w:rsidRPr="001E3CED">
        <w:rPr>
          <w:rFonts w:ascii="Calibri" w:hAnsi="Calibri" w:cs="Calibri"/>
        </w:rPr>
        <w:t>-Storm die „</w:t>
      </w:r>
      <w:proofErr w:type="spellStart"/>
      <w:r w:rsidRPr="001E3CED">
        <w:rPr>
          <w:rFonts w:ascii="Calibri" w:hAnsi="Calibri" w:cs="Calibri"/>
        </w:rPr>
        <w:t>docker-compose.yml</w:t>
      </w:r>
      <w:proofErr w:type="spellEnd"/>
      <w:r w:rsidRPr="001E3CED">
        <w:rPr>
          <w:rFonts w:ascii="Calibri" w:hAnsi="Calibri" w:cs="Calibri"/>
        </w:rPr>
        <w:t>“ Datei geöffnet werden. Mit dem doppelten Pfeil neben „</w:t>
      </w:r>
      <w:proofErr w:type="spellStart"/>
      <w:r w:rsidRPr="001E3CED">
        <w:rPr>
          <w:rFonts w:ascii="Calibri" w:hAnsi="Calibri" w:cs="Calibri"/>
        </w:rPr>
        <w:t>services</w:t>
      </w:r>
      <w:proofErr w:type="spellEnd"/>
      <w:r w:rsidRPr="001E3CED">
        <w:rPr>
          <w:rFonts w:ascii="Calibri" w:hAnsi="Calibri" w:cs="Calibri"/>
        </w:rPr>
        <w:t>“ können die beiden Docker Container gestartet werden.</w:t>
      </w:r>
    </w:p>
    <w:p w14:paraId="510BA6D6" w14:textId="77777777" w:rsidR="005C4F00" w:rsidRPr="001E3CED" w:rsidRDefault="005C4F00" w:rsidP="005C4F00">
      <w:pPr>
        <w:rPr>
          <w:rFonts w:ascii="Calibri" w:hAnsi="Calibri" w:cs="Calibri"/>
        </w:rPr>
      </w:pPr>
      <w:r w:rsidRPr="001E3CED">
        <w:rPr>
          <w:rFonts w:ascii="Calibri" w:hAnsi="Calibri" w:cs="Calibri"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68798423" wp14:editId="18CF2595">
                <wp:simplePos x="0" y="0"/>
                <wp:positionH relativeFrom="margin">
                  <wp:align>left</wp:align>
                </wp:positionH>
                <wp:positionV relativeFrom="paragraph">
                  <wp:posOffset>9046</wp:posOffset>
                </wp:positionV>
                <wp:extent cx="3416060" cy="3355676"/>
                <wp:effectExtent l="0" t="0" r="0" b="0"/>
                <wp:wrapNone/>
                <wp:docPr id="49" name="Gruppieren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16060" cy="3355676"/>
                          <a:chOff x="0" y="0"/>
                          <a:chExt cx="3803650" cy="3888740"/>
                        </a:xfrm>
                      </wpg:grpSpPr>
                      <pic:pic xmlns:pic="http://schemas.openxmlformats.org/drawingml/2006/picture">
                        <pic:nvPicPr>
                          <pic:cNvPr id="46" name="Grafik 46" descr="Ein Bild, das Text enthält.&#10;&#10;Automatisch generierte Beschreibung"/>
                          <pic:cNvPicPr>
                            <a:picLocks noChangeAspect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3650" cy="38887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7" name="Gerade Verbindung mit Pfeil 47"/>
                        <wps:cNvCnPr/>
                        <wps:spPr>
                          <a:xfrm flipH="1">
                            <a:off x="1754756" y="828135"/>
                            <a:ext cx="207034" cy="112144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" name="Gerade Verbindung mit Pfeil 48"/>
                        <wps:cNvCnPr/>
                        <wps:spPr>
                          <a:xfrm flipH="1">
                            <a:off x="1159534" y="621102"/>
                            <a:ext cx="207034" cy="112144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D367201" id="Gruppieren 49" o:spid="_x0000_s1026" style="position:absolute;margin-left:0;margin-top:.7pt;width:269pt;height:264.25pt;z-index:251662336;mso-position-horizontal:left;mso-position-horizontal-relative:margin;mso-width-relative:margin;mso-height-relative:margin" coordsize="38036,3888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46" o:spid="_x0000_s1027" type="#_x0000_t75" alt="Ein Bild, das Text enthält.&#10;&#10;Automatisch generierte Beschreibung" style="position:absolute;width:38036;height:3888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">
                  <v:imagedata r:id="rId38" o:title="Ein Bild, das Text enthält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Gerade Verbindung mit Pfeil 47" o:spid="_x0000_s1028" type="#_x0000_t32" style="position:absolute;left:17547;top:8281;width:2070;height:1121;flip:x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" strokecolor="red" strokeweight="1.5pt">
                  <v:stroke endarrow="block"/>
                </v:shape>
                <v:shape id="Gerade Verbindung mit Pfeil 48" o:spid="_x0000_s1029" type="#_x0000_t32" style="position:absolute;left:11595;top:6211;width:2070;height:1121;flip:x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" strokecolor="red" strokeweight="1.5pt">
                  <v:stroke endarrow="block"/>
                </v:shape>
                <w10:wrap anchorx="margin"/>
              </v:group>
            </w:pict>
          </mc:Fallback>
        </mc:AlternateContent>
      </w:r>
    </w:p>
    <w:p w14:paraId="470C457F" w14:textId="77777777" w:rsidR="005C4F00" w:rsidRPr="001E3CED" w:rsidRDefault="005C4F00" w:rsidP="005C4F00">
      <w:pPr>
        <w:rPr>
          <w:rFonts w:ascii="Calibri" w:hAnsi="Calibri" w:cs="Calibri"/>
        </w:rPr>
      </w:pPr>
    </w:p>
    <w:p w14:paraId="3CD2E63D" w14:textId="77777777" w:rsidR="005C4F00" w:rsidRPr="001E3CED" w:rsidRDefault="005C4F00" w:rsidP="005C4F00">
      <w:pPr>
        <w:rPr>
          <w:rFonts w:ascii="Calibri" w:hAnsi="Calibri" w:cs="Calibri"/>
        </w:rPr>
      </w:pPr>
    </w:p>
    <w:p w14:paraId="01D7887B" w14:textId="77777777" w:rsidR="005C4F00" w:rsidRPr="001E3CED" w:rsidRDefault="005C4F00" w:rsidP="005C4F00">
      <w:pPr>
        <w:rPr>
          <w:rFonts w:ascii="Calibri" w:hAnsi="Calibri" w:cs="Calibri"/>
        </w:rPr>
      </w:pPr>
    </w:p>
    <w:p w14:paraId="449B93C0" w14:textId="77777777" w:rsidR="005C4F00" w:rsidRPr="001E3CED" w:rsidRDefault="005C4F00" w:rsidP="005C4F00">
      <w:pPr>
        <w:rPr>
          <w:rFonts w:ascii="Calibri" w:hAnsi="Calibri" w:cs="Calibri"/>
        </w:rPr>
      </w:pPr>
    </w:p>
    <w:p w14:paraId="1F800804" w14:textId="77777777" w:rsidR="005C4F00" w:rsidRPr="001E3CED" w:rsidRDefault="005C4F00" w:rsidP="005C4F00">
      <w:pPr>
        <w:rPr>
          <w:rFonts w:ascii="Calibri" w:hAnsi="Calibri" w:cs="Calibri"/>
        </w:rPr>
      </w:pPr>
    </w:p>
    <w:p w14:paraId="0DC05514" w14:textId="77777777" w:rsidR="005C4F00" w:rsidRPr="001E3CED" w:rsidRDefault="005C4F00" w:rsidP="005C4F00">
      <w:pPr>
        <w:rPr>
          <w:rFonts w:ascii="Calibri" w:hAnsi="Calibri" w:cs="Calibri"/>
        </w:rPr>
      </w:pPr>
    </w:p>
    <w:p w14:paraId="268C88A7" w14:textId="77777777" w:rsidR="005C4F00" w:rsidRPr="001E3CED" w:rsidRDefault="005C4F00" w:rsidP="005C4F00">
      <w:pPr>
        <w:rPr>
          <w:rFonts w:ascii="Calibri" w:hAnsi="Calibri" w:cs="Calibri"/>
        </w:rPr>
      </w:pPr>
    </w:p>
    <w:p w14:paraId="786344D5" w14:textId="77777777" w:rsidR="005C4F00" w:rsidRPr="001E3CED" w:rsidRDefault="005C4F00" w:rsidP="005C4F00">
      <w:pPr>
        <w:rPr>
          <w:rFonts w:ascii="Calibri" w:hAnsi="Calibri" w:cs="Calibri"/>
        </w:rPr>
      </w:pPr>
    </w:p>
    <w:p w14:paraId="13549B3D" w14:textId="77777777" w:rsidR="005C4F00" w:rsidRPr="001E3CED" w:rsidRDefault="005C4F00" w:rsidP="005C4F00">
      <w:pPr>
        <w:rPr>
          <w:rFonts w:ascii="Calibri" w:hAnsi="Calibri" w:cs="Calibri"/>
        </w:rPr>
      </w:pPr>
    </w:p>
    <w:p w14:paraId="2FD43061" w14:textId="77777777" w:rsidR="005C4F00" w:rsidRPr="001E3CED" w:rsidRDefault="005C4F00" w:rsidP="005C4F00">
      <w:pPr>
        <w:rPr>
          <w:rFonts w:ascii="Calibri" w:hAnsi="Calibri" w:cs="Calibri"/>
        </w:rPr>
      </w:pPr>
    </w:p>
    <w:p w14:paraId="7A50BC12" w14:textId="77777777" w:rsidR="005C4F00" w:rsidRPr="001E3CED" w:rsidRDefault="005C4F00" w:rsidP="005C4F00">
      <w:pPr>
        <w:rPr>
          <w:rFonts w:ascii="Calibri" w:hAnsi="Calibri" w:cs="Calibri"/>
        </w:rPr>
      </w:pPr>
    </w:p>
    <w:p w14:paraId="064BFFA5" w14:textId="77777777" w:rsidR="005C4F00" w:rsidRPr="001E3CED" w:rsidRDefault="005C4F00" w:rsidP="005C4F00">
      <w:pPr>
        <w:rPr>
          <w:rFonts w:ascii="Calibri" w:hAnsi="Calibri" w:cs="Calibri"/>
        </w:rPr>
      </w:pPr>
    </w:p>
    <w:p w14:paraId="2C9B0F38" w14:textId="77777777" w:rsidR="005C4F00" w:rsidRPr="001E3CED" w:rsidRDefault="005C4F00" w:rsidP="005C4F00">
      <w:pPr>
        <w:rPr>
          <w:rFonts w:ascii="Calibri" w:hAnsi="Calibri" w:cs="Calibri"/>
        </w:rPr>
      </w:pPr>
      <w:r w:rsidRPr="001E3CED">
        <w:rPr>
          <w:rFonts w:ascii="Calibri" w:hAnsi="Calibri" w:cs="Calibri"/>
        </w:rPr>
        <w:t>Um zu überprüfen, ob alles geklappt hat, wird nun Docker geöffnet.</w:t>
      </w:r>
      <w:r w:rsidRPr="001E3CED">
        <w:rPr>
          <w:rFonts w:ascii="Calibri" w:hAnsi="Calibri" w:cs="Calibri"/>
        </w:rPr>
        <w:br/>
        <w:t>Unter „Containers“ sollte jetzt der „web-shop“ und der „</w:t>
      </w:r>
      <w:proofErr w:type="spellStart"/>
      <w:r w:rsidRPr="001E3CED">
        <w:rPr>
          <w:rFonts w:ascii="Calibri" w:hAnsi="Calibri" w:cs="Calibri"/>
        </w:rPr>
        <w:t>db</w:t>
      </w:r>
      <w:proofErr w:type="spellEnd"/>
      <w:r w:rsidRPr="001E3CED">
        <w:rPr>
          <w:rFonts w:ascii="Calibri" w:hAnsi="Calibri" w:cs="Calibri"/>
        </w:rPr>
        <w:t>-shop“ laufen, wie unten zu sehen:</w:t>
      </w:r>
    </w:p>
    <w:p w14:paraId="53A3AC9C" w14:textId="77777777" w:rsidR="005C4F00" w:rsidRPr="001E3CED" w:rsidRDefault="005C4F00" w:rsidP="005C4F00">
      <w:pPr>
        <w:spacing w:after="200" w:line="276" w:lineRule="auto"/>
        <w:rPr>
          <w:rFonts w:ascii="Calibri" w:hAnsi="Calibri" w:cs="Calibri"/>
        </w:rPr>
      </w:pPr>
      <w:r w:rsidRPr="001E3CED">
        <w:rPr>
          <w:rFonts w:ascii="Calibri" w:hAnsi="Calibri" w:cs="Calibri"/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DE18A10" wp14:editId="307A65D9">
                <wp:simplePos x="0" y="0"/>
                <wp:positionH relativeFrom="margin">
                  <wp:align>right</wp:align>
                </wp:positionH>
                <wp:positionV relativeFrom="paragraph">
                  <wp:posOffset>13335</wp:posOffset>
                </wp:positionV>
                <wp:extent cx="5400040" cy="2824480"/>
                <wp:effectExtent l="0" t="0" r="0" b="0"/>
                <wp:wrapNone/>
                <wp:docPr id="40" name="Gruppieren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0040" cy="2824480"/>
                          <a:chOff x="0" y="0"/>
                          <a:chExt cx="5400040" cy="2824480"/>
                        </a:xfrm>
                      </wpg:grpSpPr>
                      <pic:pic xmlns:pic="http://schemas.openxmlformats.org/drawingml/2006/picture">
                        <pic:nvPicPr>
                          <pic:cNvPr id="1" name="Grafik 1" descr="Ein Bild, das Text, Monitor, Screenshot, schwarz enthält.&#10;&#10;Automatisch generierte Beschreibung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28244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9" name="Gerade Verbindung mit Pfeil 39"/>
                        <wps:cNvCnPr/>
                        <wps:spPr>
                          <a:xfrm flipH="1">
                            <a:off x="4781550" y="1200150"/>
                            <a:ext cx="295275" cy="161925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Gerade Verbindung mit Pfeil 41"/>
                        <wps:cNvCnPr/>
                        <wps:spPr>
                          <a:xfrm flipH="1">
                            <a:off x="4800600" y="1457325"/>
                            <a:ext cx="295275" cy="161925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Gerade Verbindung mit Pfeil 42"/>
                        <wps:cNvCnPr/>
                        <wps:spPr>
                          <a:xfrm flipH="1">
                            <a:off x="4800600" y="1695450"/>
                            <a:ext cx="295275" cy="161925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" name="Gerade Verbindung mit Pfeil 43"/>
                        <wps:cNvCnPr/>
                        <wps:spPr>
                          <a:xfrm flipH="1">
                            <a:off x="504825" y="133350"/>
                            <a:ext cx="295275" cy="161925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D42CC09" id="Gruppieren 40" o:spid="_x0000_s1026" style="position:absolute;margin-left:374pt;margin-top:1.05pt;width:425.2pt;height:222.4pt;z-index:251661312;mso-position-horizontal:right;mso-position-horizontal-relative:margin" coordsize="54000,2824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">
                <v:shape id="Grafik 1" o:spid="_x0000_s1027" type="#_x0000_t75" alt="Ein Bild, das Text, Monitor, Screenshot, schwarz enthält.&#10;&#10;Automatisch generierte Beschreibung" style="position:absolute;width:54000;height:2824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">
                  <v:imagedata r:id="rId40" o:title="Ein Bild, das Text, Monitor, Screenshot, schwarz enthält"/>
                </v:shape>
                <v:shape id="Gerade Verbindung mit Pfeil 39" o:spid="_x0000_s1028" type="#_x0000_t32" style="position:absolute;left:47815;top:12001;width:2953;height:1619;flip:x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" strokecolor="red" strokeweight="3pt">
                  <v:stroke endarrow="block"/>
                </v:shape>
                <v:shape id="Gerade Verbindung mit Pfeil 41" o:spid="_x0000_s1029" type="#_x0000_t32" style="position:absolute;left:48006;top:14573;width:2952;height:1619;flip:x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" strokecolor="red" strokeweight="3pt">
                  <v:stroke endarrow="block"/>
                </v:shape>
                <v:shape id="Gerade Verbindung mit Pfeil 42" o:spid="_x0000_s1030" type="#_x0000_t32" style="position:absolute;left:48006;top:16954;width:2952;height:1619;flip:x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" strokecolor="red" strokeweight="3pt">
                  <v:stroke endarrow="block"/>
                </v:shape>
                <v:shape id="Gerade Verbindung mit Pfeil 43" o:spid="_x0000_s1031" type="#_x0000_t32" style="position:absolute;left:5048;top:1333;width:2953;height:1619;flip:x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" strokecolor="red" strokeweight="3pt">
                  <v:stroke endarrow="block"/>
                </v:shape>
                <w10:wrap anchorx="margin"/>
              </v:group>
            </w:pict>
          </mc:Fallback>
        </mc:AlternateContent>
      </w:r>
    </w:p>
    <w:p w14:paraId="4921D1A2" w14:textId="77777777" w:rsidR="005C4F00" w:rsidRPr="001E3CED" w:rsidRDefault="005C4F00" w:rsidP="005C4F00">
      <w:pPr>
        <w:rPr>
          <w:rFonts w:ascii="Calibri" w:hAnsi="Calibri" w:cs="Calibri"/>
        </w:rPr>
      </w:pPr>
    </w:p>
    <w:p w14:paraId="31742272" w14:textId="77777777" w:rsidR="005C4F00" w:rsidRPr="001E3CED" w:rsidRDefault="005C4F00" w:rsidP="005C4F00">
      <w:pPr>
        <w:rPr>
          <w:rFonts w:ascii="Calibri" w:hAnsi="Calibri" w:cs="Calibri"/>
        </w:rPr>
      </w:pPr>
    </w:p>
    <w:p w14:paraId="4F5A4D26" w14:textId="77777777" w:rsidR="005C4F00" w:rsidRPr="001E3CED" w:rsidRDefault="005C4F00" w:rsidP="005C4F00">
      <w:pPr>
        <w:rPr>
          <w:rFonts w:ascii="Calibri" w:hAnsi="Calibri" w:cs="Calibri"/>
        </w:rPr>
      </w:pPr>
    </w:p>
    <w:p w14:paraId="564E8D8F" w14:textId="77777777" w:rsidR="005C4F00" w:rsidRPr="001E3CED" w:rsidRDefault="005C4F00" w:rsidP="005C4F00">
      <w:pPr>
        <w:rPr>
          <w:rFonts w:ascii="Calibri" w:hAnsi="Calibri" w:cs="Calibri"/>
        </w:rPr>
      </w:pPr>
    </w:p>
    <w:p w14:paraId="1E99903A" w14:textId="77777777" w:rsidR="005C4F00" w:rsidRPr="001E3CED" w:rsidRDefault="005C4F00" w:rsidP="005C4F00">
      <w:pPr>
        <w:rPr>
          <w:rFonts w:ascii="Calibri" w:hAnsi="Calibri" w:cs="Calibri"/>
        </w:rPr>
      </w:pPr>
    </w:p>
    <w:p w14:paraId="043EBC6B" w14:textId="77777777" w:rsidR="005C4F00" w:rsidRPr="001E3CED" w:rsidRDefault="005C4F00" w:rsidP="005C4F00">
      <w:pPr>
        <w:rPr>
          <w:rFonts w:ascii="Calibri" w:hAnsi="Calibri" w:cs="Calibri"/>
        </w:rPr>
      </w:pPr>
    </w:p>
    <w:p w14:paraId="75CF02F3" w14:textId="77777777" w:rsidR="005C4F00" w:rsidRPr="001E3CED" w:rsidRDefault="005C4F00" w:rsidP="005C4F00">
      <w:pPr>
        <w:rPr>
          <w:rFonts w:ascii="Calibri" w:hAnsi="Calibri" w:cs="Calibri"/>
        </w:rPr>
      </w:pPr>
    </w:p>
    <w:p w14:paraId="21B11951" w14:textId="77777777" w:rsidR="005C4F00" w:rsidRPr="001E3CED" w:rsidRDefault="005C4F00" w:rsidP="005C4F00">
      <w:pPr>
        <w:spacing w:after="200" w:line="276" w:lineRule="auto"/>
        <w:jc w:val="right"/>
        <w:rPr>
          <w:rFonts w:ascii="Calibri" w:hAnsi="Calibri" w:cs="Calibri"/>
        </w:rPr>
      </w:pPr>
    </w:p>
    <w:p w14:paraId="222507C7" w14:textId="77777777" w:rsidR="005C4F00" w:rsidRPr="001E3CED" w:rsidRDefault="005C4F00" w:rsidP="005C4F00">
      <w:pPr>
        <w:spacing w:after="200" w:line="276" w:lineRule="auto"/>
        <w:rPr>
          <w:rFonts w:ascii="Calibri" w:hAnsi="Calibri" w:cs="Calibri"/>
        </w:rPr>
      </w:pPr>
    </w:p>
    <w:p w14:paraId="01A81E7C" w14:textId="77777777" w:rsidR="005C4F00" w:rsidRPr="001E3CED" w:rsidRDefault="005C4F00" w:rsidP="005C4F00">
      <w:pPr>
        <w:spacing w:after="200" w:line="276" w:lineRule="auto"/>
        <w:rPr>
          <w:rFonts w:ascii="Calibri" w:hAnsi="Calibri" w:cs="Calibri"/>
        </w:rPr>
      </w:pPr>
    </w:p>
    <w:p w14:paraId="29A62F93" w14:textId="77777777" w:rsidR="005C4F00" w:rsidRPr="001E3CED" w:rsidRDefault="005C4F00" w:rsidP="005C4F00">
      <w:pPr>
        <w:spacing w:after="200" w:line="276" w:lineRule="auto"/>
        <w:jc w:val="right"/>
        <w:rPr>
          <w:rFonts w:ascii="Calibri" w:hAnsi="Calibri" w:cs="Calibri"/>
        </w:rPr>
      </w:pPr>
    </w:p>
    <w:p w14:paraId="677BDA8A" w14:textId="77777777" w:rsidR="005C4F00" w:rsidRPr="001E3CED" w:rsidRDefault="005C4F00" w:rsidP="005C4F00">
      <w:pPr>
        <w:rPr>
          <w:rFonts w:ascii="Calibri" w:hAnsi="Calibri" w:cs="Calibri"/>
        </w:rPr>
      </w:pPr>
      <w:r w:rsidRPr="001E3CED">
        <w:rPr>
          <w:rFonts w:ascii="Calibri" w:hAnsi="Calibri" w:cs="Calibri"/>
        </w:rPr>
        <w:br w:type="page"/>
      </w:r>
    </w:p>
    <w:p w14:paraId="157BD80F" w14:textId="7526404C" w:rsidR="005C4F00" w:rsidRPr="001E3CED" w:rsidRDefault="005C4F00" w:rsidP="005C4F00">
      <w:pPr>
        <w:pStyle w:val="berschrift2"/>
      </w:pPr>
      <w:bookmarkStart w:id="14" w:name="_Toc126829432"/>
      <w:bookmarkStart w:id="15" w:name="_Toc131403642"/>
      <w:r>
        <w:lastRenderedPageBreak/>
        <w:t>Aufruf der lokalen</w:t>
      </w:r>
      <w:r w:rsidRPr="001E3CED">
        <w:t xml:space="preserve"> Website:</w:t>
      </w:r>
      <w:bookmarkEnd w:id="14"/>
      <w:bookmarkEnd w:id="15"/>
    </w:p>
    <w:p w14:paraId="4B1C733E" w14:textId="36801BA0" w:rsidR="005C4F00" w:rsidRPr="001E3CED" w:rsidRDefault="005C4F00" w:rsidP="005C4F00">
      <w:pPr>
        <w:spacing w:after="200" w:line="276" w:lineRule="auto"/>
        <w:rPr>
          <w:rFonts w:ascii="Calibri" w:hAnsi="Calibri" w:cs="Calibri"/>
        </w:rPr>
      </w:pPr>
      <w:r w:rsidRPr="001E3CED">
        <w:rPr>
          <w:rFonts w:ascii="Calibri" w:hAnsi="Calibri" w:cs="Calibri"/>
        </w:rPr>
        <w:t xml:space="preserve">Um die </w:t>
      </w:r>
      <w:r>
        <w:rPr>
          <w:rFonts w:ascii="Calibri" w:hAnsi="Calibri" w:cs="Calibri"/>
        </w:rPr>
        <w:t>Webseite lokal aufzurufen</w:t>
      </w:r>
      <w:r w:rsidRPr="001E3CED">
        <w:rPr>
          <w:rFonts w:ascii="Calibri" w:hAnsi="Calibri" w:cs="Calibri"/>
        </w:rPr>
        <w:t xml:space="preserve">, gibt man einfach folgenden Link in den Browser ein und speichert diesen am besten als Lesezeichen, um immer schnell darauf zugreifen zu können: </w:t>
      </w:r>
      <w:hyperlink r:id="rId41" w:history="1">
        <w:r w:rsidRPr="001E3CED">
          <w:rPr>
            <w:rStyle w:val="Hyperlink"/>
            <w:rFonts w:ascii="Calibri" w:hAnsi="Calibri" w:cs="Calibri"/>
          </w:rPr>
          <w:t>http://localhost:8080/</w:t>
        </w:r>
      </w:hyperlink>
      <w:r w:rsidRPr="001E3CED">
        <w:rPr>
          <w:rFonts w:ascii="Calibri" w:hAnsi="Calibri" w:cs="Calibri"/>
        </w:rPr>
        <w:t xml:space="preserve"> </w:t>
      </w:r>
    </w:p>
    <w:p w14:paraId="1D7DE96B" w14:textId="77777777" w:rsidR="005C4F00" w:rsidRPr="001E3CED" w:rsidRDefault="005C4F00" w:rsidP="005C4F00">
      <w:pPr>
        <w:spacing w:after="200" w:line="276" w:lineRule="auto"/>
        <w:rPr>
          <w:rFonts w:ascii="Calibri" w:hAnsi="Calibri" w:cs="Calibri"/>
        </w:rPr>
      </w:pPr>
    </w:p>
    <w:p w14:paraId="027063D3" w14:textId="77777777" w:rsidR="005C4F00" w:rsidRPr="001E3CED" w:rsidRDefault="005C4F00" w:rsidP="005C4F00">
      <w:pPr>
        <w:pStyle w:val="berschrift2"/>
      </w:pPr>
      <w:bookmarkStart w:id="16" w:name="_Toc126829433"/>
      <w:bookmarkStart w:id="17" w:name="_Toc131403643"/>
      <w:proofErr w:type="spellStart"/>
      <w:r w:rsidRPr="005C4F00">
        <w:t>HeidiSQL</w:t>
      </w:r>
      <w:proofErr w:type="spellEnd"/>
      <w:r w:rsidRPr="001E3CED">
        <w:t xml:space="preserve"> Einrichtung</w:t>
      </w:r>
      <w:bookmarkEnd w:id="16"/>
      <w:bookmarkEnd w:id="17"/>
    </w:p>
    <w:p w14:paraId="2CB240BD" w14:textId="77777777" w:rsidR="005C4F00" w:rsidRPr="001E3CED" w:rsidRDefault="005C4F00" w:rsidP="005C4F00">
      <w:pPr>
        <w:pStyle w:val="Listenabsatz"/>
        <w:ind w:left="0"/>
        <w:rPr>
          <w:rFonts w:ascii="Calibri" w:hAnsi="Calibri" w:cs="Calibri"/>
        </w:rPr>
      </w:pPr>
      <w:r w:rsidRPr="001E3CED">
        <w:rPr>
          <w:rFonts w:ascii="Calibri" w:hAnsi="Calibri" w:cs="Calibri"/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62A20E19" wp14:editId="7E03ADDE">
                <wp:simplePos x="0" y="0"/>
                <wp:positionH relativeFrom="column">
                  <wp:posOffset>2559</wp:posOffset>
                </wp:positionH>
                <wp:positionV relativeFrom="paragraph">
                  <wp:posOffset>472892</wp:posOffset>
                </wp:positionV>
                <wp:extent cx="5535194" cy="3443605"/>
                <wp:effectExtent l="0" t="0" r="8890" b="4445"/>
                <wp:wrapNone/>
                <wp:docPr id="53" name="Gruppieren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35194" cy="3443605"/>
                          <a:chOff x="0" y="0"/>
                          <a:chExt cx="5535194" cy="3443605"/>
                        </a:xfrm>
                      </wpg:grpSpPr>
                      <pic:pic xmlns:pic="http://schemas.openxmlformats.org/drawingml/2006/picture">
                        <pic:nvPicPr>
                          <pic:cNvPr id="28" name="Grafik 28" descr="Ein Bild, das Text enthält.&#10;&#10;Automatisch generierte Beschreibung"/>
                          <pic:cNvPicPr>
                            <a:picLocks noChangeAspect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73904"/>
                            <a:ext cx="3530600" cy="21431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" name="Grafik 26" descr="Ein Bild, das Text enthält.&#10;&#10;Automatisch generierte Beschreibung"/>
                          <pic:cNvPicPr>
                            <a:picLocks noChangeAspect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96869" y="0"/>
                            <a:ext cx="1838325" cy="34436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0" name="Verbinder: gekrümmt 50"/>
                        <wps:cNvCnPr/>
                        <wps:spPr>
                          <a:xfrm flipH="1" flipV="1">
                            <a:off x="1929777" y="1035478"/>
                            <a:ext cx="2300395" cy="1638927"/>
                          </a:xfrm>
                          <a:prstGeom prst="curvedConnector3">
                            <a:avLst/>
                          </a:prstGeom>
                          <a:ln>
                            <a:solidFill>
                              <a:schemeClr val="accent1">
                                <a:lumMod val="7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Verbinder: gekrümmt 51"/>
                        <wps:cNvCnPr/>
                        <wps:spPr>
                          <a:xfrm flipH="1" flipV="1">
                            <a:off x="1889340" y="1142065"/>
                            <a:ext cx="2291032" cy="1657710"/>
                          </a:xfrm>
                          <a:prstGeom prst="curvedConnector3">
                            <a:avLst/>
                          </a:prstGeom>
                          <a:ln>
                            <a:solidFill>
                              <a:srgbClr val="0070C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Verbinder: gekrümmt 52"/>
                        <wps:cNvCnPr/>
                        <wps:spPr>
                          <a:xfrm flipH="1" flipV="1">
                            <a:off x="1850071" y="1243042"/>
                            <a:ext cx="2430219" cy="1842357"/>
                          </a:xfrm>
                          <a:prstGeom prst="curvedConnector3">
                            <a:avLst>
                              <a:gd name="adj1" fmla="val 53230"/>
                            </a:avLst>
                          </a:prstGeom>
                          <a:ln>
                            <a:solidFill>
                              <a:srgbClr val="00B0F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E30CAE" id="Gruppieren 53" o:spid="_x0000_s1026" style="position:absolute;margin-left:.2pt;margin-top:37.25pt;width:435.85pt;height:271.15pt;z-index:251663360" coordsize="55351,34436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">
                <v:shape id="Grafik 28" o:spid="_x0000_s1027" type="#_x0000_t75" alt="Ein Bild, das Text enthält.&#10;&#10;Automatisch generierte Beschreibung" style="position:absolute;top:1739;width:35306;height:2143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">
                  <v:imagedata r:id="rId44" o:title="Ein Bild, das Text enthält"/>
                </v:shape>
                <v:shape id="Grafik 26" o:spid="_x0000_s1028" type="#_x0000_t75" alt="Ein Bild, das Text enthält.&#10;&#10;Automatisch generierte Beschreibung" style="position:absolute;left:36968;width:18383;height:3443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">
                  <v:imagedata r:id="rId45" o:title="Ein Bild, das Text enthält"/>
                </v:shape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Verbinder: gekrümmt 50" o:spid="_x0000_s1029" type="#_x0000_t38" style="position:absolute;left:19297;top:10354;width:23004;height:16390;flip:x y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" adj="10800" strokecolor="#8b9b00 [2404]">
                  <v:stroke endarrow="block"/>
                </v:shape>
                <v:shape id="Verbinder: gekrümmt 51" o:spid="_x0000_s1030" type="#_x0000_t38" style="position:absolute;left:18893;top:11420;width:22910;height:16577;flip:x y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" adj="10800" strokecolor="#0070c0">
                  <v:stroke endarrow="block"/>
                </v:shape>
                <v:shape id="Verbinder: gekrümmt 52" o:spid="_x0000_s1031" type="#_x0000_t38" style="position:absolute;left:18500;top:12430;width:24302;height:18423;flip:x y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" adj="11498" strokecolor="#00b0f0">
                  <v:stroke endarrow="block"/>
                </v:shape>
              </v:group>
            </w:pict>
          </mc:Fallback>
        </mc:AlternateContent>
      </w:r>
      <w:r w:rsidRPr="001E3CED">
        <w:rPr>
          <w:rFonts w:ascii="Calibri" w:hAnsi="Calibri" w:cs="Calibri"/>
        </w:rPr>
        <w:t xml:space="preserve">Mit einem Klick auf „Neu“ startet man eine Verbindung mit einer neuen Datenbank. </w:t>
      </w:r>
      <w:r w:rsidRPr="001E3CED">
        <w:rPr>
          <w:rFonts w:ascii="Calibri" w:hAnsi="Calibri" w:cs="Calibri"/>
        </w:rPr>
        <w:br/>
        <w:t>Als Eingabeparameter wählt man hier die Werte aus, die in der „</w:t>
      </w:r>
      <w:proofErr w:type="spellStart"/>
      <w:r w:rsidRPr="001E3CED">
        <w:rPr>
          <w:rFonts w:ascii="Calibri" w:hAnsi="Calibri" w:cs="Calibri"/>
        </w:rPr>
        <w:t>docker-compose.yml</w:t>
      </w:r>
      <w:proofErr w:type="spellEnd"/>
      <w:r w:rsidRPr="001E3CED">
        <w:rPr>
          <w:rFonts w:ascii="Calibri" w:hAnsi="Calibri" w:cs="Calibri"/>
        </w:rPr>
        <w:t>“ Datei stehen:</w:t>
      </w:r>
      <w:r w:rsidRPr="001E3CED">
        <w:rPr>
          <w:rFonts w:ascii="Calibri" w:hAnsi="Calibri" w:cs="Calibri"/>
        </w:rPr>
        <w:br/>
      </w:r>
    </w:p>
    <w:p w14:paraId="4D6A5725" w14:textId="77777777" w:rsidR="005C4F00" w:rsidRPr="001E3CED" w:rsidRDefault="005C4F00" w:rsidP="005C4F00">
      <w:pPr>
        <w:pStyle w:val="Listenabsatz"/>
        <w:rPr>
          <w:rFonts w:ascii="Calibri" w:hAnsi="Calibri" w:cs="Calibri"/>
        </w:rPr>
      </w:pPr>
    </w:p>
    <w:p w14:paraId="039E1809" w14:textId="77777777" w:rsidR="005C4F00" w:rsidRPr="001E3CED" w:rsidRDefault="005C4F00" w:rsidP="005C4F00">
      <w:pPr>
        <w:pStyle w:val="Listenabsatz"/>
        <w:numPr>
          <w:ilvl w:val="0"/>
          <w:numId w:val="69"/>
        </w:numPr>
        <w:spacing w:before="0" w:after="160" w:line="259" w:lineRule="auto"/>
        <w:contextualSpacing/>
        <w:rPr>
          <w:rFonts w:ascii="Calibri" w:hAnsi="Calibri" w:cs="Calibri"/>
        </w:rPr>
      </w:pPr>
      <w:r w:rsidRPr="001E3CED">
        <w:rPr>
          <w:rFonts w:ascii="Calibri" w:hAnsi="Calibri" w:cs="Calibri"/>
        </w:rPr>
        <w:t xml:space="preserve">Öffnen des </w:t>
      </w:r>
      <w:proofErr w:type="spellStart"/>
      <w:r w:rsidRPr="001E3CED">
        <w:rPr>
          <w:rFonts w:ascii="Calibri" w:hAnsi="Calibri" w:cs="Calibri"/>
        </w:rPr>
        <w:t>MakerStores</w:t>
      </w:r>
      <w:proofErr w:type="spellEnd"/>
    </w:p>
    <w:p w14:paraId="630CD2D4" w14:textId="77777777" w:rsidR="005C4F00" w:rsidRPr="001E3CED" w:rsidRDefault="005C4F00" w:rsidP="005C4F00">
      <w:pPr>
        <w:pStyle w:val="Listenabsatz"/>
        <w:rPr>
          <w:rFonts w:ascii="Calibri" w:hAnsi="Calibri" w:cs="Calibri"/>
        </w:rPr>
      </w:pPr>
      <w:proofErr w:type="gramStart"/>
      <w:r w:rsidRPr="001E3CED">
        <w:rPr>
          <w:rFonts w:ascii="Calibri" w:hAnsi="Calibri" w:cs="Calibri"/>
        </w:rPr>
        <w:t>Gebe</w:t>
      </w:r>
      <w:proofErr w:type="gramEnd"/>
      <w:r w:rsidRPr="001E3CED">
        <w:rPr>
          <w:rFonts w:ascii="Calibri" w:hAnsi="Calibri" w:cs="Calibri"/>
        </w:rPr>
        <w:t xml:space="preserve"> folgende Adresse in deinen Browser ein:</w:t>
      </w:r>
      <w:r w:rsidRPr="001E3CED">
        <w:rPr>
          <w:rFonts w:ascii="Calibri" w:hAnsi="Calibri" w:cs="Calibri"/>
        </w:rPr>
        <w:br/>
      </w:r>
      <w:hyperlink r:id="rId46" w:history="1">
        <w:r w:rsidRPr="001E3CED">
          <w:rPr>
            <w:rStyle w:val="Hyperlink"/>
            <w:rFonts w:ascii="Calibri" w:hAnsi="Calibri" w:cs="Calibri"/>
          </w:rPr>
          <w:t>http://localhost:8080/</w:t>
        </w:r>
      </w:hyperlink>
    </w:p>
    <w:p w14:paraId="7E010CBE" w14:textId="77777777" w:rsidR="005C4F00" w:rsidRPr="001E3CED" w:rsidRDefault="005C4F00" w:rsidP="005C4F00">
      <w:pPr>
        <w:pStyle w:val="Listenabsatz"/>
        <w:rPr>
          <w:rFonts w:ascii="Calibri" w:hAnsi="Calibri" w:cs="Calibri"/>
        </w:rPr>
      </w:pPr>
    </w:p>
    <w:p w14:paraId="0952CD49" w14:textId="77777777" w:rsidR="005C4F00" w:rsidRPr="001E3CED" w:rsidRDefault="005C4F00" w:rsidP="005C4F00">
      <w:pPr>
        <w:rPr>
          <w:rFonts w:ascii="Calibri" w:hAnsi="Calibri" w:cs="Calibri"/>
        </w:rPr>
      </w:pPr>
    </w:p>
    <w:p w14:paraId="489A3187" w14:textId="77777777" w:rsidR="005C4F00" w:rsidRPr="001E3CED" w:rsidRDefault="005C4F00" w:rsidP="005C4F00">
      <w:pPr>
        <w:rPr>
          <w:rFonts w:ascii="Calibri" w:hAnsi="Calibri" w:cs="Calibri"/>
        </w:rPr>
      </w:pPr>
    </w:p>
    <w:p w14:paraId="5E6AD0DF" w14:textId="77777777" w:rsidR="005C4F00" w:rsidRPr="001E3CED" w:rsidRDefault="005C4F00" w:rsidP="005C4F00">
      <w:pPr>
        <w:rPr>
          <w:rFonts w:ascii="Calibri" w:hAnsi="Calibri" w:cs="Calibri"/>
        </w:rPr>
      </w:pPr>
    </w:p>
    <w:p w14:paraId="42DBEA21" w14:textId="77777777" w:rsidR="005C4F00" w:rsidRPr="001E3CED" w:rsidRDefault="005C4F00" w:rsidP="005C4F00">
      <w:pPr>
        <w:spacing w:after="200" w:line="276" w:lineRule="auto"/>
        <w:rPr>
          <w:rFonts w:ascii="Calibri" w:hAnsi="Calibri" w:cs="Calibri"/>
        </w:rPr>
      </w:pPr>
    </w:p>
    <w:p w14:paraId="09B1DC24" w14:textId="77777777" w:rsidR="005C4F00" w:rsidRPr="001E3CED" w:rsidRDefault="005C4F00" w:rsidP="005C4F00">
      <w:pPr>
        <w:spacing w:after="200" w:line="276" w:lineRule="auto"/>
        <w:rPr>
          <w:rFonts w:ascii="Calibri" w:hAnsi="Calibri" w:cs="Calibri"/>
        </w:rPr>
      </w:pPr>
    </w:p>
    <w:p w14:paraId="075716FD" w14:textId="77777777" w:rsidR="005C4F00" w:rsidRPr="001E3CED" w:rsidRDefault="005C4F00" w:rsidP="005C4F00">
      <w:pPr>
        <w:spacing w:after="200" w:line="276" w:lineRule="auto"/>
        <w:rPr>
          <w:rFonts w:ascii="Calibri" w:hAnsi="Calibri" w:cs="Calibri"/>
        </w:rPr>
      </w:pPr>
    </w:p>
    <w:p w14:paraId="3319AD72" w14:textId="77777777" w:rsidR="005C4F00" w:rsidRPr="001E3CED" w:rsidRDefault="005C4F00" w:rsidP="005C4F00">
      <w:pPr>
        <w:spacing w:after="200" w:line="276" w:lineRule="auto"/>
        <w:rPr>
          <w:rFonts w:ascii="Calibri" w:hAnsi="Calibri" w:cs="Calibri"/>
        </w:rPr>
      </w:pPr>
    </w:p>
    <w:p w14:paraId="7B1FB777" w14:textId="77777777" w:rsidR="005C4F00" w:rsidRPr="001E3CED" w:rsidRDefault="005C4F00" w:rsidP="005C4F00">
      <w:pPr>
        <w:spacing w:after="200" w:line="276" w:lineRule="auto"/>
        <w:rPr>
          <w:rFonts w:ascii="Calibri" w:hAnsi="Calibri" w:cs="Calibri"/>
        </w:rPr>
      </w:pPr>
    </w:p>
    <w:p w14:paraId="0ACE5442" w14:textId="77777777" w:rsidR="005C4F00" w:rsidRPr="001E3CED" w:rsidRDefault="005C4F00" w:rsidP="005C4F00">
      <w:pPr>
        <w:rPr>
          <w:rFonts w:ascii="Calibri" w:hAnsi="Calibri" w:cs="Calibri"/>
        </w:rPr>
      </w:pPr>
      <w:r w:rsidRPr="001E3CED">
        <w:rPr>
          <w:rFonts w:ascii="Calibri" w:hAnsi="Calibri" w:cs="Calibri"/>
        </w:rPr>
        <w:br w:type="page"/>
      </w:r>
    </w:p>
    <w:p w14:paraId="28831D8D" w14:textId="77777777" w:rsidR="005C4F00" w:rsidRPr="001E3CED" w:rsidRDefault="005C4F00" w:rsidP="005C4F00">
      <w:pPr>
        <w:pStyle w:val="berschrift1"/>
      </w:pPr>
      <w:bookmarkStart w:id="18" w:name="_Toc126829434"/>
      <w:bookmarkStart w:id="19" w:name="_Toc131403644"/>
      <w:r w:rsidRPr="005C4F00">
        <w:lastRenderedPageBreak/>
        <w:t>Arbeiten</w:t>
      </w:r>
      <w:r w:rsidRPr="001E3CED">
        <w:t xml:space="preserve"> mit dem </w:t>
      </w:r>
      <w:proofErr w:type="spellStart"/>
      <w:r w:rsidRPr="001E3CED">
        <w:t>TinyShop</w:t>
      </w:r>
      <w:proofErr w:type="spellEnd"/>
      <w:r w:rsidRPr="001E3CED">
        <w:t>:</w:t>
      </w:r>
      <w:bookmarkEnd w:id="18"/>
      <w:bookmarkEnd w:id="19"/>
    </w:p>
    <w:p w14:paraId="49117F31" w14:textId="77777777" w:rsidR="005C4F00" w:rsidRPr="001E3CED" w:rsidRDefault="005C4F00" w:rsidP="005C4F00">
      <w:pPr>
        <w:pStyle w:val="berschrift2"/>
      </w:pPr>
      <w:bookmarkStart w:id="20" w:name="_Toc126829435"/>
      <w:bookmarkStart w:id="21" w:name="_Toc131403645"/>
      <w:r w:rsidRPr="005C4F00">
        <w:t>Commit</w:t>
      </w:r>
      <w:r w:rsidRPr="001E3CED">
        <w:t xml:space="preserve"> and Push:</w:t>
      </w:r>
      <w:bookmarkEnd w:id="20"/>
      <w:bookmarkEnd w:id="21"/>
    </w:p>
    <w:p w14:paraId="3F4953E4" w14:textId="77777777" w:rsidR="005C4F00" w:rsidRPr="001E3CED" w:rsidRDefault="005C4F00" w:rsidP="005C4F00">
      <w:pPr>
        <w:keepNext/>
        <w:rPr>
          <w:rFonts w:ascii="Calibri" w:hAnsi="Calibri" w:cs="Calibri"/>
        </w:rPr>
      </w:pPr>
      <w:r w:rsidRPr="001E3CED">
        <w:rPr>
          <w:rFonts w:ascii="Calibri" w:hAnsi="Calibri" w:cs="Calibri"/>
        </w:rPr>
        <w:t xml:space="preserve">Um die Änderungen in </w:t>
      </w:r>
      <w:proofErr w:type="spellStart"/>
      <w:r w:rsidRPr="001E3CED">
        <w:rPr>
          <w:rFonts w:ascii="Calibri" w:hAnsi="Calibri" w:cs="Calibri"/>
        </w:rPr>
        <w:t>Git</w:t>
      </w:r>
      <w:proofErr w:type="spellEnd"/>
      <w:r w:rsidRPr="001E3CED">
        <w:rPr>
          <w:rFonts w:ascii="Calibri" w:hAnsi="Calibri" w:cs="Calibri"/>
        </w:rPr>
        <w:t xml:space="preserve"> und dem </w:t>
      </w:r>
      <w:proofErr w:type="spellStart"/>
      <w:r w:rsidRPr="001E3CED">
        <w:rPr>
          <w:rFonts w:ascii="Calibri" w:hAnsi="Calibri" w:cs="Calibri"/>
        </w:rPr>
        <w:t>repository</w:t>
      </w:r>
      <w:proofErr w:type="spellEnd"/>
      <w:r w:rsidRPr="001E3CED">
        <w:rPr>
          <w:rFonts w:ascii="Calibri" w:hAnsi="Calibri" w:cs="Calibri"/>
        </w:rPr>
        <w:t xml:space="preserve"> (z.B. auf GitHub) zu haben muss man zu </w:t>
      </w:r>
      <w:proofErr w:type="spellStart"/>
      <w:r w:rsidRPr="001E3CED">
        <w:rPr>
          <w:rFonts w:ascii="Calibri" w:hAnsi="Calibri" w:cs="Calibri"/>
        </w:rPr>
        <w:t>ersteinmal</w:t>
      </w:r>
      <w:proofErr w:type="spellEnd"/>
      <w:r w:rsidRPr="001E3CED">
        <w:rPr>
          <w:rFonts w:ascii="Calibri" w:hAnsi="Calibri" w:cs="Calibri"/>
        </w:rPr>
        <w:t xml:space="preserve"> einen neuen „Branch“ erstellen, in dem deine Änderungen erfasst werden, bevor man diese dann mit dem „Master-Branch“ zusammenführen (</w:t>
      </w:r>
      <w:proofErr w:type="spellStart"/>
      <w:r w:rsidRPr="001E3CED">
        <w:rPr>
          <w:rFonts w:ascii="Calibri" w:hAnsi="Calibri" w:cs="Calibri"/>
        </w:rPr>
        <w:t>mergen</w:t>
      </w:r>
      <w:proofErr w:type="spellEnd"/>
      <w:r w:rsidRPr="001E3CED">
        <w:rPr>
          <w:rFonts w:ascii="Calibri" w:hAnsi="Calibri" w:cs="Calibri"/>
        </w:rPr>
        <w:t>) kann.</w:t>
      </w:r>
    </w:p>
    <w:p w14:paraId="7B242A8A" w14:textId="77777777" w:rsidR="005C4F00" w:rsidRPr="001E3CED" w:rsidRDefault="005C4F00" w:rsidP="005C4F00">
      <w:pPr>
        <w:keepNext/>
        <w:rPr>
          <w:rFonts w:ascii="Calibri" w:hAnsi="Calibri" w:cs="Calibri"/>
        </w:rPr>
      </w:pPr>
      <w:r w:rsidRPr="001E3CED">
        <w:rPr>
          <w:rFonts w:ascii="Calibri" w:hAnsi="Calibri" w:cs="Calibri"/>
          <w:noProof/>
        </w:rPr>
        <w:drawing>
          <wp:anchor distT="0" distB="0" distL="114300" distR="114300" simplePos="0" relativeHeight="251664384" behindDoc="0" locked="0" layoutInCell="1" allowOverlap="1" wp14:anchorId="6E322737" wp14:editId="151755B4">
            <wp:simplePos x="0" y="0"/>
            <wp:positionH relativeFrom="column">
              <wp:posOffset>1853565</wp:posOffset>
            </wp:positionH>
            <wp:positionV relativeFrom="paragraph">
              <wp:posOffset>6985</wp:posOffset>
            </wp:positionV>
            <wp:extent cx="2552700" cy="1640840"/>
            <wp:effectExtent l="0" t="0" r="0" b="0"/>
            <wp:wrapSquare wrapText="bothSides"/>
            <wp:docPr id="23" name="Grafi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1640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E3CED">
        <w:rPr>
          <w:rFonts w:ascii="Calibri" w:hAnsi="Calibri" w:cs="Calibri"/>
          <w:noProof/>
        </w:rPr>
        <w:drawing>
          <wp:inline distT="0" distB="0" distL="0" distR="0" wp14:anchorId="3B3FA372" wp14:editId="136E2A14">
            <wp:extent cx="1701475" cy="1647825"/>
            <wp:effectExtent l="0" t="0" r="0" b="0"/>
            <wp:docPr id="22" name="Grafik 22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fik 22" descr="Ein Bild, das Text enthält.&#10;&#10;Automatisch generierte Beschreibung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705674" cy="1651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0F2BC" w14:textId="77777777" w:rsidR="005C4F00" w:rsidRPr="001E3CED" w:rsidRDefault="005C4F00" w:rsidP="005C4F00">
      <w:pPr>
        <w:keepNext/>
        <w:rPr>
          <w:rFonts w:ascii="Calibri" w:hAnsi="Calibri" w:cs="Calibri"/>
        </w:rPr>
      </w:pPr>
      <w:r w:rsidRPr="001E3CED">
        <w:rPr>
          <w:rFonts w:ascii="Calibri" w:hAnsi="Calibri" w:cs="Calibri"/>
        </w:rPr>
        <w:t xml:space="preserve">Um die Änderungen jetzt zu </w:t>
      </w:r>
      <w:proofErr w:type="gramStart"/>
      <w:r w:rsidRPr="001E3CED">
        <w:rPr>
          <w:rFonts w:ascii="Calibri" w:hAnsi="Calibri" w:cs="Calibri"/>
        </w:rPr>
        <w:t>speichern</w:t>
      </w:r>
      <w:proofErr w:type="gramEnd"/>
      <w:r w:rsidRPr="001E3CED">
        <w:rPr>
          <w:rFonts w:ascii="Calibri" w:hAnsi="Calibri" w:cs="Calibri"/>
        </w:rPr>
        <w:t xml:space="preserve"> geht man links in „Commit“, wählt die Dateien aus, die man speichern will, schreibt einen kurzen Text, was man geändert hat und drückt auf „Commit and Push“</w:t>
      </w:r>
    </w:p>
    <w:p w14:paraId="2EECE0DA" w14:textId="77777777" w:rsidR="005C4F00" w:rsidRDefault="005C4F00" w:rsidP="005C4F00">
      <w:pPr>
        <w:rPr>
          <w:rFonts w:ascii="Calibri" w:hAnsi="Calibri" w:cs="Calibri"/>
        </w:rPr>
      </w:pPr>
      <w:r w:rsidRPr="001E3CED">
        <w:rPr>
          <w:rFonts w:ascii="Calibri" w:hAnsi="Calibri" w:cs="Calibri"/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0450F6B2" wp14:editId="3114AB56">
                <wp:simplePos x="0" y="0"/>
                <wp:positionH relativeFrom="margin">
                  <wp:align>left</wp:align>
                </wp:positionH>
                <wp:positionV relativeFrom="paragraph">
                  <wp:posOffset>13970</wp:posOffset>
                </wp:positionV>
                <wp:extent cx="3359785" cy="4552950"/>
                <wp:effectExtent l="0" t="0" r="0" b="0"/>
                <wp:wrapNone/>
                <wp:docPr id="29" name="Gruppieren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59785" cy="4552950"/>
                          <a:chOff x="0" y="0"/>
                          <a:chExt cx="3359785" cy="4552950"/>
                        </a:xfrm>
                      </wpg:grpSpPr>
                      <pic:pic xmlns:pic="http://schemas.openxmlformats.org/drawingml/2006/picture">
                        <pic:nvPicPr>
                          <pic:cNvPr id="24" name="Grafik 24" descr="Ein Bild, das Text enthält.&#10;&#10;Automatisch generierte Beschreibung"/>
                          <pic:cNvPicPr>
                            <a:picLocks noChangeAspect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80975" y="0"/>
                            <a:ext cx="3178810" cy="45529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Gerade Verbindung mit Pfeil 25"/>
                        <wps:cNvCnPr/>
                        <wps:spPr>
                          <a:xfrm>
                            <a:off x="0" y="438150"/>
                            <a:ext cx="180975" cy="66675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Gerade Verbindung mit Pfeil 27"/>
                        <wps:cNvCnPr/>
                        <wps:spPr>
                          <a:xfrm flipH="1">
                            <a:off x="990600" y="4248150"/>
                            <a:ext cx="123825" cy="142875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9EB427D" id="Gruppieren 29" o:spid="_x0000_s1026" style="position:absolute;margin-left:0;margin-top:1.1pt;width:264.55pt;height:358.5pt;z-index:251665408;mso-position-horizontal:left;mso-position-horizontal-relative:margin" coordsize="33597,4552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">
                <v:shape id="Grafik 24" o:spid="_x0000_s1027" type="#_x0000_t75" alt="Ein Bild, das Text enthält.&#10;&#10;Automatisch generierte Beschreibung" style="position:absolute;left:1809;width:31788;height:4552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">
                  <v:imagedata r:id="rId50" o:title="Ein Bild, das Text enthält"/>
                </v:shape>
                <v:shape id="Gerade Verbindung mit Pfeil 25" o:spid="_x0000_s1028" type="#_x0000_t32" style="position:absolute;top:4381;width:1809;height:667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" strokecolor="red" strokeweight="1.5pt">
                  <v:stroke endarrow="block"/>
                </v:shape>
                <v:shape id="Gerade Verbindung mit Pfeil 27" o:spid="_x0000_s1029" type="#_x0000_t32" style="position:absolute;left:9906;top:42481;width:1238;height:1429;flip:x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" strokecolor="red" strokeweight="1.5pt">
                  <v:stroke endarrow="block"/>
                </v:shape>
                <w10:wrap anchorx="margin"/>
              </v:group>
            </w:pict>
          </mc:Fallback>
        </mc:AlternateContent>
      </w:r>
      <w:r w:rsidRPr="001E3CED">
        <w:rPr>
          <w:rFonts w:ascii="Calibri" w:hAnsi="Calibri" w:cs="Calibri"/>
        </w:rPr>
        <w:br w:type="page"/>
      </w:r>
    </w:p>
    <w:p w14:paraId="507ADAC5" w14:textId="77777777" w:rsidR="005C4F00" w:rsidRPr="001E3CED" w:rsidRDefault="005C4F00" w:rsidP="005C4F00">
      <w:pPr>
        <w:pStyle w:val="berschrift2"/>
      </w:pPr>
      <w:bookmarkStart w:id="22" w:name="_Toc126829436"/>
      <w:bookmarkStart w:id="23" w:name="_Toc131403646"/>
      <w:r w:rsidRPr="001E3CED">
        <w:lastRenderedPageBreak/>
        <w:t>Aufgaben:</w:t>
      </w:r>
      <w:bookmarkEnd w:id="22"/>
      <w:bookmarkEnd w:id="23"/>
    </w:p>
    <w:p w14:paraId="14278DA9" w14:textId="77777777" w:rsidR="005C4F00" w:rsidRPr="001E3CED" w:rsidRDefault="005C4F00" w:rsidP="005C4F00">
      <w:pPr>
        <w:pStyle w:val="Listenabsatz"/>
        <w:numPr>
          <w:ilvl w:val="0"/>
          <w:numId w:val="73"/>
        </w:numPr>
        <w:spacing w:before="0" w:after="160" w:line="259" w:lineRule="auto"/>
        <w:contextualSpacing/>
        <w:rPr>
          <w:rFonts w:ascii="Calibri" w:hAnsi="Calibri" w:cs="Calibri"/>
        </w:rPr>
      </w:pPr>
      <w:r w:rsidRPr="001E3CED">
        <w:rPr>
          <w:rFonts w:ascii="Calibri" w:hAnsi="Calibri" w:cs="Calibri"/>
        </w:rPr>
        <w:t xml:space="preserve">Einlesen in die Grundlagen von </w:t>
      </w:r>
      <w:proofErr w:type="spellStart"/>
      <w:r w:rsidRPr="001E3CED">
        <w:rPr>
          <w:rFonts w:ascii="Calibri" w:hAnsi="Calibri" w:cs="Calibri"/>
        </w:rPr>
        <w:t>html</w:t>
      </w:r>
      <w:proofErr w:type="spellEnd"/>
      <w:r w:rsidRPr="001E3CED">
        <w:rPr>
          <w:rFonts w:ascii="Calibri" w:hAnsi="Calibri" w:cs="Calibri"/>
        </w:rPr>
        <w:t xml:space="preserve">, </w:t>
      </w:r>
      <w:proofErr w:type="spellStart"/>
      <w:r w:rsidRPr="001E3CED">
        <w:rPr>
          <w:rFonts w:ascii="Calibri" w:hAnsi="Calibri" w:cs="Calibri"/>
        </w:rPr>
        <w:t>css</w:t>
      </w:r>
      <w:proofErr w:type="spellEnd"/>
      <w:r w:rsidRPr="001E3CED">
        <w:rPr>
          <w:rFonts w:ascii="Calibri" w:hAnsi="Calibri" w:cs="Calibri"/>
        </w:rPr>
        <w:t xml:space="preserve">, </w:t>
      </w:r>
      <w:proofErr w:type="spellStart"/>
      <w:r w:rsidRPr="001E3CED">
        <w:rPr>
          <w:rFonts w:ascii="Calibri" w:hAnsi="Calibri" w:cs="Calibri"/>
        </w:rPr>
        <w:t>php</w:t>
      </w:r>
      <w:proofErr w:type="spellEnd"/>
      <w:r w:rsidRPr="001E3CED">
        <w:rPr>
          <w:rFonts w:ascii="Calibri" w:hAnsi="Calibri" w:cs="Calibri"/>
        </w:rPr>
        <w:t xml:space="preserve"> und </w:t>
      </w:r>
      <w:proofErr w:type="spellStart"/>
      <w:r w:rsidRPr="001E3CED">
        <w:rPr>
          <w:rFonts w:ascii="Calibri" w:hAnsi="Calibri" w:cs="Calibri"/>
        </w:rPr>
        <w:t>javascript</w:t>
      </w:r>
      <w:proofErr w:type="spellEnd"/>
      <w:r w:rsidRPr="001E3CED">
        <w:rPr>
          <w:rFonts w:ascii="Calibri" w:hAnsi="Calibri" w:cs="Calibri"/>
        </w:rPr>
        <w:t xml:space="preserve">, sowie in die Programme </w:t>
      </w:r>
      <w:proofErr w:type="spellStart"/>
      <w:r w:rsidRPr="001E3CED">
        <w:rPr>
          <w:rFonts w:ascii="Calibri" w:hAnsi="Calibri" w:cs="Calibri"/>
        </w:rPr>
        <w:t>PhpStorm</w:t>
      </w:r>
      <w:proofErr w:type="spellEnd"/>
      <w:r w:rsidRPr="001E3CED">
        <w:rPr>
          <w:rFonts w:ascii="Calibri" w:hAnsi="Calibri" w:cs="Calibri"/>
        </w:rPr>
        <w:t xml:space="preserve">, Docker, </w:t>
      </w:r>
      <w:proofErr w:type="spellStart"/>
      <w:r w:rsidRPr="001E3CED">
        <w:rPr>
          <w:rFonts w:ascii="Calibri" w:hAnsi="Calibri" w:cs="Calibri"/>
        </w:rPr>
        <w:t>HeidiSQL</w:t>
      </w:r>
      <w:proofErr w:type="spellEnd"/>
      <w:r w:rsidRPr="001E3CED">
        <w:rPr>
          <w:rFonts w:ascii="Calibri" w:hAnsi="Calibri" w:cs="Calibri"/>
        </w:rPr>
        <w:br/>
      </w:r>
    </w:p>
    <w:p w14:paraId="4C725AEB" w14:textId="77777777" w:rsidR="005C4F00" w:rsidRPr="001E3CED" w:rsidRDefault="005C4F00" w:rsidP="005C4F00">
      <w:pPr>
        <w:pStyle w:val="Listenabsatz"/>
        <w:numPr>
          <w:ilvl w:val="0"/>
          <w:numId w:val="73"/>
        </w:numPr>
        <w:spacing w:before="0" w:after="160" w:line="259" w:lineRule="auto"/>
        <w:contextualSpacing/>
        <w:rPr>
          <w:rFonts w:ascii="Calibri" w:hAnsi="Calibri" w:cs="Calibri"/>
        </w:rPr>
      </w:pPr>
      <w:r w:rsidRPr="001E3CED">
        <w:rPr>
          <w:rFonts w:ascii="Calibri" w:hAnsi="Calibri" w:cs="Calibri"/>
        </w:rPr>
        <w:t xml:space="preserve">Einrichten des Shops und testen, was dieser alles </w:t>
      </w:r>
      <w:proofErr w:type="gramStart"/>
      <w:r w:rsidRPr="001E3CED">
        <w:rPr>
          <w:rFonts w:ascii="Calibri" w:hAnsi="Calibri" w:cs="Calibri"/>
        </w:rPr>
        <w:t>kann</w:t>
      </w:r>
      <w:proofErr w:type="gramEnd"/>
      <w:r w:rsidRPr="001E3CED">
        <w:rPr>
          <w:rFonts w:ascii="Calibri" w:hAnsi="Calibri" w:cs="Calibri"/>
        </w:rPr>
        <w:br/>
      </w:r>
    </w:p>
    <w:p w14:paraId="5A16D0FF" w14:textId="77777777" w:rsidR="005C4F00" w:rsidRPr="001E3CED" w:rsidRDefault="005C4F00" w:rsidP="005C4F00">
      <w:pPr>
        <w:pStyle w:val="Listenabsatz"/>
        <w:numPr>
          <w:ilvl w:val="0"/>
          <w:numId w:val="73"/>
        </w:numPr>
        <w:spacing w:before="0" w:after="160" w:line="259" w:lineRule="auto"/>
        <w:contextualSpacing/>
        <w:rPr>
          <w:rFonts w:ascii="Calibri" w:hAnsi="Calibri" w:cs="Calibri"/>
        </w:rPr>
      </w:pPr>
      <w:r w:rsidRPr="001E3CED">
        <w:rPr>
          <w:rFonts w:ascii="Calibri" w:hAnsi="Calibri" w:cs="Calibri"/>
        </w:rPr>
        <w:t xml:space="preserve">Experimentieren mit den Texten (wo muss man was reinschreiben, damit sich auf der Website der Text ändert) und dem Design (Änderungen in </w:t>
      </w:r>
      <w:proofErr w:type="spellStart"/>
      <w:r w:rsidRPr="001E3CED">
        <w:rPr>
          <w:rFonts w:ascii="Calibri" w:hAnsi="Calibri" w:cs="Calibri"/>
        </w:rPr>
        <w:t>html</w:t>
      </w:r>
      <w:proofErr w:type="spellEnd"/>
      <w:r w:rsidRPr="001E3CED">
        <w:rPr>
          <w:rFonts w:ascii="Calibri" w:hAnsi="Calibri" w:cs="Calibri"/>
        </w:rPr>
        <w:t>/</w:t>
      </w:r>
      <w:proofErr w:type="spellStart"/>
      <w:r w:rsidRPr="001E3CED">
        <w:rPr>
          <w:rFonts w:ascii="Calibri" w:hAnsi="Calibri" w:cs="Calibri"/>
        </w:rPr>
        <w:t>php</w:t>
      </w:r>
      <w:proofErr w:type="spellEnd"/>
      <w:r w:rsidRPr="001E3CED">
        <w:rPr>
          <w:rFonts w:ascii="Calibri" w:hAnsi="Calibri" w:cs="Calibri"/>
        </w:rPr>
        <w:t xml:space="preserve"> sowie in den </w:t>
      </w:r>
      <w:proofErr w:type="spellStart"/>
      <w:r w:rsidRPr="001E3CED">
        <w:rPr>
          <w:rFonts w:ascii="Calibri" w:hAnsi="Calibri" w:cs="Calibri"/>
        </w:rPr>
        <w:t>css</w:t>
      </w:r>
      <w:proofErr w:type="spellEnd"/>
      <w:r w:rsidRPr="001E3CED">
        <w:rPr>
          <w:rFonts w:ascii="Calibri" w:hAnsi="Calibri" w:cs="Calibri"/>
        </w:rPr>
        <w:t>/</w:t>
      </w:r>
      <w:proofErr w:type="spellStart"/>
      <w:r w:rsidRPr="001E3CED">
        <w:rPr>
          <w:rFonts w:ascii="Calibri" w:hAnsi="Calibri" w:cs="Calibri"/>
        </w:rPr>
        <w:t>less</w:t>
      </w:r>
      <w:proofErr w:type="spellEnd"/>
      <w:r w:rsidRPr="001E3CED">
        <w:rPr>
          <w:rFonts w:ascii="Calibri" w:hAnsi="Calibri" w:cs="Calibri"/>
        </w:rPr>
        <w:t xml:space="preserve"> Dateien)</w:t>
      </w:r>
      <w:r w:rsidRPr="001E3CED">
        <w:rPr>
          <w:rFonts w:ascii="Calibri" w:hAnsi="Calibri" w:cs="Calibri"/>
        </w:rPr>
        <w:br/>
      </w:r>
    </w:p>
    <w:p w14:paraId="385CA87E" w14:textId="77777777" w:rsidR="005C4F00" w:rsidRPr="001E3CED" w:rsidRDefault="005C4F00" w:rsidP="005C4F00">
      <w:pPr>
        <w:pStyle w:val="Listenabsatz"/>
        <w:numPr>
          <w:ilvl w:val="0"/>
          <w:numId w:val="73"/>
        </w:numPr>
        <w:spacing w:before="0" w:after="160" w:line="259" w:lineRule="auto"/>
        <w:contextualSpacing/>
        <w:rPr>
          <w:rFonts w:ascii="Calibri" w:hAnsi="Calibri" w:cs="Calibri"/>
        </w:rPr>
      </w:pPr>
      <w:bookmarkStart w:id="24" w:name="_Hlk126770545"/>
      <w:r w:rsidRPr="001E3CED">
        <w:rPr>
          <w:rFonts w:ascii="Calibri" w:hAnsi="Calibri" w:cs="Calibri"/>
        </w:rPr>
        <w:t>Datenschutz, AGB, … als Buttons einfügen</w:t>
      </w:r>
      <w:r w:rsidRPr="001E3CED">
        <w:rPr>
          <w:rFonts w:ascii="Calibri" w:hAnsi="Calibri" w:cs="Calibri"/>
        </w:rPr>
        <w:br/>
      </w:r>
      <w:r w:rsidRPr="001E3CED">
        <w:rPr>
          <w:rFonts w:ascii="Calibri" w:hAnsi="Calibri" w:cs="Calibri"/>
          <w:noProof/>
        </w:rPr>
        <w:drawing>
          <wp:inline distT="0" distB="0" distL="0" distR="0" wp14:anchorId="00FDBD37" wp14:editId="21509896">
            <wp:extent cx="5365750" cy="2545324"/>
            <wp:effectExtent l="0" t="0" r="6350" b="7620"/>
            <wp:docPr id="5" name="Grafik 5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fik 5" descr="Ein Bild, das Text enthält.&#10;&#10;Automatisch generierte Beschreibung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06670" cy="256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8CC27" w14:textId="77777777" w:rsidR="005C4F00" w:rsidRPr="001E3CED" w:rsidRDefault="005C4F00" w:rsidP="005C4F00">
      <w:pPr>
        <w:pStyle w:val="Listenabsatz"/>
        <w:rPr>
          <w:rFonts w:ascii="Calibri" w:hAnsi="Calibri" w:cs="Calibri"/>
        </w:rPr>
      </w:pPr>
      <w:r w:rsidRPr="001E3CED">
        <w:rPr>
          <w:rFonts w:ascii="Calibri" w:hAnsi="Calibri" w:cs="Calibri"/>
          <w:noProof/>
        </w:rPr>
        <w:drawing>
          <wp:inline distT="0" distB="0" distL="0" distR="0" wp14:anchorId="2BFA6F69" wp14:editId="4190E7F9">
            <wp:extent cx="5400040" cy="126365"/>
            <wp:effectExtent l="0" t="0" r="0" b="6985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429142" cy="127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CE0F7" w14:textId="77777777" w:rsidR="005C4F00" w:rsidRPr="001E3CED" w:rsidRDefault="005C4F00" w:rsidP="005C4F00">
      <w:pPr>
        <w:pStyle w:val="Listenabsatz"/>
        <w:rPr>
          <w:rFonts w:ascii="Calibri" w:hAnsi="Calibri" w:cs="Calibri"/>
        </w:rPr>
      </w:pPr>
    </w:p>
    <w:p w14:paraId="2ACF33AE" w14:textId="77777777" w:rsidR="005C4F00" w:rsidRPr="001E3CED" w:rsidRDefault="005C4F00" w:rsidP="005C4F00">
      <w:pPr>
        <w:pStyle w:val="Listenabsatz"/>
        <w:numPr>
          <w:ilvl w:val="0"/>
          <w:numId w:val="73"/>
        </w:numPr>
        <w:spacing w:before="0" w:after="160" w:line="259" w:lineRule="auto"/>
        <w:contextualSpacing/>
        <w:rPr>
          <w:rFonts w:ascii="Calibri" w:hAnsi="Calibri" w:cs="Calibri"/>
        </w:rPr>
      </w:pPr>
      <w:r w:rsidRPr="001E3CED">
        <w:rPr>
          <w:rFonts w:ascii="Calibri" w:hAnsi="Calibri" w:cs="Calibri"/>
        </w:rPr>
        <w:t>Die Bilder für alle Einträge in einer Datenbank verwalten, sodass jeder Eintrag sein eigenes Bild hat, welches mit Änderungen in der Datenbank getauscht werden kann.</w:t>
      </w:r>
      <w:r w:rsidRPr="001E3CED">
        <w:rPr>
          <w:rFonts w:ascii="Calibri" w:hAnsi="Calibri" w:cs="Calibri"/>
        </w:rPr>
        <w:br/>
      </w:r>
      <w:r w:rsidRPr="001E3CED">
        <w:rPr>
          <w:rFonts w:ascii="Calibri" w:hAnsi="Calibri" w:cs="Calibri"/>
          <w:noProof/>
        </w:rPr>
        <w:drawing>
          <wp:inline distT="0" distB="0" distL="0" distR="0" wp14:anchorId="6F200EF6" wp14:editId="3BEAF13F">
            <wp:extent cx="5400040" cy="1697355"/>
            <wp:effectExtent l="0" t="0" r="0" b="0"/>
            <wp:docPr id="4" name="Grafik 4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4" descr="Ein Bild, das Text enthält.&#10;&#10;Automatisch generierte Beschreibung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9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3CED">
        <w:rPr>
          <w:rFonts w:ascii="Calibri" w:hAnsi="Calibri" w:cs="Calibri"/>
        </w:rPr>
        <w:br/>
      </w:r>
    </w:p>
    <w:p w14:paraId="69FE6CC8" w14:textId="77777777" w:rsidR="005C4F00" w:rsidRPr="001E3CED" w:rsidRDefault="005C4F00" w:rsidP="005C4F00">
      <w:pPr>
        <w:pStyle w:val="Listenabsatz"/>
        <w:rPr>
          <w:rFonts w:ascii="Calibri" w:hAnsi="Calibri" w:cs="Calibri"/>
        </w:rPr>
      </w:pPr>
    </w:p>
    <w:p w14:paraId="60A014F0" w14:textId="77777777" w:rsidR="005C4F00" w:rsidRPr="001E3CED" w:rsidRDefault="005C4F00" w:rsidP="005C4F00">
      <w:pPr>
        <w:pStyle w:val="Listenabsatz"/>
        <w:numPr>
          <w:ilvl w:val="0"/>
          <w:numId w:val="73"/>
        </w:numPr>
        <w:spacing w:before="0" w:after="160" w:line="259" w:lineRule="auto"/>
        <w:contextualSpacing/>
        <w:rPr>
          <w:rFonts w:ascii="Calibri" w:hAnsi="Calibri" w:cs="Calibri"/>
        </w:rPr>
      </w:pPr>
      <w:r w:rsidRPr="001E3CED">
        <w:rPr>
          <w:rFonts w:ascii="Calibri" w:hAnsi="Calibri" w:cs="Calibri"/>
        </w:rPr>
        <w:lastRenderedPageBreak/>
        <w:t>Suche implementieren, sodass wenn man z.B. „</w:t>
      </w:r>
      <w:proofErr w:type="spellStart"/>
      <w:r w:rsidRPr="001E3CED">
        <w:rPr>
          <w:rFonts w:ascii="Calibri" w:hAnsi="Calibri" w:cs="Calibri"/>
        </w:rPr>
        <w:t>Banana</w:t>
      </w:r>
      <w:proofErr w:type="spellEnd"/>
      <w:r w:rsidRPr="001E3CED">
        <w:rPr>
          <w:rFonts w:ascii="Calibri" w:hAnsi="Calibri" w:cs="Calibri"/>
        </w:rPr>
        <w:t>“ in die Suche eingibt, folgendes herauskommt:</w:t>
      </w:r>
      <w:r w:rsidRPr="001E3CED">
        <w:rPr>
          <w:rFonts w:ascii="Calibri" w:hAnsi="Calibri" w:cs="Calibri"/>
        </w:rPr>
        <w:br/>
      </w:r>
      <w:r w:rsidRPr="001E3CED">
        <w:rPr>
          <w:rFonts w:ascii="Calibri" w:hAnsi="Calibri" w:cs="Calibri"/>
          <w:noProof/>
        </w:rPr>
        <w:drawing>
          <wp:inline distT="0" distB="0" distL="0" distR="0" wp14:anchorId="3F35DDB8" wp14:editId="1087C1E6">
            <wp:extent cx="2419350" cy="1999150"/>
            <wp:effectExtent l="0" t="0" r="0" b="127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430280" cy="2008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024AF" w14:textId="77777777" w:rsidR="005C4F00" w:rsidRPr="001E3CED" w:rsidRDefault="005C4F00" w:rsidP="005C4F00">
      <w:pPr>
        <w:pStyle w:val="Listenabsatz"/>
        <w:rPr>
          <w:rFonts w:ascii="Calibri" w:hAnsi="Calibri" w:cs="Calibri"/>
        </w:rPr>
      </w:pPr>
    </w:p>
    <w:p w14:paraId="359C4430" w14:textId="77777777" w:rsidR="005C4F00" w:rsidRPr="001E3CED" w:rsidRDefault="005C4F00" w:rsidP="005C4F00">
      <w:pPr>
        <w:pStyle w:val="Listenabsatz"/>
        <w:numPr>
          <w:ilvl w:val="0"/>
          <w:numId w:val="73"/>
        </w:numPr>
        <w:spacing w:before="0" w:after="160" w:line="259" w:lineRule="auto"/>
        <w:contextualSpacing/>
        <w:rPr>
          <w:rFonts w:ascii="Calibri" w:hAnsi="Calibri" w:cs="Calibri"/>
        </w:rPr>
      </w:pPr>
      <w:r w:rsidRPr="001E3CED">
        <w:rPr>
          <w:rFonts w:ascii="Calibri" w:hAnsi="Calibri" w:cs="Calibri"/>
        </w:rPr>
        <w:t>Empfehlungen auf die Startseite einfügen:</w:t>
      </w:r>
      <w:r w:rsidRPr="001E3CED">
        <w:rPr>
          <w:rFonts w:ascii="Calibri" w:hAnsi="Calibri" w:cs="Calibri"/>
        </w:rPr>
        <w:br/>
        <w:t>Die Einträge, die hier zu sehen sind, sollten in der Datenbank verwaltet werden.</w:t>
      </w:r>
      <w:r w:rsidRPr="001E3CED">
        <w:rPr>
          <w:rFonts w:ascii="Calibri" w:hAnsi="Calibri" w:cs="Calibri"/>
        </w:rPr>
        <w:br/>
      </w:r>
      <w:r w:rsidRPr="001E3CED">
        <w:rPr>
          <w:rFonts w:ascii="Calibri" w:hAnsi="Calibri" w:cs="Calibri"/>
          <w:noProof/>
        </w:rPr>
        <w:drawing>
          <wp:inline distT="0" distB="0" distL="0" distR="0" wp14:anchorId="4326572B" wp14:editId="30EAD275">
            <wp:extent cx="4609465" cy="1870563"/>
            <wp:effectExtent l="0" t="0" r="635" b="0"/>
            <wp:docPr id="3" name="Grafik 3" descr="Ein Bild, das Diagramm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3" descr="Ein Bild, das Diagramm enthält.&#10;&#10;Automatisch generierte Beschreibung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623855" cy="1876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E3CED">
        <w:rPr>
          <w:rFonts w:ascii="Calibri" w:hAnsi="Calibri" w:cs="Calibri"/>
        </w:rPr>
        <w:br/>
      </w:r>
    </w:p>
    <w:p w14:paraId="46F0AD98" w14:textId="77777777" w:rsidR="005C4F00" w:rsidRPr="001E3CED" w:rsidRDefault="005C4F00" w:rsidP="005C4F00">
      <w:pPr>
        <w:pStyle w:val="Listenabsatz"/>
        <w:numPr>
          <w:ilvl w:val="0"/>
          <w:numId w:val="73"/>
        </w:numPr>
        <w:spacing w:before="0" w:after="160" w:line="259" w:lineRule="auto"/>
        <w:contextualSpacing/>
        <w:rPr>
          <w:rFonts w:ascii="Calibri" w:hAnsi="Calibri" w:cs="Calibri"/>
        </w:rPr>
      </w:pPr>
      <w:r w:rsidRPr="001E3CED">
        <w:rPr>
          <w:rFonts w:ascii="Calibri" w:hAnsi="Calibri" w:cs="Calibri"/>
        </w:rPr>
        <w:t>Sicherstellen, dass man nur so viele Artikel in den Warenkorb legen kann, wie im Lager (</w:t>
      </w:r>
      <w:proofErr w:type="spellStart"/>
      <w:r w:rsidRPr="001E3CED">
        <w:rPr>
          <w:rFonts w:ascii="Calibri" w:hAnsi="Calibri" w:cs="Calibri"/>
        </w:rPr>
        <w:t>inventory</w:t>
      </w:r>
      <w:proofErr w:type="spellEnd"/>
      <w:r w:rsidRPr="001E3CED">
        <w:rPr>
          <w:rFonts w:ascii="Calibri" w:hAnsi="Calibri" w:cs="Calibri"/>
        </w:rPr>
        <w:t>) vorhanden sind.</w:t>
      </w:r>
      <w:r w:rsidRPr="001E3CED">
        <w:rPr>
          <w:rFonts w:ascii="Calibri" w:hAnsi="Calibri" w:cs="Calibri"/>
        </w:rPr>
        <w:br/>
      </w:r>
    </w:p>
    <w:p w14:paraId="1A4076FD" w14:textId="77777777" w:rsidR="005C4F00" w:rsidRPr="001E3CED" w:rsidRDefault="005C4F00" w:rsidP="005C4F00">
      <w:pPr>
        <w:pStyle w:val="Listenabsatz"/>
        <w:numPr>
          <w:ilvl w:val="0"/>
          <w:numId w:val="73"/>
        </w:numPr>
        <w:spacing w:before="0" w:after="160" w:line="259" w:lineRule="auto"/>
        <w:contextualSpacing/>
        <w:rPr>
          <w:rFonts w:ascii="Calibri" w:hAnsi="Calibri" w:cs="Calibri"/>
        </w:rPr>
      </w:pPr>
      <w:r w:rsidRPr="001E3CED">
        <w:rPr>
          <w:rFonts w:ascii="Calibri" w:hAnsi="Calibri" w:cs="Calibri"/>
        </w:rPr>
        <w:t>Absicherung des Shops gegen z.B. SQL-</w:t>
      </w:r>
      <w:proofErr w:type="spellStart"/>
      <w:r w:rsidRPr="001E3CED">
        <w:rPr>
          <w:rFonts w:ascii="Calibri" w:hAnsi="Calibri" w:cs="Calibri"/>
        </w:rPr>
        <w:t>injections</w:t>
      </w:r>
      <w:proofErr w:type="spellEnd"/>
      <w:r w:rsidRPr="001E3CED">
        <w:rPr>
          <w:rFonts w:ascii="Calibri" w:hAnsi="Calibri" w:cs="Calibri"/>
        </w:rPr>
        <w:t xml:space="preserve"> oder Manipulationen im Quellcode</w:t>
      </w:r>
      <w:r w:rsidRPr="001E3CED">
        <w:rPr>
          <w:rFonts w:ascii="Calibri" w:hAnsi="Calibri" w:cs="Calibri"/>
        </w:rPr>
        <w:br/>
      </w:r>
    </w:p>
    <w:p w14:paraId="3621886D" w14:textId="77777777" w:rsidR="005C4F00" w:rsidRDefault="005C4F00" w:rsidP="005C4F00">
      <w:pPr>
        <w:pStyle w:val="Listenabsatz"/>
        <w:numPr>
          <w:ilvl w:val="0"/>
          <w:numId w:val="73"/>
        </w:numPr>
        <w:spacing w:before="0" w:after="160" w:line="259" w:lineRule="auto"/>
        <w:contextualSpacing/>
        <w:rPr>
          <w:rFonts w:ascii="Calibri" w:hAnsi="Calibri" w:cs="Calibri"/>
        </w:rPr>
      </w:pPr>
      <w:r w:rsidRPr="001E3CED">
        <w:rPr>
          <w:rFonts w:ascii="Calibri" w:hAnsi="Calibri" w:cs="Calibri"/>
        </w:rPr>
        <w:t xml:space="preserve">Evtl. eine </w:t>
      </w:r>
      <w:proofErr w:type="spellStart"/>
      <w:r w:rsidRPr="001E3CED">
        <w:rPr>
          <w:rFonts w:ascii="Calibri" w:hAnsi="Calibri" w:cs="Calibri"/>
        </w:rPr>
        <w:t>Loadinganimation</w:t>
      </w:r>
      <w:proofErr w:type="spellEnd"/>
      <w:r w:rsidRPr="001E3CED">
        <w:rPr>
          <w:rFonts w:ascii="Calibri" w:hAnsi="Calibri" w:cs="Calibri"/>
        </w:rPr>
        <w:t xml:space="preserve"> einbinden, die beim Zugriff auf die Seite angezeigt wird</w:t>
      </w:r>
      <w:r>
        <w:rPr>
          <w:rFonts w:ascii="Calibri" w:hAnsi="Calibri" w:cs="Calibri"/>
        </w:rPr>
        <w:br/>
      </w:r>
    </w:p>
    <w:p w14:paraId="3F7B8022" w14:textId="77777777" w:rsidR="005C4F00" w:rsidRPr="001E3CED" w:rsidRDefault="005C4F00" w:rsidP="005C4F00">
      <w:pPr>
        <w:pStyle w:val="Listenabsatz"/>
        <w:numPr>
          <w:ilvl w:val="0"/>
          <w:numId w:val="73"/>
        </w:numPr>
        <w:spacing w:before="0" w:after="160" w:line="259" w:lineRule="auto"/>
        <w:contextualSpacing/>
        <w:rPr>
          <w:rFonts w:ascii="Calibri" w:hAnsi="Calibri" w:cs="Calibri"/>
        </w:rPr>
      </w:pPr>
      <w:r w:rsidRPr="006D4E6D">
        <w:rPr>
          <w:rFonts w:ascii="Calibri" w:hAnsi="Calibri" w:cs="Calibri"/>
          <w:noProof/>
        </w:rPr>
        <w:drawing>
          <wp:anchor distT="0" distB="0" distL="114300" distR="114300" simplePos="0" relativeHeight="251667456" behindDoc="0" locked="0" layoutInCell="1" allowOverlap="1" wp14:anchorId="3B989112" wp14:editId="67022CB7">
            <wp:simplePos x="0" y="0"/>
            <wp:positionH relativeFrom="column">
              <wp:posOffset>3513900</wp:posOffset>
            </wp:positionH>
            <wp:positionV relativeFrom="paragraph">
              <wp:posOffset>172085</wp:posOffset>
            </wp:positionV>
            <wp:extent cx="1476375" cy="504825"/>
            <wp:effectExtent l="0" t="0" r="9525" b="9525"/>
            <wp:wrapSquare wrapText="bothSides"/>
            <wp:docPr id="21" name="Grafik 21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fik 21" descr="Ein Bild, das Text enthält.&#10;&#10;Automatisch generierte Beschreibun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D4E6D">
        <w:rPr>
          <w:rFonts w:ascii="Calibri" w:hAnsi="Calibri" w:cs="Calibri"/>
          <w:noProof/>
        </w:rPr>
        <w:drawing>
          <wp:anchor distT="0" distB="0" distL="114300" distR="114300" simplePos="0" relativeHeight="251666432" behindDoc="0" locked="0" layoutInCell="1" allowOverlap="1" wp14:anchorId="597A45C4" wp14:editId="42D34F83">
            <wp:simplePos x="0" y="0"/>
            <wp:positionH relativeFrom="column">
              <wp:posOffset>462561</wp:posOffset>
            </wp:positionH>
            <wp:positionV relativeFrom="paragraph">
              <wp:posOffset>182592</wp:posOffset>
            </wp:positionV>
            <wp:extent cx="1619250" cy="521970"/>
            <wp:effectExtent l="0" t="0" r="0" b="0"/>
            <wp:wrapSquare wrapText="bothSides"/>
            <wp:docPr id="32" name="Grafi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521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hAnsi="Calibri" w:cs="Calibri"/>
        </w:rPr>
        <w:t>Weitere kleinere Änderungen:</w:t>
      </w:r>
      <w:r>
        <w:rPr>
          <w:rFonts w:ascii="Calibri" w:hAnsi="Calibri" w:cs="Calibri"/>
        </w:rPr>
        <w:br/>
        <w:t xml:space="preserve">wird beim </w:t>
      </w:r>
      <w:proofErr w:type="spellStart"/>
      <w:r>
        <w:rPr>
          <w:rFonts w:ascii="Calibri" w:hAnsi="Calibri" w:cs="Calibri"/>
        </w:rPr>
        <w:t>hovern</w:t>
      </w:r>
      <w:proofErr w:type="spellEnd"/>
      <w:r>
        <w:rPr>
          <w:rFonts w:ascii="Calibri" w:hAnsi="Calibri" w:cs="Calibri"/>
        </w:rPr>
        <w:t xml:space="preserve"> zu: </w:t>
      </w:r>
      <w:r w:rsidRPr="001E3CED">
        <w:rPr>
          <w:rFonts w:ascii="Calibri" w:hAnsi="Calibri" w:cs="Calibri"/>
        </w:rPr>
        <w:br/>
      </w:r>
      <w:bookmarkEnd w:id="24"/>
    </w:p>
    <w:p w14:paraId="7FEF7D93" w14:textId="77777777" w:rsidR="005C4F00" w:rsidRDefault="005C4F00" w:rsidP="005C4F00">
      <w:pPr>
        <w:pStyle w:val="Listenabsatz"/>
        <w:rPr>
          <w:rFonts w:ascii="Calibri" w:hAnsi="Calibri" w:cs="Calibri"/>
        </w:rPr>
      </w:pPr>
    </w:p>
    <w:p w14:paraId="21B17FD1" w14:textId="77777777" w:rsidR="005C4F00" w:rsidRDefault="005C4F00" w:rsidP="005C4F00">
      <w:pPr>
        <w:pStyle w:val="Listenabsatz"/>
        <w:rPr>
          <w:rFonts w:ascii="Calibri" w:hAnsi="Calibri" w:cs="Calibri"/>
        </w:rPr>
      </w:pPr>
    </w:p>
    <w:p w14:paraId="318141E1" w14:textId="77777777" w:rsidR="005C4F00" w:rsidRDefault="005C4F00" w:rsidP="005C4F00">
      <w:pPr>
        <w:pStyle w:val="Listenabsatz"/>
        <w:rPr>
          <w:rFonts w:ascii="Calibri" w:hAnsi="Calibri" w:cs="Calibri"/>
        </w:rPr>
      </w:pPr>
      <w:r w:rsidRPr="003E639D">
        <w:rPr>
          <w:rFonts w:ascii="Calibri" w:hAnsi="Calibri" w:cs="Calibri"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F9E303A" wp14:editId="32AD0088">
                <wp:simplePos x="0" y="0"/>
                <wp:positionH relativeFrom="column">
                  <wp:posOffset>3101340</wp:posOffset>
                </wp:positionH>
                <wp:positionV relativeFrom="paragraph">
                  <wp:posOffset>141714</wp:posOffset>
                </wp:positionV>
                <wp:extent cx="2360930" cy="1404620"/>
                <wp:effectExtent l="0" t="0" r="0" b="0"/>
                <wp:wrapSquare wrapText="bothSides"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20C2D7" w14:textId="77777777" w:rsidR="005C4F00" w:rsidRDefault="005C4F00" w:rsidP="005C4F00">
                            <w:r>
                              <w:t>Design des „Suche“-Button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F9E303A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left:0;text-align:left;margin-left:244.2pt;margin-top:11.15pt;width:185.9pt;height:110.6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" stroked="f">
                <v:textbox style="mso-fit-shape-to-text:t">
                  <w:txbxContent>
                    <w:p w14:paraId="6020C2D7" w14:textId="77777777" w:rsidR="005C4F00" w:rsidRDefault="005C4F00" w:rsidP="005C4F00">
                      <w:r>
                        <w:t>Design des „Suche“-Buttons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6C91D1E" w14:textId="77777777" w:rsidR="005C4F00" w:rsidRDefault="005C4F00" w:rsidP="005C4F00">
      <w:pPr>
        <w:pStyle w:val="Listenabsatz"/>
        <w:rPr>
          <w:rFonts w:ascii="Calibri" w:hAnsi="Calibri" w:cs="Calibri"/>
        </w:rPr>
      </w:pPr>
      <w:r w:rsidRPr="006D4E6D">
        <w:rPr>
          <w:rFonts w:ascii="Calibri" w:hAnsi="Calibri" w:cs="Calibri"/>
          <w:noProof/>
        </w:rPr>
        <w:drawing>
          <wp:anchor distT="0" distB="0" distL="114300" distR="114300" simplePos="0" relativeHeight="251668480" behindDoc="0" locked="0" layoutInCell="1" allowOverlap="1" wp14:anchorId="31FA249E" wp14:editId="645B989D">
            <wp:simplePos x="0" y="0"/>
            <wp:positionH relativeFrom="margin">
              <wp:posOffset>2371616</wp:posOffset>
            </wp:positionH>
            <wp:positionV relativeFrom="paragraph">
              <wp:posOffset>67310</wp:posOffset>
            </wp:positionV>
            <wp:extent cx="220345" cy="1342390"/>
            <wp:effectExtent l="0" t="0" r="8255" b="0"/>
            <wp:wrapSquare wrapText="bothSides"/>
            <wp:docPr id="30" name="Grafi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11094" r="3842" b="67701"/>
                    <a:stretch/>
                  </pic:blipFill>
                  <pic:spPr bwMode="auto">
                    <a:xfrm>
                      <a:off x="0" y="0"/>
                      <a:ext cx="220345" cy="13423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hAnsi="Calibri" w:cs="Calibri"/>
        </w:rPr>
        <w:t xml:space="preserve">Anderes Design der </w:t>
      </w:r>
      <w:proofErr w:type="spellStart"/>
      <w:r>
        <w:rPr>
          <w:rFonts w:ascii="Calibri" w:hAnsi="Calibri" w:cs="Calibri"/>
        </w:rPr>
        <w:t>Scrollleiste</w:t>
      </w:r>
      <w:proofErr w:type="spellEnd"/>
      <w:r>
        <w:rPr>
          <w:rFonts w:ascii="Calibri" w:hAnsi="Calibri" w:cs="Calibri"/>
        </w:rPr>
        <w:t>:</w:t>
      </w:r>
      <w:r w:rsidRPr="006D4E6D">
        <w:rPr>
          <w:rFonts w:ascii="Calibri" w:hAnsi="Calibri" w:cs="Calibri"/>
        </w:rPr>
        <w:t xml:space="preserve"> </w:t>
      </w:r>
    </w:p>
    <w:p w14:paraId="2C6EF392" w14:textId="77777777" w:rsidR="005C4F00" w:rsidRPr="001E3CED" w:rsidRDefault="005C4F00" w:rsidP="005C4F00">
      <w:pPr>
        <w:pStyle w:val="Listenabsatz"/>
        <w:rPr>
          <w:rFonts w:ascii="Calibri" w:hAnsi="Calibri" w:cs="Calibri"/>
        </w:rPr>
      </w:pPr>
      <w:r w:rsidRPr="003E639D">
        <w:rPr>
          <w:rFonts w:ascii="Calibri" w:hAnsi="Calibri" w:cs="Calibri"/>
          <w:noProof/>
        </w:rPr>
        <w:drawing>
          <wp:anchor distT="0" distB="0" distL="114300" distR="114300" simplePos="0" relativeHeight="251670528" behindDoc="0" locked="0" layoutInCell="1" allowOverlap="1" wp14:anchorId="28FAA95C" wp14:editId="333FFE99">
            <wp:simplePos x="0" y="0"/>
            <wp:positionH relativeFrom="column">
              <wp:posOffset>3334144</wp:posOffset>
            </wp:positionH>
            <wp:positionV relativeFrom="paragraph">
              <wp:posOffset>155751</wp:posOffset>
            </wp:positionV>
            <wp:extent cx="1543265" cy="504895"/>
            <wp:effectExtent l="0" t="0" r="0" b="9525"/>
            <wp:wrapSquare wrapText="bothSides"/>
            <wp:docPr id="31" name="Grafik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265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83028E" w14:textId="77777777" w:rsidR="005C4F00" w:rsidRPr="001E3CED" w:rsidRDefault="005C4F00" w:rsidP="005C4F00">
      <w:pPr>
        <w:keepNext/>
        <w:rPr>
          <w:rFonts w:ascii="Calibri" w:hAnsi="Calibri" w:cs="Calibri"/>
        </w:rPr>
      </w:pPr>
    </w:p>
    <w:p w14:paraId="0CA5AC40" w14:textId="3805C53F" w:rsidR="001C4677" w:rsidRPr="0035610E" w:rsidRDefault="001C4677" w:rsidP="005C4F00">
      <w:pPr>
        <w:pStyle w:val="berschrift1"/>
        <w:numPr>
          <w:ilvl w:val="0"/>
          <w:numId w:val="0"/>
        </w:numPr>
        <w:ind w:left="851"/>
      </w:pPr>
    </w:p>
    <w:sectPr w:rsidR="001C4677" w:rsidRPr="0035610E" w:rsidSect="00972740">
      <w:headerReference w:type="first" r:id="rId60"/>
      <w:footerReference w:type="first" r:id="rId61"/>
      <w:pgSz w:w="11906" w:h="16838" w:code="9"/>
      <w:pgMar w:top="1985" w:right="1701" w:bottom="1134" w:left="1701" w:header="709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A5CFD" w14:textId="77777777" w:rsidR="00560C66" w:rsidRDefault="00560C66" w:rsidP="00C96DC3">
      <w:pPr>
        <w:spacing w:line="240" w:lineRule="auto"/>
      </w:pPr>
      <w:r>
        <w:separator/>
      </w:r>
    </w:p>
  </w:endnote>
  <w:endnote w:type="continuationSeparator" w:id="0">
    <w:p w14:paraId="3B3996B5" w14:textId="77777777" w:rsidR="00560C66" w:rsidRDefault="00560C66" w:rsidP="00C96DC3">
      <w:pPr>
        <w:spacing w:line="240" w:lineRule="auto"/>
      </w:pPr>
      <w:r>
        <w:continuationSeparator/>
      </w:r>
    </w:p>
  </w:endnote>
  <w:endnote w:type="continuationNotice" w:id="1">
    <w:p w14:paraId="56B346F5" w14:textId="77777777" w:rsidR="00560C66" w:rsidRDefault="00560C6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Barlow">
    <w:altName w:val="Calibri"/>
    <w:panose1 w:val="00000500000000000000"/>
    <w:charset w:val="4D"/>
    <w:family w:val="auto"/>
    <w:notTrueType/>
    <w:pitch w:val="variable"/>
    <w:sig w:usb0="20000007" w:usb1="00000000" w:usb2="00000000" w:usb3="00000000" w:csb0="00000193" w:csb1="00000000"/>
  </w:font>
  <w:font w:name="Barlow SemiBold">
    <w:altName w:val="Calibri"/>
    <w:panose1 w:val="00000700000000000000"/>
    <w:charset w:val="4D"/>
    <w:family w:val="auto"/>
    <w:notTrueType/>
    <w:pitch w:val="variable"/>
    <w:sig w:usb0="20000007" w:usb1="00000000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tisSemiSans">
    <w:altName w:val="Courier New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Open Sans Extrabold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RotisSemiSerif-Bold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rlow Bold">
    <w:altName w:val="Barlow"/>
    <w:panose1 w:val="00000500000000000000"/>
    <w:charset w:val="4D"/>
    <w:family w:val="auto"/>
    <w:notTrueType/>
    <w:pitch w:val="variable"/>
    <w:sig w:usb0="20000007" w:usb1="00000000" w:usb2="00000000" w:usb3="00000000" w:csb0="00000193" w:csb1="00000000"/>
  </w:font>
  <w:font w:name="Open Sans Semibold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E8913" w14:textId="77777777" w:rsidR="0035610E" w:rsidRPr="00E64DC9" w:rsidRDefault="0035610E">
    <w:pPr>
      <w:pStyle w:val="Fuzeile"/>
      <w:rPr>
        <w:color w:val="00121E" w:themeColor="text1"/>
      </w:rPr>
    </w:pPr>
    <w:r w:rsidRPr="00E64DC9">
      <w:rPr>
        <w:color w:val="00121E" w:themeColor="text1"/>
      </w:rPr>
      <w:t xml:space="preserve">www.dc.ag </w:t>
    </w:r>
    <w:r w:rsidRPr="00E64DC9">
      <w:rPr>
        <w:color w:val="00121E" w:themeColor="text1"/>
      </w:rPr>
      <w:tab/>
    </w:r>
    <w:r w:rsidRPr="00E64DC9">
      <w:rPr>
        <w:color w:val="00121E" w:themeColor="text1"/>
      </w:rPr>
      <w:tab/>
      <w:t xml:space="preserve">Seite </w:t>
    </w:r>
    <w:r w:rsidRPr="00E64DC9">
      <w:rPr>
        <w:color w:val="00121E" w:themeColor="text1"/>
      </w:rPr>
      <w:fldChar w:fldCharType="begin"/>
    </w:r>
    <w:r w:rsidRPr="00E64DC9">
      <w:rPr>
        <w:color w:val="00121E" w:themeColor="text1"/>
      </w:rPr>
      <w:instrText xml:space="preserve"> PAGE  \* Arabic  \* MERGEFORMAT </w:instrText>
    </w:r>
    <w:r w:rsidRPr="00E64DC9">
      <w:rPr>
        <w:color w:val="00121E" w:themeColor="text1"/>
      </w:rPr>
      <w:fldChar w:fldCharType="separate"/>
    </w:r>
    <w:r w:rsidRPr="00E64DC9">
      <w:rPr>
        <w:noProof/>
        <w:color w:val="00121E" w:themeColor="text1"/>
      </w:rPr>
      <w:t>74</w:t>
    </w:r>
    <w:r w:rsidRPr="00E64DC9">
      <w:rPr>
        <w:noProof/>
        <w:color w:val="00121E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0B89A" w14:textId="77777777" w:rsidR="0035610E" w:rsidRDefault="0035610E">
    <w:pPr>
      <w:pStyle w:val="Fuzeile"/>
    </w:pPr>
    <w:r w:rsidRPr="00696FA0">
      <w:t>www.dc-solution.</w:t>
    </w:r>
    <w:r>
      <w:t>f</w:t>
    </w:r>
    <w:r w:rsidRPr="00696FA0">
      <w:t>de</w:t>
    </w:r>
    <w:r>
      <w:tab/>
    </w:r>
    <w:r>
      <w:tab/>
      <w:t xml:space="preserve">Seite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3C3DB" w14:textId="77777777" w:rsidR="00560C66" w:rsidRDefault="00560C66" w:rsidP="00C96DC3">
      <w:pPr>
        <w:spacing w:line="240" w:lineRule="auto"/>
      </w:pPr>
      <w:r>
        <w:separator/>
      </w:r>
    </w:p>
  </w:footnote>
  <w:footnote w:type="continuationSeparator" w:id="0">
    <w:p w14:paraId="6699BB6F" w14:textId="77777777" w:rsidR="00560C66" w:rsidRDefault="00560C66" w:rsidP="00C96DC3">
      <w:pPr>
        <w:spacing w:line="240" w:lineRule="auto"/>
      </w:pPr>
      <w:r>
        <w:continuationSeparator/>
      </w:r>
    </w:p>
  </w:footnote>
  <w:footnote w:type="continuationNotice" w:id="1">
    <w:p w14:paraId="6A41416A" w14:textId="77777777" w:rsidR="00560C66" w:rsidRDefault="00560C66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2BD6F" w14:textId="0D7E7136" w:rsidR="0035610E" w:rsidRPr="00DD28B6" w:rsidRDefault="0035610E" w:rsidP="00AD01EE">
    <w:pPr>
      <w:pStyle w:val="Kopfzeile"/>
      <w:rPr>
        <w:rFonts w:ascii="Barlow SemiBold" w:hAnsi="Barlow SemiBold" w:cs="Open Sans Semibold"/>
        <w:szCs w:val="20"/>
      </w:rPr>
    </w:pPr>
    <w:r w:rsidRPr="00DD28B6">
      <w:rPr>
        <w:rFonts w:ascii="Barlow SemiBold" w:hAnsi="Barlow SemiBold"/>
        <w:noProof/>
        <w:szCs w:val="20"/>
      </w:rPr>
      <w:drawing>
        <wp:anchor distT="0" distB="0" distL="114300" distR="114300" simplePos="0" relativeHeight="251659264" behindDoc="1" locked="0" layoutInCell="1" allowOverlap="1" wp14:anchorId="168943AA" wp14:editId="2AF589EE">
          <wp:simplePos x="0" y="0"/>
          <wp:positionH relativeFrom="margin">
            <wp:posOffset>5139690</wp:posOffset>
          </wp:positionH>
          <wp:positionV relativeFrom="paragraph">
            <wp:posOffset>-154619</wp:posOffset>
          </wp:positionV>
          <wp:extent cx="517848" cy="514350"/>
          <wp:effectExtent l="0" t="0" r="0" b="0"/>
          <wp:wrapNone/>
          <wp:docPr id="20" name="Grafik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fik 3"/>
                  <pic:cNvPicPr/>
                </pic:nvPicPr>
                <pic:blipFill rotWithShape="1"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13862" t="13870" r="13614" b="14095"/>
                  <a:stretch/>
                </pic:blipFill>
                <pic:spPr bwMode="auto">
                  <a:xfrm>
                    <a:off x="0" y="0"/>
                    <a:ext cx="517848" cy="5143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4049">
      <w:rPr>
        <w:rFonts w:ascii="Barlow SemiBold" w:hAnsi="Barlow SemiBold"/>
        <w:noProof/>
        <w:szCs w:val="20"/>
      </w:rPr>
      <w:t>Einrichtung TinyShop</w:t>
    </w:r>
  </w:p>
  <w:p w14:paraId="158A04F2" w14:textId="2A6C57EB" w:rsidR="0035610E" w:rsidRPr="00DD28B6" w:rsidRDefault="00364049" w:rsidP="00E631EF">
    <w:pPr>
      <w:pStyle w:val="Kopfzeile"/>
      <w:rPr>
        <w:szCs w:val="20"/>
      </w:rPr>
    </w:pPr>
    <w:r>
      <w:rPr>
        <w:rFonts w:eastAsia="Times New Roman"/>
        <w:szCs w:val="20"/>
      </w:rPr>
      <w:t>dc AG</w:t>
    </w:r>
  </w:p>
  <w:p w14:paraId="6AEC858A" w14:textId="77777777" w:rsidR="0035610E" w:rsidRPr="00EB56EC" w:rsidRDefault="0035610E" w:rsidP="00E631EF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927F2" w14:textId="77777777" w:rsidR="0035610E" w:rsidRPr="00C96DC3" w:rsidRDefault="0035610E">
    <w:pPr>
      <w:pStyle w:val="Kopfzeile"/>
      <w:rPr>
        <w:b/>
      </w:rPr>
    </w:pPr>
    <w:r w:rsidRPr="00C96DC3">
      <w:rPr>
        <w:b/>
      </w:rPr>
      <w:t>E-Commerce Konzept</w:t>
    </w:r>
  </w:p>
  <w:p w14:paraId="110E34C0" w14:textId="77777777" w:rsidR="0035610E" w:rsidRDefault="0035610E">
    <w:pPr>
      <w:pStyle w:val="Kopfzeile"/>
    </w:pPr>
    <w:r>
      <w:t xml:space="preserve">Endkundenwebshop </w:t>
    </w:r>
    <w:proofErr w:type="spellStart"/>
    <w:r>
      <w:t>sigikid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304C4"/>
    <w:multiLevelType w:val="hybridMultilevel"/>
    <w:tmpl w:val="EB22040A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8772A"/>
    <w:multiLevelType w:val="hybridMultilevel"/>
    <w:tmpl w:val="9872EA4C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015A69"/>
    <w:multiLevelType w:val="hybridMultilevel"/>
    <w:tmpl w:val="83F259E0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AA3E72"/>
    <w:multiLevelType w:val="hybridMultilevel"/>
    <w:tmpl w:val="D6ECD874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9D0D71"/>
    <w:multiLevelType w:val="hybridMultilevel"/>
    <w:tmpl w:val="CD0606C4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5D0607CA">
      <w:start w:val="1"/>
      <w:numFmt w:val="bullet"/>
      <w:lvlText w:val="■"/>
      <w:lvlJc w:val="left"/>
      <w:pPr>
        <w:ind w:left="1440" w:hanging="360"/>
      </w:pPr>
      <w:rPr>
        <w:rFonts w:ascii="Arial" w:hAnsi="Arial" w:hint="default"/>
        <w:color w:val="BBCF00" w:themeColor="accent1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69074D"/>
    <w:multiLevelType w:val="hybridMultilevel"/>
    <w:tmpl w:val="AF62B382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D81215"/>
    <w:multiLevelType w:val="hybridMultilevel"/>
    <w:tmpl w:val="BB38DE3E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5D0607CA">
      <w:start w:val="1"/>
      <w:numFmt w:val="bullet"/>
      <w:lvlText w:val="■"/>
      <w:lvlJc w:val="left"/>
      <w:pPr>
        <w:ind w:left="1440" w:hanging="360"/>
      </w:pPr>
      <w:rPr>
        <w:rFonts w:ascii="Arial" w:hAnsi="Arial" w:hint="default"/>
        <w:color w:val="BBCF00" w:themeColor="accent1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FE4BD9"/>
    <w:multiLevelType w:val="hybridMultilevel"/>
    <w:tmpl w:val="F3A6AD4C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A009A1"/>
    <w:multiLevelType w:val="hybridMultilevel"/>
    <w:tmpl w:val="30967A04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A9F2287"/>
    <w:multiLevelType w:val="hybridMultilevel"/>
    <w:tmpl w:val="49B865DC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5D0607CA">
      <w:start w:val="1"/>
      <w:numFmt w:val="bullet"/>
      <w:lvlText w:val="■"/>
      <w:lvlJc w:val="left"/>
      <w:pPr>
        <w:ind w:left="1440" w:hanging="360"/>
      </w:pPr>
      <w:rPr>
        <w:rFonts w:ascii="Arial" w:hAnsi="Arial" w:hint="default"/>
        <w:color w:val="BBCF00" w:themeColor="accent1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AC97D87"/>
    <w:multiLevelType w:val="hybridMultilevel"/>
    <w:tmpl w:val="065A2F6C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7B1A32"/>
    <w:multiLevelType w:val="hybridMultilevel"/>
    <w:tmpl w:val="302A14A4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5D0607CA">
      <w:start w:val="1"/>
      <w:numFmt w:val="bullet"/>
      <w:lvlText w:val="■"/>
      <w:lvlJc w:val="left"/>
      <w:pPr>
        <w:ind w:left="1440" w:hanging="360"/>
      </w:pPr>
      <w:rPr>
        <w:rFonts w:ascii="Arial" w:hAnsi="Arial" w:hint="default"/>
        <w:color w:val="BBCF00" w:themeColor="accent1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C65925"/>
    <w:multiLevelType w:val="hybridMultilevel"/>
    <w:tmpl w:val="3E1C16EC"/>
    <w:lvl w:ilvl="0" w:tplc="5D0607CA">
      <w:start w:val="1"/>
      <w:numFmt w:val="bullet"/>
      <w:lvlText w:val="■"/>
      <w:lvlJc w:val="left"/>
      <w:pPr>
        <w:ind w:left="720" w:hanging="360"/>
      </w:pPr>
      <w:rPr>
        <w:rFonts w:ascii="Arial" w:hAnsi="Arial" w:hint="default"/>
        <w:color w:val="BBCF00" w:themeColor="accent1"/>
      </w:rPr>
    </w:lvl>
    <w:lvl w:ilvl="1" w:tplc="5D0607CA">
      <w:start w:val="1"/>
      <w:numFmt w:val="bullet"/>
      <w:lvlText w:val="■"/>
      <w:lvlJc w:val="left"/>
      <w:pPr>
        <w:ind w:left="1440" w:hanging="360"/>
      </w:pPr>
      <w:rPr>
        <w:rFonts w:ascii="Arial" w:hAnsi="Arial" w:hint="default"/>
        <w:color w:val="BBCF00" w:themeColor="accent1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CE01C8D"/>
    <w:multiLevelType w:val="hybridMultilevel"/>
    <w:tmpl w:val="1BA2667C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D174CA1"/>
    <w:multiLevelType w:val="hybridMultilevel"/>
    <w:tmpl w:val="FCB45378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05C5F63"/>
    <w:multiLevelType w:val="hybridMultilevel"/>
    <w:tmpl w:val="227899C8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1842F4B"/>
    <w:multiLevelType w:val="hybridMultilevel"/>
    <w:tmpl w:val="026674FC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447CDB"/>
    <w:multiLevelType w:val="hybridMultilevel"/>
    <w:tmpl w:val="630883A2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34C7DFF"/>
    <w:multiLevelType w:val="hybridMultilevel"/>
    <w:tmpl w:val="290E62AE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5D0607CA">
      <w:start w:val="1"/>
      <w:numFmt w:val="bullet"/>
      <w:lvlText w:val="■"/>
      <w:lvlJc w:val="left"/>
      <w:pPr>
        <w:ind w:left="1440" w:hanging="360"/>
      </w:pPr>
      <w:rPr>
        <w:rFonts w:ascii="Arial" w:hAnsi="Arial" w:hint="default"/>
        <w:color w:val="BBCF00" w:themeColor="accent1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5896C9A"/>
    <w:multiLevelType w:val="hybridMultilevel"/>
    <w:tmpl w:val="20C68EA6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6C06758"/>
    <w:multiLevelType w:val="hybridMultilevel"/>
    <w:tmpl w:val="E910A488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949365B"/>
    <w:multiLevelType w:val="hybridMultilevel"/>
    <w:tmpl w:val="5AC49726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D7D7A03"/>
    <w:multiLevelType w:val="hybridMultilevel"/>
    <w:tmpl w:val="0BFC0796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B9FCAD84">
      <w:numFmt w:val="bullet"/>
      <w:lvlText w:val="•"/>
      <w:lvlJc w:val="left"/>
      <w:pPr>
        <w:ind w:left="1785" w:hanging="705"/>
      </w:pPr>
      <w:rPr>
        <w:rFonts w:ascii="Open Sans" w:eastAsiaTheme="minorHAnsi" w:hAnsi="Open Sans" w:cs="Open Sans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E943EDE"/>
    <w:multiLevelType w:val="hybridMultilevel"/>
    <w:tmpl w:val="2A1246E6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FEE2124"/>
    <w:multiLevelType w:val="hybridMultilevel"/>
    <w:tmpl w:val="3600F9F2"/>
    <w:lvl w:ilvl="0" w:tplc="A552A570">
      <w:start w:val="1"/>
      <w:numFmt w:val="bullet"/>
      <w:pStyle w:val="Listenabsatz"/>
      <w:lvlText w:val="■"/>
      <w:lvlJc w:val="left"/>
      <w:pPr>
        <w:ind w:left="-435" w:hanging="360"/>
      </w:pPr>
      <w:rPr>
        <w:rFonts w:ascii="Arial" w:hAnsi="Arial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28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00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172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244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16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388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460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5325" w:hanging="360"/>
      </w:pPr>
      <w:rPr>
        <w:rFonts w:ascii="Wingdings" w:hAnsi="Wingdings" w:hint="default"/>
      </w:rPr>
    </w:lvl>
  </w:abstractNum>
  <w:abstractNum w:abstractNumId="25" w15:restartNumberingAfterBreak="0">
    <w:nsid w:val="20602E1D"/>
    <w:multiLevelType w:val="hybridMultilevel"/>
    <w:tmpl w:val="AD924AA4"/>
    <w:lvl w:ilvl="0" w:tplc="04070001">
      <w:start w:val="1"/>
      <w:numFmt w:val="bullet"/>
      <w:lvlText w:val=""/>
      <w:lvlJc w:val="left"/>
      <w:pPr>
        <w:ind w:left="22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26" w15:restartNumberingAfterBreak="0">
    <w:nsid w:val="21D46CBC"/>
    <w:multiLevelType w:val="hybridMultilevel"/>
    <w:tmpl w:val="6DC22AA0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577038D"/>
    <w:multiLevelType w:val="hybridMultilevel"/>
    <w:tmpl w:val="B7AAACF4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8417C49"/>
    <w:multiLevelType w:val="hybridMultilevel"/>
    <w:tmpl w:val="9F9CB570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62731C"/>
    <w:multiLevelType w:val="hybridMultilevel"/>
    <w:tmpl w:val="82A4323E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7123E2"/>
    <w:multiLevelType w:val="hybridMultilevel"/>
    <w:tmpl w:val="B6989562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A603FA"/>
    <w:multiLevelType w:val="hybridMultilevel"/>
    <w:tmpl w:val="70329C9C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AE4771"/>
    <w:multiLevelType w:val="hybridMultilevel"/>
    <w:tmpl w:val="185CE620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3A39A4"/>
    <w:multiLevelType w:val="hybridMultilevel"/>
    <w:tmpl w:val="193211DA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E46255C"/>
    <w:multiLevelType w:val="hybridMultilevel"/>
    <w:tmpl w:val="0C522204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5D6F2E"/>
    <w:multiLevelType w:val="hybridMultilevel"/>
    <w:tmpl w:val="F6CA271C"/>
    <w:lvl w:ilvl="0" w:tplc="5D0607CA">
      <w:start w:val="1"/>
      <w:numFmt w:val="bullet"/>
      <w:lvlText w:val="■"/>
      <w:lvlJc w:val="left"/>
      <w:pPr>
        <w:ind w:left="720" w:hanging="360"/>
      </w:pPr>
      <w:rPr>
        <w:rFonts w:ascii="Arial" w:hAnsi="Arial" w:hint="default"/>
        <w:color w:val="BBCF00" w:themeColor="accent1"/>
      </w:rPr>
    </w:lvl>
    <w:lvl w:ilvl="1" w:tplc="5D0607CA">
      <w:start w:val="1"/>
      <w:numFmt w:val="bullet"/>
      <w:lvlText w:val="■"/>
      <w:lvlJc w:val="left"/>
      <w:pPr>
        <w:ind w:left="1440" w:hanging="360"/>
      </w:pPr>
      <w:rPr>
        <w:rFonts w:ascii="Arial" w:hAnsi="Arial" w:hint="default"/>
        <w:color w:val="BBCF00" w:themeColor="accent1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0CF4F28"/>
    <w:multiLevelType w:val="hybridMultilevel"/>
    <w:tmpl w:val="EFC4BBE6"/>
    <w:lvl w:ilvl="0" w:tplc="B0A405D0">
      <w:start w:val="1"/>
      <w:numFmt w:val="bullet"/>
      <w:lvlText w:val=""/>
      <w:lvlJc w:val="left"/>
      <w:pPr>
        <w:ind w:left="108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389004F"/>
    <w:multiLevelType w:val="hybridMultilevel"/>
    <w:tmpl w:val="E60E6EB0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4ED5394"/>
    <w:multiLevelType w:val="hybridMultilevel"/>
    <w:tmpl w:val="5B16C676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A84D5A"/>
    <w:multiLevelType w:val="hybridMultilevel"/>
    <w:tmpl w:val="CF60364C"/>
    <w:lvl w:ilvl="0" w:tplc="58E8429C">
      <w:start w:val="1"/>
      <w:numFmt w:val="decimal"/>
      <w:lvlText w:val="%1."/>
      <w:lvlJc w:val="left"/>
      <w:pPr>
        <w:ind w:left="720" w:hanging="360"/>
      </w:pPr>
      <w:rPr>
        <w:b/>
        <w:bCs/>
        <w:color w:val="0070C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5D225F1"/>
    <w:multiLevelType w:val="hybridMultilevel"/>
    <w:tmpl w:val="7E76D72A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A012CD6"/>
    <w:multiLevelType w:val="hybridMultilevel"/>
    <w:tmpl w:val="1626099C"/>
    <w:lvl w:ilvl="0" w:tplc="C136E8DE">
      <w:start w:val="1"/>
      <w:numFmt w:val="bullet"/>
      <w:pStyle w:val="Formatvorlage1"/>
      <w:lvlText w:val=""/>
      <w:lvlJc w:val="left"/>
      <w:pPr>
        <w:ind w:left="717" w:hanging="360"/>
      </w:pPr>
      <w:rPr>
        <w:rFonts w:ascii="Wingdings" w:hAnsi="Wingdings" w:hint="default"/>
        <w:color w:val="BBCF00" w:themeColor="accent1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B330026"/>
    <w:multiLevelType w:val="hybridMultilevel"/>
    <w:tmpl w:val="B756CC3A"/>
    <w:lvl w:ilvl="0" w:tplc="6608A49C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CEB6D0E"/>
    <w:multiLevelType w:val="hybridMultilevel"/>
    <w:tmpl w:val="0E309654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E7867F7"/>
    <w:multiLevelType w:val="hybridMultilevel"/>
    <w:tmpl w:val="550ABB50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5D0607CA">
      <w:start w:val="1"/>
      <w:numFmt w:val="bullet"/>
      <w:lvlText w:val="■"/>
      <w:lvlJc w:val="left"/>
      <w:pPr>
        <w:ind w:left="1440" w:hanging="360"/>
      </w:pPr>
      <w:rPr>
        <w:rFonts w:ascii="Arial" w:hAnsi="Arial" w:hint="default"/>
        <w:color w:val="BBCF00" w:themeColor="accent1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0237582"/>
    <w:multiLevelType w:val="hybridMultilevel"/>
    <w:tmpl w:val="A86CA6CA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0D758FE"/>
    <w:multiLevelType w:val="multilevel"/>
    <w:tmpl w:val="E6CEFE7E"/>
    <w:lvl w:ilvl="0">
      <w:start w:val="1"/>
      <w:numFmt w:val="decimal"/>
      <w:pStyle w:val="berschrift1"/>
      <w:lvlText w:val="%1."/>
      <w:lvlJc w:val="left"/>
      <w:pPr>
        <w:ind w:left="360" w:hanging="360"/>
      </w:pPr>
      <w:rPr>
        <w:rFonts w:ascii="Barlow" w:hAnsi="Barlow" w:hint="default"/>
        <w:b/>
        <w:bCs w:val="0"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pStyle w:val="berschrift2"/>
      <w:lvlText w:val="%1.%2."/>
      <w:lvlJc w:val="left"/>
      <w:pPr>
        <w:ind w:left="574" w:hanging="432"/>
      </w:pPr>
    </w:lvl>
    <w:lvl w:ilvl="2">
      <w:start w:val="1"/>
      <w:numFmt w:val="decimal"/>
      <w:pStyle w:val="berschrift3"/>
      <w:lvlText w:val="%1.%2.%3."/>
      <w:lvlJc w:val="left"/>
      <w:pPr>
        <w:ind w:left="2206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61D03228"/>
    <w:multiLevelType w:val="hybridMultilevel"/>
    <w:tmpl w:val="B9440F00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25D5379"/>
    <w:multiLevelType w:val="hybridMultilevel"/>
    <w:tmpl w:val="FF46C6A8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BE3E5A"/>
    <w:multiLevelType w:val="hybridMultilevel"/>
    <w:tmpl w:val="91F62C08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5552F68"/>
    <w:multiLevelType w:val="hybridMultilevel"/>
    <w:tmpl w:val="C92046E4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58D2FB8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574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2" w15:restartNumberingAfterBreak="0">
    <w:nsid w:val="68C7717A"/>
    <w:multiLevelType w:val="hybridMultilevel"/>
    <w:tmpl w:val="47D63EB6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A214BC6"/>
    <w:multiLevelType w:val="hybridMultilevel"/>
    <w:tmpl w:val="56BA7C62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BA86025"/>
    <w:multiLevelType w:val="hybridMultilevel"/>
    <w:tmpl w:val="6706DD68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D2F77E6"/>
    <w:multiLevelType w:val="hybridMultilevel"/>
    <w:tmpl w:val="0B68F8CC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D9D5F70"/>
    <w:multiLevelType w:val="hybridMultilevel"/>
    <w:tmpl w:val="4BAC94B8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F891BA7"/>
    <w:multiLevelType w:val="hybridMultilevel"/>
    <w:tmpl w:val="27F42C36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0FF2EB3"/>
    <w:multiLevelType w:val="hybridMultilevel"/>
    <w:tmpl w:val="73BC7540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14D54F5"/>
    <w:multiLevelType w:val="hybridMultilevel"/>
    <w:tmpl w:val="260AC0A6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4BD3A44"/>
    <w:multiLevelType w:val="hybridMultilevel"/>
    <w:tmpl w:val="1A106090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4E6602A"/>
    <w:multiLevelType w:val="hybridMultilevel"/>
    <w:tmpl w:val="0190307C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6480B6A"/>
    <w:multiLevelType w:val="hybridMultilevel"/>
    <w:tmpl w:val="07442360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657277C"/>
    <w:multiLevelType w:val="hybridMultilevel"/>
    <w:tmpl w:val="D838887A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7C10262"/>
    <w:multiLevelType w:val="hybridMultilevel"/>
    <w:tmpl w:val="42ECCD68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83553AB"/>
    <w:multiLevelType w:val="hybridMultilevel"/>
    <w:tmpl w:val="2FE0F74A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87C7F10"/>
    <w:multiLevelType w:val="hybridMultilevel"/>
    <w:tmpl w:val="A1AA6ED2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A612102"/>
    <w:multiLevelType w:val="hybridMultilevel"/>
    <w:tmpl w:val="2938D3F4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C2E34AA"/>
    <w:multiLevelType w:val="hybridMultilevel"/>
    <w:tmpl w:val="B756CC3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C337FFA"/>
    <w:multiLevelType w:val="hybridMultilevel"/>
    <w:tmpl w:val="FF3E836E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C632B03"/>
    <w:multiLevelType w:val="hybridMultilevel"/>
    <w:tmpl w:val="A1826FF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E9900A5"/>
    <w:multiLevelType w:val="hybridMultilevel"/>
    <w:tmpl w:val="DD08F8B0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FCA4ECF"/>
    <w:multiLevelType w:val="hybridMultilevel"/>
    <w:tmpl w:val="40C8C52A"/>
    <w:lvl w:ilvl="0" w:tplc="B0A405D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color w:val="BBCF00" w:themeColor="accent1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7352945">
    <w:abstractNumId w:val="24"/>
  </w:num>
  <w:num w:numId="2" w16cid:durableId="1431196164">
    <w:abstractNumId w:val="46"/>
  </w:num>
  <w:num w:numId="3" w16cid:durableId="351880100">
    <w:abstractNumId w:val="41"/>
  </w:num>
  <w:num w:numId="4" w16cid:durableId="1700012682">
    <w:abstractNumId w:val="18"/>
  </w:num>
  <w:num w:numId="5" w16cid:durableId="1886523144">
    <w:abstractNumId w:val="5"/>
  </w:num>
  <w:num w:numId="6" w16cid:durableId="358092527">
    <w:abstractNumId w:val="48"/>
  </w:num>
  <w:num w:numId="7" w16cid:durableId="2141916545">
    <w:abstractNumId w:val="54"/>
  </w:num>
  <w:num w:numId="8" w16cid:durableId="730157067">
    <w:abstractNumId w:val="34"/>
  </w:num>
  <w:num w:numId="9" w16cid:durableId="548340369">
    <w:abstractNumId w:val="57"/>
  </w:num>
  <w:num w:numId="10" w16cid:durableId="2112310284">
    <w:abstractNumId w:val="37"/>
  </w:num>
  <w:num w:numId="11" w16cid:durableId="684941302">
    <w:abstractNumId w:val="58"/>
  </w:num>
  <w:num w:numId="12" w16cid:durableId="699596915">
    <w:abstractNumId w:val="62"/>
  </w:num>
  <w:num w:numId="13" w16cid:durableId="1227453757">
    <w:abstractNumId w:val="60"/>
  </w:num>
  <w:num w:numId="14" w16cid:durableId="70006560">
    <w:abstractNumId w:val="30"/>
  </w:num>
  <w:num w:numId="15" w16cid:durableId="783307525">
    <w:abstractNumId w:val="56"/>
  </w:num>
  <w:num w:numId="16" w16cid:durableId="1335038527">
    <w:abstractNumId w:val="9"/>
  </w:num>
  <w:num w:numId="17" w16cid:durableId="1193415702">
    <w:abstractNumId w:val="6"/>
  </w:num>
  <w:num w:numId="18" w16cid:durableId="317927423">
    <w:abstractNumId w:val="4"/>
  </w:num>
  <w:num w:numId="19" w16cid:durableId="1417365182">
    <w:abstractNumId w:val="11"/>
  </w:num>
  <w:num w:numId="20" w16cid:durableId="1730686475">
    <w:abstractNumId w:val="44"/>
  </w:num>
  <w:num w:numId="21" w16cid:durableId="1178495756">
    <w:abstractNumId w:val="12"/>
  </w:num>
  <w:num w:numId="22" w16cid:durableId="1975063072">
    <w:abstractNumId w:val="35"/>
  </w:num>
  <w:num w:numId="23" w16cid:durableId="1902522546">
    <w:abstractNumId w:val="7"/>
  </w:num>
  <w:num w:numId="24" w16cid:durableId="1477188219">
    <w:abstractNumId w:val="67"/>
  </w:num>
  <w:num w:numId="25" w16cid:durableId="814764523">
    <w:abstractNumId w:val="15"/>
  </w:num>
  <w:num w:numId="26" w16cid:durableId="1973049272">
    <w:abstractNumId w:val="2"/>
  </w:num>
  <w:num w:numId="27" w16cid:durableId="483666120">
    <w:abstractNumId w:val="43"/>
  </w:num>
  <w:num w:numId="28" w16cid:durableId="550729309">
    <w:abstractNumId w:val="38"/>
  </w:num>
  <w:num w:numId="29" w16cid:durableId="1881748076">
    <w:abstractNumId w:val="28"/>
  </w:num>
  <w:num w:numId="30" w16cid:durableId="1907301163">
    <w:abstractNumId w:val="31"/>
  </w:num>
  <w:num w:numId="31" w16cid:durableId="780615614">
    <w:abstractNumId w:val="23"/>
  </w:num>
  <w:num w:numId="32" w16cid:durableId="1967274885">
    <w:abstractNumId w:val="71"/>
  </w:num>
  <w:num w:numId="33" w16cid:durableId="1862473334">
    <w:abstractNumId w:val="29"/>
  </w:num>
  <w:num w:numId="34" w16cid:durableId="613636311">
    <w:abstractNumId w:val="69"/>
  </w:num>
  <w:num w:numId="35" w16cid:durableId="910851375">
    <w:abstractNumId w:val="19"/>
  </w:num>
  <w:num w:numId="36" w16cid:durableId="1796294021">
    <w:abstractNumId w:val="53"/>
  </w:num>
  <w:num w:numId="37" w16cid:durableId="345644319">
    <w:abstractNumId w:val="59"/>
  </w:num>
  <w:num w:numId="38" w16cid:durableId="1673333059">
    <w:abstractNumId w:val="17"/>
  </w:num>
  <w:num w:numId="39" w16cid:durableId="1888563584">
    <w:abstractNumId w:val="64"/>
  </w:num>
  <w:num w:numId="40" w16cid:durableId="135995190">
    <w:abstractNumId w:val="1"/>
  </w:num>
  <w:num w:numId="41" w16cid:durableId="1205216149">
    <w:abstractNumId w:val="10"/>
  </w:num>
  <w:num w:numId="42" w16cid:durableId="2029523218">
    <w:abstractNumId w:val="66"/>
  </w:num>
  <w:num w:numId="43" w16cid:durableId="224071999">
    <w:abstractNumId w:val="65"/>
  </w:num>
  <w:num w:numId="44" w16cid:durableId="1584024129">
    <w:abstractNumId w:val="26"/>
  </w:num>
  <w:num w:numId="45" w16cid:durableId="957219864">
    <w:abstractNumId w:val="55"/>
  </w:num>
  <w:num w:numId="46" w16cid:durableId="2114594306">
    <w:abstractNumId w:val="63"/>
  </w:num>
  <w:num w:numId="47" w16cid:durableId="1368409365">
    <w:abstractNumId w:val="27"/>
  </w:num>
  <w:num w:numId="48" w16cid:durableId="972757534">
    <w:abstractNumId w:val="16"/>
  </w:num>
  <w:num w:numId="49" w16cid:durableId="1329988441">
    <w:abstractNumId w:val="3"/>
  </w:num>
  <w:num w:numId="50" w16cid:durableId="1933393809">
    <w:abstractNumId w:val="72"/>
  </w:num>
  <w:num w:numId="51" w16cid:durableId="1166241264">
    <w:abstractNumId w:val="47"/>
  </w:num>
  <w:num w:numId="52" w16cid:durableId="1430850590">
    <w:abstractNumId w:val="20"/>
  </w:num>
  <w:num w:numId="53" w16cid:durableId="1995717511">
    <w:abstractNumId w:val="22"/>
  </w:num>
  <w:num w:numId="54" w16cid:durableId="1823696716">
    <w:abstractNumId w:val="0"/>
  </w:num>
  <w:num w:numId="55" w16cid:durableId="606698218">
    <w:abstractNumId w:val="52"/>
  </w:num>
  <w:num w:numId="56" w16cid:durableId="2004892867">
    <w:abstractNumId w:val="32"/>
  </w:num>
  <w:num w:numId="57" w16cid:durableId="1699551174">
    <w:abstractNumId w:val="21"/>
  </w:num>
  <w:num w:numId="58" w16cid:durableId="740449300">
    <w:abstractNumId w:val="61"/>
  </w:num>
  <w:num w:numId="59" w16cid:durableId="1381248199">
    <w:abstractNumId w:val="40"/>
  </w:num>
  <w:num w:numId="60" w16cid:durableId="1259945318">
    <w:abstractNumId w:val="49"/>
  </w:num>
  <w:num w:numId="61" w16cid:durableId="353926476">
    <w:abstractNumId w:val="8"/>
  </w:num>
  <w:num w:numId="62" w16cid:durableId="2093619691">
    <w:abstractNumId w:val="36"/>
  </w:num>
  <w:num w:numId="63" w16cid:durableId="414476766">
    <w:abstractNumId w:val="14"/>
  </w:num>
  <w:num w:numId="64" w16cid:durableId="1513178868">
    <w:abstractNumId w:val="45"/>
  </w:num>
  <w:num w:numId="65" w16cid:durableId="343482040">
    <w:abstractNumId w:val="13"/>
  </w:num>
  <w:num w:numId="66" w16cid:durableId="743258942">
    <w:abstractNumId w:val="33"/>
  </w:num>
  <w:num w:numId="67" w16cid:durableId="257908433">
    <w:abstractNumId w:val="50"/>
  </w:num>
  <w:num w:numId="68" w16cid:durableId="1406564793">
    <w:abstractNumId w:val="25"/>
  </w:num>
  <w:num w:numId="69" w16cid:durableId="24644158">
    <w:abstractNumId w:val="70"/>
  </w:num>
  <w:num w:numId="70" w16cid:durableId="383531251">
    <w:abstractNumId w:val="51"/>
  </w:num>
  <w:num w:numId="71" w16cid:durableId="1993368969">
    <w:abstractNumId w:val="39"/>
  </w:num>
  <w:num w:numId="72" w16cid:durableId="375855548">
    <w:abstractNumId w:val="42"/>
  </w:num>
  <w:num w:numId="73" w16cid:durableId="1707557225">
    <w:abstractNumId w:val="68"/>
  </w:num>
  <w:numIdMacAtCleanup w:val="6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TUytTC3NDW0MDJW0lEKTi0uzszPAykwrAUAoQdNeSwAAAA="/>
  </w:docVars>
  <w:rsids>
    <w:rsidRoot w:val="003D7F24"/>
    <w:rsid w:val="00000351"/>
    <w:rsid w:val="000006F8"/>
    <w:rsid w:val="00000998"/>
    <w:rsid w:val="00000A66"/>
    <w:rsid w:val="00000EE6"/>
    <w:rsid w:val="0000133B"/>
    <w:rsid w:val="00001E3F"/>
    <w:rsid w:val="00002EFD"/>
    <w:rsid w:val="000048D2"/>
    <w:rsid w:val="0000713B"/>
    <w:rsid w:val="00007433"/>
    <w:rsid w:val="00007593"/>
    <w:rsid w:val="00007862"/>
    <w:rsid w:val="00007CEF"/>
    <w:rsid w:val="000102CA"/>
    <w:rsid w:val="0001059D"/>
    <w:rsid w:val="0001069A"/>
    <w:rsid w:val="0001089B"/>
    <w:rsid w:val="00010F59"/>
    <w:rsid w:val="00011385"/>
    <w:rsid w:val="00011611"/>
    <w:rsid w:val="00011842"/>
    <w:rsid w:val="00011BEB"/>
    <w:rsid w:val="00012009"/>
    <w:rsid w:val="00013379"/>
    <w:rsid w:val="0001368D"/>
    <w:rsid w:val="000145A1"/>
    <w:rsid w:val="000146D1"/>
    <w:rsid w:val="000149E2"/>
    <w:rsid w:val="000159A2"/>
    <w:rsid w:val="00016309"/>
    <w:rsid w:val="00016FCC"/>
    <w:rsid w:val="00016FF4"/>
    <w:rsid w:val="00017CB3"/>
    <w:rsid w:val="000200FA"/>
    <w:rsid w:val="00020608"/>
    <w:rsid w:val="000206BC"/>
    <w:rsid w:val="0002083C"/>
    <w:rsid w:val="000209DA"/>
    <w:rsid w:val="00020A49"/>
    <w:rsid w:val="00020FAF"/>
    <w:rsid w:val="00021441"/>
    <w:rsid w:val="0002173F"/>
    <w:rsid w:val="0002279C"/>
    <w:rsid w:val="000227DF"/>
    <w:rsid w:val="000230B3"/>
    <w:rsid w:val="00023BBE"/>
    <w:rsid w:val="00024843"/>
    <w:rsid w:val="000248B2"/>
    <w:rsid w:val="00024F7E"/>
    <w:rsid w:val="00025A12"/>
    <w:rsid w:val="00025B4D"/>
    <w:rsid w:val="00026248"/>
    <w:rsid w:val="0002650F"/>
    <w:rsid w:val="00026545"/>
    <w:rsid w:val="00026ADE"/>
    <w:rsid w:val="00027167"/>
    <w:rsid w:val="0002756E"/>
    <w:rsid w:val="000277FF"/>
    <w:rsid w:val="00030448"/>
    <w:rsid w:val="0003225E"/>
    <w:rsid w:val="00032A10"/>
    <w:rsid w:val="0003349C"/>
    <w:rsid w:val="00034B50"/>
    <w:rsid w:val="0003515D"/>
    <w:rsid w:val="00036DA8"/>
    <w:rsid w:val="00036E01"/>
    <w:rsid w:val="00036EC3"/>
    <w:rsid w:val="000372DE"/>
    <w:rsid w:val="000372F4"/>
    <w:rsid w:val="00037895"/>
    <w:rsid w:val="0004005F"/>
    <w:rsid w:val="0004034F"/>
    <w:rsid w:val="00040933"/>
    <w:rsid w:val="00040DBD"/>
    <w:rsid w:val="0004116D"/>
    <w:rsid w:val="00041D77"/>
    <w:rsid w:val="00042453"/>
    <w:rsid w:val="00042454"/>
    <w:rsid w:val="0004254E"/>
    <w:rsid w:val="000426E5"/>
    <w:rsid w:val="00042EBC"/>
    <w:rsid w:val="00043891"/>
    <w:rsid w:val="00043C34"/>
    <w:rsid w:val="00043F64"/>
    <w:rsid w:val="00043FA4"/>
    <w:rsid w:val="00043FEF"/>
    <w:rsid w:val="00044579"/>
    <w:rsid w:val="00045780"/>
    <w:rsid w:val="00046341"/>
    <w:rsid w:val="00046ABC"/>
    <w:rsid w:val="000503EB"/>
    <w:rsid w:val="0005089D"/>
    <w:rsid w:val="00051269"/>
    <w:rsid w:val="000521C4"/>
    <w:rsid w:val="00052C6C"/>
    <w:rsid w:val="00053567"/>
    <w:rsid w:val="00053A9C"/>
    <w:rsid w:val="00053BDE"/>
    <w:rsid w:val="00053C46"/>
    <w:rsid w:val="00054CBE"/>
    <w:rsid w:val="00055CF6"/>
    <w:rsid w:val="00056019"/>
    <w:rsid w:val="0005623D"/>
    <w:rsid w:val="00056645"/>
    <w:rsid w:val="000573D4"/>
    <w:rsid w:val="00057A89"/>
    <w:rsid w:val="00057D90"/>
    <w:rsid w:val="00060F7B"/>
    <w:rsid w:val="000610F3"/>
    <w:rsid w:val="0006165E"/>
    <w:rsid w:val="00061B65"/>
    <w:rsid w:val="00062349"/>
    <w:rsid w:val="0006255C"/>
    <w:rsid w:val="0006255F"/>
    <w:rsid w:val="000628AB"/>
    <w:rsid w:val="00062FD1"/>
    <w:rsid w:val="000631D5"/>
    <w:rsid w:val="0006342B"/>
    <w:rsid w:val="0006354C"/>
    <w:rsid w:val="0006360D"/>
    <w:rsid w:val="00063A25"/>
    <w:rsid w:val="00063BE6"/>
    <w:rsid w:val="0006536F"/>
    <w:rsid w:val="0006629B"/>
    <w:rsid w:val="00067302"/>
    <w:rsid w:val="0006734F"/>
    <w:rsid w:val="0006738A"/>
    <w:rsid w:val="00067E03"/>
    <w:rsid w:val="00067FFC"/>
    <w:rsid w:val="000705B3"/>
    <w:rsid w:val="000706BE"/>
    <w:rsid w:val="00070935"/>
    <w:rsid w:val="00071F1A"/>
    <w:rsid w:val="00072B1E"/>
    <w:rsid w:val="00072CCC"/>
    <w:rsid w:val="00072E52"/>
    <w:rsid w:val="000730BF"/>
    <w:rsid w:val="00073551"/>
    <w:rsid w:val="0007418C"/>
    <w:rsid w:val="00074ECA"/>
    <w:rsid w:val="00075930"/>
    <w:rsid w:val="00075BBA"/>
    <w:rsid w:val="0007696F"/>
    <w:rsid w:val="00076DAD"/>
    <w:rsid w:val="000776D4"/>
    <w:rsid w:val="00077778"/>
    <w:rsid w:val="00077807"/>
    <w:rsid w:val="00077862"/>
    <w:rsid w:val="000778E6"/>
    <w:rsid w:val="00077E24"/>
    <w:rsid w:val="00077FF2"/>
    <w:rsid w:val="00080626"/>
    <w:rsid w:val="00080CE2"/>
    <w:rsid w:val="00080D39"/>
    <w:rsid w:val="00080D56"/>
    <w:rsid w:val="000812DF"/>
    <w:rsid w:val="000822BB"/>
    <w:rsid w:val="0008236D"/>
    <w:rsid w:val="0008245F"/>
    <w:rsid w:val="00082E29"/>
    <w:rsid w:val="000837EF"/>
    <w:rsid w:val="00083982"/>
    <w:rsid w:val="00083C40"/>
    <w:rsid w:val="00083EC5"/>
    <w:rsid w:val="0008452C"/>
    <w:rsid w:val="00084FA3"/>
    <w:rsid w:val="000855F7"/>
    <w:rsid w:val="0008649B"/>
    <w:rsid w:val="00086DE2"/>
    <w:rsid w:val="00086EB7"/>
    <w:rsid w:val="00087290"/>
    <w:rsid w:val="00087DC2"/>
    <w:rsid w:val="00087EBD"/>
    <w:rsid w:val="00087F17"/>
    <w:rsid w:val="00090B76"/>
    <w:rsid w:val="00090CD5"/>
    <w:rsid w:val="00092308"/>
    <w:rsid w:val="00092F68"/>
    <w:rsid w:val="00093CDA"/>
    <w:rsid w:val="000942CB"/>
    <w:rsid w:val="00095171"/>
    <w:rsid w:val="00095406"/>
    <w:rsid w:val="00096306"/>
    <w:rsid w:val="00096B3B"/>
    <w:rsid w:val="00096C1D"/>
    <w:rsid w:val="00097436"/>
    <w:rsid w:val="00097ACB"/>
    <w:rsid w:val="00097F84"/>
    <w:rsid w:val="000A194C"/>
    <w:rsid w:val="000A1ADF"/>
    <w:rsid w:val="000A3154"/>
    <w:rsid w:val="000A3A17"/>
    <w:rsid w:val="000A4147"/>
    <w:rsid w:val="000A4824"/>
    <w:rsid w:val="000A4CF6"/>
    <w:rsid w:val="000A5100"/>
    <w:rsid w:val="000A5739"/>
    <w:rsid w:val="000A5FAE"/>
    <w:rsid w:val="000A6238"/>
    <w:rsid w:val="000A6AE5"/>
    <w:rsid w:val="000B02E3"/>
    <w:rsid w:val="000B05C6"/>
    <w:rsid w:val="000B0A75"/>
    <w:rsid w:val="000B1808"/>
    <w:rsid w:val="000B1946"/>
    <w:rsid w:val="000B28F6"/>
    <w:rsid w:val="000B2EA4"/>
    <w:rsid w:val="000B3463"/>
    <w:rsid w:val="000B3540"/>
    <w:rsid w:val="000B3DF2"/>
    <w:rsid w:val="000B565B"/>
    <w:rsid w:val="000B6427"/>
    <w:rsid w:val="000B69AE"/>
    <w:rsid w:val="000B7ACE"/>
    <w:rsid w:val="000B7BCF"/>
    <w:rsid w:val="000C04A8"/>
    <w:rsid w:val="000C07AB"/>
    <w:rsid w:val="000C0E8C"/>
    <w:rsid w:val="000C1746"/>
    <w:rsid w:val="000C1E42"/>
    <w:rsid w:val="000C22D7"/>
    <w:rsid w:val="000C2B65"/>
    <w:rsid w:val="000C2F18"/>
    <w:rsid w:val="000C386C"/>
    <w:rsid w:val="000C4C40"/>
    <w:rsid w:val="000C4CA4"/>
    <w:rsid w:val="000C4F3C"/>
    <w:rsid w:val="000C521B"/>
    <w:rsid w:val="000C5956"/>
    <w:rsid w:val="000C6730"/>
    <w:rsid w:val="000C6B78"/>
    <w:rsid w:val="000C6FA9"/>
    <w:rsid w:val="000C729E"/>
    <w:rsid w:val="000C7946"/>
    <w:rsid w:val="000C7A74"/>
    <w:rsid w:val="000C7F30"/>
    <w:rsid w:val="000C7FB7"/>
    <w:rsid w:val="000D0598"/>
    <w:rsid w:val="000D081E"/>
    <w:rsid w:val="000D0B41"/>
    <w:rsid w:val="000D1E1D"/>
    <w:rsid w:val="000D287C"/>
    <w:rsid w:val="000D295C"/>
    <w:rsid w:val="000D2B77"/>
    <w:rsid w:val="000D3DA5"/>
    <w:rsid w:val="000D4401"/>
    <w:rsid w:val="000D4DA2"/>
    <w:rsid w:val="000D503F"/>
    <w:rsid w:val="000D5BD1"/>
    <w:rsid w:val="000D62B3"/>
    <w:rsid w:val="000D6919"/>
    <w:rsid w:val="000D6A0E"/>
    <w:rsid w:val="000D6E87"/>
    <w:rsid w:val="000D7586"/>
    <w:rsid w:val="000D76E0"/>
    <w:rsid w:val="000D7C80"/>
    <w:rsid w:val="000E0296"/>
    <w:rsid w:val="000E02CB"/>
    <w:rsid w:val="000E0AAC"/>
    <w:rsid w:val="000E0C8E"/>
    <w:rsid w:val="000E1CE1"/>
    <w:rsid w:val="000E29F5"/>
    <w:rsid w:val="000E2F9E"/>
    <w:rsid w:val="000E34E9"/>
    <w:rsid w:val="000E391F"/>
    <w:rsid w:val="000E3C78"/>
    <w:rsid w:val="000E3E7C"/>
    <w:rsid w:val="000E41CE"/>
    <w:rsid w:val="000E4911"/>
    <w:rsid w:val="000E7604"/>
    <w:rsid w:val="000E7940"/>
    <w:rsid w:val="000E7C0A"/>
    <w:rsid w:val="000E7EF2"/>
    <w:rsid w:val="000F1595"/>
    <w:rsid w:val="000F2324"/>
    <w:rsid w:val="000F3D40"/>
    <w:rsid w:val="000F465E"/>
    <w:rsid w:val="000F5A88"/>
    <w:rsid w:val="000F5E7E"/>
    <w:rsid w:val="0010112A"/>
    <w:rsid w:val="001019FD"/>
    <w:rsid w:val="001020C4"/>
    <w:rsid w:val="00102B84"/>
    <w:rsid w:val="00102C18"/>
    <w:rsid w:val="0010311A"/>
    <w:rsid w:val="001031BD"/>
    <w:rsid w:val="001041D2"/>
    <w:rsid w:val="001045A9"/>
    <w:rsid w:val="0010513B"/>
    <w:rsid w:val="00105307"/>
    <w:rsid w:val="00105ED4"/>
    <w:rsid w:val="00106484"/>
    <w:rsid w:val="00107597"/>
    <w:rsid w:val="00107F61"/>
    <w:rsid w:val="001104F4"/>
    <w:rsid w:val="00110C9D"/>
    <w:rsid w:val="00111190"/>
    <w:rsid w:val="001116F3"/>
    <w:rsid w:val="001117C4"/>
    <w:rsid w:val="00111E81"/>
    <w:rsid w:val="0011214D"/>
    <w:rsid w:val="00112D6D"/>
    <w:rsid w:val="0011301C"/>
    <w:rsid w:val="0011304A"/>
    <w:rsid w:val="00113536"/>
    <w:rsid w:val="001140C4"/>
    <w:rsid w:val="0011466C"/>
    <w:rsid w:val="001155D7"/>
    <w:rsid w:val="001158CE"/>
    <w:rsid w:val="0011590F"/>
    <w:rsid w:val="00115D12"/>
    <w:rsid w:val="00116425"/>
    <w:rsid w:val="00116984"/>
    <w:rsid w:val="00117084"/>
    <w:rsid w:val="00117B48"/>
    <w:rsid w:val="00117D86"/>
    <w:rsid w:val="001200D8"/>
    <w:rsid w:val="0012191C"/>
    <w:rsid w:val="00121B72"/>
    <w:rsid w:val="00122121"/>
    <w:rsid w:val="001225D8"/>
    <w:rsid w:val="00122F80"/>
    <w:rsid w:val="00123980"/>
    <w:rsid w:val="00123D44"/>
    <w:rsid w:val="00123F6B"/>
    <w:rsid w:val="001240D2"/>
    <w:rsid w:val="00124278"/>
    <w:rsid w:val="001242EA"/>
    <w:rsid w:val="00124686"/>
    <w:rsid w:val="0012468C"/>
    <w:rsid w:val="001246AD"/>
    <w:rsid w:val="001247DE"/>
    <w:rsid w:val="00126A51"/>
    <w:rsid w:val="00126DDE"/>
    <w:rsid w:val="00126F29"/>
    <w:rsid w:val="00127523"/>
    <w:rsid w:val="001278C5"/>
    <w:rsid w:val="00127A82"/>
    <w:rsid w:val="00127B69"/>
    <w:rsid w:val="0013007E"/>
    <w:rsid w:val="00130205"/>
    <w:rsid w:val="0013140F"/>
    <w:rsid w:val="0013182C"/>
    <w:rsid w:val="00132B4F"/>
    <w:rsid w:val="00133A08"/>
    <w:rsid w:val="00134D1E"/>
    <w:rsid w:val="00135FD3"/>
    <w:rsid w:val="0013646E"/>
    <w:rsid w:val="00136A42"/>
    <w:rsid w:val="0013785E"/>
    <w:rsid w:val="00140129"/>
    <w:rsid w:val="0014053C"/>
    <w:rsid w:val="00140602"/>
    <w:rsid w:val="00140880"/>
    <w:rsid w:val="001411C7"/>
    <w:rsid w:val="0014145B"/>
    <w:rsid w:val="0014167E"/>
    <w:rsid w:val="001430CC"/>
    <w:rsid w:val="00143C5A"/>
    <w:rsid w:val="00143EE5"/>
    <w:rsid w:val="0014601A"/>
    <w:rsid w:val="00146826"/>
    <w:rsid w:val="00146E43"/>
    <w:rsid w:val="001474B8"/>
    <w:rsid w:val="001476F1"/>
    <w:rsid w:val="00150145"/>
    <w:rsid w:val="00150444"/>
    <w:rsid w:val="00151649"/>
    <w:rsid w:val="00152FAE"/>
    <w:rsid w:val="001536F5"/>
    <w:rsid w:val="0015381E"/>
    <w:rsid w:val="00153C41"/>
    <w:rsid w:val="00154656"/>
    <w:rsid w:val="00154676"/>
    <w:rsid w:val="0015478A"/>
    <w:rsid w:val="00155444"/>
    <w:rsid w:val="001555CB"/>
    <w:rsid w:val="0015577B"/>
    <w:rsid w:val="00155AB3"/>
    <w:rsid w:val="00155F31"/>
    <w:rsid w:val="0015658D"/>
    <w:rsid w:val="00156828"/>
    <w:rsid w:val="001569D2"/>
    <w:rsid w:val="001571F9"/>
    <w:rsid w:val="0015768F"/>
    <w:rsid w:val="001603E8"/>
    <w:rsid w:val="001613BA"/>
    <w:rsid w:val="00162282"/>
    <w:rsid w:val="001626C7"/>
    <w:rsid w:val="00162942"/>
    <w:rsid w:val="001639C2"/>
    <w:rsid w:val="00163FBB"/>
    <w:rsid w:val="00163FDA"/>
    <w:rsid w:val="00164A8C"/>
    <w:rsid w:val="001651BB"/>
    <w:rsid w:val="00165301"/>
    <w:rsid w:val="00165EFA"/>
    <w:rsid w:val="00166707"/>
    <w:rsid w:val="00166E87"/>
    <w:rsid w:val="0016745F"/>
    <w:rsid w:val="00167A6A"/>
    <w:rsid w:val="00167BB0"/>
    <w:rsid w:val="001700DF"/>
    <w:rsid w:val="00170356"/>
    <w:rsid w:val="0017057B"/>
    <w:rsid w:val="00171610"/>
    <w:rsid w:val="00171AD2"/>
    <w:rsid w:val="00171AD8"/>
    <w:rsid w:val="00171BD1"/>
    <w:rsid w:val="00171D80"/>
    <w:rsid w:val="00171DDC"/>
    <w:rsid w:val="00172110"/>
    <w:rsid w:val="0017257A"/>
    <w:rsid w:val="001736F3"/>
    <w:rsid w:val="00174242"/>
    <w:rsid w:val="00174CCC"/>
    <w:rsid w:val="00175486"/>
    <w:rsid w:val="00175822"/>
    <w:rsid w:val="00175DDB"/>
    <w:rsid w:val="00177336"/>
    <w:rsid w:val="00177EB1"/>
    <w:rsid w:val="00180781"/>
    <w:rsid w:val="00181DDF"/>
    <w:rsid w:val="0018210D"/>
    <w:rsid w:val="0018249E"/>
    <w:rsid w:val="0018350F"/>
    <w:rsid w:val="00183ECF"/>
    <w:rsid w:val="001841C6"/>
    <w:rsid w:val="00184C06"/>
    <w:rsid w:val="001851F4"/>
    <w:rsid w:val="00185884"/>
    <w:rsid w:val="00186444"/>
    <w:rsid w:val="001864D0"/>
    <w:rsid w:val="00190E24"/>
    <w:rsid w:val="0019116A"/>
    <w:rsid w:val="001914DE"/>
    <w:rsid w:val="001916C5"/>
    <w:rsid w:val="00191B6C"/>
    <w:rsid w:val="00191B78"/>
    <w:rsid w:val="00191FF1"/>
    <w:rsid w:val="001925AC"/>
    <w:rsid w:val="001932F2"/>
    <w:rsid w:val="00193531"/>
    <w:rsid w:val="001939DB"/>
    <w:rsid w:val="001948D2"/>
    <w:rsid w:val="00194DE1"/>
    <w:rsid w:val="00195924"/>
    <w:rsid w:val="0019618F"/>
    <w:rsid w:val="00196745"/>
    <w:rsid w:val="001972D8"/>
    <w:rsid w:val="00197358"/>
    <w:rsid w:val="00197C18"/>
    <w:rsid w:val="001A30A5"/>
    <w:rsid w:val="001A3199"/>
    <w:rsid w:val="001A3909"/>
    <w:rsid w:val="001A3F21"/>
    <w:rsid w:val="001A43B6"/>
    <w:rsid w:val="001A49AE"/>
    <w:rsid w:val="001A50F9"/>
    <w:rsid w:val="001A6594"/>
    <w:rsid w:val="001A672F"/>
    <w:rsid w:val="001A6742"/>
    <w:rsid w:val="001A6847"/>
    <w:rsid w:val="001A7085"/>
    <w:rsid w:val="001A765B"/>
    <w:rsid w:val="001A785B"/>
    <w:rsid w:val="001A7F57"/>
    <w:rsid w:val="001B1D35"/>
    <w:rsid w:val="001B1EC2"/>
    <w:rsid w:val="001B2406"/>
    <w:rsid w:val="001B2A5A"/>
    <w:rsid w:val="001B3135"/>
    <w:rsid w:val="001B31B6"/>
    <w:rsid w:val="001B35FE"/>
    <w:rsid w:val="001B484D"/>
    <w:rsid w:val="001B4880"/>
    <w:rsid w:val="001B4F4F"/>
    <w:rsid w:val="001B4FD2"/>
    <w:rsid w:val="001B61E9"/>
    <w:rsid w:val="001B6994"/>
    <w:rsid w:val="001B6A6C"/>
    <w:rsid w:val="001B7426"/>
    <w:rsid w:val="001C1456"/>
    <w:rsid w:val="001C1D0A"/>
    <w:rsid w:val="001C2018"/>
    <w:rsid w:val="001C20FC"/>
    <w:rsid w:val="001C2245"/>
    <w:rsid w:val="001C24E8"/>
    <w:rsid w:val="001C2D85"/>
    <w:rsid w:val="001C3662"/>
    <w:rsid w:val="001C422A"/>
    <w:rsid w:val="001C4677"/>
    <w:rsid w:val="001C49A0"/>
    <w:rsid w:val="001C4D7F"/>
    <w:rsid w:val="001C5C35"/>
    <w:rsid w:val="001C5FD1"/>
    <w:rsid w:val="001C6DF4"/>
    <w:rsid w:val="001C6F1B"/>
    <w:rsid w:val="001C77E2"/>
    <w:rsid w:val="001C78AA"/>
    <w:rsid w:val="001C7B22"/>
    <w:rsid w:val="001D0402"/>
    <w:rsid w:val="001D072C"/>
    <w:rsid w:val="001D0741"/>
    <w:rsid w:val="001D1917"/>
    <w:rsid w:val="001D1B63"/>
    <w:rsid w:val="001D1D97"/>
    <w:rsid w:val="001D2115"/>
    <w:rsid w:val="001D2209"/>
    <w:rsid w:val="001D2723"/>
    <w:rsid w:val="001D2DDE"/>
    <w:rsid w:val="001D30A0"/>
    <w:rsid w:val="001D35EA"/>
    <w:rsid w:val="001D4526"/>
    <w:rsid w:val="001D4D03"/>
    <w:rsid w:val="001D50EB"/>
    <w:rsid w:val="001D5763"/>
    <w:rsid w:val="001D5C8D"/>
    <w:rsid w:val="001D5FD3"/>
    <w:rsid w:val="001E003A"/>
    <w:rsid w:val="001E01C5"/>
    <w:rsid w:val="001E0BBA"/>
    <w:rsid w:val="001E1A9A"/>
    <w:rsid w:val="001E1BA4"/>
    <w:rsid w:val="001E2669"/>
    <w:rsid w:val="001E320B"/>
    <w:rsid w:val="001E32CE"/>
    <w:rsid w:val="001E32F6"/>
    <w:rsid w:val="001E3B4A"/>
    <w:rsid w:val="001E3D60"/>
    <w:rsid w:val="001E4051"/>
    <w:rsid w:val="001E4A15"/>
    <w:rsid w:val="001E4DE6"/>
    <w:rsid w:val="001E5A7F"/>
    <w:rsid w:val="001E6A69"/>
    <w:rsid w:val="001E6FC8"/>
    <w:rsid w:val="001E7266"/>
    <w:rsid w:val="001E7D78"/>
    <w:rsid w:val="001E7FB4"/>
    <w:rsid w:val="001F0349"/>
    <w:rsid w:val="001F04F3"/>
    <w:rsid w:val="001F0817"/>
    <w:rsid w:val="001F0870"/>
    <w:rsid w:val="001F13AB"/>
    <w:rsid w:val="001F1C9F"/>
    <w:rsid w:val="001F29E6"/>
    <w:rsid w:val="001F3591"/>
    <w:rsid w:val="001F398B"/>
    <w:rsid w:val="001F3C98"/>
    <w:rsid w:val="001F3E45"/>
    <w:rsid w:val="001F5387"/>
    <w:rsid w:val="001F5D2A"/>
    <w:rsid w:val="001F5E40"/>
    <w:rsid w:val="001F7695"/>
    <w:rsid w:val="001F7A7F"/>
    <w:rsid w:val="001F7D4A"/>
    <w:rsid w:val="00200D8E"/>
    <w:rsid w:val="0020156D"/>
    <w:rsid w:val="00202F51"/>
    <w:rsid w:val="0020327A"/>
    <w:rsid w:val="00203721"/>
    <w:rsid w:val="00204EF0"/>
    <w:rsid w:val="0020543C"/>
    <w:rsid w:val="002055E7"/>
    <w:rsid w:val="002065B1"/>
    <w:rsid w:val="00207F6C"/>
    <w:rsid w:val="00210316"/>
    <w:rsid w:val="002109E8"/>
    <w:rsid w:val="0021155B"/>
    <w:rsid w:val="002128CB"/>
    <w:rsid w:val="00213487"/>
    <w:rsid w:val="00213B55"/>
    <w:rsid w:val="00213C2A"/>
    <w:rsid w:val="00214805"/>
    <w:rsid w:val="0021525F"/>
    <w:rsid w:val="002153E9"/>
    <w:rsid w:val="00215DE4"/>
    <w:rsid w:val="00216269"/>
    <w:rsid w:val="00216B04"/>
    <w:rsid w:val="00216F9E"/>
    <w:rsid w:val="00217DBE"/>
    <w:rsid w:val="00220103"/>
    <w:rsid w:val="002205A0"/>
    <w:rsid w:val="00220739"/>
    <w:rsid w:val="002207B4"/>
    <w:rsid w:val="00220C60"/>
    <w:rsid w:val="00220DDA"/>
    <w:rsid w:val="00220E37"/>
    <w:rsid w:val="002212C3"/>
    <w:rsid w:val="0022181A"/>
    <w:rsid w:val="00222D52"/>
    <w:rsid w:val="00222EF5"/>
    <w:rsid w:val="00223673"/>
    <w:rsid w:val="0022368B"/>
    <w:rsid w:val="00223A52"/>
    <w:rsid w:val="00224585"/>
    <w:rsid w:val="00224823"/>
    <w:rsid w:val="002248CC"/>
    <w:rsid w:val="00224B81"/>
    <w:rsid w:val="00224CF3"/>
    <w:rsid w:val="00224F0A"/>
    <w:rsid w:val="00224FB1"/>
    <w:rsid w:val="00225615"/>
    <w:rsid w:val="0022574F"/>
    <w:rsid w:val="00225F7D"/>
    <w:rsid w:val="002260DE"/>
    <w:rsid w:val="00226382"/>
    <w:rsid w:val="002266F6"/>
    <w:rsid w:val="00227A65"/>
    <w:rsid w:val="00227C43"/>
    <w:rsid w:val="00227E92"/>
    <w:rsid w:val="00230532"/>
    <w:rsid w:val="00230A19"/>
    <w:rsid w:val="00231BBD"/>
    <w:rsid w:val="00231D0F"/>
    <w:rsid w:val="00231D73"/>
    <w:rsid w:val="00232C02"/>
    <w:rsid w:val="00232E24"/>
    <w:rsid w:val="002331C0"/>
    <w:rsid w:val="002333DB"/>
    <w:rsid w:val="00233A27"/>
    <w:rsid w:val="002344C4"/>
    <w:rsid w:val="00234A19"/>
    <w:rsid w:val="00234C15"/>
    <w:rsid w:val="00234DD0"/>
    <w:rsid w:val="00235877"/>
    <w:rsid w:val="00235A5D"/>
    <w:rsid w:val="00236084"/>
    <w:rsid w:val="002367AC"/>
    <w:rsid w:val="002374A5"/>
    <w:rsid w:val="00237D6B"/>
    <w:rsid w:val="002402B0"/>
    <w:rsid w:val="00240695"/>
    <w:rsid w:val="002408CE"/>
    <w:rsid w:val="00240998"/>
    <w:rsid w:val="00240B59"/>
    <w:rsid w:val="00240E41"/>
    <w:rsid w:val="00241304"/>
    <w:rsid w:val="002414E9"/>
    <w:rsid w:val="00241548"/>
    <w:rsid w:val="00241F4E"/>
    <w:rsid w:val="002420F9"/>
    <w:rsid w:val="002423B2"/>
    <w:rsid w:val="00243500"/>
    <w:rsid w:val="0024362A"/>
    <w:rsid w:val="00243D06"/>
    <w:rsid w:val="00243E19"/>
    <w:rsid w:val="002441BA"/>
    <w:rsid w:val="0024509F"/>
    <w:rsid w:val="00245E2F"/>
    <w:rsid w:val="00245E34"/>
    <w:rsid w:val="002465D3"/>
    <w:rsid w:val="00250543"/>
    <w:rsid w:val="00250D9E"/>
    <w:rsid w:val="002518DA"/>
    <w:rsid w:val="00251ADF"/>
    <w:rsid w:val="00251D64"/>
    <w:rsid w:val="00252D99"/>
    <w:rsid w:val="00253133"/>
    <w:rsid w:val="00253B20"/>
    <w:rsid w:val="002540BB"/>
    <w:rsid w:val="00254116"/>
    <w:rsid w:val="0025420C"/>
    <w:rsid w:val="0025440C"/>
    <w:rsid w:val="002547AE"/>
    <w:rsid w:val="0025534A"/>
    <w:rsid w:val="00255AF0"/>
    <w:rsid w:val="002568F5"/>
    <w:rsid w:val="00256D0C"/>
    <w:rsid w:val="00256D31"/>
    <w:rsid w:val="00256EF6"/>
    <w:rsid w:val="002572D1"/>
    <w:rsid w:val="002578C5"/>
    <w:rsid w:val="00260B7D"/>
    <w:rsid w:val="00260C52"/>
    <w:rsid w:val="0026199F"/>
    <w:rsid w:val="00262D8D"/>
    <w:rsid w:val="00262E54"/>
    <w:rsid w:val="0026361A"/>
    <w:rsid w:val="002638A0"/>
    <w:rsid w:val="00263ADC"/>
    <w:rsid w:val="00264362"/>
    <w:rsid w:val="00266A02"/>
    <w:rsid w:val="00266B90"/>
    <w:rsid w:val="002673BF"/>
    <w:rsid w:val="00267649"/>
    <w:rsid w:val="0027026C"/>
    <w:rsid w:val="00270DE1"/>
    <w:rsid w:val="002721EE"/>
    <w:rsid w:val="002722A4"/>
    <w:rsid w:val="002740C3"/>
    <w:rsid w:val="002740EC"/>
    <w:rsid w:val="0027426D"/>
    <w:rsid w:val="00274EA1"/>
    <w:rsid w:val="002751E6"/>
    <w:rsid w:val="00275739"/>
    <w:rsid w:val="0027598E"/>
    <w:rsid w:val="00275B2F"/>
    <w:rsid w:val="00277113"/>
    <w:rsid w:val="00277255"/>
    <w:rsid w:val="00277B6C"/>
    <w:rsid w:val="002800D0"/>
    <w:rsid w:val="002804F2"/>
    <w:rsid w:val="0028068B"/>
    <w:rsid w:val="00281F35"/>
    <w:rsid w:val="0028230B"/>
    <w:rsid w:val="002825C0"/>
    <w:rsid w:val="00282979"/>
    <w:rsid w:val="00282CCF"/>
    <w:rsid w:val="00283699"/>
    <w:rsid w:val="00283D7E"/>
    <w:rsid w:val="002840B2"/>
    <w:rsid w:val="002844F8"/>
    <w:rsid w:val="002847E9"/>
    <w:rsid w:val="00284CC2"/>
    <w:rsid w:val="00286ABD"/>
    <w:rsid w:val="00287AFF"/>
    <w:rsid w:val="0028A029"/>
    <w:rsid w:val="0029022E"/>
    <w:rsid w:val="0029060B"/>
    <w:rsid w:val="002909E2"/>
    <w:rsid w:val="00291A01"/>
    <w:rsid w:val="0029240D"/>
    <w:rsid w:val="00292433"/>
    <w:rsid w:val="002927A1"/>
    <w:rsid w:val="00292CC4"/>
    <w:rsid w:val="00293A0F"/>
    <w:rsid w:val="0029489F"/>
    <w:rsid w:val="00294A52"/>
    <w:rsid w:val="00294F17"/>
    <w:rsid w:val="00295464"/>
    <w:rsid w:val="002958BC"/>
    <w:rsid w:val="00295961"/>
    <w:rsid w:val="00295BB0"/>
    <w:rsid w:val="002964F0"/>
    <w:rsid w:val="00296A63"/>
    <w:rsid w:val="00296AAF"/>
    <w:rsid w:val="0029732C"/>
    <w:rsid w:val="00297934"/>
    <w:rsid w:val="00297D14"/>
    <w:rsid w:val="002A07A4"/>
    <w:rsid w:val="002A0C3C"/>
    <w:rsid w:val="002A0E5E"/>
    <w:rsid w:val="002A27C8"/>
    <w:rsid w:val="002A377E"/>
    <w:rsid w:val="002A39CB"/>
    <w:rsid w:val="002A3E41"/>
    <w:rsid w:val="002A4534"/>
    <w:rsid w:val="002A4C61"/>
    <w:rsid w:val="002A4E30"/>
    <w:rsid w:val="002A5242"/>
    <w:rsid w:val="002A581E"/>
    <w:rsid w:val="002A5A52"/>
    <w:rsid w:val="002A5D08"/>
    <w:rsid w:val="002A5D94"/>
    <w:rsid w:val="002A72D9"/>
    <w:rsid w:val="002A7A49"/>
    <w:rsid w:val="002A7C3E"/>
    <w:rsid w:val="002A7E97"/>
    <w:rsid w:val="002A7EAB"/>
    <w:rsid w:val="002B01D3"/>
    <w:rsid w:val="002B17FD"/>
    <w:rsid w:val="002B1A82"/>
    <w:rsid w:val="002B26BB"/>
    <w:rsid w:val="002B32BB"/>
    <w:rsid w:val="002B3639"/>
    <w:rsid w:val="002B3B10"/>
    <w:rsid w:val="002B43E8"/>
    <w:rsid w:val="002B455C"/>
    <w:rsid w:val="002B4DA1"/>
    <w:rsid w:val="002B54E8"/>
    <w:rsid w:val="002B584E"/>
    <w:rsid w:val="002B6DCB"/>
    <w:rsid w:val="002B78A8"/>
    <w:rsid w:val="002B7B81"/>
    <w:rsid w:val="002B7FCD"/>
    <w:rsid w:val="002B7FEF"/>
    <w:rsid w:val="002C0FBD"/>
    <w:rsid w:val="002C1469"/>
    <w:rsid w:val="002C2B70"/>
    <w:rsid w:val="002C32F3"/>
    <w:rsid w:val="002C4166"/>
    <w:rsid w:val="002C4AC5"/>
    <w:rsid w:val="002C4F75"/>
    <w:rsid w:val="002C5122"/>
    <w:rsid w:val="002C540E"/>
    <w:rsid w:val="002C614D"/>
    <w:rsid w:val="002C660A"/>
    <w:rsid w:val="002C6799"/>
    <w:rsid w:val="002C70FF"/>
    <w:rsid w:val="002D0485"/>
    <w:rsid w:val="002D0DCE"/>
    <w:rsid w:val="002D1455"/>
    <w:rsid w:val="002D21CC"/>
    <w:rsid w:val="002D2A9E"/>
    <w:rsid w:val="002D2D3A"/>
    <w:rsid w:val="002D374D"/>
    <w:rsid w:val="002D4021"/>
    <w:rsid w:val="002D5296"/>
    <w:rsid w:val="002D58BD"/>
    <w:rsid w:val="002D59EA"/>
    <w:rsid w:val="002D5C6E"/>
    <w:rsid w:val="002D61D0"/>
    <w:rsid w:val="002D70B6"/>
    <w:rsid w:val="002D79FC"/>
    <w:rsid w:val="002E0337"/>
    <w:rsid w:val="002E099A"/>
    <w:rsid w:val="002E0EE8"/>
    <w:rsid w:val="002E11B9"/>
    <w:rsid w:val="002E2F5E"/>
    <w:rsid w:val="002E30A4"/>
    <w:rsid w:val="002E32C9"/>
    <w:rsid w:val="002E32D9"/>
    <w:rsid w:val="002E35E1"/>
    <w:rsid w:val="002E3B03"/>
    <w:rsid w:val="002E4092"/>
    <w:rsid w:val="002E426D"/>
    <w:rsid w:val="002E4AA0"/>
    <w:rsid w:val="002E4AFC"/>
    <w:rsid w:val="002E510D"/>
    <w:rsid w:val="002E52BC"/>
    <w:rsid w:val="002E5AC2"/>
    <w:rsid w:val="002E6056"/>
    <w:rsid w:val="002E6B9B"/>
    <w:rsid w:val="002E722A"/>
    <w:rsid w:val="002F043F"/>
    <w:rsid w:val="002F0A7A"/>
    <w:rsid w:val="002F0B2E"/>
    <w:rsid w:val="002F10AE"/>
    <w:rsid w:val="002F1969"/>
    <w:rsid w:val="002F31BE"/>
    <w:rsid w:val="002F31EB"/>
    <w:rsid w:val="002F3F7A"/>
    <w:rsid w:val="002F42BB"/>
    <w:rsid w:val="002F4714"/>
    <w:rsid w:val="002F4AF6"/>
    <w:rsid w:val="002F4F3C"/>
    <w:rsid w:val="002F6C97"/>
    <w:rsid w:val="002F72E8"/>
    <w:rsid w:val="002F7676"/>
    <w:rsid w:val="00300ED0"/>
    <w:rsid w:val="0030192D"/>
    <w:rsid w:val="00301C66"/>
    <w:rsid w:val="003024CE"/>
    <w:rsid w:val="003031C7"/>
    <w:rsid w:val="00303599"/>
    <w:rsid w:val="00303A9A"/>
    <w:rsid w:val="00303B01"/>
    <w:rsid w:val="00304189"/>
    <w:rsid w:val="00305590"/>
    <w:rsid w:val="00306674"/>
    <w:rsid w:val="00306CA6"/>
    <w:rsid w:val="00307537"/>
    <w:rsid w:val="003079C1"/>
    <w:rsid w:val="00307A74"/>
    <w:rsid w:val="00307AA1"/>
    <w:rsid w:val="00307DBD"/>
    <w:rsid w:val="00311B15"/>
    <w:rsid w:val="00311E2C"/>
    <w:rsid w:val="00312796"/>
    <w:rsid w:val="00313644"/>
    <w:rsid w:val="00313B66"/>
    <w:rsid w:val="003148CE"/>
    <w:rsid w:val="003159DD"/>
    <w:rsid w:val="00315AAE"/>
    <w:rsid w:val="00315B0B"/>
    <w:rsid w:val="00315F28"/>
    <w:rsid w:val="00316979"/>
    <w:rsid w:val="0031699D"/>
    <w:rsid w:val="00316F08"/>
    <w:rsid w:val="00317388"/>
    <w:rsid w:val="00317A48"/>
    <w:rsid w:val="00317B7C"/>
    <w:rsid w:val="00317C72"/>
    <w:rsid w:val="003207EA"/>
    <w:rsid w:val="003209CC"/>
    <w:rsid w:val="00320EEF"/>
    <w:rsid w:val="003211DB"/>
    <w:rsid w:val="003213F6"/>
    <w:rsid w:val="00321620"/>
    <w:rsid w:val="00321CB0"/>
    <w:rsid w:val="00321ECD"/>
    <w:rsid w:val="00322637"/>
    <w:rsid w:val="00322DC7"/>
    <w:rsid w:val="00322F39"/>
    <w:rsid w:val="003235A0"/>
    <w:rsid w:val="0032386B"/>
    <w:rsid w:val="00323BB1"/>
    <w:rsid w:val="003243C3"/>
    <w:rsid w:val="00325C07"/>
    <w:rsid w:val="00325C24"/>
    <w:rsid w:val="00326170"/>
    <w:rsid w:val="00326255"/>
    <w:rsid w:val="0032658F"/>
    <w:rsid w:val="00326793"/>
    <w:rsid w:val="00327E36"/>
    <w:rsid w:val="00330442"/>
    <w:rsid w:val="0033093E"/>
    <w:rsid w:val="00330984"/>
    <w:rsid w:val="00331257"/>
    <w:rsid w:val="003316EB"/>
    <w:rsid w:val="00331883"/>
    <w:rsid w:val="003318B0"/>
    <w:rsid w:val="00331B6B"/>
    <w:rsid w:val="00331DD4"/>
    <w:rsid w:val="003327FF"/>
    <w:rsid w:val="00332B1F"/>
    <w:rsid w:val="00332C7C"/>
    <w:rsid w:val="0033301B"/>
    <w:rsid w:val="0033348F"/>
    <w:rsid w:val="0033375A"/>
    <w:rsid w:val="00334408"/>
    <w:rsid w:val="003346E4"/>
    <w:rsid w:val="0033546D"/>
    <w:rsid w:val="00335C99"/>
    <w:rsid w:val="00335D9A"/>
    <w:rsid w:val="00336194"/>
    <w:rsid w:val="00336443"/>
    <w:rsid w:val="00336FCB"/>
    <w:rsid w:val="00337270"/>
    <w:rsid w:val="003409F6"/>
    <w:rsid w:val="003413B2"/>
    <w:rsid w:val="00341409"/>
    <w:rsid w:val="003415EF"/>
    <w:rsid w:val="0034178D"/>
    <w:rsid w:val="00343160"/>
    <w:rsid w:val="00343F9E"/>
    <w:rsid w:val="003443BE"/>
    <w:rsid w:val="00344D10"/>
    <w:rsid w:val="00344FC3"/>
    <w:rsid w:val="00345DB5"/>
    <w:rsid w:val="003461EE"/>
    <w:rsid w:val="003469FD"/>
    <w:rsid w:val="00346E9D"/>
    <w:rsid w:val="00347D8D"/>
    <w:rsid w:val="00350946"/>
    <w:rsid w:val="00350A4C"/>
    <w:rsid w:val="00350DB8"/>
    <w:rsid w:val="003511DA"/>
    <w:rsid w:val="003515F5"/>
    <w:rsid w:val="003516BA"/>
    <w:rsid w:val="00351A8C"/>
    <w:rsid w:val="003524CB"/>
    <w:rsid w:val="003529E8"/>
    <w:rsid w:val="00353289"/>
    <w:rsid w:val="0035339A"/>
    <w:rsid w:val="00353CAD"/>
    <w:rsid w:val="00353DAE"/>
    <w:rsid w:val="003542AC"/>
    <w:rsid w:val="0035610E"/>
    <w:rsid w:val="00356167"/>
    <w:rsid w:val="003564C4"/>
    <w:rsid w:val="003565B0"/>
    <w:rsid w:val="00356D05"/>
    <w:rsid w:val="003574AD"/>
    <w:rsid w:val="00360D9C"/>
    <w:rsid w:val="00361524"/>
    <w:rsid w:val="003622EE"/>
    <w:rsid w:val="00362EB4"/>
    <w:rsid w:val="00362EC1"/>
    <w:rsid w:val="00363458"/>
    <w:rsid w:val="00363566"/>
    <w:rsid w:val="00363C8D"/>
    <w:rsid w:val="00364049"/>
    <w:rsid w:val="003644AB"/>
    <w:rsid w:val="003644B5"/>
    <w:rsid w:val="00364CEE"/>
    <w:rsid w:val="00364DA7"/>
    <w:rsid w:val="003659D5"/>
    <w:rsid w:val="00365C62"/>
    <w:rsid w:val="0036637A"/>
    <w:rsid w:val="00366B3E"/>
    <w:rsid w:val="0036762D"/>
    <w:rsid w:val="00367BA2"/>
    <w:rsid w:val="00367DD6"/>
    <w:rsid w:val="00367F7D"/>
    <w:rsid w:val="00370244"/>
    <w:rsid w:val="00370AA6"/>
    <w:rsid w:val="00371AC4"/>
    <w:rsid w:val="00371E06"/>
    <w:rsid w:val="00371F9F"/>
    <w:rsid w:val="0037229B"/>
    <w:rsid w:val="00372D39"/>
    <w:rsid w:val="00372E49"/>
    <w:rsid w:val="003733AB"/>
    <w:rsid w:val="0037352F"/>
    <w:rsid w:val="00373C88"/>
    <w:rsid w:val="00373E10"/>
    <w:rsid w:val="0037445E"/>
    <w:rsid w:val="00374B24"/>
    <w:rsid w:val="00374FAC"/>
    <w:rsid w:val="00375104"/>
    <w:rsid w:val="00375BD2"/>
    <w:rsid w:val="00375E4B"/>
    <w:rsid w:val="0037602F"/>
    <w:rsid w:val="00376048"/>
    <w:rsid w:val="003763AD"/>
    <w:rsid w:val="00376ABF"/>
    <w:rsid w:val="00376B62"/>
    <w:rsid w:val="00377014"/>
    <w:rsid w:val="00377441"/>
    <w:rsid w:val="003804F6"/>
    <w:rsid w:val="003810E5"/>
    <w:rsid w:val="003816FD"/>
    <w:rsid w:val="00381C79"/>
    <w:rsid w:val="0038247B"/>
    <w:rsid w:val="003824E3"/>
    <w:rsid w:val="00384139"/>
    <w:rsid w:val="003847B6"/>
    <w:rsid w:val="0038490A"/>
    <w:rsid w:val="00384E24"/>
    <w:rsid w:val="00385165"/>
    <w:rsid w:val="003851A0"/>
    <w:rsid w:val="00385879"/>
    <w:rsid w:val="00385A29"/>
    <w:rsid w:val="00386DD1"/>
    <w:rsid w:val="00386F04"/>
    <w:rsid w:val="00391376"/>
    <w:rsid w:val="00391391"/>
    <w:rsid w:val="00391AC6"/>
    <w:rsid w:val="00391EB0"/>
    <w:rsid w:val="0039205C"/>
    <w:rsid w:val="00392AED"/>
    <w:rsid w:val="00392D02"/>
    <w:rsid w:val="00393123"/>
    <w:rsid w:val="00393126"/>
    <w:rsid w:val="003931F8"/>
    <w:rsid w:val="0039373F"/>
    <w:rsid w:val="00393F14"/>
    <w:rsid w:val="0039440F"/>
    <w:rsid w:val="00394E80"/>
    <w:rsid w:val="003952A5"/>
    <w:rsid w:val="003952D6"/>
    <w:rsid w:val="00395C36"/>
    <w:rsid w:val="00396320"/>
    <w:rsid w:val="00396756"/>
    <w:rsid w:val="003967F2"/>
    <w:rsid w:val="00396833"/>
    <w:rsid w:val="00396CF2"/>
    <w:rsid w:val="00396D5F"/>
    <w:rsid w:val="003A069C"/>
    <w:rsid w:val="003A0AB3"/>
    <w:rsid w:val="003A14C0"/>
    <w:rsid w:val="003A14DF"/>
    <w:rsid w:val="003A15BA"/>
    <w:rsid w:val="003A192C"/>
    <w:rsid w:val="003A1C15"/>
    <w:rsid w:val="003A2AB7"/>
    <w:rsid w:val="003A2E47"/>
    <w:rsid w:val="003A32F1"/>
    <w:rsid w:val="003A4702"/>
    <w:rsid w:val="003A476A"/>
    <w:rsid w:val="003A4864"/>
    <w:rsid w:val="003A4A72"/>
    <w:rsid w:val="003A4F77"/>
    <w:rsid w:val="003A5857"/>
    <w:rsid w:val="003A6071"/>
    <w:rsid w:val="003A66A7"/>
    <w:rsid w:val="003A6718"/>
    <w:rsid w:val="003A6820"/>
    <w:rsid w:val="003A72A8"/>
    <w:rsid w:val="003A73EE"/>
    <w:rsid w:val="003A755C"/>
    <w:rsid w:val="003A779D"/>
    <w:rsid w:val="003A78CD"/>
    <w:rsid w:val="003B01A5"/>
    <w:rsid w:val="003B131E"/>
    <w:rsid w:val="003B1675"/>
    <w:rsid w:val="003B28EA"/>
    <w:rsid w:val="003B2FB0"/>
    <w:rsid w:val="003B30FB"/>
    <w:rsid w:val="003B31D4"/>
    <w:rsid w:val="003B33CF"/>
    <w:rsid w:val="003B35DC"/>
    <w:rsid w:val="003B490E"/>
    <w:rsid w:val="003B5226"/>
    <w:rsid w:val="003B532E"/>
    <w:rsid w:val="003B5838"/>
    <w:rsid w:val="003B5C4D"/>
    <w:rsid w:val="003B6621"/>
    <w:rsid w:val="003B7051"/>
    <w:rsid w:val="003B7258"/>
    <w:rsid w:val="003B761E"/>
    <w:rsid w:val="003B792A"/>
    <w:rsid w:val="003B79A2"/>
    <w:rsid w:val="003B7EB7"/>
    <w:rsid w:val="003C01D8"/>
    <w:rsid w:val="003C0A61"/>
    <w:rsid w:val="003C0ACE"/>
    <w:rsid w:val="003C1F99"/>
    <w:rsid w:val="003C24C8"/>
    <w:rsid w:val="003C26D7"/>
    <w:rsid w:val="003C2AE7"/>
    <w:rsid w:val="003C30B0"/>
    <w:rsid w:val="003C3593"/>
    <w:rsid w:val="003C3C99"/>
    <w:rsid w:val="003C44DF"/>
    <w:rsid w:val="003C564D"/>
    <w:rsid w:val="003C61BE"/>
    <w:rsid w:val="003C6303"/>
    <w:rsid w:val="003C6B31"/>
    <w:rsid w:val="003C773F"/>
    <w:rsid w:val="003C7A47"/>
    <w:rsid w:val="003C7E37"/>
    <w:rsid w:val="003D26FB"/>
    <w:rsid w:val="003D2892"/>
    <w:rsid w:val="003D2EFF"/>
    <w:rsid w:val="003D3F7E"/>
    <w:rsid w:val="003D4265"/>
    <w:rsid w:val="003D5441"/>
    <w:rsid w:val="003D5887"/>
    <w:rsid w:val="003D5969"/>
    <w:rsid w:val="003D669C"/>
    <w:rsid w:val="003D67F3"/>
    <w:rsid w:val="003D7624"/>
    <w:rsid w:val="003D7656"/>
    <w:rsid w:val="003D7734"/>
    <w:rsid w:val="003D7F24"/>
    <w:rsid w:val="003E0950"/>
    <w:rsid w:val="003E0F06"/>
    <w:rsid w:val="003E120E"/>
    <w:rsid w:val="003E1D89"/>
    <w:rsid w:val="003E20D2"/>
    <w:rsid w:val="003E23F2"/>
    <w:rsid w:val="003E276C"/>
    <w:rsid w:val="003E279D"/>
    <w:rsid w:val="003E30D3"/>
    <w:rsid w:val="003E33AA"/>
    <w:rsid w:val="003E6957"/>
    <w:rsid w:val="003E6B51"/>
    <w:rsid w:val="003E6B70"/>
    <w:rsid w:val="003E6C75"/>
    <w:rsid w:val="003E6E4C"/>
    <w:rsid w:val="003E75E8"/>
    <w:rsid w:val="003E7BAB"/>
    <w:rsid w:val="003F0140"/>
    <w:rsid w:val="003F0798"/>
    <w:rsid w:val="003F0F8C"/>
    <w:rsid w:val="003F134D"/>
    <w:rsid w:val="003F17D7"/>
    <w:rsid w:val="003F18CE"/>
    <w:rsid w:val="003F22D7"/>
    <w:rsid w:val="003F24A5"/>
    <w:rsid w:val="003F3BE7"/>
    <w:rsid w:val="003F460E"/>
    <w:rsid w:val="003F4693"/>
    <w:rsid w:val="003F4BDE"/>
    <w:rsid w:val="003F4DDF"/>
    <w:rsid w:val="003F6301"/>
    <w:rsid w:val="003F67E2"/>
    <w:rsid w:val="003F6B5B"/>
    <w:rsid w:val="003F6D94"/>
    <w:rsid w:val="003F77D5"/>
    <w:rsid w:val="003F78A8"/>
    <w:rsid w:val="003F7956"/>
    <w:rsid w:val="003F797B"/>
    <w:rsid w:val="00400264"/>
    <w:rsid w:val="00401B85"/>
    <w:rsid w:val="00401D01"/>
    <w:rsid w:val="00401D0B"/>
    <w:rsid w:val="00402016"/>
    <w:rsid w:val="004021B0"/>
    <w:rsid w:val="0040228F"/>
    <w:rsid w:val="004022DC"/>
    <w:rsid w:val="00403DBA"/>
    <w:rsid w:val="0040406C"/>
    <w:rsid w:val="004046DB"/>
    <w:rsid w:val="0040475F"/>
    <w:rsid w:val="00404E82"/>
    <w:rsid w:val="004054DD"/>
    <w:rsid w:val="0040651A"/>
    <w:rsid w:val="00407366"/>
    <w:rsid w:val="0040762D"/>
    <w:rsid w:val="0040C954"/>
    <w:rsid w:val="004101E7"/>
    <w:rsid w:val="00410F90"/>
    <w:rsid w:val="00411E4A"/>
    <w:rsid w:val="004121F5"/>
    <w:rsid w:val="00412238"/>
    <w:rsid w:val="0041263F"/>
    <w:rsid w:val="004134DC"/>
    <w:rsid w:val="00413A09"/>
    <w:rsid w:val="00413A84"/>
    <w:rsid w:val="004142FE"/>
    <w:rsid w:val="0041433B"/>
    <w:rsid w:val="00414CA9"/>
    <w:rsid w:val="00414CE8"/>
    <w:rsid w:val="00414E7D"/>
    <w:rsid w:val="004151C5"/>
    <w:rsid w:val="0041530E"/>
    <w:rsid w:val="00415504"/>
    <w:rsid w:val="004163A4"/>
    <w:rsid w:val="00417148"/>
    <w:rsid w:val="00417170"/>
    <w:rsid w:val="0041728A"/>
    <w:rsid w:val="004172C0"/>
    <w:rsid w:val="00417414"/>
    <w:rsid w:val="0041771E"/>
    <w:rsid w:val="0041777A"/>
    <w:rsid w:val="00420CE2"/>
    <w:rsid w:val="00420EC1"/>
    <w:rsid w:val="004215E7"/>
    <w:rsid w:val="00421A70"/>
    <w:rsid w:val="00422C13"/>
    <w:rsid w:val="00422F43"/>
    <w:rsid w:val="00423993"/>
    <w:rsid w:val="00423C68"/>
    <w:rsid w:val="00423CCC"/>
    <w:rsid w:val="004240F9"/>
    <w:rsid w:val="0042538B"/>
    <w:rsid w:val="00425D1D"/>
    <w:rsid w:val="00425FF4"/>
    <w:rsid w:val="00426310"/>
    <w:rsid w:val="0042641E"/>
    <w:rsid w:val="0042645B"/>
    <w:rsid w:val="00426BD7"/>
    <w:rsid w:val="00426C23"/>
    <w:rsid w:val="00427A36"/>
    <w:rsid w:val="004303F1"/>
    <w:rsid w:val="00431DF9"/>
    <w:rsid w:val="00431EB1"/>
    <w:rsid w:val="004328DB"/>
    <w:rsid w:val="00432EF0"/>
    <w:rsid w:val="0043303A"/>
    <w:rsid w:val="0043354A"/>
    <w:rsid w:val="00433D10"/>
    <w:rsid w:val="0043429E"/>
    <w:rsid w:val="00435029"/>
    <w:rsid w:val="00435426"/>
    <w:rsid w:val="00437398"/>
    <w:rsid w:val="00437E7C"/>
    <w:rsid w:val="00440674"/>
    <w:rsid w:val="00440753"/>
    <w:rsid w:val="00440A25"/>
    <w:rsid w:val="00441832"/>
    <w:rsid w:val="004418E7"/>
    <w:rsid w:val="00441E17"/>
    <w:rsid w:val="004423BC"/>
    <w:rsid w:val="00442F5E"/>
    <w:rsid w:val="00443AF5"/>
    <w:rsid w:val="00443DC4"/>
    <w:rsid w:val="004442A6"/>
    <w:rsid w:val="004451AD"/>
    <w:rsid w:val="00445C58"/>
    <w:rsid w:val="00446196"/>
    <w:rsid w:val="004465BC"/>
    <w:rsid w:val="0044676E"/>
    <w:rsid w:val="0044695D"/>
    <w:rsid w:val="00447A4E"/>
    <w:rsid w:val="00447D0C"/>
    <w:rsid w:val="00447D6C"/>
    <w:rsid w:val="00451D25"/>
    <w:rsid w:val="00452BCF"/>
    <w:rsid w:val="004539DF"/>
    <w:rsid w:val="0045444D"/>
    <w:rsid w:val="00454564"/>
    <w:rsid w:val="00455999"/>
    <w:rsid w:val="00456586"/>
    <w:rsid w:val="00460BC9"/>
    <w:rsid w:val="0046147F"/>
    <w:rsid w:val="00461AD0"/>
    <w:rsid w:val="00462177"/>
    <w:rsid w:val="0046225B"/>
    <w:rsid w:val="004622AD"/>
    <w:rsid w:val="00462774"/>
    <w:rsid w:val="00462986"/>
    <w:rsid w:val="0046305A"/>
    <w:rsid w:val="004630A0"/>
    <w:rsid w:val="00463836"/>
    <w:rsid w:val="0046401F"/>
    <w:rsid w:val="004646F5"/>
    <w:rsid w:val="00464AF3"/>
    <w:rsid w:val="00464C51"/>
    <w:rsid w:val="004653C4"/>
    <w:rsid w:val="00465A4F"/>
    <w:rsid w:val="00466192"/>
    <w:rsid w:val="004677C2"/>
    <w:rsid w:val="00467911"/>
    <w:rsid w:val="00467B3D"/>
    <w:rsid w:val="00467F84"/>
    <w:rsid w:val="00467FFA"/>
    <w:rsid w:val="004701A4"/>
    <w:rsid w:val="00470363"/>
    <w:rsid w:val="00470B59"/>
    <w:rsid w:val="004713F0"/>
    <w:rsid w:val="00471510"/>
    <w:rsid w:val="00471577"/>
    <w:rsid w:val="004718B7"/>
    <w:rsid w:val="00472262"/>
    <w:rsid w:val="00472723"/>
    <w:rsid w:val="0047376F"/>
    <w:rsid w:val="00473DDD"/>
    <w:rsid w:val="00474DB8"/>
    <w:rsid w:val="0047552E"/>
    <w:rsid w:val="004756DC"/>
    <w:rsid w:val="00475A3D"/>
    <w:rsid w:val="00475DC3"/>
    <w:rsid w:val="00476F7E"/>
    <w:rsid w:val="0047768C"/>
    <w:rsid w:val="004778FA"/>
    <w:rsid w:val="00477957"/>
    <w:rsid w:val="00477B7E"/>
    <w:rsid w:val="00477C5D"/>
    <w:rsid w:val="00480590"/>
    <w:rsid w:val="00480860"/>
    <w:rsid w:val="004808A8"/>
    <w:rsid w:val="004810A2"/>
    <w:rsid w:val="004814A7"/>
    <w:rsid w:val="004828C9"/>
    <w:rsid w:val="00482A62"/>
    <w:rsid w:val="00483386"/>
    <w:rsid w:val="004835DD"/>
    <w:rsid w:val="00483A08"/>
    <w:rsid w:val="00484120"/>
    <w:rsid w:val="004841A7"/>
    <w:rsid w:val="00484506"/>
    <w:rsid w:val="0048455E"/>
    <w:rsid w:val="00484D5B"/>
    <w:rsid w:val="004858A6"/>
    <w:rsid w:val="0048614B"/>
    <w:rsid w:val="00487012"/>
    <w:rsid w:val="00487204"/>
    <w:rsid w:val="00487C92"/>
    <w:rsid w:val="00487E30"/>
    <w:rsid w:val="00490074"/>
    <w:rsid w:val="00490351"/>
    <w:rsid w:val="00490562"/>
    <w:rsid w:val="00490692"/>
    <w:rsid w:val="00491034"/>
    <w:rsid w:val="00491931"/>
    <w:rsid w:val="00492082"/>
    <w:rsid w:val="004932B1"/>
    <w:rsid w:val="0049398E"/>
    <w:rsid w:val="00493A4B"/>
    <w:rsid w:val="00493D59"/>
    <w:rsid w:val="004951E8"/>
    <w:rsid w:val="0049531D"/>
    <w:rsid w:val="004953FD"/>
    <w:rsid w:val="004954CE"/>
    <w:rsid w:val="004954F7"/>
    <w:rsid w:val="00495596"/>
    <w:rsid w:val="00496053"/>
    <w:rsid w:val="00496176"/>
    <w:rsid w:val="004961C1"/>
    <w:rsid w:val="00497819"/>
    <w:rsid w:val="004A04B1"/>
    <w:rsid w:val="004A0DDF"/>
    <w:rsid w:val="004A1082"/>
    <w:rsid w:val="004A1DDF"/>
    <w:rsid w:val="004A2A4C"/>
    <w:rsid w:val="004A2A8F"/>
    <w:rsid w:val="004A31D7"/>
    <w:rsid w:val="004A336C"/>
    <w:rsid w:val="004A34B2"/>
    <w:rsid w:val="004A3CC2"/>
    <w:rsid w:val="004A41EC"/>
    <w:rsid w:val="004A49A0"/>
    <w:rsid w:val="004A4AC2"/>
    <w:rsid w:val="004A54C1"/>
    <w:rsid w:val="004A56AA"/>
    <w:rsid w:val="004A709D"/>
    <w:rsid w:val="004A7B11"/>
    <w:rsid w:val="004A7FAF"/>
    <w:rsid w:val="004B081F"/>
    <w:rsid w:val="004B0B0F"/>
    <w:rsid w:val="004B11A9"/>
    <w:rsid w:val="004B1387"/>
    <w:rsid w:val="004B1BBC"/>
    <w:rsid w:val="004B1CBC"/>
    <w:rsid w:val="004B1D3D"/>
    <w:rsid w:val="004B2BDA"/>
    <w:rsid w:val="004B3126"/>
    <w:rsid w:val="004B3439"/>
    <w:rsid w:val="004B3E07"/>
    <w:rsid w:val="004B46B3"/>
    <w:rsid w:val="004B51DC"/>
    <w:rsid w:val="004B576A"/>
    <w:rsid w:val="004B5806"/>
    <w:rsid w:val="004B62C4"/>
    <w:rsid w:val="004B6973"/>
    <w:rsid w:val="004C0A3B"/>
    <w:rsid w:val="004C0E9A"/>
    <w:rsid w:val="004C11B4"/>
    <w:rsid w:val="004C17B7"/>
    <w:rsid w:val="004C1B13"/>
    <w:rsid w:val="004C1E03"/>
    <w:rsid w:val="004C2106"/>
    <w:rsid w:val="004C3778"/>
    <w:rsid w:val="004C3794"/>
    <w:rsid w:val="004C5C00"/>
    <w:rsid w:val="004C5F05"/>
    <w:rsid w:val="004C6321"/>
    <w:rsid w:val="004C6395"/>
    <w:rsid w:val="004C6EAB"/>
    <w:rsid w:val="004D0469"/>
    <w:rsid w:val="004D0E88"/>
    <w:rsid w:val="004D223C"/>
    <w:rsid w:val="004D2946"/>
    <w:rsid w:val="004D3938"/>
    <w:rsid w:val="004D3D05"/>
    <w:rsid w:val="004D4222"/>
    <w:rsid w:val="004D4C1E"/>
    <w:rsid w:val="004D5E1B"/>
    <w:rsid w:val="004D6431"/>
    <w:rsid w:val="004D6EAA"/>
    <w:rsid w:val="004D72D1"/>
    <w:rsid w:val="004D76DB"/>
    <w:rsid w:val="004D7D1D"/>
    <w:rsid w:val="004E0439"/>
    <w:rsid w:val="004E0615"/>
    <w:rsid w:val="004E076C"/>
    <w:rsid w:val="004E085A"/>
    <w:rsid w:val="004E1443"/>
    <w:rsid w:val="004E41AB"/>
    <w:rsid w:val="004E4377"/>
    <w:rsid w:val="004E4F7C"/>
    <w:rsid w:val="004E6A0A"/>
    <w:rsid w:val="004E6B09"/>
    <w:rsid w:val="004E6C21"/>
    <w:rsid w:val="004E74CA"/>
    <w:rsid w:val="004F0555"/>
    <w:rsid w:val="004F0B06"/>
    <w:rsid w:val="004F1EAB"/>
    <w:rsid w:val="004F1FC1"/>
    <w:rsid w:val="004F2811"/>
    <w:rsid w:val="004F3C9E"/>
    <w:rsid w:val="004F44C3"/>
    <w:rsid w:val="004F4AE0"/>
    <w:rsid w:val="004F5463"/>
    <w:rsid w:val="004F580E"/>
    <w:rsid w:val="004F6578"/>
    <w:rsid w:val="004F6B8E"/>
    <w:rsid w:val="004F7239"/>
    <w:rsid w:val="004F734F"/>
    <w:rsid w:val="005001B2"/>
    <w:rsid w:val="00500533"/>
    <w:rsid w:val="00500C3C"/>
    <w:rsid w:val="0050109B"/>
    <w:rsid w:val="005029C2"/>
    <w:rsid w:val="005043D4"/>
    <w:rsid w:val="005045D0"/>
    <w:rsid w:val="00504744"/>
    <w:rsid w:val="00505AF4"/>
    <w:rsid w:val="00505D29"/>
    <w:rsid w:val="00506AF9"/>
    <w:rsid w:val="00506CE3"/>
    <w:rsid w:val="00510726"/>
    <w:rsid w:val="0051143F"/>
    <w:rsid w:val="00511B54"/>
    <w:rsid w:val="00511D1B"/>
    <w:rsid w:val="005123E4"/>
    <w:rsid w:val="00512A2C"/>
    <w:rsid w:val="00512FF3"/>
    <w:rsid w:val="005135BE"/>
    <w:rsid w:val="00514A5A"/>
    <w:rsid w:val="00515065"/>
    <w:rsid w:val="0051515B"/>
    <w:rsid w:val="00515C40"/>
    <w:rsid w:val="00515DC2"/>
    <w:rsid w:val="0051708D"/>
    <w:rsid w:val="0051735C"/>
    <w:rsid w:val="00517B81"/>
    <w:rsid w:val="00520DB4"/>
    <w:rsid w:val="0052145A"/>
    <w:rsid w:val="00521BFF"/>
    <w:rsid w:val="00522097"/>
    <w:rsid w:val="005232FC"/>
    <w:rsid w:val="005235BE"/>
    <w:rsid w:val="00523951"/>
    <w:rsid w:val="00523AAC"/>
    <w:rsid w:val="00523BA1"/>
    <w:rsid w:val="0052426D"/>
    <w:rsid w:val="0052603E"/>
    <w:rsid w:val="005264C2"/>
    <w:rsid w:val="0052674E"/>
    <w:rsid w:val="00527045"/>
    <w:rsid w:val="00527F07"/>
    <w:rsid w:val="00530534"/>
    <w:rsid w:val="00530F2C"/>
    <w:rsid w:val="005314B7"/>
    <w:rsid w:val="00531644"/>
    <w:rsid w:val="00531A42"/>
    <w:rsid w:val="00531C42"/>
    <w:rsid w:val="0053236F"/>
    <w:rsid w:val="0053341C"/>
    <w:rsid w:val="00533DF9"/>
    <w:rsid w:val="0053467F"/>
    <w:rsid w:val="00534F55"/>
    <w:rsid w:val="00535107"/>
    <w:rsid w:val="0053526C"/>
    <w:rsid w:val="00535449"/>
    <w:rsid w:val="00536AFE"/>
    <w:rsid w:val="00536B4C"/>
    <w:rsid w:val="00536C06"/>
    <w:rsid w:val="00537BC1"/>
    <w:rsid w:val="0054038C"/>
    <w:rsid w:val="005406FE"/>
    <w:rsid w:val="00540BF9"/>
    <w:rsid w:val="00541133"/>
    <w:rsid w:val="00541190"/>
    <w:rsid w:val="00541577"/>
    <w:rsid w:val="00541C1A"/>
    <w:rsid w:val="00541F06"/>
    <w:rsid w:val="005420FD"/>
    <w:rsid w:val="00542217"/>
    <w:rsid w:val="00542871"/>
    <w:rsid w:val="00543162"/>
    <w:rsid w:val="00543653"/>
    <w:rsid w:val="00543A65"/>
    <w:rsid w:val="00543ACB"/>
    <w:rsid w:val="00544B8A"/>
    <w:rsid w:val="0054566E"/>
    <w:rsid w:val="00547BF6"/>
    <w:rsid w:val="00550B6B"/>
    <w:rsid w:val="00552341"/>
    <w:rsid w:val="00552848"/>
    <w:rsid w:val="00552858"/>
    <w:rsid w:val="00552CB4"/>
    <w:rsid w:val="00553514"/>
    <w:rsid w:val="00553B70"/>
    <w:rsid w:val="005544B5"/>
    <w:rsid w:val="00554F1B"/>
    <w:rsid w:val="00555412"/>
    <w:rsid w:val="00555814"/>
    <w:rsid w:val="00555C23"/>
    <w:rsid w:val="00555C99"/>
    <w:rsid w:val="00555CFE"/>
    <w:rsid w:val="00555EA6"/>
    <w:rsid w:val="00556BCE"/>
    <w:rsid w:val="0055725E"/>
    <w:rsid w:val="00557381"/>
    <w:rsid w:val="005576F6"/>
    <w:rsid w:val="005577AB"/>
    <w:rsid w:val="005602E9"/>
    <w:rsid w:val="00560C66"/>
    <w:rsid w:val="00560D1C"/>
    <w:rsid w:val="0056153A"/>
    <w:rsid w:val="00561BCB"/>
    <w:rsid w:val="0056219B"/>
    <w:rsid w:val="00562EA3"/>
    <w:rsid w:val="00562F06"/>
    <w:rsid w:val="005630AC"/>
    <w:rsid w:val="005633DB"/>
    <w:rsid w:val="0056383A"/>
    <w:rsid w:val="00563885"/>
    <w:rsid w:val="00563FFB"/>
    <w:rsid w:val="005649DF"/>
    <w:rsid w:val="00564E62"/>
    <w:rsid w:val="00565F01"/>
    <w:rsid w:val="005661CE"/>
    <w:rsid w:val="005668C7"/>
    <w:rsid w:val="00566E7A"/>
    <w:rsid w:val="00566F7D"/>
    <w:rsid w:val="00567CBD"/>
    <w:rsid w:val="00570374"/>
    <w:rsid w:val="005718A4"/>
    <w:rsid w:val="00571A76"/>
    <w:rsid w:val="0057318E"/>
    <w:rsid w:val="00573229"/>
    <w:rsid w:val="00573374"/>
    <w:rsid w:val="0057357D"/>
    <w:rsid w:val="00574229"/>
    <w:rsid w:val="005742F4"/>
    <w:rsid w:val="00574C6D"/>
    <w:rsid w:val="00575759"/>
    <w:rsid w:val="005777B4"/>
    <w:rsid w:val="005800D6"/>
    <w:rsid w:val="0058127D"/>
    <w:rsid w:val="0058150A"/>
    <w:rsid w:val="00581953"/>
    <w:rsid w:val="005824B8"/>
    <w:rsid w:val="00582CBB"/>
    <w:rsid w:val="00583FEF"/>
    <w:rsid w:val="0058432A"/>
    <w:rsid w:val="00584F70"/>
    <w:rsid w:val="00585589"/>
    <w:rsid w:val="00585D8A"/>
    <w:rsid w:val="005860F6"/>
    <w:rsid w:val="005865D0"/>
    <w:rsid w:val="0058673D"/>
    <w:rsid w:val="0058699C"/>
    <w:rsid w:val="00586CF2"/>
    <w:rsid w:val="0058719D"/>
    <w:rsid w:val="0058757E"/>
    <w:rsid w:val="00590825"/>
    <w:rsid w:val="00592AAA"/>
    <w:rsid w:val="00592F71"/>
    <w:rsid w:val="00592F85"/>
    <w:rsid w:val="005934CE"/>
    <w:rsid w:val="0059410E"/>
    <w:rsid w:val="00594B39"/>
    <w:rsid w:val="00594CE9"/>
    <w:rsid w:val="005955B3"/>
    <w:rsid w:val="00595CD3"/>
    <w:rsid w:val="00596591"/>
    <w:rsid w:val="00596618"/>
    <w:rsid w:val="00596B13"/>
    <w:rsid w:val="00597582"/>
    <w:rsid w:val="005979EF"/>
    <w:rsid w:val="00597AAE"/>
    <w:rsid w:val="005A04E9"/>
    <w:rsid w:val="005A0960"/>
    <w:rsid w:val="005A09FB"/>
    <w:rsid w:val="005A1A3E"/>
    <w:rsid w:val="005A1D52"/>
    <w:rsid w:val="005A23A5"/>
    <w:rsid w:val="005A256F"/>
    <w:rsid w:val="005A2E7A"/>
    <w:rsid w:val="005A3470"/>
    <w:rsid w:val="005A4289"/>
    <w:rsid w:val="005A42BF"/>
    <w:rsid w:val="005A42FB"/>
    <w:rsid w:val="005A51D8"/>
    <w:rsid w:val="005A51FA"/>
    <w:rsid w:val="005A6C5F"/>
    <w:rsid w:val="005A6D0B"/>
    <w:rsid w:val="005A6D52"/>
    <w:rsid w:val="005A6E76"/>
    <w:rsid w:val="005A71D1"/>
    <w:rsid w:val="005A7B5C"/>
    <w:rsid w:val="005B1B0A"/>
    <w:rsid w:val="005B1C1F"/>
    <w:rsid w:val="005B1D80"/>
    <w:rsid w:val="005B1DDD"/>
    <w:rsid w:val="005B245A"/>
    <w:rsid w:val="005B294B"/>
    <w:rsid w:val="005B31E4"/>
    <w:rsid w:val="005B363F"/>
    <w:rsid w:val="005B3D33"/>
    <w:rsid w:val="005B3D6D"/>
    <w:rsid w:val="005B3D81"/>
    <w:rsid w:val="005B4189"/>
    <w:rsid w:val="005B46DA"/>
    <w:rsid w:val="005B4A46"/>
    <w:rsid w:val="005B504B"/>
    <w:rsid w:val="005B5985"/>
    <w:rsid w:val="005B5ACF"/>
    <w:rsid w:val="005B66F8"/>
    <w:rsid w:val="005B6713"/>
    <w:rsid w:val="005B6893"/>
    <w:rsid w:val="005B7196"/>
    <w:rsid w:val="005B7F7E"/>
    <w:rsid w:val="005C05F0"/>
    <w:rsid w:val="005C0816"/>
    <w:rsid w:val="005C257D"/>
    <w:rsid w:val="005C288D"/>
    <w:rsid w:val="005C29D4"/>
    <w:rsid w:val="005C3D47"/>
    <w:rsid w:val="005C42ED"/>
    <w:rsid w:val="005C4BD0"/>
    <w:rsid w:val="005C4C0B"/>
    <w:rsid w:val="005C4E88"/>
    <w:rsid w:val="005C4F00"/>
    <w:rsid w:val="005C4F20"/>
    <w:rsid w:val="005C5071"/>
    <w:rsid w:val="005C550F"/>
    <w:rsid w:val="005C5C54"/>
    <w:rsid w:val="005C70BD"/>
    <w:rsid w:val="005C748B"/>
    <w:rsid w:val="005D058E"/>
    <w:rsid w:val="005D0DDE"/>
    <w:rsid w:val="005D0F12"/>
    <w:rsid w:val="005D0FEF"/>
    <w:rsid w:val="005D124C"/>
    <w:rsid w:val="005D1949"/>
    <w:rsid w:val="005D1A6C"/>
    <w:rsid w:val="005D1CDA"/>
    <w:rsid w:val="005D23FB"/>
    <w:rsid w:val="005D31B1"/>
    <w:rsid w:val="005D31DC"/>
    <w:rsid w:val="005D33EC"/>
    <w:rsid w:val="005D3712"/>
    <w:rsid w:val="005D4699"/>
    <w:rsid w:val="005D629C"/>
    <w:rsid w:val="005D6737"/>
    <w:rsid w:val="005D7CC3"/>
    <w:rsid w:val="005E011C"/>
    <w:rsid w:val="005E131C"/>
    <w:rsid w:val="005E16A3"/>
    <w:rsid w:val="005E1CAB"/>
    <w:rsid w:val="005E21C8"/>
    <w:rsid w:val="005E2E8A"/>
    <w:rsid w:val="005E36B1"/>
    <w:rsid w:val="005E396E"/>
    <w:rsid w:val="005E4243"/>
    <w:rsid w:val="005E4B07"/>
    <w:rsid w:val="005E52C5"/>
    <w:rsid w:val="005E5597"/>
    <w:rsid w:val="005E59C9"/>
    <w:rsid w:val="005E6FC6"/>
    <w:rsid w:val="005E77D4"/>
    <w:rsid w:val="005E7A40"/>
    <w:rsid w:val="005F05B3"/>
    <w:rsid w:val="005F08A9"/>
    <w:rsid w:val="005F08E0"/>
    <w:rsid w:val="005F103D"/>
    <w:rsid w:val="005F139D"/>
    <w:rsid w:val="005F15AC"/>
    <w:rsid w:val="005F162A"/>
    <w:rsid w:val="005F2416"/>
    <w:rsid w:val="005F3910"/>
    <w:rsid w:val="005F3CEA"/>
    <w:rsid w:val="005F484F"/>
    <w:rsid w:val="005F4FF1"/>
    <w:rsid w:val="005F5371"/>
    <w:rsid w:val="005F56D5"/>
    <w:rsid w:val="005F58D8"/>
    <w:rsid w:val="005F59B2"/>
    <w:rsid w:val="005F6B36"/>
    <w:rsid w:val="005F7F96"/>
    <w:rsid w:val="00600752"/>
    <w:rsid w:val="006012A5"/>
    <w:rsid w:val="0060184F"/>
    <w:rsid w:val="00601ED5"/>
    <w:rsid w:val="0060241A"/>
    <w:rsid w:val="006024ED"/>
    <w:rsid w:val="00602AC0"/>
    <w:rsid w:val="00602E7D"/>
    <w:rsid w:val="00603A10"/>
    <w:rsid w:val="00603E8C"/>
    <w:rsid w:val="00604D64"/>
    <w:rsid w:val="00604ECC"/>
    <w:rsid w:val="00605577"/>
    <w:rsid w:val="006059E7"/>
    <w:rsid w:val="0060624E"/>
    <w:rsid w:val="00606253"/>
    <w:rsid w:val="006063CE"/>
    <w:rsid w:val="00606D77"/>
    <w:rsid w:val="0060731C"/>
    <w:rsid w:val="0060736B"/>
    <w:rsid w:val="0060771A"/>
    <w:rsid w:val="0060788F"/>
    <w:rsid w:val="0061023C"/>
    <w:rsid w:val="00610A82"/>
    <w:rsid w:val="00611048"/>
    <w:rsid w:val="006111BE"/>
    <w:rsid w:val="00611737"/>
    <w:rsid w:val="0061263C"/>
    <w:rsid w:val="00613202"/>
    <w:rsid w:val="00613AEA"/>
    <w:rsid w:val="00613BB1"/>
    <w:rsid w:val="00613CE8"/>
    <w:rsid w:val="006141D6"/>
    <w:rsid w:val="006142A1"/>
    <w:rsid w:val="00614AF7"/>
    <w:rsid w:val="00615442"/>
    <w:rsid w:val="00615457"/>
    <w:rsid w:val="006154FA"/>
    <w:rsid w:val="00615611"/>
    <w:rsid w:val="00615732"/>
    <w:rsid w:val="00615B9C"/>
    <w:rsid w:val="00615DF5"/>
    <w:rsid w:val="0061614F"/>
    <w:rsid w:val="0061657E"/>
    <w:rsid w:val="0061665B"/>
    <w:rsid w:val="00616845"/>
    <w:rsid w:val="00616928"/>
    <w:rsid w:val="0061712C"/>
    <w:rsid w:val="00617AA8"/>
    <w:rsid w:val="00617FA6"/>
    <w:rsid w:val="0062072C"/>
    <w:rsid w:val="00620BE5"/>
    <w:rsid w:val="0062144D"/>
    <w:rsid w:val="00622C9C"/>
    <w:rsid w:val="00623565"/>
    <w:rsid w:val="00623D0D"/>
    <w:rsid w:val="00624A14"/>
    <w:rsid w:val="0062550F"/>
    <w:rsid w:val="00625BB9"/>
    <w:rsid w:val="00627C3E"/>
    <w:rsid w:val="00630905"/>
    <w:rsid w:val="006312E7"/>
    <w:rsid w:val="006313AC"/>
    <w:rsid w:val="00632405"/>
    <w:rsid w:val="006329E9"/>
    <w:rsid w:val="00632E9C"/>
    <w:rsid w:val="0063315D"/>
    <w:rsid w:val="00633C39"/>
    <w:rsid w:val="006344A6"/>
    <w:rsid w:val="00635918"/>
    <w:rsid w:val="00636C79"/>
    <w:rsid w:val="00637097"/>
    <w:rsid w:val="006372FA"/>
    <w:rsid w:val="00637549"/>
    <w:rsid w:val="0063768A"/>
    <w:rsid w:val="00637C01"/>
    <w:rsid w:val="00640A70"/>
    <w:rsid w:val="00640BE8"/>
    <w:rsid w:val="00641384"/>
    <w:rsid w:val="00641832"/>
    <w:rsid w:val="0064236E"/>
    <w:rsid w:val="00642896"/>
    <w:rsid w:val="0064407D"/>
    <w:rsid w:val="00644460"/>
    <w:rsid w:val="00644C17"/>
    <w:rsid w:val="00644DA4"/>
    <w:rsid w:val="00644EBF"/>
    <w:rsid w:val="00645236"/>
    <w:rsid w:val="0064583A"/>
    <w:rsid w:val="006465D7"/>
    <w:rsid w:val="00646609"/>
    <w:rsid w:val="00650719"/>
    <w:rsid w:val="0065098A"/>
    <w:rsid w:val="0065128A"/>
    <w:rsid w:val="00651307"/>
    <w:rsid w:val="00652276"/>
    <w:rsid w:val="00652497"/>
    <w:rsid w:val="006527DF"/>
    <w:rsid w:val="00652EE1"/>
    <w:rsid w:val="006534F3"/>
    <w:rsid w:val="006535F5"/>
    <w:rsid w:val="006536F3"/>
    <w:rsid w:val="0065402F"/>
    <w:rsid w:val="006540BB"/>
    <w:rsid w:val="00654EDF"/>
    <w:rsid w:val="00655CE8"/>
    <w:rsid w:val="00656581"/>
    <w:rsid w:val="00656A9B"/>
    <w:rsid w:val="006571AD"/>
    <w:rsid w:val="00657656"/>
    <w:rsid w:val="006610D6"/>
    <w:rsid w:val="006624AD"/>
    <w:rsid w:val="006624B9"/>
    <w:rsid w:val="0066260E"/>
    <w:rsid w:val="00662810"/>
    <w:rsid w:val="0066337E"/>
    <w:rsid w:val="006637A4"/>
    <w:rsid w:val="006648B4"/>
    <w:rsid w:val="00664E12"/>
    <w:rsid w:val="00664FD7"/>
    <w:rsid w:val="00665154"/>
    <w:rsid w:val="00665863"/>
    <w:rsid w:val="006659B3"/>
    <w:rsid w:val="00665B7C"/>
    <w:rsid w:val="00665C78"/>
    <w:rsid w:val="006661B5"/>
    <w:rsid w:val="006666D3"/>
    <w:rsid w:val="00666DE1"/>
    <w:rsid w:val="0066738D"/>
    <w:rsid w:val="00667DE6"/>
    <w:rsid w:val="00671560"/>
    <w:rsid w:val="00671A13"/>
    <w:rsid w:val="00671B91"/>
    <w:rsid w:val="00671C6C"/>
    <w:rsid w:val="00672349"/>
    <w:rsid w:val="00672851"/>
    <w:rsid w:val="00673AA0"/>
    <w:rsid w:val="00673E4A"/>
    <w:rsid w:val="00674B12"/>
    <w:rsid w:val="00674DE5"/>
    <w:rsid w:val="00675619"/>
    <w:rsid w:val="00675ADD"/>
    <w:rsid w:val="0067628B"/>
    <w:rsid w:val="00677542"/>
    <w:rsid w:val="0067786A"/>
    <w:rsid w:val="00677949"/>
    <w:rsid w:val="00680BAF"/>
    <w:rsid w:val="006813B6"/>
    <w:rsid w:val="00681FA7"/>
    <w:rsid w:val="00683016"/>
    <w:rsid w:val="00683607"/>
    <w:rsid w:val="00683797"/>
    <w:rsid w:val="006837B7"/>
    <w:rsid w:val="006844C9"/>
    <w:rsid w:val="00684552"/>
    <w:rsid w:val="00684621"/>
    <w:rsid w:val="0068468D"/>
    <w:rsid w:val="00685329"/>
    <w:rsid w:val="00685454"/>
    <w:rsid w:val="006867D9"/>
    <w:rsid w:val="0069104F"/>
    <w:rsid w:val="00691664"/>
    <w:rsid w:val="0069206C"/>
    <w:rsid w:val="006921C8"/>
    <w:rsid w:val="006929B0"/>
    <w:rsid w:val="00692C08"/>
    <w:rsid w:val="00692C36"/>
    <w:rsid w:val="00693509"/>
    <w:rsid w:val="00693C08"/>
    <w:rsid w:val="00693F51"/>
    <w:rsid w:val="00695942"/>
    <w:rsid w:val="00695B51"/>
    <w:rsid w:val="00696C90"/>
    <w:rsid w:val="00696FA0"/>
    <w:rsid w:val="00697BCE"/>
    <w:rsid w:val="006A04E4"/>
    <w:rsid w:val="006A19D7"/>
    <w:rsid w:val="006A20CC"/>
    <w:rsid w:val="006A2D55"/>
    <w:rsid w:val="006A2FEA"/>
    <w:rsid w:val="006A30F3"/>
    <w:rsid w:val="006A34E3"/>
    <w:rsid w:val="006A4403"/>
    <w:rsid w:val="006A50FC"/>
    <w:rsid w:val="006A5417"/>
    <w:rsid w:val="006A573E"/>
    <w:rsid w:val="006A5BC2"/>
    <w:rsid w:val="006A63F6"/>
    <w:rsid w:val="006A691F"/>
    <w:rsid w:val="006A6D1B"/>
    <w:rsid w:val="006A720C"/>
    <w:rsid w:val="006A7592"/>
    <w:rsid w:val="006A778B"/>
    <w:rsid w:val="006B08F1"/>
    <w:rsid w:val="006B0A6C"/>
    <w:rsid w:val="006B2D2E"/>
    <w:rsid w:val="006B31AA"/>
    <w:rsid w:val="006B3503"/>
    <w:rsid w:val="006B395F"/>
    <w:rsid w:val="006B425B"/>
    <w:rsid w:val="006B43A1"/>
    <w:rsid w:val="006B4A71"/>
    <w:rsid w:val="006B50F4"/>
    <w:rsid w:val="006B7096"/>
    <w:rsid w:val="006B7674"/>
    <w:rsid w:val="006B78C6"/>
    <w:rsid w:val="006B7F41"/>
    <w:rsid w:val="006C0393"/>
    <w:rsid w:val="006C057A"/>
    <w:rsid w:val="006C0E5B"/>
    <w:rsid w:val="006C0EF9"/>
    <w:rsid w:val="006C1639"/>
    <w:rsid w:val="006C1F09"/>
    <w:rsid w:val="006C2500"/>
    <w:rsid w:val="006C2D7B"/>
    <w:rsid w:val="006C38CA"/>
    <w:rsid w:val="006C430B"/>
    <w:rsid w:val="006C505B"/>
    <w:rsid w:val="006C507D"/>
    <w:rsid w:val="006C5907"/>
    <w:rsid w:val="006C63C1"/>
    <w:rsid w:val="006C6D44"/>
    <w:rsid w:val="006C7351"/>
    <w:rsid w:val="006C7D0A"/>
    <w:rsid w:val="006D0B57"/>
    <w:rsid w:val="006D1700"/>
    <w:rsid w:val="006D1AFC"/>
    <w:rsid w:val="006D2140"/>
    <w:rsid w:val="006D2242"/>
    <w:rsid w:val="006D2397"/>
    <w:rsid w:val="006D2741"/>
    <w:rsid w:val="006D3A13"/>
    <w:rsid w:val="006D41F1"/>
    <w:rsid w:val="006D51E4"/>
    <w:rsid w:val="006D5D45"/>
    <w:rsid w:val="006D5F91"/>
    <w:rsid w:val="006D6B50"/>
    <w:rsid w:val="006D6C67"/>
    <w:rsid w:val="006D7F3C"/>
    <w:rsid w:val="006E02B4"/>
    <w:rsid w:val="006E072A"/>
    <w:rsid w:val="006E0A89"/>
    <w:rsid w:val="006E0BC3"/>
    <w:rsid w:val="006E1833"/>
    <w:rsid w:val="006E1890"/>
    <w:rsid w:val="006E19BC"/>
    <w:rsid w:val="006E1A3B"/>
    <w:rsid w:val="006E2212"/>
    <w:rsid w:val="006E22DE"/>
    <w:rsid w:val="006E2486"/>
    <w:rsid w:val="006E249D"/>
    <w:rsid w:val="006E2AB4"/>
    <w:rsid w:val="006E3744"/>
    <w:rsid w:val="006E3BD1"/>
    <w:rsid w:val="006E3FC6"/>
    <w:rsid w:val="006E3FD5"/>
    <w:rsid w:val="006E457A"/>
    <w:rsid w:val="006E5A00"/>
    <w:rsid w:val="006E5D63"/>
    <w:rsid w:val="006E6302"/>
    <w:rsid w:val="006E67D5"/>
    <w:rsid w:val="006E6A82"/>
    <w:rsid w:val="006E6B26"/>
    <w:rsid w:val="006E6ECA"/>
    <w:rsid w:val="006E734A"/>
    <w:rsid w:val="006E74B6"/>
    <w:rsid w:val="006F046B"/>
    <w:rsid w:val="006F07F3"/>
    <w:rsid w:val="006F09FB"/>
    <w:rsid w:val="006F0B8B"/>
    <w:rsid w:val="006F0C43"/>
    <w:rsid w:val="006F0F33"/>
    <w:rsid w:val="006F12DD"/>
    <w:rsid w:val="006F1E49"/>
    <w:rsid w:val="006F244D"/>
    <w:rsid w:val="006F2849"/>
    <w:rsid w:val="006F2973"/>
    <w:rsid w:val="006F2C10"/>
    <w:rsid w:val="006F2CDF"/>
    <w:rsid w:val="006F2FBB"/>
    <w:rsid w:val="006F43CC"/>
    <w:rsid w:val="006F44F8"/>
    <w:rsid w:val="006F456E"/>
    <w:rsid w:val="006F47FB"/>
    <w:rsid w:val="006F4F59"/>
    <w:rsid w:val="006F5564"/>
    <w:rsid w:val="006F5D71"/>
    <w:rsid w:val="006F61E1"/>
    <w:rsid w:val="006F62C4"/>
    <w:rsid w:val="006F65F8"/>
    <w:rsid w:val="00700328"/>
    <w:rsid w:val="00700B0E"/>
    <w:rsid w:val="00701599"/>
    <w:rsid w:val="00702123"/>
    <w:rsid w:val="00702E16"/>
    <w:rsid w:val="00704524"/>
    <w:rsid w:val="00704933"/>
    <w:rsid w:val="00704EA5"/>
    <w:rsid w:val="00704EB4"/>
    <w:rsid w:val="00705342"/>
    <w:rsid w:val="0070637F"/>
    <w:rsid w:val="00707401"/>
    <w:rsid w:val="007079A5"/>
    <w:rsid w:val="00707B17"/>
    <w:rsid w:val="007102D4"/>
    <w:rsid w:val="00711E70"/>
    <w:rsid w:val="00713A85"/>
    <w:rsid w:val="00714339"/>
    <w:rsid w:val="00714969"/>
    <w:rsid w:val="00714BF0"/>
    <w:rsid w:val="00715755"/>
    <w:rsid w:val="00715992"/>
    <w:rsid w:val="007165F3"/>
    <w:rsid w:val="00716B4B"/>
    <w:rsid w:val="007170C4"/>
    <w:rsid w:val="00717622"/>
    <w:rsid w:val="0072076D"/>
    <w:rsid w:val="007207FD"/>
    <w:rsid w:val="00720E67"/>
    <w:rsid w:val="0072262A"/>
    <w:rsid w:val="00722C3E"/>
    <w:rsid w:val="007236C9"/>
    <w:rsid w:val="0072388D"/>
    <w:rsid w:val="00723F92"/>
    <w:rsid w:val="00724049"/>
    <w:rsid w:val="00724B3F"/>
    <w:rsid w:val="0072514C"/>
    <w:rsid w:val="00725BE3"/>
    <w:rsid w:val="00726466"/>
    <w:rsid w:val="00726E36"/>
    <w:rsid w:val="00726F4E"/>
    <w:rsid w:val="007273C6"/>
    <w:rsid w:val="007278CD"/>
    <w:rsid w:val="007302FB"/>
    <w:rsid w:val="0073057A"/>
    <w:rsid w:val="007306DB"/>
    <w:rsid w:val="00730C34"/>
    <w:rsid w:val="00730CF4"/>
    <w:rsid w:val="007316D5"/>
    <w:rsid w:val="007318A4"/>
    <w:rsid w:val="00732432"/>
    <w:rsid w:val="00732B49"/>
    <w:rsid w:val="00732E58"/>
    <w:rsid w:val="00732F04"/>
    <w:rsid w:val="00733338"/>
    <w:rsid w:val="0073401B"/>
    <w:rsid w:val="007341E5"/>
    <w:rsid w:val="00734668"/>
    <w:rsid w:val="00734EC2"/>
    <w:rsid w:val="007350B6"/>
    <w:rsid w:val="00735158"/>
    <w:rsid w:val="007352EC"/>
    <w:rsid w:val="007354E7"/>
    <w:rsid w:val="007365BF"/>
    <w:rsid w:val="0073697A"/>
    <w:rsid w:val="00737368"/>
    <w:rsid w:val="007374EC"/>
    <w:rsid w:val="00737726"/>
    <w:rsid w:val="00737761"/>
    <w:rsid w:val="00737F38"/>
    <w:rsid w:val="0074085D"/>
    <w:rsid w:val="0074090A"/>
    <w:rsid w:val="0074138D"/>
    <w:rsid w:val="00741493"/>
    <w:rsid w:val="00741E21"/>
    <w:rsid w:val="00742103"/>
    <w:rsid w:val="007422A1"/>
    <w:rsid w:val="0074252C"/>
    <w:rsid w:val="00743951"/>
    <w:rsid w:val="00743C7C"/>
    <w:rsid w:val="00744203"/>
    <w:rsid w:val="0074515F"/>
    <w:rsid w:val="0074529E"/>
    <w:rsid w:val="007455C4"/>
    <w:rsid w:val="0074582E"/>
    <w:rsid w:val="007460DA"/>
    <w:rsid w:val="0074735A"/>
    <w:rsid w:val="00747B43"/>
    <w:rsid w:val="00747ECB"/>
    <w:rsid w:val="0075007E"/>
    <w:rsid w:val="00750811"/>
    <w:rsid w:val="00750943"/>
    <w:rsid w:val="00750E28"/>
    <w:rsid w:val="00751010"/>
    <w:rsid w:val="00751048"/>
    <w:rsid w:val="00751335"/>
    <w:rsid w:val="007515BE"/>
    <w:rsid w:val="00751628"/>
    <w:rsid w:val="00751D7F"/>
    <w:rsid w:val="00752BAB"/>
    <w:rsid w:val="00753167"/>
    <w:rsid w:val="0075354C"/>
    <w:rsid w:val="00753806"/>
    <w:rsid w:val="00753974"/>
    <w:rsid w:val="00754404"/>
    <w:rsid w:val="00754550"/>
    <w:rsid w:val="00755672"/>
    <w:rsid w:val="007556DC"/>
    <w:rsid w:val="00755849"/>
    <w:rsid w:val="007558AD"/>
    <w:rsid w:val="0075594C"/>
    <w:rsid w:val="00755D29"/>
    <w:rsid w:val="0075684B"/>
    <w:rsid w:val="0075701F"/>
    <w:rsid w:val="00757442"/>
    <w:rsid w:val="00757508"/>
    <w:rsid w:val="00760F8C"/>
    <w:rsid w:val="0076168F"/>
    <w:rsid w:val="00761B0D"/>
    <w:rsid w:val="00762A4F"/>
    <w:rsid w:val="00762CB5"/>
    <w:rsid w:val="00762EB5"/>
    <w:rsid w:val="0076371E"/>
    <w:rsid w:val="00763B80"/>
    <w:rsid w:val="00764248"/>
    <w:rsid w:val="00765711"/>
    <w:rsid w:val="0076578E"/>
    <w:rsid w:val="00765C13"/>
    <w:rsid w:val="00765C70"/>
    <w:rsid w:val="00765F62"/>
    <w:rsid w:val="0076649A"/>
    <w:rsid w:val="00766693"/>
    <w:rsid w:val="00766817"/>
    <w:rsid w:val="00767174"/>
    <w:rsid w:val="007674F4"/>
    <w:rsid w:val="0076785F"/>
    <w:rsid w:val="00767E57"/>
    <w:rsid w:val="007700C8"/>
    <w:rsid w:val="007704F0"/>
    <w:rsid w:val="00770753"/>
    <w:rsid w:val="00770A98"/>
    <w:rsid w:val="00770B43"/>
    <w:rsid w:val="007715F2"/>
    <w:rsid w:val="007722BF"/>
    <w:rsid w:val="00772DE1"/>
    <w:rsid w:val="007732F9"/>
    <w:rsid w:val="007741E6"/>
    <w:rsid w:val="0077460A"/>
    <w:rsid w:val="00775C28"/>
    <w:rsid w:val="00775FDC"/>
    <w:rsid w:val="00776645"/>
    <w:rsid w:val="0077668E"/>
    <w:rsid w:val="00776C5E"/>
    <w:rsid w:val="007803EA"/>
    <w:rsid w:val="007807FD"/>
    <w:rsid w:val="007809F5"/>
    <w:rsid w:val="00781983"/>
    <w:rsid w:val="00781A3D"/>
    <w:rsid w:val="007820A4"/>
    <w:rsid w:val="00782F9A"/>
    <w:rsid w:val="00783391"/>
    <w:rsid w:val="007857CE"/>
    <w:rsid w:val="00786985"/>
    <w:rsid w:val="00787E72"/>
    <w:rsid w:val="00790C27"/>
    <w:rsid w:val="00791344"/>
    <w:rsid w:val="0079189D"/>
    <w:rsid w:val="00793199"/>
    <w:rsid w:val="00793277"/>
    <w:rsid w:val="0079480D"/>
    <w:rsid w:val="007958C5"/>
    <w:rsid w:val="00795B35"/>
    <w:rsid w:val="00795D06"/>
    <w:rsid w:val="00795FCC"/>
    <w:rsid w:val="0079711F"/>
    <w:rsid w:val="00797CA7"/>
    <w:rsid w:val="007A07B6"/>
    <w:rsid w:val="007A0C8B"/>
    <w:rsid w:val="007A16BB"/>
    <w:rsid w:val="007A1993"/>
    <w:rsid w:val="007A2066"/>
    <w:rsid w:val="007A235A"/>
    <w:rsid w:val="007A3218"/>
    <w:rsid w:val="007A5346"/>
    <w:rsid w:val="007A54D2"/>
    <w:rsid w:val="007A5ED4"/>
    <w:rsid w:val="007A651D"/>
    <w:rsid w:val="007A6BA3"/>
    <w:rsid w:val="007A6BE3"/>
    <w:rsid w:val="007A6D70"/>
    <w:rsid w:val="007A77DC"/>
    <w:rsid w:val="007A7871"/>
    <w:rsid w:val="007A7FDD"/>
    <w:rsid w:val="007B0668"/>
    <w:rsid w:val="007B0A6C"/>
    <w:rsid w:val="007B0BB3"/>
    <w:rsid w:val="007B1455"/>
    <w:rsid w:val="007B152A"/>
    <w:rsid w:val="007B29DC"/>
    <w:rsid w:val="007B2B0B"/>
    <w:rsid w:val="007B3811"/>
    <w:rsid w:val="007B4A79"/>
    <w:rsid w:val="007B5A16"/>
    <w:rsid w:val="007B5A2F"/>
    <w:rsid w:val="007B6419"/>
    <w:rsid w:val="007B680C"/>
    <w:rsid w:val="007B6A2E"/>
    <w:rsid w:val="007B72EA"/>
    <w:rsid w:val="007B790D"/>
    <w:rsid w:val="007C0557"/>
    <w:rsid w:val="007C14FD"/>
    <w:rsid w:val="007C25D7"/>
    <w:rsid w:val="007C2DBA"/>
    <w:rsid w:val="007C2E37"/>
    <w:rsid w:val="007C30F6"/>
    <w:rsid w:val="007C32C8"/>
    <w:rsid w:val="007C3359"/>
    <w:rsid w:val="007C34CA"/>
    <w:rsid w:val="007C3584"/>
    <w:rsid w:val="007C35FF"/>
    <w:rsid w:val="007C38F8"/>
    <w:rsid w:val="007C3B2F"/>
    <w:rsid w:val="007C3FD3"/>
    <w:rsid w:val="007C49FE"/>
    <w:rsid w:val="007C4C80"/>
    <w:rsid w:val="007C5265"/>
    <w:rsid w:val="007C5C70"/>
    <w:rsid w:val="007C5C79"/>
    <w:rsid w:val="007C6375"/>
    <w:rsid w:val="007C6A22"/>
    <w:rsid w:val="007C7157"/>
    <w:rsid w:val="007C7D52"/>
    <w:rsid w:val="007D06BE"/>
    <w:rsid w:val="007D0959"/>
    <w:rsid w:val="007D0FA4"/>
    <w:rsid w:val="007D1D0E"/>
    <w:rsid w:val="007D2702"/>
    <w:rsid w:val="007D2BE6"/>
    <w:rsid w:val="007D2D31"/>
    <w:rsid w:val="007D39F5"/>
    <w:rsid w:val="007D4126"/>
    <w:rsid w:val="007D47C6"/>
    <w:rsid w:val="007D5382"/>
    <w:rsid w:val="007D56F5"/>
    <w:rsid w:val="007D5C67"/>
    <w:rsid w:val="007D6543"/>
    <w:rsid w:val="007D666D"/>
    <w:rsid w:val="007D6C6C"/>
    <w:rsid w:val="007D7B33"/>
    <w:rsid w:val="007E001F"/>
    <w:rsid w:val="007E0626"/>
    <w:rsid w:val="007E1001"/>
    <w:rsid w:val="007E3B70"/>
    <w:rsid w:val="007E3F15"/>
    <w:rsid w:val="007E3F6D"/>
    <w:rsid w:val="007E44B3"/>
    <w:rsid w:val="007E4769"/>
    <w:rsid w:val="007E4993"/>
    <w:rsid w:val="007E4F21"/>
    <w:rsid w:val="007E5D37"/>
    <w:rsid w:val="007E62AD"/>
    <w:rsid w:val="007E65B3"/>
    <w:rsid w:val="007E7BAF"/>
    <w:rsid w:val="007F0615"/>
    <w:rsid w:val="007F0C52"/>
    <w:rsid w:val="007F2098"/>
    <w:rsid w:val="007F2E23"/>
    <w:rsid w:val="007F3219"/>
    <w:rsid w:val="007F35EB"/>
    <w:rsid w:val="007F43CA"/>
    <w:rsid w:val="007F4A3D"/>
    <w:rsid w:val="007F4D29"/>
    <w:rsid w:val="007F4E0D"/>
    <w:rsid w:val="007F4EF7"/>
    <w:rsid w:val="007F57E4"/>
    <w:rsid w:val="007F5C6F"/>
    <w:rsid w:val="007F60C7"/>
    <w:rsid w:val="007F6147"/>
    <w:rsid w:val="007F6B54"/>
    <w:rsid w:val="007F71E3"/>
    <w:rsid w:val="007F786E"/>
    <w:rsid w:val="007F7915"/>
    <w:rsid w:val="007F7D69"/>
    <w:rsid w:val="007F7E18"/>
    <w:rsid w:val="007F7EAB"/>
    <w:rsid w:val="0080083D"/>
    <w:rsid w:val="00800F96"/>
    <w:rsid w:val="00801143"/>
    <w:rsid w:val="0080131E"/>
    <w:rsid w:val="00801839"/>
    <w:rsid w:val="0080191E"/>
    <w:rsid w:val="00802125"/>
    <w:rsid w:val="00802512"/>
    <w:rsid w:val="00802BEE"/>
    <w:rsid w:val="00803700"/>
    <w:rsid w:val="008045B5"/>
    <w:rsid w:val="00805264"/>
    <w:rsid w:val="00805659"/>
    <w:rsid w:val="00806263"/>
    <w:rsid w:val="00806A95"/>
    <w:rsid w:val="008076D3"/>
    <w:rsid w:val="00807C41"/>
    <w:rsid w:val="00810D2C"/>
    <w:rsid w:val="00811956"/>
    <w:rsid w:val="00811D6B"/>
    <w:rsid w:val="00811EF5"/>
    <w:rsid w:val="0081343C"/>
    <w:rsid w:val="00813536"/>
    <w:rsid w:val="00813577"/>
    <w:rsid w:val="0081388A"/>
    <w:rsid w:val="0081394E"/>
    <w:rsid w:val="00814B6E"/>
    <w:rsid w:val="0081588E"/>
    <w:rsid w:val="008159A6"/>
    <w:rsid w:val="00815DB0"/>
    <w:rsid w:val="00816466"/>
    <w:rsid w:val="008165C0"/>
    <w:rsid w:val="0081678E"/>
    <w:rsid w:val="008167D3"/>
    <w:rsid w:val="00816EC0"/>
    <w:rsid w:val="00817B16"/>
    <w:rsid w:val="00817C91"/>
    <w:rsid w:val="00817E47"/>
    <w:rsid w:val="00820D96"/>
    <w:rsid w:val="0082188C"/>
    <w:rsid w:val="00821C0B"/>
    <w:rsid w:val="0082269E"/>
    <w:rsid w:val="00823386"/>
    <w:rsid w:val="0082404E"/>
    <w:rsid w:val="0082493E"/>
    <w:rsid w:val="00824A22"/>
    <w:rsid w:val="00824F23"/>
    <w:rsid w:val="00824FDD"/>
    <w:rsid w:val="00825135"/>
    <w:rsid w:val="00826ADB"/>
    <w:rsid w:val="00826B5E"/>
    <w:rsid w:val="0082744D"/>
    <w:rsid w:val="0082756F"/>
    <w:rsid w:val="00827F2F"/>
    <w:rsid w:val="008307F3"/>
    <w:rsid w:val="00830D02"/>
    <w:rsid w:val="00830EF9"/>
    <w:rsid w:val="00831E8E"/>
    <w:rsid w:val="00833C1F"/>
    <w:rsid w:val="008348FB"/>
    <w:rsid w:val="00836957"/>
    <w:rsid w:val="00837A1A"/>
    <w:rsid w:val="00837A9D"/>
    <w:rsid w:val="00837EAD"/>
    <w:rsid w:val="00837EB6"/>
    <w:rsid w:val="0084038A"/>
    <w:rsid w:val="00840EAE"/>
    <w:rsid w:val="00841918"/>
    <w:rsid w:val="00841C2A"/>
    <w:rsid w:val="0084226C"/>
    <w:rsid w:val="00842811"/>
    <w:rsid w:val="00842A35"/>
    <w:rsid w:val="00843332"/>
    <w:rsid w:val="00843CE9"/>
    <w:rsid w:val="0084410A"/>
    <w:rsid w:val="00844125"/>
    <w:rsid w:val="00844FEE"/>
    <w:rsid w:val="008452C4"/>
    <w:rsid w:val="0084635C"/>
    <w:rsid w:val="00846639"/>
    <w:rsid w:val="008466EF"/>
    <w:rsid w:val="00846B8C"/>
    <w:rsid w:val="0085031F"/>
    <w:rsid w:val="008507F2"/>
    <w:rsid w:val="00850A7A"/>
    <w:rsid w:val="008511CE"/>
    <w:rsid w:val="008513D7"/>
    <w:rsid w:val="00852BC9"/>
    <w:rsid w:val="00853F3A"/>
    <w:rsid w:val="00854A13"/>
    <w:rsid w:val="00857465"/>
    <w:rsid w:val="00860387"/>
    <w:rsid w:val="00860E51"/>
    <w:rsid w:val="00861096"/>
    <w:rsid w:val="008611F5"/>
    <w:rsid w:val="0086123A"/>
    <w:rsid w:val="00861489"/>
    <w:rsid w:val="00861E02"/>
    <w:rsid w:val="0086269A"/>
    <w:rsid w:val="00862CC7"/>
    <w:rsid w:val="00863293"/>
    <w:rsid w:val="008632F3"/>
    <w:rsid w:val="00863CDC"/>
    <w:rsid w:val="00865132"/>
    <w:rsid w:val="008663A5"/>
    <w:rsid w:val="00866A11"/>
    <w:rsid w:val="00866DB3"/>
    <w:rsid w:val="008709FD"/>
    <w:rsid w:val="00870F81"/>
    <w:rsid w:val="008714BB"/>
    <w:rsid w:val="00871C34"/>
    <w:rsid w:val="00871E86"/>
    <w:rsid w:val="00872299"/>
    <w:rsid w:val="0087259D"/>
    <w:rsid w:val="00872C84"/>
    <w:rsid w:val="00872D1E"/>
    <w:rsid w:val="00872DE3"/>
    <w:rsid w:val="00873A0C"/>
    <w:rsid w:val="00873DE7"/>
    <w:rsid w:val="00874640"/>
    <w:rsid w:val="00874A69"/>
    <w:rsid w:val="0087514D"/>
    <w:rsid w:val="0087594C"/>
    <w:rsid w:val="00875B0A"/>
    <w:rsid w:val="0087628A"/>
    <w:rsid w:val="0087630E"/>
    <w:rsid w:val="00877B44"/>
    <w:rsid w:val="00877B8A"/>
    <w:rsid w:val="00880669"/>
    <w:rsid w:val="00880945"/>
    <w:rsid w:val="00881AAE"/>
    <w:rsid w:val="00881AFD"/>
    <w:rsid w:val="008823F2"/>
    <w:rsid w:val="00883099"/>
    <w:rsid w:val="00883F15"/>
    <w:rsid w:val="00883F7B"/>
    <w:rsid w:val="0088444A"/>
    <w:rsid w:val="008847F4"/>
    <w:rsid w:val="008847F5"/>
    <w:rsid w:val="00884D0A"/>
    <w:rsid w:val="00885A95"/>
    <w:rsid w:val="00885C99"/>
    <w:rsid w:val="0088693B"/>
    <w:rsid w:val="00886A51"/>
    <w:rsid w:val="00886EEB"/>
    <w:rsid w:val="008874C1"/>
    <w:rsid w:val="008901BB"/>
    <w:rsid w:val="008902A9"/>
    <w:rsid w:val="00890665"/>
    <w:rsid w:val="00890B42"/>
    <w:rsid w:val="00890F5C"/>
    <w:rsid w:val="008916E7"/>
    <w:rsid w:val="008928DA"/>
    <w:rsid w:val="00892DF6"/>
    <w:rsid w:val="00893A0E"/>
    <w:rsid w:val="00893EAC"/>
    <w:rsid w:val="00893F75"/>
    <w:rsid w:val="0089478F"/>
    <w:rsid w:val="00894B26"/>
    <w:rsid w:val="00896B35"/>
    <w:rsid w:val="00897F29"/>
    <w:rsid w:val="008A08D0"/>
    <w:rsid w:val="008A0D6E"/>
    <w:rsid w:val="008A234D"/>
    <w:rsid w:val="008A2794"/>
    <w:rsid w:val="008A2C2B"/>
    <w:rsid w:val="008A2D55"/>
    <w:rsid w:val="008A2DC4"/>
    <w:rsid w:val="008A3087"/>
    <w:rsid w:val="008A3216"/>
    <w:rsid w:val="008A33B0"/>
    <w:rsid w:val="008A33B3"/>
    <w:rsid w:val="008A3FAA"/>
    <w:rsid w:val="008A43CA"/>
    <w:rsid w:val="008A50CC"/>
    <w:rsid w:val="008A5D1B"/>
    <w:rsid w:val="008A5ECA"/>
    <w:rsid w:val="008A6842"/>
    <w:rsid w:val="008A6B0E"/>
    <w:rsid w:val="008A6DE4"/>
    <w:rsid w:val="008A7E8A"/>
    <w:rsid w:val="008B0DF4"/>
    <w:rsid w:val="008B1244"/>
    <w:rsid w:val="008B1493"/>
    <w:rsid w:val="008B23CB"/>
    <w:rsid w:val="008B2403"/>
    <w:rsid w:val="008B378E"/>
    <w:rsid w:val="008B37A2"/>
    <w:rsid w:val="008B3A29"/>
    <w:rsid w:val="008B3A74"/>
    <w:rsid w:val="008B3F48"/>
    <w:rsid w:val="008B4061"/>
    <w:rsid w:val="008B45BA"/>
    <w:rsid w:val="008B620B"/>
    <w:rsid w:val="008B6297"/>
    <w:rsid w:val="008B6E42"/>
    <w:rsid w:val="008B780D"/>
    <w:rsid w:val="008B7A95"/>
    <w:rsid w:val="008C14F7"/>
    <w:rsid w:val="008C282C"/>
    <w:rsid w:val="008C298A"/>
    <w:rsid w:val="008C2D11"/>
    <w:rsid w:val="008C2FE3"/>
    <w:rsid w:val="008C374F"/>
    <w:rsid w:val="008C4842"/>
    <w:rsid w:val="008C5300"/>
    <w:rsid w:val="008C5895"/>
    <w:rsid w:val="008C6EC3"/>
    <w:rsid w:val="008C7712"/>
    <w:rsid w:val="008C771D"/>
    <w:rsid w:val="008D1D6A"/>
    <w:rsid w:val="008D364E"/>
    <w:rsid w:val="008D3A63"/>
    <w:rsid w:val="008D418B"/>
    <w:rsid w:val="008D4EBB"/>
    <w:rsid w:val="008D4FB8"/>
    <w:rsid w:val="008D59D1"/>
    <w:rsid w:val="008D5B45"/>
    <w:rsid w:val="008D6A22"/>
    <w:rsid w:val="008D6DD8"/>
    <w:rsid w:val="008E02CA"/>
    <w:rsid w:val="008E0335"/>
    <w:rsid w:val="008E04FE"/>
    <w:rsid w:val="008E07CB"/>
    <w:rsid w:val="008E2229"/>
    <w:rsid w:val="008E275A"/>
    <w:rsid w:val="008E32DB"/>
    <w:rsid w:val="008E3915"/>
    <w:rsid w:val="008E3B7D"/>
    <w:rsid w:val="008E44EC"/>
    <w:rsid w:val="008E482E"/>
    <w:rsid w:val="008E4D88"/>
    <w:rsid w:val="008E5837"/>
    <w:rsid w:val="008E5BFA"/>
    <w:rsid w:val="008E5F36"/>
    <w:rsid w:val="008E6481"/>
    <w:rsid w:val="008E648B"/>
    <w:rsid w:val="008E6F9D"/>
    <w:rsid w:val="008E7F1C"/>
    <w:rsid w:val="008F0EF0"/>
    <w:rsid w:val="008F1539"/>
    <w:rsid w:val="008F2355"/>
    <w:rsid w:val="008F2629"/>
    <w:rsid w:val="008F30AC"/>
    <w:rsid w:val="008F3168"/>
    <w:rsid w:val="008F3406"/>
    <w:rsid w:val="008F3886"/>
    <w:rsid w:val="008F39E0"/>
    <w:rsid w:val="008F4435"/>
    <w:rsid w:val="008F46F7"/>
    <w:rsid w:val="008F476A"/>
    <w:rsid w:val="008F5200"/>
    <w:rsid w:val="008F532B"/>
    <w:rsid w:val="008F552C"/>
    <w:rsid w:val="008F553B"/>
    <w:rsid w:val="008F60A2"/>
    <w:rsid w:val="008F6DDF"/>
    <w:rsid w:val="00900377"/>
    <w:rsid w:val="00900554"/>
    <w:rsid w:val="00900E9F"/>
    <w:rsid w:val="009021C3"/>
    <w:rsid w:val="00902D4A"/>
    <w:rsid w:val="00902F54"/>
    <w:rsid w:val="0090311E"/>
    <w:rsid w:val="00903555"/>
    <w:rsid w:val="0090359A"/>
    <w:rsid w:val="009051AD"/>
    <w:rsid w:val="00906357"/>
    <w:rsid w:val="00906ECE"/>
    <w:rsid w:val="0090711C"/>
    <w:rsid w:val="00907C11"/>
    <w:rsid w:val="00910A45"/>
    <w:rsid w:val="00910B0B"/>
    <w:rsid w:val="00910C65"/>
    <w:rsid w:val="00910D1F"/>
    <w:rsid w:val="00910D5F"/>
    <w:rsid w:val="00911844"/>
    <w:rsid w:val="009118FF"/>
    <w:rsid w:val="0091194F"/>
    <w:rsid w:val="00911AA5"/>
    <w:rsid w:val="0091215D"/>
    <w:rsid w:val="0091230A"/>
    <w:rsid w:val="00912988"/>
    <w:rsid w:val="00913508"/>
    <w:rsid w:val="009136DC"/>
    <w:rsid w:val="00914013"/>
    <w:rsid w:val="00914357"/>
    <w:rsid w:val="00914EB1"/>
    <w:rsid w:val="009150D6"/>
    <w:rsid w:val="00915764"/>
    <w:rsid w:val="009160D0"/>
    <w:rsid w:val="00916153"/>
    <w:rsid w:val="009164EA"/>
    <w:rsid w:val="00916A51"/>
    <w:rsid w:val="00916AEE"/>
    <w:rsid w:val="00916CA8"/>
    <w:rsid w:val="00916CF8"/>
    <w:rsid w:val="0091747A"/>
    <w:rsid w:val="00917A2D"/>
    <w:rsid w:val="009204DB"/>
    <w:rsid w:val="0092151A"/>
    <w:rsid w:val="0092171D"/>
    <w:rsid w:val="00921E7F"/>
    <w:rsid w:val="00922265"/>
    <w:rsid w:val="00922562"/>
    <w:rsid w:val="00922B59"/>
    <w:rsid w:val="00924129"/>
    <w:rsid w:val="0092462D"/>
    <w:rsid w:val="009248D0"/>
    <w:rsid w:val="009249F4"/>
    <w:rsid w:val="00924D9A"/>
    <w:rsid w:val="00924DA9"/>
    <w:rsid w:val="009251B1"/>
    <w:rsid w:val="00925F9B"/>
    <w:rsid w:val="00926DEC"/>
    <w:rsid w:val="00927A5B"/>
    <w:rsid w:val="00927D43"/>
    <w:rsid w:val="00930127"/>
    <w:rsid w:val="0093089F"/>
    <w:rsid w:val="00930EB6"/>
    <w:rsid w:val="009314BB"/>
    <w:rsid w:val="0093241C"/>
    <w:rsid w:val="0093262A"/>
    <w:rsid w:val="009332A2"/>
    <w:rsid w:val="00933336"/>
    <w:rsid w:val="00933748"/>
    <w:rsid w:val="0093398F"/>
    <w:rsid w:val="00934322"/>
    <w:rsid w:val="009353EB"/>
    <w:rsid w:val="00936361"/>
    <w:rsid w:val="00936389"/>
    <w:rsid w:val="00936419"/>
    <w:rsid w:val="00936611"/>
    <w:rsid w:val="00936707"/>
    <w:rsid w:val="0093690B"/>
    <w:rsid w:val="00936CBA"/>
    <w:rsid w:val="00936DDE"/>
    <w:rsid w:val="00941C96"/>
    <w:rsid w:val="00942C48"/>
    <w:rsid w:val="0094369E"/>
    <w:rsid w:val="00943A75"/>
    <w:rsid w:val="00943B5A"/>
    <w:rsid w:val="00944CAE"/>
    <w:rsid w:val="0094530B"/>
    <w:rsid w:val="00945DC1"/>
    <w:rsid w:val="009468CE"/>
    <w:rsid w:val="00947A3D"/>
    <w:rsid w:val="00950018"/>
    <w:rsid w:val="00951966"/>
    <w:rsid w:val="00951A18"/>
    <w:rsid w:val="00951FCC"/>
    <w:rsid w:val="00952911"/>
    <w:rsid w:val="00952AA1"/>
    <w:rsid w:val="00953269"/>
    <w:rsid w:val="009532D8"/>
    <w:rsid w:val="00953908"/>
    <w:rsid w:val="00953C0D"/>
    <w:rsid w:val="00953FB8"/>
    <w:rsid w:val="009545A2"/>
    <w:rsid w:val="009546D2"/>
    <w:rsid w:val="00954E67"/>
    <w:rsid w:val="009555E9"/>
    <w:rsid w:val="00955AEC"/>
    <w:rsid w:val="00955E07"/>
    <w:rsid w:val="009570B0"/>
    <w:rsid w:val="0095729E"/>
    <w:rsid w:val="00957F16"/>
    <w:rsid w:val="00960FB0"/>
    <w:rsid w:val="00961139"/>
    <w:rsid w:val="009615E8"/>
    <w:rsid w:val="00961B7F"/>
    <w:rsid w:val="00961D91"/>
    <w:rsid w:val="009629FF"/>
    <w:rsid w:val="00962C60"/>
    <w:rsid w:val="00962E25"/>
    <w:rsid w:val="0096325D"/>
    <w:rsid w:val="009636F1"/>
    <w:rsid w:val="00963AC7"/>
    <w:rsid w:val="00963B99"/>
    <w:rsid w:val="00963C57"/>
    <w:rsid w:val="00964A1A"/>
    <w:rsid w:val="00964CD5"/>
    <w:rsid w:val="0096595C"/>
    <w:rsid w:val="00965E5F"/>
    <w:rsid w:val="00965EC9"/>
    <w:rsid w:val="009662CC"/>
    <w:rsid w:val="00966E75"/>
    <w:rsid w:val="0096765D"/>
    <w:rsid w:val="009676B0"/>
    <w:rsid w:val="0097019A"/>
    <w:rsid w:val="00970210"/>
    <w:rsid w:val="00970F00"/>
    <w:rsid w:val="00971385"/>
    <w:rsid w:val="00971490"/>
    <w:rsid w:val="00971A2D"/>
    <w:rsid w:val="00972740"/>
    <w:rsid w:val="00972B2B"/>
    <w:rsid w:val="00973177"/>
    <w:rsid w:val="009732CD"/>
    <w:rsid w:val="00973873"/>
    <w:rsid w:val="00973DF9"/>
    <w:rsid w:val="00975580"/>
    <w:rsid w:val="00975BA7"/>
    <w:rsid w:val="00975F45"/>
    <w:rsid w:val="009763E2"/>
    <w:rsid w:val="00976711"/>
    <w:rsid w:val="0097754A"/>
    <w:rsid w:val="009776D5"/>
    <w:rsid w:val="009777F6"/>
    <w:rsid w:val="00977D0A"/>
    <w:rsid w:val="00980C42"/>
    <w:rsid w:val="00980DE5"/>
    <w:rsid w:val="00981441"/>
    <w:rsid w:val="00981654"/>
    <w:rsid w:val="00981D18"/>
    <w:rsid w:val="00981F38"/>
    <w:rsid w:val="00982490"/>
    <w:rsid w:val="0098260A"/>
    <w:rsid w:val="009826E2"/>
    <w:rsid w:val="00982A63"/>
    <w:rsid w:val="009839FB"/>
    <w:rsid w:val="00983A8F"/>
    <w:rsid w:val="00984056"/>
    <w:rsid w:val="00985C81"/>
    <w:rsid w:val="00987208"/>
    <w:rsid w:val="0098743E"/>
    <w:rsid w:val="009879C4"/>
    <w:rsid w:val="0099077B"/>
    <w:rsid w:val="0099093A"/>
    <w:rsid w:val="00990B34"/>
    <w:rsid w:val="009910E7"/>
    <w:rsid w:val="009916B2"/>
    <w:rsid w:val="00991DE6"/>
    <w:rsid w:val="00992257"/>
    <w:rsid w:val="009923CA"/>
    <w:rsid w:val="009933F3"/>
    <w:rsid w:val="00993704"/>
    <w:rsid w:val="00993770"/>
    <w:rsid w:val="00994107"/>
    <w:rsid w:val="00994FDA"/>
    <w:rsid w:val="009956B4"/>
    <w:rsid w:val="009957E0"/>
    <w:rsid w:val="00996A09"/>
    <w:rsid w:val="00996A5E"/>
    <w:rsid w:val="00996ABD"/>
    <w:rsid w:val="00996EB0"/>
    <w:rsid w:val="009973A4"/>
    <w:rsid w:val="009A0000"/>
    <w:rsid w:val="009A0285"/>
    <w:rsid w:val="009A03C1"/>
    <w:rsid w:val="009A056C"/>
    <w:rsid w:val="009A09B6"/>
    <w:rsid w:val="009A0AB5"/>
    <w:rsid w:val="009A0CBF"/>
    <w:rsid w:val="009A0D17"/>
    <w:rsid w:val="009A0EEF"/>
    <w:rsid w:val="009A1434"/>
    <w:rsid w:val="009A1750"/>
    <w:rsid w:val="009A1C96"/>
    <w:rsid w:val="009A2058"/>
    <w:rsid w:val="009A211F"/>
    <w:rsid w:val="009A28E1"/>
    <w:rsid w:val="009A29AA"/>
    <w:rsid w:val="009A337A"/>
    <w:rsid w:val="009A3CA9"/>
    <w:rsid w:val="009A51DD"/>
    <w:rsid w:val="009A53C3"/>
    <w:rsid w:val="009A57A5"/>
    <w:rsid w:val="009A5836"/>
    <w:rsid w:val="009A5843"/>
    <w:rsid w:val="009A5F39"/>
    <w:rsid w:val="009A6310"/>
    <w:rsid w:val="009A63CE"/>
    <w:rsid w:val="009A63D6"/>
    <w:rsid w:val="009A7043"/>
    <w:rsid w:val="009A7408"/>
    <w:rsid w:val="009A757A"/>
    <w:rsid w:val="009B126D"/>
    <w:rsid w:val="009B17E5"/>
    <w:rsid w:val="009B22F9"/>
    <w:rsid w:val="009B2322"/>
    <w:rsid w:val="009B3241"/>
    <w:rsid w:val="009B3C73"/>
    <w:rsid w:val="009B3D2F"/>
    <w:rsid w:val="009B3EAD"/>
    <w:rsid w:val="009B421B"/>
    <w:rsid w:val="009B66CB"/>
    <w:rsid w:val="009B67A9"/>
    <w:rsid w:val="009B68F9"/>
    <w:rsid w:val="009B6DA7"/>
    <w:rsid w:val="009B6F16"/>
    <w:rsid w:val="009B7505"/>
    <w:rsid w:val="009B7A08"/>
    <w:rsid w:val="009B7A2E"/>
    <w:rsid w:val="009C016E"/>
    <w:rsid w:val="009C1044"/>
    <w:rsid w:val="009C13E9"/>
    <w:rsid w:val="009C14D8"/>
    <w:rsid w:val="009C1A5B"/>
    <w:rsid w:val="009C1C44"/>
    <w:rsid w:val="009C1E56"/>
    <w:rsid w:val="009C3062"/>
    <w:rsid w:val="009C32EE"/>
    <w:rsid w:val="009C34DC"/>
    <w:rsid w:val="009C38CC"/>
    <w:rsid w:val="009C3B1E"/>
    <w:rsid w:val="009C3B72"/>
    <w:rsid w:val="009C543A"/>
    <w:rsid w:val="009C5FA7"/>
    <w:rsid w:val="009C68C2"/>
    <w:rsid w:val="009C767F"/>
    <w:rsid w:val="009C7780"/>
    <w:rsid w:val="009C792B"/>
    <w:rsid w:val="009C7D2F"/>
    <w:rsid w:val="009D0246"/>
    <w:rsid w:val="009D0EF1"/>
    <w:rsid w:val="009D1EE4"/>
    <w:rsid w:val="009D262B"/>
    <w:rsid w:val="009D276F"/>
    <w:rsid w:val="009D2800"/>
    <w:rsid w:val="009D36A6"/>
    <w:rsid w:val="009D36DF"/>
    <w:rsid w:val="009D3B22"/>
    <w:rsid w:val="009D40EF"/>
    <w:rsid w:val="009D4423"/>
    <w:rsid w:val="009D4AC2"/>
    <w:rsid w:val="009D6106"/>
    <w:rsid w:val="009D7DAE"/>
    <w:rsid w:val="009E0065"/>
    <w:rsid w:val="009E01B8"/>
    <w:rsid w:val="009E0C5F"/>
    <w:rsid w:val="009E0F3F"/>
    <w:rsid w:val="009E0F93"/>
    <w:rsid w:val="009E1913"/>
    <w:rsid w:val="009E1B63"/>
    <w:rsid w:val="009E1B67"/>
    <w:rsid w:val="009E2005"/>
    <w:rsid w:val="009E2D7F"/>
    <w:rsid w:val="009E2EAE"/>
    <w:rsid w:val="009E316D"/>
    <w:rsid w:val="009E3B9F"/>
    <w:rsid w:val="009E3BE7"/>
    <w:rsid w:val="009E3E8D"/>
    <w:rsid w:val="009E42CB"/>
    <w:rsid w:val="009E4AA3"/>
    <w:rsid w:val="009E4B7F"/>
    <w:rsid w:val="009E5257"/>
    <w:rsid w:val="009E5777"/>
    <w:rsid w:val="009E7D92"/>
    <w:rsid w:val="009F029A"/>
    <w:rsid w:val="009F0312"/>
    <w:rsid w:val="009F0543"/>
    <w:rsid w:val="009F08E4"/>
    <w:rsid w:val="009F1682"/>
    <w:rsid w:val="009F1C7A"/>
    <w:rsid w:val="009F1EE6"/>
    <w:rsid w:val="009F21EE"/>
    <w:rsid w:val="009F2CFD"/>
    <w:rsid w:val="009F32FF"/>
    <w:rsid w:val="009F5440"/>
    <w:rsid w:val="009F6995"/>
    <w:rsid w:val="009F69A2"/>
    <w:rsid w:val="009F6B4B"/>
    <w:rsid w:val="009F6C01"/>
    <w:rsid w:val="009F739E"/>
    <w:rsid w:val="00A001C3"/>
    <w:rsid w:val="00A00309"/>
    <w:rsid w:val="00A009B7"/>
    <w:rsid w:val="00A009BC"/>
    <w:rsid w:val="00A01635"/>
    <w:rsid w:val="00A02160"/>
    <w:rsid w:val="00A022A8"/>
    <w:rsid w:val="00A025D2"/>
    <w:rsid w:val="00A02945"/>
    <w:rsid w:val="00A030E0"/>
    <w:rsid w:val="00A03781"/>
    <w:rsid w:val="00A03B6D"/>
    <w:rsid w:val="00A03E69"/>
    <w:rsid w:val="00A040F5"/>
    <w:rsid w:val="00A05818"/>
    <w:rsid w:val="00A0629B"/>
    <w:rsid w:val="00A06AFF"/>
    <w:rsid w:val="00A0706C"/>
    <w:rsid w:val="00A0722F"/>
    <w:rsid w:val="00A0761A"/>
    <w:rsid w:val="00A07863"/>
    <w:rsid w:val="00A100F6"/>
    <w:rsid w:val="00A10590"/>
    <w:rsid w:val="00A10ABB"/>
    <w:rsid w:val="00A10AC0"/>
    <w:rsid w:val="00A114CF"/>
    <w:rsid w:val="00A11B68"/>
    <w:rsid w:val="00A1207F"/>
    <w:rsid w:val="00A129BE"/>
    <w:rsid w:val="00A131C3"/>
    <w:rsid w:val="00A13744"/>
    <w:rsid w:val="00A13C22"/>
    <w:rsid w:val="00A13EDB"/>
    <w:rsid w:val="00A14008"/>
    <w:rsid w:val="00A1404F"/>
    <w:rsid w:val="00A153B5"/>
    <w:rsid w:val="00A155C9"/>
    <w:rsid w:val="00A165E7"/>
    <w:rsid w:val="00A171D7"/>
    <w:rsid w:val="00A1779A"/>
    <w:rsid w:val="00A203E9"/>
    <w:rsid w:val="00A21348"/>
    <w:rsid w:val="00A21CFD"/>
    <w:rsid w:val="00A22280"/>
    <w:rsid w:val="00A22325"/>
    <w:rsid w:val="00A228EA"/>
    <w:rsid w:val="00A23447"/>
    <w:rsid w:val="00A23ED8"/>
    <w:rsid w:val="00A25014"/>
    <w:rsid w:val="00A250B5"/>
    <w:rsid w:val="00A2543D"/>
    <w:rsid w:val="00A26A7E"/>
    <w:rsid w:val="00A26B60"/>
    <w:rsid w:val="00A27067"/>
    <w:rsid w:val="00A2718C"/>
    <w:rsid w:val="00A279C0"/>
    <w:rsid w:val="00A27DE9"/>
    <w:rsid w:val="00A30888"/>
    <w:rsid w:val="00A30A02"/>
    <w:rsid w:val="00A30E36"/>
    <w:rsid w:val="00A3138F"/>
    <w:rsid w:val="00A31728"/>
    <w:rsid w:val="00A32557"/>
    <w:rsid w:val="00A33053"/>
    <w:rsid w:val="00A34309"/>
    <w:rsid w:val="00A360FB"/>
    <w:rsid w:val="00A361D5"/>
    <w:rsid w:val="00A36907"/>
    <w:rsid w:val="00A369E0"/>
    <w:rsid w:val="00A36E7C"/>
    <w:rsid w:val="00A36F2F"/>
    <w:rsid w:val="00A37453"/>
    <w:rsid w:val="00A3772F"/>
    <w:rsid w:val="00A40170"/>
    <w:rsid w:val="00A40348"/>
    <w:rsid w:val="00A407FD"/>
    <w:rsid w:val="00A40A84"/>
    <w:rsid w:val="00A40E66"/>
    <w:rsid w:val="00A41373"/>
    <w:rsid w:val="00A41F60"/>
    <w:rsid w:val="00A4245B"/>
    <w:rsid w:val="00A4284B"/>
    <w:rsid w:val="00A42954"/>
    <w:rsid w:val="00A42D9F"/>
    <w:rsid w:val="00A43261"/>
    <w:rsid w:val="00A44221"/>
    <w:rsid w:val="00A44223"/>
    <w:rsid w:val="00A45802"/>
    <w:rsid w:val="00A46D59"/>
    <w:rsid w:val="00A47785"/>
    <w:rsid w:val="00A50416"/>
    <w:rsid w:val="00A509EE"/>
    <w:rsid w:val="00A50C2C"/>
    <w:rsid w:val="00A51CF0"/>
    <w:rsid w:val="00A51CFB"/>
    <w:rsid w:val="00A5245F"/>
    <w:rsid w:val="00A525A7"/>
    <w:rsid w:val="00A5292D"/>
    <w:rsid w:val="00A52B00"/>
    <w:rsid w:val="00A52D63"/>
    <w:rsid w:val="00A5306B"/>
    <w:rsid w:val="00A53295"/>
    <w:rsid w:val="00A534CC"/>
    <w:rsid w:val="00A54C90"/>
    <w:rsid w:val="00A5514F"/>
    <w:rsid w:val="00A55AD9"/>
    <w:rsid w:val="00A5616C"/>
    <w:rsid w:val="00A56583"/>
    <w:rsid w:val="00A56899"/>
    <w:rsid w:val="00A56BC6"/>
    <w:rsid w:val="00A57F88"/>
    <w:rsid w:val="00A60A9E"/>
    <w:rsid w:val="00A60AF8"/>
    <w:rsid w:val="00A60E3B"/>
    <w:rsid w:val="00A611E7"/>
    <w:rsid w:val="00A616D6"/>
    <w:rsid w:val="00A616FA"/>
    <w:rsid w:val="00A618E7"/>
    <w:rsid w:val="00A61D1D"/>
    <w:rsid w:val="00A62383"/>
    <w:rsid w:val="00A62900"/>
    <w:rsid w:val="00A62EBD"/>
    <w:rsid w:val="00A64986"/>
    <w:rsid w:val="00A64D1A"/>
    <w:rsid w:val="00A64E3B"/>
    <w:rsid w:val="00A65024"/>
    <w:rsid w:val="00A65884"/>
    <w:rsid w:val="00A65971"/>
    <w:rsid w:val="00A65BDD"/>
    <w:rsid w:val="00A6662F"/>
    <w:rsid w:val="00A6671A"/>
    <w:rsid w:val="00A67C2D"/>
    <w:rsid w:val="00A7096C"/>
    <w:rsid w:val="00A71188"/>
    <w:rsid w:val="00A715ED"/>
    <w:rsid w:val="00A722B7"/>
    <w:rsid w:val="00A72302"/>
    <w:rsid w:val="00A73899"/>
    <w:rsid w:val="00A73EBD"/>
    <w:rsid w:val="00A74164"/>
    <w:rsid w:val="00A749DE"/>
    <w:rsid w:val="00A77347"/>
    <w:rsid w:val="00A77502"/>
    <w:rsid w:val="00A77562"/>
    <w:rsid w:val="00A778F2"/>
    <w:rsid w:val="00A80DD9"/>
    <w:rsid w:val="00A8229D"/>
    <w:rsid w:val="00A82E1F"/>
    <w:rsid w:val="00A8366C"/>
    <w:rsid w:val="00A840DC"/>
    <w:rsid w:val="00A85C74"/>
    <w:rsid w:val="00A85D12"/>
    <w:rsid w:val="00A85E87"/>
    <w:rsid w:val="00A865F0"/>
    <w:rsid w:val="00A8669A"/>
    <w:rsid w:val="00A868BD"/>
    <w:rsid w:val="00A86C20"/>
    <w:rsid w:val="00A872D3"/>
    <w:rsid w:val="00A8777C"/>
    <w:rsid w:val="00A9004F"/>
    <w:rsid w:val="00A90C24"/>
    <w:rsid w:val="00A9113B"/>
    <w:rsid w:val="00A91444"/>
    <w:rsid w:val="00A914EB"/>
    <w:rsid w:val="00A919A6"/>
    <w:rsid w:val="00A91ADE"/>
    <w:rsid w:val="00A91F8A"/>
    <w:rsid w:val="00A921E7"/>
    <w:rsid w:val="00A92D5D"/>
    <w:rsid w:val="00A92FDF"/>
    <w:rsid w:val="00A930A5"/>
    <w:rsid w:val="00A93746"/>
    <w:rsid w:val="00A93CD5"/>
    <w:rsid w:val="00A949B3"/>
    <w:rsid w:val="00A95911"/>
    <w:rsid w:val="00A95D51"/>
    <w:rsid w:val="00A9740D"/>
    <w:rsid w:val="00A97B2D"/>
    <w:rsid w:val="00A97DB9"/>
    <w:rsid w:val="00AA0097"/>
    <w:rsid w:val="00AA0270"/>
    <w:rsid w:val="00AA0FB3"/>
    <w:rsid w:val="00AA187A"/>
    <w:rsid w:val="00AA1ADF"/>
    <w:rsid w:val="00AA1C8D"/>
    <w:rsid w:val="00AA23C3"/>
    <w:rsid w:val="00AA2915"/>
    <w:rsid w:val="00AA308C"/>
    <w:rsid w:val="00AA3A54"/>
    <w:rsid w:val="00AA4018"/>
    <w:rsid w:val="00AA479B"/>
    <w:rsid w:val="00AA4C11"/>
    <w:rsid w:val="00AA5867"/>
    <w:rsid w:val="00AA59C4"/>
    <w:rsid w:val="00AA5CDB"/>
    <w:rsid w:val="00AA7084"/>
    <w:rsid w:val="00AA70E5"/>
    <w:rsid w:val="00AA71EB"/>
    <w:rsid w:val="00AA7B3C"/>
    <w:rsid w:val="00AB08DE"/>
    <w:rsid w:val="00AB0AA1"/>
    <w:rsid w:val="00AB0E55"/>
    <w:rsid w:val="00AB1D01"/>
    <w:rsid w:val="00AB22C1"/>
    <w:rsid w:val="00AB2375"/>
    <w:rsid w:val="00AB29B9"/>
    <w:rsid w:val="00AB2DEA"/>
    <w:rsid w:val="00AB2FAF"/>
    <w:rsid w:val="00AB3A9E"/>
    <w:rsid w:val="00AB3AFD"/>
    <w:rsid w:val="00AB4A27"/>
    <w:rsid w:val="00AB4DCF"/>
    <w:rsid w:val="00AB4F2D"/>
    <w:rsid w:val="00AB4F7D"/>
    <w:rsid w:val="00AB542B"/>
    <w:rsid w:val="00AB5BD1"/>
    <w:rsid w:val="00AB675B"/>
    <w:rsid w:val="00AC05ED"/>
    <w:rsid w:val="00AC1F7E"/>
    <w:rsid w:val="00AC3423"/>
    <w:rsid w:val="00AC3898"/>
    <w:rsid w:val="00AC3DDB"/>
    <w:rsid w:val="00AC3E87"/>
    <w:rsid w:val="00AC4628"/>
    <w:rsid w:val="00AC470C"/>
    <w:rsid w:val="00AC6199"/>
    <w:rsid w:val="00AC6482"/>
    <w:rsid w:val="00AC733F"/>
    <w:rsid w:val="00AC7C36"/>
    <w:rsid w:val="00AD01EE"/>
    <w:rsid w:val="00AD0A09"/>
    <w:rsid w:val="00AD15B5"/>
    <w:rsid w:val="00AD1B0F"/>
    <w:rsid w:val="00AD207E"/>
    <w:rsid w:val="00AD27C5"/>
    <w:rsid w:val="00AD29F4"/>
    <w:rsid w:val="00AD2DF2"/>
    <w:rsid w:val="00AD3A53"/>
    <w:rsid w:val="00AD3B3B"/>
    <w:rsid w:val="00AD3E7F"/>
    <w:rsid w:val="00AD4032"/>
    <w:rsid w:val="00AD4366"/>
    <w:rsid w:val="00AD480A"/>
    <w:rsid w:val="00AD4AFC"/>
    <w:rsid w:val="00AD5339"/>
    <w:rsid w:val="00AD569D"/>
    <w:rsid w:val="00AD5DAD"/>
    <w:rsid w:val="00AD5DF8"/>
    <w:rsid w:val="00AD5E00"/>
    <w:rsid w:val="00AD5EA5"/>
    <w:rsid w:val="00AD66E8"/>
    <w:rsid w:val="00AD74B3"/>
    <w:rsid w:val="00AD7B8D"/>
    <w:rsid w:val="00AD7DB3"/>
    <w:rsid w:val="00AE08CC"/>
    <w:rsid w:val="00AE0CD9"/>
    <w:rsid w:val="00AE1074"/>
    <w:rsid w:val="00AE1950"/>
    <w:rsid w:val="00AE2E27"/>
    <w:rsid w:val="00AE3232"/>
    <w:rsid w:val="00AE3405"/>
    <w:rsid w:val="00AE3EFF"/>
    <w:rsid w:val="00AE4488"/>
    <w:rsid w:val="00AE46C4"/>
    <w:rsid w:val="00AE59A6"/>
    <w:rsid w:val="00AE64F1"/>
    <w:rsid w:val="00AE6AB4"/>
    <w:rsid w:val="00AE7A05"/>
    <w:rsid w:val="00AE7BF4"/>
    <w:rsid w:val="00AF054C"/>
    <w:rsid w:val="00AF063A"/>
    <w:rsid w:val="00AF0760"/>
    <w:rsid w:val="00AF1108"/>
    <w:rsid w:val="00AF14A2"/>
    <w:rsid w:val="00AF18D2"/>
    <w:rsid w:val="00AF1D77"/>
    <w:rsid w:val="00AF20B1"/>
    <w:rsid w:val="00AF230A"/>
    <w:rsid w:val="00AF3D3C"/>
    <w:rsid w:val="00AF3D55"/>
    <w:rsid w:val="00AF4257"/>
    <w:rsid w:val="00AF607B"/>
    <w:rsid w:val="00AF6403"/>
    <w:rsid w:val="00AF682E"/>
    <w:rsid w:val="00B007D6"/>
    <w:rsid w:val="00B022CA"/>
    <w:rsid w:val="00B02361"/>
    <w:rsid w:val="00B02E1D"/>
    <w:rsid w:val="00B02EC9"/>
    <w:rsid w:val="00B03197"/>
    <w:rsid w:val="00B0402C"/>
    <w:rsid w:val="00B040D8"/>
    <w:rsid w:val="00B0566D"/>
    <w:rsid w:val="00B0668A"/>
    <w:rsid w:val="00B06788"/>
    <w:rsid w:val="00B06847"/>
    <w:rsid w:val="00B06984"/>
    <w:rsid w:val="00B06A4C"/>
    <w:rsid w:val="00B06C5C"/>
    <w:rsid w:val="00B06EE5"/>
    <w:rsid w:val="00B10054"/>
    <w:rsid w:val="00B10075"/>
    <w:rsid w:val="00B10BD4"/>
    <w:rsid w:val="00B12423"/>
    <w:rsid w:val="00B1327B"/>
    <w:rsid w:val="00B143C5"/>
    <w:rsid w:val="00B143E6"/>
    <w:rsid w:val="00B14479"/>
    <w:rsid w:val="00B14673"/>
    <w:rsid w:val="00B146F2"/>
    <w:rsid w:val="00B14853"/>
    <w:rsid w:val="00B14E24"/>
    <w:rsid w:val="00B1589B"/>
    <w:rsid w:val="00B15A09"/>
    <w:rsid w:val="00B163D7"/>
    <w:rsid w:val="00B1729E"/>
    <w:rsid w:val="00B17F66"/>
    <w:rsid w:val="00B20239"/>
    <w:rsid w:val="00B21584"/>
    <w:rsid w:val="00B21DB5"/>
    <w:rsid w:val="00B21F9F"/>
    <w:rsid w:val="00B22C33"/>
    <w:rsid w:val="00B23A86"/>
    <w:rsid w:val="00B2444B"/>
    <w:rsid w:val="00B26179"/>
    <w:rsid w:val="00B274CA"/>
    <w:rsid w:val="00B27633"/>
    <w:rsid w:val="00B3031B"/>
    <w:rsid w:val="00B30CC3"/>
    <w:rsid w:val="00B30DC7"/>
    <w:rsid w:val="00B31753"/>
    <w:rsid w:val="00B318F8"/>
    <w:rsid w:val="00B31AC3"/>
    <w:rsid w:val="00B32A11"/>
    <w:rsid w:val="00B32AC5"/>
    <w:rsid w:val="00B33069"/>
    <w:rsid w:val="00B34239"/>
    <w:rsid w:val="00B34396"/>
    <w:rsid w:val="00B34B18"/>
    <w:rsid w:val="00B35608"/>
    <w:rsid w:val="00B35E54"/>
    <w:rsid w:val="00B36045"/>
    <w:rsid w:val="00B36BC8"/>
    <w:rsid w:val="00B374C0"/>
    <w:rsid w:val="00B400C3"/>
    <w:rsid w:val="00B41C8B"/>
    <w:rsid w:val="00B42143"/>
    <w:rsid w:val="00B42517"/>
    <w:rsid w:val="00B42A8D"/>
    <w:rsid w:val="00B42B99"/>
    <w:rsid w:val="00B445E5"/>
    <w:rsid w:val="00B4491B"/>
    <w:rsid w:val="00B45035"/>
    <w:rsid w:val="00B45276"/>
    <w:rsid w:val="00B45859"/>
    <w:rsid w:val="00B45B6E"/>
    <w:rsid w:val="00B45CED"/>
    <w:rsid w:val="00B45EA7"/>
    <w:rsid w:val="00B469A2"/>
    <w:rsid w:val="00B474C4"/>
    <w:rsid w:val="00B479AD"/>
    <w:rsid w:val="00B51B75"/>
    <w:rsid w:val="00B531F2"/>
    <w:rsid w:val="00B53455"/>
    <w:rsid w:val="00B5398C"/>
    <w:rsid w:val="00B5445B"/>
    <w:rsid w:val="00B549E5"/>
    <w:rsid w:val="00B54AE5"/>
    <w:rsid w:val="00B54FE6"/>
    <w:rsid w:val="00B55678"/>
    <w:rsid w:val="00B56288"/>
    <w:rsid w:val="00B57658"/>
    <w:rsid w:val="00B5779C"/>
    <w:rsid w:val="00B57B38"/>
    <w:rsid w:val="00B6042F"/>
    <w:rsid w:val="00B60748"/>
    <w:rsid w:val="00B60859"/>
    <w:rsid w:val="00B61353"/>
    <w:rsid w:val="00B62D0C"/>
    <w:rsid w:val="00B6350E"/>
    <w:rsid w:val="00B63594"/>
    <w:rsid w:val="00B635D1"/>
    <w:rsid w:val="00B63DEC"/>
    <w:rsid w:val="00B64617"/>
    <w:rsid w:val="00B646EB"/>
    <w:rsid w:val="00B646F9"/>
    <w:rsid w:val="00B6479A"/>
    <w:rsid w:val="00B64B0C"/>
    <w:rsid w:val="00B665E2"/>
    <w:rsid w:val="00B67619"/>
    <w:rsid w:val="00B67796"/>
    <w:rsid w:val="00B67B59"/>
    <w:rsid w:val="00B7015F"/>
    <w:rsid w:val="00B70354"/>
    <w:rsid w:val="00B70AF1"/>
    <w:rsid w:val="00B71CE6"/>
    <w:rsid w:val="00B71EFB"/>
    <w:rsid w:val="00B72B5F"/>
    <w:rsid w:val="00B73FA5"/>
    <w:rsid w:val="00B748F3"/>
    <w:rsid w:val="00B74A8F"/>
    <w:rsid w:val="00B74AFD"/>
    <w:rsid w:val="00B7565E"/>
    <w:rsid w:val="00B7668B"/>
    <w:rsid w:val="00B76706"/>
    <w:rsid w:val="00B76B49"/>
    <w:rsid w:val="00B77108"/>
    <w:rsid w:val="00B7758A"/>
    <w:rsid w:val="00B80A5C"/>
    <w:rsid w:val="00B8131F"/>
    <w:rsid w:val="00B816B4"/>
    <w:rsid w:val="00B81B42"/>
    <w:rsid w:val="00B822D3"/>
    <w:rsid w:val="00B82671"/>
    <w:rsid w:val="00B83364"/>
    <w:rsid w:val="00B83626"/>
    <w:rsid w:val="00B83788"/>
    <w:rsid w:val="00B838FF"/>
    <w:rsid w:val="00B8478A"/>
    <w:rsid w:val="00B84A14"/>
    <w:rsid w:val="00B84F75"/>
    <w:rsid w:val="00B85594"/>
    <w:rsid w:val="00B85B3A"/>
    <w:rsid w:val="00B85BE8"/>
    <w:rsid w:val="00B85E8C"/>
    <w:rsid w:val="00B860B9"/>
    <w:rsid w:val="00B860D9"/>
    <w:rsid w:val="00B86710"/>
    <w:rsid w:val="00B86BAB"/>
    <w:rsid w:val="00B86CBF"/>
    <w:rsid w:val="00B872C3"/>
    <w:rsid w:val="00B87590"/>
    <w:rsid w:val="00B87FCF"/>
    <w:rsid w:val="00B90D26"/>
    <w:rsid w:val="00B922E1"/>
    <w:rsid w:val="00B92402"/>
    <w:rsid w:val="00B92B20"/>
    <w:rsid w:val="00B93030"/>
    <w:rsid w:val="00B9365C"/>
    <w:rsid w:val="00B93DE8"/>
    <w:rsid w:val="00B943FE"/>
    <w:rsid w:val="00B94B9F"/>
    <w:rsid w:val="00B9549F"/>
    <w:rsid w:val="00B955FD"/>
    <w:rsid w:val="00B9603A"/>
    <w:rsid w:val="00B967A3"/>
    <w:rsid w:val="00BA096A"/>
    <w:rsid w:val="00BA09B8"/>
    <w:rsid w:val="00BA124E"/>
    <w:rsid w:val="00BA305D"/>
    <w:rsid w:val="00BA3492"/>
    <w:rsid w:val="00BA3F0F"/>
    <w:rsid w:val="00BA3FA6"/>
    <w:rsid w:val="00BA405A"/>
    <w:rsid w:val="00BA564B"/>
    <w:rsid w:val="00BA6055"/>
    <w:rsid w:val="00BA6380"/>
    <w:rsid w:val="00BA6F38"/>
    <w:rsid w:val="00BA7405"/>
    <w:rsid w:val="00BA7FA1"/>
    <w:rsid w:val="00BB178E"/>
    <w:rsid w:val="00BB1E3E"/>
    <w:rsid w:val="00BB24C3"/>
    <w:rsid w:val="00BB281D"/>
    <w:rsid w:val="00BB2AC8"/>
    <w:rsid w:val="00BB41FE"/>
    <w:rsid w:val="00BB432D"/>
    <w:rsid w:val="00BB4631"/>
    <w:rsid w:val="00BB4C1B"/>
    <w:rsid w:val="00BB4D53"/>
    <w:rsid w:val="00BB4F76"/>
    <w:rsid w:val="00BB5206"/>
    <w:rsid w:val="00BB5EFF"/>
    <w:rsid w:val="00BB62D2"/>
    <w:rsid w:val="00BB67ED"/>
    <w:rsid w:val="00BB6BC3"/>
    <w:rsid w:val="00BB73DE"/>
    <w:rsid w:val="00BC02CB"/>
    <w:rsid w:val="00BC1111"/>
    <w:rsid w:val="00BC2843"/>
    <w:rsid w:val="00BC2E71"/>
    <w:rsid w:val="00BC3314"/>
    <w:rsid w:val="00BC335E"/>
    <w:rsid w:val="00BC40C8"/>
    <w:rsid w:val="00BC44F0"/>
    <w:rsid w:val="00BC4570"/>
    <w:rsid w:val="00BC472B"/>
    <w:rsid w:val="00BC4802"/>
    <w:rsid w:val="00BC4897"/>
    <w:rsid w:val="00BC4D56"/>
    <w:rsid w:val="00BC5298"/>
    <w:rsid w:val="00BC566B"/>
    <w:rsid w:val="00BC5736"/>
    <w:rsid w:val="00BC6151"/>
    <w:rsid w:val="00BC6DDC"/>
    <w:rsid w:val="00BC6F01"/>
    <w:rsid w:val="00BD01AA"/>
    <w:rsid w:val="00BD0509"/>
    <w:rsid w:val="00BD05BF"/>
    <w:rsid w:val="00BD2600"/>
    <w:rsid w:val="00BD28D2"/>
    <w:rsid w:val="00BD31A2"/>
    <w:rsid w:val="00BD31B0"/>
    <w:rsid w:val="00BD32B1"/>
    <w:rsid w:val="00BD32BA"/>
    <w:rsid w:val="00BD3A5B"/>
    <w:rsid w:val="00BD3F35"/>
    <w:rsid w:val="00BD4393"/>
    <w:rsid w:val="00BD57D7"/>
    <w:rsid w:val="00BD5D08"/>
    <w:rsid w:val="00BD6404"/>
    <w:rsid w:val="00BD691E"/>
    <w:rsid w:val="00BD7D04"/>
    <w:rsid w:val="00BE0B79"/>
    <w:rsid w:val="00BE0C34"/>
    <w:rsid w:val="00BE127F"/>
    <w:rsid w:val="00BE16B3"/>
    <w:rsid w:val="00BE182A"/>
    <w:rsid w:val="00BE1994"/>
    <w:rsid w:val="00BE1EB4"/>
    <w:rsid w:val="00BE246E"/>
    <w:rsid w:val="00BE24B8"/>
    <w:rsid w:val="00BE2674"/>
    <w:rsid w:val="00BE279E"/>
    <w:rsid w:val="00BE27AD"/>
    <w:rsid w:val="00BE2D4F"/>
    <w:rsid w:val="00BE30B3"/>
    <w:rsid w:val="00BE4364"/>
    <w:rsid w:val="00BE43F6"/>
    <w:rsid w:val="00BE49A4"/>
    <w:rsid w:val="00BE6B96"/>
    <w:rsid w:val="00BE7724"/>
    <w:rsid w:val="00BF0109"/>
    <w:rsid w:val="00BF05AE"/>
    <w:rsid w:val="00BF1104"/>
    <w:rsid w:val="00BF136D"/>
    <w:rsid w:val="00BF1A99"/>
    <w:rsid w:val="00BF39DB"/>
    <w:rsid w:val="00BF3E39"/>
    <w:rsid w:val="00BF4398"/>
    <w:rsid w:val="00BF45B8"/>
    <w:rsid w:val="00BF52A1"/>
    <w:rsid w:val="00BF637A"/>
    <w:rsid w:val="00BF6F63"/>
    <w:rsid w:val="00C002DB"/>
    <w:rsid w:val="00C01E08"/>
    <w:rsid w:val="00C02FA9"/>
    <w:rsid w:val="00C035A7"/>
    <w:rsid w:val="00C038A2"/>
    <w:rsid w:val="00C03A48"/>
    <w:rsid w:val="00C0509B"/>
    <w:rsid w:val="00C05327"/>
    <w:rsid w:val="00C05940"/>
    <w:rsid w:val="00C0609E"/>
    <w:rsid w:val="00C06836"/>
    <w:rsid w:val="00C07019"/>
    <w:rsid w:val="00C077BB"/>
    <w:rsid w:val="00C077BE"/>
    <w:rsid w:val="00C10129"/>
    <w:rsid w:val="00C109FE"/>
    <w:rsid w:val="00C110FD"/>
    <w:rsid w:val="00C11A71"/>
    <w:rsid w:val="00C11E89"/>
    <w:rsid w:val="00C12364"/>
    <w:rsid w:val="00C12806"/>
    <w:rsid w:val="00C12F76"/>
    <w:rsid w:val="00C13EF0"/>
    <w:rsid w:val="00C14164"/>
    <w:rsid w:val="00C141DA"/>
    <w:rsid w:val="00C15738"/>
    <w:rsid w:val="00C15B00"/>
    <w:rsid w:val="00C165E0"/>
    <w:rsid w:val="00C170EC"/>
    <w:rsid w:val="00C17270"/>
    <w:rsid w:val="00C206C1"/>
    <w:rsid w:val="00C20776"/>
    <w:rsid w:val="00C20A78"/>
    <w:rsid w:val="00C21656"/>
    <w:rsid w:val="00C227FD"/>
    <w:rsid w:val="00C22B39"/>
    <w:rsid w:val="00C22D24"/>
    <w:rsid w:val="00C22F64"/>
    <w:rsid w:val="00C23257"/>
    <w:rsid w:val="00C23351"/>
    <w:rsid w:val="00C25B27"/>
    <w:rsid w:val="00C26A14"/>
    <w:rsid w:val="00C302BD"/>
    <w:rsid w:val="00C30605"/>
    <w:rsid w:val="00C311FB"/>
    <w:rsid w:val="00C31E9B"/>
    <w:rsid w:val="00C32025"/>
    <w:rsid w:val="00C329AA"/>
    <w:rsid w:val="00C32B28"/>
    <w:rsid w:val="00C33617"/>
    <w:rsid w:val="00C34834"/>
    <w:rsid w:val="00C3499A"/>
    <w:rsid w:val="00C34BD1"/>
    <w:rsid w:val="00C34EE7"/>
    <w:rsid w:val="00C355FB"/>
    <w:rsid w:val="00C35828"/>
    <w:rsid w:val="00C358D3"/>
    <w:rsid w:val="00C3630D"/>
    <w:rsid w:val="00C3634E"/>
    <w:rsid w:val="00C364C5"/>
    <w:rsid w:val="00C36C92"/>
    <w:rsid w:val="00C36DAE"/>
    <w:rsid w:val="00C37335"/>
    <w:rsid w:val="00C377C9"/>
    <w:rsid w:val="00C40006"/>
    <w:rsid w:val="00C4047B"/>
    <w:rsid w:val="00C40851"/>
    <w:rsid w:val="00C41D1E"/>
    <w:rsid w:val="00C4224B"/>
    <w:rsid w:val="00C42AAA"/>
    <w:rsid w:val="00C42E2C"/>
    <w:rsid w:val="00C42FC7"/>
    <w:rsid w:val="00C43711"/>
    <w:rsid w:val="00C43B07"/>
    <w:rsid w:val="00C45CE2"/>
    <w:rsid w:val="00C47031"/>
    <w:rsid w:val="00C47759"/>
    <w:rsid w:val="00C501FD"/>
    <w:rsid w:val="00C50220"/>
    <w:rsid w:val="00C50CFF"/>
    <w:rsid w:val="00C51129"/>
    <w:rsid w:val="00C5125E"/>
    <w:rsid w:val="00C51897"/>
    <w:rsid w:val="00C523A7"/>
    <w:rsid w:val="00C523CF"/>
    <w:rsid w:val="00C52721"/>
    <w:rsid w:val="00C5320D"/>
    <w:rsid w:val="00C53522"/>
    <w:rsid w:val="00C5364D"/>
    <w:rsid w:val="00C53B5F"/>
    <w:rsid w:val="00C540C1"/>
    <w:rsid w:val="00C5447C"/>
    <w:rsid w:val="00C54BCE"/>
    <w:rsid w:val="00C54F20"/>
    <w:rsid w:val="00C54F29"/>
    <w:rsid w:val="00C561F1"/>
    <w:rsid w:val="00C56C05"/>
    <w:rsid w:val="00C57268"/>
    <w:rsid w:val="00C6026B"/>
    <w:rsid w:val="00C6071B"/>
    <w:rsid w:val="00C608C8"/>
    <w:rsid w:val="00C60CA1"/>
    <w:rsid w:val="00C6180A"/>
    <w:rsid w:val="00C6295F"/>
    <w:rsid w:val="00C63024"/>
    <w:rsid w:val="00C63205"/>
    <w:rsid w:val="00C63B12"/>
    <w:rsid w:val="00C640AE"/>
    <w:rsid w:val="00C65454"/>
    <w:rsid w:val="00C661FB"/>
    <w:rsid w:val="00C664EE"/>
    <w:rsid w:val="00C673D4"/>
    <w:rsid w:val="00C6794B"/>
    <w:rsid w:val="00C67DB2"/>
    <w:rsid w:val="00C704C1"/>
    <w:rsid w:val="00C70E56"/>
    <w:rsid w:val="00C70ED7"/>
    <w:rsid w:val="00C716AF"/>
    <w:rsid w:val="00C718A5"/>
    <w:rsid w:val="00C72EAE"/>
    <w:rsid w:val="00C738CC"/>
    <w:rsid w:val="00C73D56"/>
    <w:rsid w:val="00C7512F"/>
    <w:rsid w:val="00C7582B"/>
    <w:rsid w:val="00C759E9"/>
    <w:rsid w:val="00C75A7A"/>
    <w:rsid w:val="00C75B9A"/>
    <w:rsid w:val="00C75BD2"/>
    <w:rsid w:val="00C7626D"/>
    <w:rsid w:val="00C76FA1"/>
    <w:rsid w:val="00C773A5"/>
    <w:rsid w:val="00C77EB8"/>
    <w:rsid w:val="00C8023A"/>
    <w:rsid w:val="00C80A7A"/>
    <w:rsid w:val="00C80E86"/>
    <w:rsid w:val="00C81DDF"/>
    <w:rsid w:val="00C82BA8"/>
    <w:rsid w:val="00C8305A"/>
    <w:rsid w:val="00C83C14"/>
    <w:rsid w:val="00C83D1A"/>
    <w:rsid w:val="00C8415E"/>
    <w:rsid w:val="00C8430B"/>
    <w:rsid w:val="00C844D3"/>
    <w:rsid w:val="00C848CB"/>
    <w:rsid w:val="00C84E05"/>
    <w:rsid w:val="00C850C3"/>
    <w:rsid w:val="00C86813"/>
    <w:rsid w:val="00C86B34"/>
    <w:rsid w:val="00C86F0F"/>
    <w:rsid w:val="00C87464"/>
    <w:rsid w:val="00C877E2"/>
    <w:rsid w:val="00C87A1F"/>
    <w:rsid w:val="00C91708"/>
    <w:rsid w:val="00C91F2D"/>
    <w:rsid w:val="00C92413"/>
    <w:rsid w:val="00C93230"/>
    <w:rsid w:val="00C932F3"/>
    <w:rsid w:val="00C93FA5"/>
    <w:rsid w:val="00C949BF"/>
    <w:rsid w:val="00C954FB"/>
    <w:rsid w:val="00C96034"/>
    <w:rsid w:val="00C96A46"/>
    <w:rsid w:val="00C96DC3"/>
    <w:rsid w:val="00C96FDB"/>
    <w:rsid w:val="00C97082"/>
    <w:rsid w:val="00CA08FD"/>
    <w:rsid w:val="00CA14C9"/>
    <w:rsid w:val="00CA2DC6"/>
    <w:rsid w:val="00CA2E98"/>
    <w:rsid w:val="00CA35BB"/>
    <w:rsid w:val="00CA3772"/>
    <w:rsid w:val="00CA3BE5"/>
    <w:rsid w:val="00CA4FA6"/>
    <w:rsid w:val="00CA5493"/>
    <w:rsid w:val="00CA5C2F"/>
    <w:rsid w:val="00CA5FC1"/>
    <w:rsid w:val="00CA64EC"/>
    <w:rsid w:val="00CA6853"/>
    <w:rsid w:val="00CB0265"/>
    <w:rsid w:val="00CB0341"/>
    <w:rsid w:val="00CB244C"/>
    <w:rsid w:val="00CB3BF5"/>
    <w:rsid w:val="00CB3F6A"/>
    <w:rsid w:val="00CB416F"/>
    <w:rsid w:val="00CB4195"/>
    <w:rsid w:val="00CB424B"/>
    <w:rsid w:val="00CB43E5"/>
    <w:rsid w:val="00CB4573"/>
    <w:rsid w:val="00CB65DC"/>
    <w:rsid w:val="00CB6B33"/>
    <w:rsid w:val="00CB6FFD"/>
    <w:rsid w:val="00CC02BF"/>
    <w:rsid w:val="00CC07A5"/>
    <w:rsid w:val="00CC1012"/>
    <w:rsid w:val="00CC16D7"/>
    <w:rsid w:val="00CC22A5"/>
    <w:rsid w:val="00CC2F67"/>
    <w:rsid w:val="00CC3BBA"/>
    <w:rsid w:val="00CC3BBB"/>
    <w:rsid w:val="00CC4066"/>
    <w:rsid w:val="00CC4D37"/>
    <w:rsid w:val="00CC4ECB"/>
    <w:rsid w:val="00CC6E33"/>
    <w:rsid w:val="00CC7E0C"/>
    <w:rsid w:val="00CD001D"/>
    <w:rsid w:val="00CD0058"/>
    <w:rsid w:val="00CD28B1"/>
    <w:rsid w:val="00CD3E8A"/>
    <w:rsid w:val="00CD45ED"/>
    <w:rsid w:val="00CD4BD5"/>
    <w:rsid w:val="00CD4F9F"/>
    <w:rsid w:val="00CD5514"/>
    <w:rsid w:val="00CD56D7"/>
    <w:rsid w:val="00CD6983"/>
    <w:rsid w:val="00CD7371"/>
    <w:rsid w:val="00CD7472"/>
    <w:rsid w:val="00CD7548"/>
    <w:rsid w:val="00CD7B55"/>
    <w:rsid w:val="00CE0104"/>
    <w:rsid w:val="00CE09B4"/>
    <w:rsid w:val="00CE2775"/>
    <w:rsid w:val="00CE2907"/>
    <w:rsid w:val="00CE2AFA"/>
    <w:rsid w:val="00CE321D"/>
    <w:rsid w:val="00CE33EE"/>
    <w:rsid w:val="00CE345C"/>
    <w:rsid w:val="00CE35BE"/>
    <w:rsid w:val="00CE382E"/>
    <w:rsid w:val="00CE3D8C"/>
    <w:rsid w:val="00CE4981"/>
    <w:rsid w:val="00CE4AC6"/>
    <w:rsid w:val="00CE4E55"/>
    <w:rsid w:val="00CE573F"/>
    <w:rsid w:val="00CE6307"/>
    <w:rsid w:val="00CE66DD"/>
    <w:rsid w:val="00CE7131"/>
    <w:rsid w:val="00CE7809"/>
    <w:rsid w:val="00CE7A53"/>
    <w:rsid w:val="00CF01D2"/>
    <w:rsid w:val="00CF0328"/>
    <w:rsid w:val="00CF078C"/>
    <w:rsid w:val="00CF0DEA"/>
    <w:rsid w:val="00CF10CE"/>
    <w:rsid w:val="00CF18C0"/>
    <w:rsid w:val="00CF23C2"/>
    <w:rsid w:val="00CF40EA"/>
    <w:rsid w:val="00CF536F"/>
    <w:rsid w:val="00CF6478"/>
    <w:rsid w:val="00CF7225"/>
    <w:rsid w:val="00CF78C0"/>
    <w:rsid w:val="00CF7959"/>
    <w:rsid w:val="00D01273"/>
    <w:rsid w:val="00D01513"/>
    <w:rsid w:val="00D01D7B"/>
    <w:rsid w:val="00D0215D"/>
    <w:rsid w:val="00D023D3"/>
    <w:rsid w:val="00D02EF3"/>
    <w:rsid w:val="00D03195"/>
    <w:rsid w:val="00D03976"/>
    <w:rsid w:val="00D03C35"/>
    <w:rsid w:val="00D0423B"/>
    <w:rsid w:val="00D04405"/>
    <w:rsid w:val="00D04C1A"/>
    <w:rsid w:val="00D05E45"/>
    <w:rsid w:val="00D0764B"/>
    <w:rsid w:val="00D07805"/>
    <w:rsid w:val="00D07B43"/>
    <w:rsid w:val="00D07C3E"/>
    <w:rsid w:val="00D10332"/>
    <w:rsid w:val="00D10422"/>
    <w:rsid w:val="00D10DC9"/>
    <w:rsid w:val="00D11C29"/>
    <w:rsid w:val="00D128C4"/>
    <w:rsid w:val="00D131BA"/>
    <w:rsid w:val="00D13263"/>
    <w:rsid w:val="00D13483"/>
    <w:rsid w:val="00D13B31"/>
    <w:rsid w:val="00D143BE"/>
    <w:rsid w:val="00D1494B"/>
    <w:rsid w:val="00D14EA6"/>
    <w:rsid w:val="00D15095"/>
    <w:rsid w:val="00D15755"/>
    <w:rsid w:val="00D15B62"/>
    <w:rsid w:val="00D15C05"/>
    <w:rsid w:val="00D1684F"/>
    <w:rsid w:val="00D16AD0"/>
    <w:rsid w:val="00D16D6F"/>
    <w:rsid w:val="00D16FAD"/>
    <w:rsid w:val="00D170FD"/>
    <w:rsid w:val="00D17FA5"/>
    <w:rsid w:val="00D20675"/>
    <w:rsid w:val="00D20AF8"/>
    <w:rsid w:val="00D21019"/>
    <w:rsid w:val="00D22A4E"/>
    <w:rsid w:val="00D23363"/>
    <w:rsid w:val="00D243DD"/>
    <w:rsid w:val="00D25A7A"/>
    <w:rsid w:val="00D25B54"/>
    <w:rsid w:val="00D26092"/>
    <w:rsid w:val="00D26A0B"/>
    <w:rsid w:val="00D27418"/>
    <w:rsid w:val="00D274AB"/>
    <w:rsid w:val="00D27786"/>
    <w:rsid w:val="00D2790F"/>
    <w:rsid w:val="00D3037F"/>
    <w:rsid w:val="00D30EB4"/>
    <w:rsid w:val="00D31CAE"/>
    <w:rsid w:val="00D32CC6"/>
    <w:rsid w:val="00D3310C"/>
    <w:rsid w:val="00D333B1"/>
    <w:rsid w:val="00D337C2"/>
    <w:rsid w:val="00D34350"/>
    <w:rsid w:val="00D34839"/>
    <w:rsid w:val="00D37563"/>
    <w:rsid w:val="00D40522"/>
    <w:rsid w:val="00D40652"/>
    <w:rsid w:val="00D40A95"/>
    <w:rsid w:val="00D40E39"/>
    <w:rsid w:val="00D40F76"/>
    <w:rsid w:val="00D41097"/>
    <w:rsid w:val="00D41829"/>
    <w:rsid w:val="00D41B72"/>
    <w:rsid w:val="00D41CE8"/>
    <w:rsid w:val="00D425D1"/>
    <w:rsid w:val="00D42C67"/>
    <w:rsid w:val="00D42D09"/>
    <w:rsid w:val="00D4309C"/>
    <w:rsid w:val="00D440F1"/>
    <w:rsid w:val="00D4421E"/>
    <w:rsid w:val="00D445BC"/>
    <w:rsid w:val="00D44681"/>
    <w:rsid w:val="00D44D32"/>
    <w:rsid w:val="00D45144"/>
    <w:rsid w:val="00D46D6A"/>
    <w:rsid w:val="00D47099"/>
    <w:rsid w:val="00D47F76"/>
    <w:rsid w:val="00D51D23"/>
    <w:rsid w:val="00D520DD"/>
    <w:rsid w:val="00D52A19"/>
    <w:rsid w:val="00D5361F"/>
    <w:rsid w:val="00D53DF2"/>
    <w:rsid w:val="00D5601F"/>
    <w:rsid w:val="00D562D9"/>
    <w:rsid w:val="00D56802"/>
    <w:rsid w:val="00D56999"/>
    <w:rsid w:val="00D574FB"/>
    <w:rsid w:val="00D60D36"/>
    <w:rsid w:val="00D61115"/>
    <w:rsid w:val="00D61932"/>
    <w:rsid w:val="00D61E39"/>
    <w:rsid w:val="00D6218A"/>
    <w:rsid w:val="00D62628"/>
    <w:rsid w:val="00D62B81"/>
    <w:rsid w:val="00D62BA5"/>
    <w:rsid w:val="00D6321A"/>
    <w:rsid w:val="00D6362F"/>
    <w:rsid w:val="00D636F5"/>
    <w:rsid w:val="00D63785"/>
    <w:rsid w:val="00D63979"/>
    <w:rsid w:val="00D651AC"/>
    <w:rsid w:val="00D651C4"/>
    <w:rsid w:val="00D656A4"/>
    <w:rsid w:val="00D669B0"/>
    <w:rsid w:val="00D708B0"/>
    <w:rsid w:val="00D70AD2"/>
    <w:rsid w:val="00D7181C"/>
    <w:rsid w:val="00D7240A"/>
    <w:rsid w:val="00D72A86"/>
    <w:rsid w:val="00D73F0C"/>
    <w:rsid w:val="00D740B5"/>
    <w:rsid w:val="00D7585E"/>
    <w:rsid w:val="00D7594D"/>
    <w:rsid w:val="00D75B69"/>
    <w:rsid w:val="00D75DA0"/>
    <w:rsid w:val="00D75FF9"/>
    <w:rsid w:val="00D76368"/>
    <w:rsid w:val="00D76723"/>
    <w:rsid w:val="00D76F69"/>
    <w:rsid w:val="00D772A0"/>
    <w:rsid w:val="00D80EF3"/>
    <w:rsid w:val="00D81C58"/>
    <w:rsid w:val="00D82204"/>
    <w:rsid w:val="00D82AEF"/>
    <w:rsid w:val="00D82F36"/>
    <w:rsid w:val="00D8428D"/>
    <w:rsid w:val="00D842F2"/>
    <w:rsid w:val="00D84577"/>
    <w:rsid w:val="00D84A16"/>
    <w:rsid w:val="00D84D95"/>
    <w:rsid w:val="00D84DBE"/>
    <w:rsid w:val="00D850C2"/>
    <w:rsid w:val="00D862EF"/>
    <w:rsid w:val="00D8702D"/>
    <w:rsid w:val="00D87996"/>
    <w:rsid w:val="00D87BB8"/>
    <w:rsid w:val="00D87D52"/>
    <w:rsid w:val="00D9023B"/>
    <w:rsid w:val="00D903BB"/>
    <w:rsid w:val="00D904F5"/>
    <w:rsid w:val="00D9055F"/>
    <w:rsid w:val="00D909EE"/>
    <w:rsid w:val="00D90B0B"/>
    <w:rsid w:val="00D91574"/>
    <w:rsid w:val="00D91707"/>
    <w:rsid w:val="00D91C82"/>
    <w:rsid w:val="00D91DE6"/>
    <w:rsid w:val="00D91E28"/>
    <w:rsid w:val="00D921F5"/>
    <w:rsid w:val="00D934CE"/>
    <w:rsid w:val="00D936B0"/>
    <w:rsid w:val="00D93B64"/>
    <w:rsid w:val="00D93ED5"/>
    <w:rsid w:val="00D943D3"/>
    <w:rsid w:val="00D94439"/>
    <w:rsid w:val="00D95A51"/>
    <w:rsid w:val="00D97B10"/>
    <w:rsid w:val="00D97C9C"/>
    <w:rsid w:val="00DA04AB"/>
    <w:rsid w:val="00DA0802"/>
    <w:rsid w:val="00DA0829"/>
    <w:rsid w:val="00DA0E47"/>
    <w:rsid w:val="00DA121E"/>
    <w:rsid w:val="00DA148C"/>
    <w:rsid w:val="00DA169E"/>
    <w:rsid w:val="00DA26E4"/>
    <w:rsid w:val="00DA3DAA"/>
    <w:rsid w:val="00DA41E6"/>
    <w:rsid w:val="00DA4615"/>
    <w:rsid w:val="00DA5334"/>
    <w:rsid w:val="00DA55BB"/>
    <w:rsid w:val="00DA568C"/>
    <w:rsid w:val="00DA5A1F"/>
    <w:rsid w:val="00DA5BDE"/>
    <w:rsid w:val="00DA6077"/>
    <w:rsid w:val="00DA6882"/>
    <w:rsid w:val="00DA6B7B"/>
    <w:rsid w:val="00DA7507"/>
    <w:rsid w:val="00DA76A8"/>
    <w:rsid w:val="00DA7AE5"/>
    <w:rsid w:val="00DB0939"/>
    <w:rsid w:val="00DB1A73"/>
    <w:rsid w:val="00DB1ABE"/>
    <w:rsid w:val="00DB1DE3"/>
    <w:rsid w:val="00DB2275"/>
    <w:rsid w:val="00DB2383"/>
    <w:rsid w:val="00DB2920"/>
    <w:rsid w:val="00DB2B2D"/>
    <w:rsid w:val="00DB2BBA"/>
    <w:rsid w:val="00DB4BBB"/>
    <w:rsid w:val="00DB4DCE"/>
    <w:rsid w:val="00DB578B"/>
    <w:rsid w:val="00DB614A"/>
    <w:rsid w:val="00DB68A1"/>
    <w:rsid w:val="00DB713F"/>
    <w:rsid w:val="00DB739C"/>
    <w:rsid w:val="00DB7531"/>
    <w:rsid w:val="00DB75DE"/>
    <w:rsid w:val="00DC0904"/>
    <w:rsid w:val="00DC11BB"/>
    <w:rsid w:val="00DC13FA"/>
    <w:rsid w:val="00DC14D5"/>
    <w:rsid w:val="00DC15D5"/>
    <w:rsid w:val="00DC1694"/>
    <w:rsid w:val="00DC1D96"/>
    <w:rsid w:val="00DC1F25"/>
    <w:rsid w:val="00DC21CE"/>
    <w:rsid w:val="00DC29AA"/>
    <w:rsid w:val="00DC2FA1"/>
    <w:rsid w:val="00DC3369"/>
    <w:rsid w:val="00DC425C"/>
    <w:rsid w:val="00DC448B"/>
    <w:rsid w:val="00DC4A16"/>
    <w:rsid w:val="00DC5613"/>
    <w:rsid w:val="00DC5C29"/>
    <w:rsid w:val="00DC6318"/>
    <w:rsid w:val="00DC76E4"/>
    <w:rsid w:val="00DC76EF"/>
    <w:rsid w:val="00DC7873"/>
    <w:rsid w:val="00DD0BF1"/>
    <w:rsid w:val="00DD0FE7"/>
    <w:rsid w:val="00DD163F"/>
    <w:rsid w:val="00DD1F6C"/>
    <w:rsid w:val="00DD26A6"/>
    <w:rsid w:val="00DD28B6"/>
    <w:rsid w:val="00DD29B3"/>
    <w:rsid w:val="00DD34EE"/>
    <w:rsid w:val="00DD3F10"/>
    <w:rsid w:val="00DD4A0A"/>
    <w:rsid w:val="00DD5965"/>
    <w:rsid w:val="00DD5C45"/>
    <w:rsid w:val="00DD6378"/>
    <w:rsid w:val="00DD66CF"/>
    <w:rsid w:val="00DD70E8"/>
    <w:rsid w:val="00DD76C8"/>
    <w:rsid w:val="00DD7B0E"/>
    <w:rsid w:val="00DE061C"/>
    <w:rsid w:val="00DE12CB"/>
    <w:rsid w:val="00DE15E9"/>
    <w:rsid w:val="00DE1651"/>
    <w:rsid w:val="00DE1655"/>
    <w:rsid w:val="00DE18F5"/>
    <w:rsid w:val="00DE1F08"/>
    <w:rsid w:val="00DE267B"/>
    <w:rsid w:val="00DE26F0"/>
    <w:rsid w:val="00DE2A2A"/>
    <w:rsid w:val="00DE35DF"/>
    <w:rsid w:val="00DE424C"/>
    <w:rsid w:val="00DE4533"/>
    <w:rsid w:val="00DE475F"/>
    <w:rsid w:val="00DE4AB3"/>
    <w:rsid w:val="00DE4CCB"/>
    <w:rsid w:val="00DE4D06"/>
    <w:rsid w:val="00DE5503"/>
    <w:rsid w:val="00DE567A"/>
    <w:rsid w:val="00DE602F"/>
    <w:rsid w:val="00DE647B"/>
    <w:rsid w:val="00DE67E1"/>
    <w:rsid w:val="00DE6BE0"/>
    <w:rsid w:val="00DE6FA0"/>
    <w:rsid w:val="00DE7439"/>
    <w:rsid w:val="00DE74B9"/>
    <w:rsid w:val="00DE78A5"/>
    <w:rsid w:val="00DE7BC5"/>
    <w:rsid w:val="00DF0366"/>
    <w:rsid w:val="00DF04F4"/>
    <w:rsid w:val="00DF0868"/>
    <w:rsid w:val="00DF0B90"/>
    <w:rsid w:val="00DF1013"/>
    <w:rsid w:val="00DF13DE"/>
    <w:rsid w:val="00DF30BF"/>
    <w:rsid w:val="00DF3BFB"/>
    <w:rsid w:val="00DF458B"/>
    <w:rsid w:val="00DF4826"/>
    <w:rsid w:val="00DF5031"/>
    <w:rsid w:val="00DF531F"/>
    <w:rsid w:val="00DF5E19"/>
    <w:rsid w:val="00DF6112"/>
    <w:rsid w:val="00DF67CD"/>
    <w:rsid w:val="00DF6BCA"/>
    <w:rsid w:val="00DF77C6"/>
    <w:rsid w:val="00DF79D3"/>
    <w:rsid w:val="00DF7B6E"/>
    <w:rsid w:val="00E00CFF"/>
    <w:rsid w:val="00E00EAE"/>
    <w:rsid w:val="00E0121E"/>
    <w:rsid w:val="00E0309B"/>
    <w:rsid w:val="00E033D0"/>
    <w:rsid w:val="00E03661"/>
    <w:rsid w:val="00E03F23"/>
    <w:rsid w:val="00E05469"/>
    <w:rsid w:val="00E06065"/>
    <w:rsid w:val="00E0769A"/>
    <w:rsid w:val="00E10D45"/>
    <w:rsid w:val="00E10E97"/>
    <w:rsid w:val="00E11184"/>
    <w:rsid w:val="00E11861"/>
    <w:rsid w:val="00E11DA1"/>
    <w:rsid w:val="00E11F9D"/>
    <w:rsid w:val="00E12810"/>
    <w:rsid w:val="00E12B81"/>
    <w:rsid w:val="00E12D9A"/>
    <w:rsid w:val="00E12E6A"/>
    <w:rsid w:val="00E13E3D"/>
    <w:rsid w:val="00E14137"/>
    <w:rsid w:val="00E14244"/>
    <w:rsid w:val="00E14D0B"/>
    <w:rsid w:val="00E153FD"/>
    <w:rsid w:val="00E1574E"/>
    <w:rsid w:val="00E15DBE"/>
    <w:rsid w:val="00E15F77"/>
    <w:rsid w:val="00E16333"/>
    <w:rsid w:val="00E16D02"/>
    <w:rsid w:val="00E2012B"/>
    <w:rsid w:val="00E2013A"/>
    <w:rsid w:val="00E2044E"/>
    <w:rsid w:val="00E20507"/>
    <w:rsid w:val="00E20685"/>
    <w:rsid w:val="00E20793"/>
    <w:rsid w:val="00E20A0D"/>
    <w:rsid w:val="00E20F58"/>
    <w:rsid w:val="00E2110D"/>
    <w:rsid w:val="00E211CB"/>
    <w:rsid w:val="00E233F3"/>
    <w:rsid w:val="00E23465"/>
    <w:rsid w:val="00E2353B"/>
    <w:rsid w:val="00E23684"/>
    <w:rsid w:val="00E2401E"/>
    <w:rsid w:val="00E242F4"/>
    <w:rsid w:val="00E24CA9"/>
    <w:rsid w:val="00E24D1A"/>
    <w:rsid w:val="00E25310"/>
    <w:rsid w:val="00E2544E"/>
    <w:rsid w:val="00E254C9"/>
    <w:rsid w:val="00E25F9D"/>
    <w:rsid w:val="00E26565"/>
    <w:rsid w:val="00E26D55"/>
    <w:rsid w:val="00E26E23"/>
    <w:rsid w:val="00E275C4"/>
    <w:rsid w:val="00E27E05"/>
    <w:rsid w:val="00E27EA1"/>
    <w:rsid w:val="00E302BA"/>
    <w:rsid w:val="00E30770"/>
    <w:rsid w:val="00E30886"/>
    <w:rsid w:val="00E30AA9"/>
    <w:rsid w:val="00E30D8A"/>
    <w:rsid w:val="00E31588"/>
    <w:rsid w:val="00E319AA"/>
    <w:rsid w:val="00E32338"/>
    <w:rsid w:val="00E326E1"/>
    <w:rsid w:val="00E32F98"/>
    <w:rsid w:val="00E33B89"/>
    <w:rsid w:val="00E33DE2"/>
    <w:rsid w:val="00E34238"/>
    <w:rsid w:val="00E34587"/>
    <w:rsid w:val="00E347C6"/>
    <w:rsid w:val="00E358D1"/>
    <w:rsid w:val="00E35F09"/>
    <w:rsid w:val="00E36068"/>
    <w:rsid w:val="00E362F8"/>
    <w:rsid w:val="00E368A5"/>
    <w:rsid w:val="00E36DFA"/>
    <w:rsid w:val="00E36DFC"/>
    <w:rsid w:val="00E37232"/>
    <w:rsid w:val="00E40FFF"/>
    <w:rsid w:val="00E41069"/>
    <w:rsid w:val="00E41860"/>
    <w:rsid w:val="00E41E3D"/>
    <w:rsid w:val="00E42241"/>
    <w:rsid w:val="00E426D8"/>
    <w:rsid w:val="00E42EEE"/>
    <w:rsid w:val="00E435D3"/>
    <w:rsid w:val="00E4433A"/>
    <w:rsid w:val="00E4494A"/>
    <w:rsid w:val="00E449A5"/>
    <w:rsid w:val="00E44AD2"/>
    <w:rsid w:val="00E4661F"/>
    <w:rsid w:val="00E46EA3"/>
    <w:rsid w:val="00E50568"/>
    <w:rsid w:val="00E506ED"/>
    <w:rsid w:val="00E51060"/>
    <w:rsid w:val="00E51555"/>
    <w:rsid w:val="00E51560"/>
    <w:rsid w:val="00E5225E"/>
    <w:rsid w:val="00E53278"/>
    <w:rsid w:val="00E544EE"/>
    <w:rsid w:val="00E5526F"/>
    <w:rsid w:val="00E55714"/>
    <w:rsid w:val="00E55FD3"/>
    <w:rsid w:val="00E563D4"/>
    <w:rsid w:val="00E57216"/>
    <w:rsid w:val="00E576E8"/>
    <w:rsid w:val="00E577F0"/>
    <w:rsid w:val="00E57F3F"/>
    <w:rsid w:val="00E60701"/>
    <w:rsid w:val="00E60A0A"/>
    <w:rsid w:val="00E61235"/>
    <w:rsid w:val="00E61752"/>
    <w:rsid w:val="00E61942"/>
    <w:rsid w:val="00E62247"/>
    <w:rsid w:val="00E627D7"/>
    <w:rsid w:val="00E631EF"/>
    <w:rsid w:val="00E635D6"/>
    <w:rsid w:val="00E6402B"/>
    <w:rsid w:val="00E643E0"/>
    <w:rsid w:val="00E64A0C"/>
    <w:rsid w:val="00E64DC9"/>
    <w:rsid w:val="00E65BB0"/>
    <w:rsid w:val="00E66181"/>
    <w:rsid w:val="00E664EB"/>
    <w:rsid w:val="00E6663C"/>
    <w:rsid w:val="00E674DF"/>
    <w:rsid w:val="00E67728"/>
    <w:rsid w:val="00E67777"/>
    <w:rsid w:val="00E67D01"/>
    <w:rsid w:val="00E67E01"/>
    <w:rsid w:val="00E70BF4"/>
    <w:rsid w:val="00E70F80"/>
    <w:rsid w:val="00E71FEC"/>
    <w:rsid w:val="00E721AF"/>
    <w:rsid w:val="00E722B4"/>
    <w:rsid w:val="00E731A6"/>
    <w:rsid w:val="00E733FD"/>
    <w:rsid w:val="00E7365B"/>
    <w:rsid w:val="00E73DED"/>
    <w:rsid w:val="00E73DF3"/>
    <w:rsid w:val="00E74315"/>
    <w:rsid w:val="00E74CDF"/>
    <w:rsid w:val="00E76232"/>
    <w:rsid w:val="00E76854"/>
    <w:rsid w:val="00E768A5"/>
    <w:rsid w:val="00E770AA"/>
    <w:rsid w:val="00E7777A"/>
    <w:rsid w:val="00E77A2C"/>
    <w:rsid w:val="00E81132"/>
    <w:rsid w:val="00E816AD"/>
    <w:rsid w:val="00E81CBF"/>
    <w:rsid w:val="00E821D9"/>
    <w:rsid w:val="00E8336E"/>
    <w:rsid w:val="00E835A4"/>
    <w:rsid w:val="00E83B62"/>
    <w:rsid w:val="00E83E04"/>
    <w:rsid w:val="00E84BEF"/>
    <w:rsid w:val="00E8504F"/>
    <w:rsid w:val="00E85B65"/>
    <w:rsid w:val="00E87007"/>
    <w:rsid w:val="00E87E03"/>
    <w:rsid w:val="00E92255"/>
    <w:rsid w:val="00E92503"/>
    <w:rsid w:val="00E92FB9"/>
    <w:rsid w:val="00E9387B"/>
    <w:rsid w:val="00E938C1"/>
    <w:rsid w:val="00E94053"/>
    <w:rsid w:val="00E94715"/>
    <w:rsid w:val="00E9475E"/>
    <w:rsid w:val="00E94E38"/>
    <w:rsid w:val="00E9503B"/>
    <w:rsid w:val="00E951D0"/>
    <w:rsid w:val="00E95857"/>
    <w:rsid w:val="00E95B01"/>
    <w:rsid w:val="00E95C88"/>
    <w:rsid w:val="00E96137"/>
    <w:rsid w:val="00E96886"/>
    <w:rsid w:val="00E96BB4"/>
    <w:rsid w:val="00E975B1"/>
    <w:rsid w:val="00EA027F"/>
    <w:rsid w:val="00EA0A6B"/>
    <w:rsid w:val="00EA0A9A"/>
    <w:rsid w:val="00EA1A8A"/>
    <w:rsid w:val="00EA1ACE"/>
    <w:rsid w:val="00EA264C"/>
    <w:rsid w:val="00EA2EE7"/>
    <w:rsid w:val="00EA35DB"/>
    <w:rsid w:val="00EA3BB7"/>
    <w:rsid w:val="00EA3FBE"/>
    <w:rsid w:val="00EA4640"/>
    <w:rsid w:val="00EA4803"/>
    <w:rsid w:val="00EA5445"/>
    <w:rsid w:val="00EA586D"/>
    <w:rsid w:val="00EA5D59"/>
    <w:rsid w:val="00EA5EAF"/>
    <w:rsid w:val="00EA6664"/>
    <w:rsid w:val="00EA6F1C"/>
    <w:rsid w:val="00EB05F0"/>
    <w:rsid w:val="00EB15EF"/>
    <w:rsid w:val="00EB197D"/>
    <w:rsid w:val="00EB2046"/>
    <w:rsid w:val="00EB2377"/>
    <w:rsid w:val="00EB23DC"/>
    <w:rsid w:val="00EB3B8F"/>
    <w:rsid w:val="00EB3D5A"/>
    <w:rsid w:val="00EB3DFE"/>
    <w:rsid w:val="00EB3FB2"/>
    <w:rsid w:val="00EB5564"/>
    <w:rsid w:val="00EB568A"/>
    <w:rsid w:val="00EB56EC"/>
    <w:rsid w:val="00EB5D7D"/>
    <w:rsid w:val="00EB6563"/>
    <w:rsid w:val="00EB6575"/>
    <w:rsid w:val="00EB665C"/>
    <w:rsid w:val="00EB6760"/>
    <w:rsid w:val="00EB6BC6"/>
    <w:rsid w:val="00EB6E78"/>
    <w:rsid w:val="00EB7A44"/>
    <w:rsid w:val="00EB7CE6"/>
    <w:rsid w:val="00EC057C"/>
    <w:rsid w:val="00EC09E4"/>
    <w:rsid w:val="00EC09FB"/>
    <w:rsid w:val="00EC1259"/>
    <w:rsid w:val="00EC16BE"/>
    <w:rsid w:val="00EC1737"/>
    <w:rsid w:val="00EC1822"/>
    <w:rsid w:val="00EC2305"/>
    <w:rsid w:val="00EC383E"/>
    <w:rsid w:val="00EC3A7C"/>
    <w:rsid w:val="00EC3A9C"/>
    <w:rsid w:val="00EC3B17"/>
    <w:rsid w:val="00EC4DF9"/>
    <w:rsid w:val="00EC5B49"/>
    <w:rsid w:val="00EC62B0"/>
    <w:rsid w:val="00EC6D8E"/>
    <w:rsid w:val="00EC6DCE"/>
    <w:rsid w:val="00EC7113"/>
    <w:rsid w:val="00EC759E"/>
    <w:rsid w:val="00EC7BAC"/>
    <w:rsid w:val="00ED048B"/>
    <w:rsid w:val="00ED09D1"/>
    <w:rsid w:val="00ED20D6"/>
    <w:rsid w:val="00ED26B6"/>
    <w:rsid w:val="00ED2CC0"/>
    <w:rsid w:val="00ED30C1"/>
    <w:rsid w:val="00ED3EF2"/>
    <w:rsid w:val="00ED4327"/>
    <w:rsid w:val="00ED454D"/>
    <w:rsid w:val="00ED4AA1"/>
    <w:rsid w:val="00ED5D13"/>
    <w:rsid w:val="00ED6774"/>
    <w:rsid w:val="00ED7BFB"/>
    <w:rsid w:val="00EE0F0F"/>
    <w:rsid w:val="00EE12DF"/>
    <w:rsid w:val="00EE13B6"/>
    <w:rsid w:val="00EE144C"/>
    <w:rsid w:val="00EE172F"/>
    <w:rsid w:val="00EE1CFD"/>
    <w:rsid w:val="00EE2498"/>
    <w:rsid w:val="00EE28EF"/>
    <w:rsid w:val="00EE3624"/>
    <w:rsid w:val="00EE3798"/>
    <w:rsid w:val="00EE3997"/>
    <w:rsid w:val="00EE419A"/>
    <w:rsid w:val="00EE553C"/>
    <w:rsid w:val="00EE5677"/>
    <w:rsid w:val="00EE5A02"/>
    <w:rsid w:val="00EE5DA7"/>
    <w:rsid w:val="00EE68F6"/>
    <w:rsid w:val="00EE6C2A"/>
    <w:rsid w:val="00EE6F8D"/>
    <w:rsid w:val="00EE6FA5"/>
    <w:rsid w:val="00EE7120"/>
    <w:rsid w:val="00EE7880"/>
    <w:rsid w:val="00EE7DE6"/>
    <w:rsid w:val="00EE7F4C"/>
    <w:rsid w:val="00EF00A6"/>
    <w:rsid w:val="00EF044D"/>
    <w:rsid w:val="00EF0F38"/>
    <w:rsid w:val="00EF171F"/>
    <w:rsid w:val="00EF1D36"/>
    <w:rsid w:val="00EF28D0"/>
    <w:rsid w:val="00EF29D6"/>
    <w:rsid w:val="00EF30ED"/>
    <w:rsid w:val="00EF32CB"/>
    <w:rsid w:val="00EF39E1"/>
    <w:rsid w:val="00EF3A49"/>
    <w:rsid w:val="00EF4C0A"/>
    <w:rsid w:val="00EF4EB6"/>
    <w:rsid w:val="00EF53B1"/>
    <w:rsid w:val="00EF613F"/>
    <w:rsid w:val="00EF6257"/>
    <w:rsid w:val="00EF6986"/>
    <w:rsid w:val="00EF6AA2"/>
    <w:rsid w:val="00EF75F0"/>
    <w:rsid w:val="00EF76C8"/>
    <w:rsid w:val="00EF7ACF"/>
    <w:rsid w:val="00EF7B56"/>
    <w:rsid w:val="00F001D9"/>
    <w:rsid w:val="00F007CF"/>
    <w:rsid w:val="00F02F2A"/>
    <w:rsid w:val="00F03001"/>
    <w:rsid w:val="00F03663"/>
    <w:rsid w:val="00F03E59"/>
    <w:rsid w:val="00F042D3"/>
    <w:rsid w:val="00F049EA"/>
    <w:rsid w:val="00F050B0"/>
    <w:rsid w:val="00F05DB8"/>
    <w:rsid w:val="00F05DBB"/>
    <w:rsid w:val="00F062AF"/>
    <w:rsid w:val="00F06BE8"/>
    <w:rsid w:val="00F06C64"/>
    <w:rsid w:val="00F075F3"/>
    <w:rsid w:val="00F10F03"/>
    <w:rsid w:val="00F1154E"/>
    <w:rsid w:val="00F115AB"/>
    <w:rsid w:val="00F11C46"/>
    <w:rsid w:val="00F11CCF"/>
    <w:rsid w:val="00F12631"/>
    <w:rsid w:val="00F12CDD"/>
    <w:rsid w:val="00F147E8"/>
    <w:rsid w:val="00F15EC4"/>
    <w:rsid w:val="00F1636C"/>
    <w:rsid w:val="00F169B9"/>
    <w:rsid w:val="00F16C84"/>
    <w:rsid w:val="00F1706C"/>
    <w:rsid w:val="00F17B23"/>
    <w:rsid w:val="00F20623"/>
    <w:rsid w:val="00F206C2"/>
    <w:rsid w:val="00F20FEB"/>
    <w:rsid w:val="00F213A4"/>
    <w:rsid w:val="00F21BB6"/>
    <w:rsid w:val="00F2373A"/>
    <w:rsid w:val="00F23994"/>
    <w:rsid w:val="00F239C9"/>
    <w:rsid w:val="00F23CD0"/>
    <w:rsid w:val="00F240AE"/>
    <w:rsid w:val="00F2474E"/>
    <w:rsid w:val="00F24B90"/>
    <w:rsid w:val="00F24C47"/>
    <w:rsid w:val="00F2590A"/>
    <w:rsid w:val="00F25D68"/>
    <w:rsid w:val="00F25E43"/>
    <w:rsid w:val="00F2719F"/>
    <w:rsid w:val="00F27954"/>
    <w:rsid w:val="00F279CA"/>
    <w:rsid w:val="00F30001"/>
    <w:rsid w:val="00F301FF"/>
    <w:rsid w:val="00F3029F"/>
    <w:rsid w:val="00F306E0"/>
    <w:rsid w:val="00F30A1A"/>
    <w:rsid w:val="00F30F2B"/>
    <w:rsid w:val="00F31076"/>
    <w:rsid w:val="00F31233"/>
    <w:rsid w:val="00F31E39"/>
    <w:rsid w:val="00F32B70"/>
    <w:rsid w:val="00F32FD8"/>
    <w:rsid w:val="00F3328E"/>
    <w:rsid w:val="00F33554"/>
    <w:rsid w:val="00F336C6"/>
    <w:rsid w:val="00F33A2C"/>
    <w:rsid w:val="00F34733"/>
    <w:rsid w:val="00F3573D"/>
    <w:rsid w:val="00F36532"/>
    <w:rsid w:val="00F369F5"/>
    <w:rsid w:val="00F36F70"/>
    <w:rsid w:val="00F37958"/>
    <w:rsid w:val="00F408D8"/>
    <w:rsid w:val="00F40F71"/>
    <w:rsid w:val="00F41746"/>
    <w:rsid w:val="00F41866"/>
    <w:rsid w:val="00F44547"/>
    <w:rsid w:val="00F45DFE"/>
    <w:rsid w:val="00F4630F"/>
    <w:rsid w:val="00F465AC"/>
    <w:rsid w:val="00F46923"/>
    <w:rsid w:val="00F4745E"/>
    <w:rsid w:val="00F4754A"/>
    <w:rsid w:val="00F50CD3"/>
    <w:rsid w:val="00F511AE"/>
    <w:rsid w:val="00F512B4"/>
    <w:rsid w:val="00F51A36"/>
    <w:rsid w:val="00F51F77"/>
    <w:rsid w:val="00F524EE"/>
    <w:rsid w:val="00F52660"/>
    <w:rsid w:val="00F530E0"/>
    <w:rsid w:val="00F532C2"/>
    <w:rsid w:val="00F53492"/>
    <w:rsid w:val="00F5364B"/>
    <w:rsid w:val="00F542AA"/>
    <w:rsid w:val="00F54D7A"/>
    <w:rsid w:val="00F55106"/>
    <w:rsid w:val="00F552CC"/>
    <w:rsid w:val="00F552D1"/>
    <w:rsid w:val="00F562A4"/>
    <w:rsid w:val="00F569BC"/>
    <w:rsid w:val="00F5751D"/>
    <w:rsid w:val="00F579A6"/>
    <w:rsid w:val="00F57C46"/>
    <w:rsid w:val="00F57D69"/>
    <w:rsid w:val="00F57D92"/>
    <w:rsid w:val="00F606F6"/>
    <w:rsid w:val="00F6096B"/>
    <w:rsid w:val="00F610B4"/>
    <w:rsid w:val="00F61136"/>
    <w:rsid w:val="00F630E0"/>
    <w:rsid w:val="00F63383"/>
    <w:rsid w:val="00F63647"/>
    <w:rsid w:val="00F63C17"/>
    <w:rsid w:val="00F6469E"/>
    <w:rsid w:val="00F6491B"/>
    <w:rsid w:val="00F64F40"/>
    <w:rsid w:val="00F65147"/>
    <w:rsid w:val="00F65806"/>
    <w:rsid w:val="00F658FE"/>
    <w:rsid w:val="00F66987"/>
    <w:rsid w:val="00F6788F"/>
    <w:rsid w:val="00F679F8"/>
    <w:rsid w:val="00F67CA3"/>
    <w:rsid w:val="00F67E00"/>
    <w:rsid w:val="00F71E75"/>
    <w:rsid w:val="00F72426"/>
    <w:rsid w:val="00F7266D"/>
    <w:rsid w:val="00F73090"/>
    <w:rsid w:val="00F73C29"/>
    <w:rsid w:val="00F74679"/>
    <w:rsid w:val="00F749C1"/>
    <w:rsid w:val="00F7533B"/>
    <w:rsid w:val="00F7596E"/>
    <w:rsid w:val="00F75997"/>
    <w:rsid w:val="00F75FA1"/>
    <w:rsid w:val="00F76CF1"/>
    <w:rsid w:val="00F76DD1"/>
    <w:rsid w:val="00F77468"/>
    <w:rsid w:val="00F775D0"/>
    <w:rsid w:val="00F776B1"/>
    <w:rsid w:val="00F77A80"/>
    <w:rsid w:val="00F80192"/>
    <w:rsid w:val="00F80888"/>
    <w:rsid w:val="00F8093F"/>
    <w:rsid w:val="00F80DA5"/>
    <w:rsid w:val="00F81499"/>
    <w:rsid w:val="00F81BC5"/>
    <w:rsid w:val="00F81D7E"/>
    <w:rsid w:val="00F82030"/>
    <w:rsid w:val="00F82ACE"/>
    <w:rsid w:val="00F8421E"/>
    <w:rsid w:val="00F8484F"/>
    <w:rsid w:val="00F86506"/>
    <w:rsid w:val="00F86F6D"/>
    <w:rsid w:val="00F874CD"/>
    <w:rsid w:val="00F87885"/>
    <w:rsid w:val="00F8799D"/>
    <w:rsid w:val="00F87B2F"/>
    <w:rsid w:val="00F87B38"/>
    <w:rsid w:val="00F90264"/>
    <w:rsid w:val="00F909FF"/>
    <w:rsid w:val="00F90D56"/>
    <w:rsid w:val="00F911FD"/>
    <w:rsid w:val="00F913E1"/>
    <w:rsid w:val="00F91420"/>
    <w:rsid w:val="00F92024"/>
    <w:rsid w:val="00F9204E"/>
    <w:rsid w:val="00F921C8"/>
    <w:rsid w:val="00F92267"/>
    <w:rsid w:val="00F9243A"/>
    <w:rsid w:val="00F927CD"/>
    <w:rsid w:val="00F92A8A"/>
    <w:rsid w:val="00F92DF7"/>
    <w:rsid w:val="00F93487"/>
    <w:rsid w:val="00F9396F"/>
    <w:rsid w:val="00F93D0F"/>
    <w:rsid w:val="00F94266"/>
    <w:rsid w:val="00F9445B"/>
    <w:rsid w:val="00F94489"/>
    <w:rsid w:val="00F9477C"/>
    <w:rsid w:val="00F94851"/>
    <w:rsid w:val="00F94E21"/>
    <w:rsid w:val="00F9567C"/>
    <w:rsid w:val="00F96241"/>
    <w:rsid w:val="00F973CE"/>
    <w:rsid w:val="00F97477"/>
    <w:rsid w:val="00F97972"/>
    <w:rsid w:val="00F979A2"/>
    <w:rsid w:val="00FA0559"/>
    <w:rsid w:val="00FA0AC3"/>
    <w:rsid w:val="00FA0F78"/>
    <w:rsid w:val="00FA113B"/>
    <w:rsid w:val="00FA14EF"/>
    <w:rsid w:val="00FA28AB"/>
    <w:rsid w:val="00FA3873"/>
    <w:rsid w:val="00FA406C"/>
    <w:rsid w:val="00FA4225"/>
    <w:rsid w:val="00FA5979"/>
    <w:rsid w:val="00FA5B65"/>
    <w:rsid w:val="00FA686D"/>
    <w:rsid w:val="00FA6AF5"/>
    <w:rsid w:val="00FA70E7"/>
    <w:rsid w:val="00FA746D"/>
    <w:rsid w:val="00FA7875"/>
    <w:rsid w:val="00FA7A23"/>
    <w:rsid w:val="00FA7A58"/>
    <w:rsid w:val="00FA7CCB"/>
    <w:rsid w:val="00FA7EA4"/>
    <w:rsid w:val="00FB0267"/>
    <w:rsid w:val="00FB0AEB"/>
    <w:rsid w:val="00FB2D12"/>
    <w:rsid w:val="00FB3068"/>
    <w:rsid w:val="00FB3235"/>
    <w:rsid w:val="00FB3EFA"/>
    <w:rsid w:val="00FB6093"/>
    <w:rsid w:val="00FB6FD5"/>
    <w:rsid w:val="00FB72EE"/>
    <w:rsid w:val="00FB78F7"/>
    <w:rsid w:val="00FC011A"/>
    <w:rsid w:val="00FC18F8"/>
    <w:rsid w:val="00FC1CB0"/>
    <w:rsid w:val="00FC1CED"/>
    <w:rsid w:val="00FC1DE7"/>
    <w:rsid w:val="00FC26AE"/>
    <w:rsid w:val="00FC2EDA"/>
    <w:rsid w:val="00FC30ED"/>
    <w:rsid w:val="00FC3BFC"/>
    <w:rsid w:val="00FC3CE3"/>
    <w:rsid w:val="00FC4053"/>
    <w:rsid w:val="00FC450C"/>
    <w:rsid w:val="00FC4886"/>
    <w:rsid w:val="00FC4B05"/>
    <w:rsid w:val="00FC5801"/>
    <w:rsid w:val="00FC636E"/>
    <w:rsid w:val="00FC68A6"/>
    <w:rsid w:val="00FC6E5A"/>
    <w:rsid w:val="00FC6F1F"/>
    <w:rsid w:val="00FC7429"/>
    <w:rsid w:val="00FC7878"/>
    <w:rsid w:val="00FD0502"/>
    <w:rsid w:val="00FD0844"/>
    <w:rsid w:val="00FD08B7"/>
    <w:rsid w:val="00FD1EE2"/>
    <w:rsid w:val="00FD297D"/>
    <w:rsid w:val="00FD2F50"/>
    <w:rsid w:val="00FD2FF4"/>
    <w:rsid w:val="00FD391D"/>
    <w:rsid w:val="00FD3924"/>
    <w:rsid w:val="00FD471A"/>
    <w:rsid w:val="00FD4AAB"/>
    <w:rsid w:val="00FD4E6E"/>
    <w:rsid w:val="00FD4F08"/>
    <w:rsid w:val="00FD5AF9"/>
    <w:rsid w:val="00FD608C"/>
    <w:rsid w:val="00FD6228"/>
    <w:rsid w:val="00FD6D76"/>
    <w:rsid w:val="00FD6D9E"/>
    <w:rsid w:val="00FD7239"/>
    <w:rsid w:val="00FD7357"/>
    <w:rsid w:val="00FD7581"/>
    <w:rsid w:val="00FD7E12"/>
    <w:rsid w:val="00FD7E5B"/>
    <w:rsid w:val="00FE0845"/>
    <w:rsid w:val="00FE1169"/>
    <w:rsid w:val="00FE18E2"/>
    <w:rsid w:val="00FE193F"/>
    <w:rsid w:val="00FE1F0A"/>
    <w:rsid w:val="00FE1F86"/>
    <w:rsid w:val="00FE22F4"/>
    <w:rsid w:val="00FE2452"/>
    <w:rsid w:val="00FE2882"/>
    <w:rsid w:val="00FE2A52"/>
    <w:rsid w:val="00FE2A5A"/>
    <w:rsid w:val="00FE2BFF"/>
    <w:rsid w:val="00FE3715"/>
    <w:rsid w:val="00FE42A5"/>
    <w:rsid w:val="00FE54F9"/>
    <w:rsid w:val="00FE56D1"/>
    <w:rsid w:val="00FE7C7A"/>
    <w:rsid w:val="00FF0129"/>
    <w:rsid w:val="00FF02CB"/>
    <w:rsid w:val="00FF131C"/>
    <w:rsid w:val="00FF1C29"/>
    <w:rsid w:val="00FF211D"/>
    <w:rsid w:val="00FF320B"/>
    <w:rsid w:val="00FF477B"/>
    <w:rsid w:val="00FF5337"/>
    <w:rsid w:val="00FF54C2"/>
    <w:rsid w:val="00FF6010"/>
    <w:rsid w:val="00FF673D"/>
    <w:rsid w:val="00FF721A"/>
    <w:rsid w:val="00FF7547"/>
    <w:rsid w:val="00FF762A"/>
    <w:rsid w:val="00FF7761"/>
    <w:rsid w:val="00FF7E5B"/>
    <w:rsid w:val="016A5EC0"/>
    <w:rsid w:val="01F1ED80"/>
    <w:rsid w:val="0207663E"/>
    <w:rsid w:val="02A0BD54"/>
    <w:rsid w:val="02DBF3C6"/>
    <w:rsid w:val="031F3348"/>
    <w:rsid w:val="0337E335"/>
    <w:rsid w:val="036C0E17"/>
    <w:rsid w:val="03B496F7"/>
    <w:rsid w:val="03BFDAF7"/>
    <w:rsid w:val="04AA1D21"/>
    <w:rsid w:val="05858DCE"/>
    <w:rsid w:val="05980261"/>
    <w:rsid w:val="059CB870"/>
    <w:rsid w:val="06BC5F53"/>
    <w:rsid w:val="06D00BA9"/>
    <w:rsid w:val="06FB90E6"/>
    <w:rsid w:val="0778EDC6"/>
    <w:rsid w:val="07AAB901"/>
    <w:rsid w:val="085E268D"/>
    <w:rsid w:val="08F70370"/>
    <w:rsid w:val="0920628F"/>
    <w:rsid w:val="09612FA5"/>
    <w:rsid w:val="09733B08"/>
    <w:rsid w:val="09B68CBF"/>
    <w:rsid w:val="0A5764B5"/>
    <w:rsid w:val="0A5C235C"/>
    <w:rsid w:val="0A82F11B"/>
    <w:rsid w:val="0A9C8049"/>
    <w:rsid w:val="0B175479"/>
    <w:rsid w:val="0B51DE8D"/>
    <w:rsid w:val="0B53B713"/>
    <w:rsid w:val="0BAC91CC"/>
    <w:rsid w:val="0BCA9CE4"/>
    <w:rsid w:val="0C7948B3"/>
    <w:rsid w:val="0CD82D4D"/>
    <w:rsid w:val="0E9510B2"/>
    <w:rsid w:val="0E9EC32B"/>
    <w:rsid w:val="0F07EE8E"/>
    <w:rsid w:val="0F0DD77D"/>
    <w:rsid w:val="0FC41388"/>
    <w:rsid w:val="0FEDA129"/>
    <w:rsid w:val="105D8D41"/>
    <w:rsid w:val="106FC049"/>
    <w:rsid w:val="1246522F"/>
    <w:rsid w:val="1276F66D"/>
    <w:rsid w:val="12B19835"/>
    <w:rsid w:val="1323AF6A"/>
    <w:rsid w:val="13517750"/>
    <w:rsid w:val="14091371"/>
    <w:rsid w:val="1504BD6C"/>
    <w:rsid w:val="1522591F"/>
    <w:rsid w:val="163D7462"/>
    <w:rsid w:val="16683566"/>
    <w:rsid w:val="17CE9A44"/>
    <w:rsid w:val="17D05DBE"/>
    <w:rsid w:val="1821AF1D"/>
    <w:rsid w:val="1939E9D8"/>
    <w:rsid w:val="194B7C12"/>
    <w:rsid w:val="199217D2"/>
    <w:rsid w:val="1995B343"/>
    <w:rsid w:val="1A9F5AD3"/>
    <w:rsid w:val="1ACEF774"/>
    <w:rsid w:val="1B705A67"/>
    <w:rsid w:val="1C2AD818"/>
    <w:rsid w:val="1C49851F"/>
    <w:rsid w:val="1D1A527A"/>
    <w:rsid w:val="1D4E6A60"/>
    <w:rsid w:val="1D58AA87"/>
    <w:rsid w:val="1DA0CD18"/>
    <w:rsid w:val="1DF56326"/>
    <w:rsid w:val="1EFEDEA8"/>
    <w:rsid w:val="1F949471"/>
    <w:rsid w:val="1FF53460"/>
    <w:rsid w:val="201ECB25"/>
    <w:rsid w:val="206FB75A"/>
    <w:rsid w:val="20B97C17"/>
    <w:rsid w:val="213D65C1"/>
    <w:rsid w:val="222BCA20"/>
    <w:rsid w:val="22434F71"/>
    <w:rsid w:val="226440D9"/>
    <w:rsid w:val="231793C8"/>
    <w:rsid w:val="23337A22"/>
    <w:rsid w:val="2495A99F"/>
    <w:rsid w:val="24A8208B"/>
    <w:rsid w:val="254C196D"/>
    <w:rsid w:val="25A83915"/>
    <w:rsid w:val="263D1435"/>
    <w:rsid w:val="26467313"/>
    <w:rsid w:val="265F2A12"/>
    <w:rsid w:val="269DDFEC"/>
    <w:rsid w:val="269FFCB7"/>
    <w:rsid w:val="26E0CB72"/>
    <w:rsid w:val="2784838C"/>
    <w:rsid w:val="278C0A4D"/>
    <w:rsid w:val="27E98AA6"/>
    <w:rsid w:val="28008D39"/>
    <w:rsid w:val="290119E4"/>
    <w:rsid w:val="296916CB"/>
    <w:rsid w:val="2A75934D"/>
    <w:rsid w:val="2AC661C2"/>
    <w:rsid w:val="2BEB3377"/>
    <w:rsid w:val="2BFA498C"/>
    <w:rsid w:val="2C0B9282"/>
    <w:rsid w:val="2CE26AE9"/>
    <w:rsid w:val="2DC14C57"/>
    <w:rsid w:val="2EBD6227"/>
    <w:rsid w:val="2EDF2D06"/>
    <w:rsid w:val="2F79A6C8"/>
    <w:rsid w:val="2F9E96A3"/>
    <w:rsid w:val="2FE5D489"/>
    <w:rsid w:val="2FFB2118"/>
    <w:rsid w:val="30310A21"/>
    <w:rsid w:val="30A3C9E5"/>
    <w:rsid w:val="30DC9CEC"/>
    <w:rsid w:val="31FE7F2C"/>
    <w:rsid w:val="336BA249"/>
    <w:rsid w:val="337AE864"/>
    <w:rsid w:val="340D6A78"/>
    <w:rsid w:val="34A8D423"/>
    <w:rsid w:val="34DB7160"/>
    <w:rsid w:val="35940DD6"/>
    <w:rsid w:val="37879260"/>
    <w:rsid w:val="38166DE4"/>
    <w:rsid w:val="38CCB66F"/>
    <w:rsid w:val="390B2199"/>
    <w:rsid w:val="3965323C"/>
    <w:rsid w:val="3A576699"/>
    <w:rsid w:val="3AC61C87"/>
    <w:rsid w:val="3E08315C"/>
    <w:rsid w:val="3EBF7836"/>
    <w:rsid w:val="3EC1A2A0"/>
    <w:rsid w:val="3EC8DC65"/>
    <w:rsid w:val="3F15CFCA"/>
    <w:rsid w:val="3F55288A"/>
    <w:rsid w:val="3FDBEF10"/>
    <w:rsid w:val="41206FF8"/>
    <w:rsid w:val="4131C3FE"/>
    <w:rsid w:val="41A68329"/>
    <w:rsid w:val="4264EBB4"/>
    <w:rsid w:val="4294E029"/>
    <w:rsid w:val="42DD76A3"/>
    <w:rsid w:val="42E57889"/>
    <w:rsid w:val="43424AB1"/>
    <w:rsid w:val="4405B49E"/>
    <w:rsid w:val="44D112FA"/>
    <w:rsid w:val="45350D61"/>
    <w:rsid w:val="4586D942"/>
    <w:rsid w:val="45B6794B"/>
    <w:rsid w:val="460E3EE3"/>
    <w:rsid w:val="4655D0BF"/>
    <w:rsid w:val="4692C365"/>
    <w:rsid w:val="471DDA30"/>
    <w:rsid w:val="48402F84"/>
    <w:rsid w:val="49B1ACAA"/>
    <w:rsid w:val="49FEF0FC"/>
    <w:rsid w:val="4A1A16F5"/>
    <w:rsid w:val="4A2B05F0"/>
    <w:rsid w:val="4A7C7152"/>
    <w:rsid w:val="4B5DB612"/>
    <w:rsid w:val="4B804E4C"/>
    <w:rsid w:val="4D59A1D3"/>
    <w:rsid w:val="4D7BC304"/>
    <w:rsid w:val="4E412EDE"/>
    <w:rsid w:val="4E721661"/>
    <w:rsid w:val="4EE1C36F"/>
    <w:rsid w:val="4EFD20C4"/>
    <w:rsid w:val="4F27D44F"/>
    <w:rsid w:val="4F8EDE82"/>
    <w:rsid w:val="4FEC96CF"/>
    <w:rsid w:val="5059F656"/>
    <w:rsid w:val="51244DC9"/>
    <w:rsid w:val="5124C28F"/>
    <w:rsid w:val="5125507B"/>
    <w:rsid w:val="51689FEA"/>
    <w:rsid w:val="51AB2995"/>
    <w:rsid w:val="5229772C"/>
    <w:rsid w:val="527B31B2"/>
    <w:rsid w:val="529A2856"/>
    <w:rsid w:val="52C422DD"/>
    <w:rsid w:val="52D6AFB6"/>
    <w:rsid w:val="52DF40A2"/>
    <w:rsid w:val="531F783B"/>
    <w:rsid w:val="53735C45"/>
    <w:rsid w:val="53C0D703"/>
    <w:rsid w:val="53F175F5"/>
    <w:rsid w:val="548C1B46"/>
    <w:rsid w:val="54A66658"/>
    <w:rsid w:val="562942F1"/>
    <w:rsid w:val="562AA9D2"/>
    <w:rsid w:val="56C1CF89"/>
    <w:rsid w:val="56E3386B"/>
    <w:rsid w:val="574C393E"/>
    <w:rsid w:val="57A77F6C"/>
    <w:rsid w:val="58166952"/>
    <w:rsid w:val="58F7BC20"/>
    <w:rsid w:val="58FBF0E6"/>
    <w:rsid w:val="59284908"/>
    <w:rsid w:val="5C04D2C1"/>
    <w:rsid w:val="5C4C42EC"/>
    <w:rsid w:val="5D585126"/>
    <w:rsid w:val="5E06442E"/>
    <w:rsid w:val="5F8337E9"/>
    <w:rsid w:val="5F9E40F6"/>
    <w:rsid w:val="60567C56"/>
    <w:rsid w:val="6090ADC0"/>
    <w:rsid w:val="620D129A"/>
    <w:rsid w:val="62924BF9"/>
    <w:rsid w:val="63283BEF"/>
    <w:rsid w:val="6379FA08"/>
    <w:rsid w:val="637B6ACE"/>
    <w:rsid w:val="638A6CC5"/>
    <w:rsid w:val="654D7A82"/>
    <w:rsid w:val="65662669"/>
    <w:rsid w:val="65C186DB"/>
    <w:rsid w:val="65FB0BA7"/>
    <w:rsid w:val="664D2B52"/>
    <w:rsid w:val="682F1214"/>
    <w:rsid w:val="68DB88D6"/>
    <w:rsid w:val="696FA2D3"/>
    <w:rsid w:val="69C2F097"/>
    <w:rsid w:val="6A84E6FC"/>
    <w:rsid w:val="6AC5D0A4"/>
    <w:rsid w:val="6B2A7351"/>
    <w:rsid w:val="6B5A1382"/>
    <w:rsid w:val="6B732BD6"/>
    <w:rsid w:val="6BF0FD81"/>
    <w:rsid w:val="6BF451CD"/>
    <w:rsid w:val="6CA33E94"/>
    <w:rsid w:val="6CA646BE"/>
    <w:rsid w:val="6E119D1C"/>
    <w:rsid w:val="6E1B59E8"/>
    <w:rsid w:val="6E7C7BA2"/>
    <w:rsid w:val="6EE3FA90"/>
    <w:rsid w:val="6F3A6F96"/>
    <w:rsid w:val="6F483AA4"/>
    <w:rsid w:val="6FB05901"/>
    <w:rsid w:val="700A2559"/>
    <w:rsid w:val="702A3AC2"/>
    <w:rsid w:val="7073E60C"/>
    <w:rsid w:val="708AE9D5"/>
    <w:rsid w:val="713DF15F"/>
    <w:rsid w:val="71BA28D9"/>
    <w:rsid w:val="721A16C9"/>
    <w:rsid w:val="72401293"/>
    <w:rsid w:val="726643CA"/>
    <w:rsid w:val="730F9118"/>
    <w:rsid w:val="7353FC45"/>
    <w:rsid w:val="73E0C23B"/>
    <w:rsid w:val="7416AAAD"/>
    <w:rsid w:val="7486803F"/>
    <w:rsid w:val="74FE01A1"/>
    <w:rsid w:val="75AF58AF"/>
    <w:rsid w:val="764004EF"/>
    <w:rsid w:val="769F8A36"/>
    <w:rsid w:val="76BB31FB"/>
    <w:rsid w:val="76F6ABFC"/>
    <w:rsid w:val="772FD498"/>
    <w:rsid w:val="7793F239"/>
    <w:rsid w:val="782A50B2"/>
    <w:rsid w:val="791CED8E"/>
    <w:rsid w:val="7A8AD5CC"/>
    <w:rsid w:val="7AEBDB46"/>
    <w:rsid w:val="7B215E35"/>
    <w:rsid w:val="7B47DFF6"/>
    <w:rsid w:val="7BB86C3D"/>
    <w:rsid w:val="7BD2339E"/>
    <w:rsid w:val="7C52DA9B"/>
    <w:rsid w:val="7C639AE4"/>
    <w:rsid w:val="7D01034B"/>
    <w:rsid w:val="7D4F40BC"/>
    <w:rsid w:val="7D64B132"/>
    <w:rsid w:val="7EDDD924"/>
    <w:rsid w:val="7FAA0BC5"/>
    <w:rsid w:val="7FB0DA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E51B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1E6FC8"/>
    <w:pPr>
      <w:spacing w:after="0" w:line="264" w:lineRule="auto"/>
    </w:pPr>
    <w:rPr>
      <w:rFonts w:ascii="Barlow" w:hAnsi="Barlow"/>
      <w:color w:val="00121E" w:themeColor="text2"/>
      <w:sz w:val="20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D9023B"/>
    <w:pPr>
      <w:keepNext/>
      <w:keepLines/>
      <w:pageBreakBefore/>
      <w:numPr>
        <w:numId w:val="2"/>
      </w:numPr>
      <w:tabs>
        <w:tab w:val="left" w:pos="907"/>
      </w:tabs>
      <w:spacing w:before="360" w:after="80"/>
      <w:ind w:left="851" w:hanging="851"/>
      <w:outlineLvl w:val="0"/>
    </w:pPr>
    <w:rPr>
      <w:rFonts w:eastAsiaTheme="majorEastAsia" w:cstheme="majorBidi"/>
      <w:b/>
      <w:bCs/>
      <w:color w:val="00121E" w:themeColor="text1"/>
      <w:sz w:val="48"/>
      <w:szCs w:val="28"/>
    </w:rPr>
  </w:style>
  <w:style w:type="paragraph" w:styleId="berschrift2">
    <w:name w:val="heading 2"/>
    <w:basedOn w:val="berschrift1"/>
    <w:next w:val="berschrift1"/>
    <w:link w:val="berschrift2Zchn"/>
    <w:uiPriority w:val="9"/>
    <w:unhideWhenUsed/>
    <w:qFormat/>
    <w:rsid w:val="00D9023B"/>
    <w:pPr>
      <w:pageBreakBefore w:val="0"/>
      <w:numPr>
        <w:ilvl w:val="1"/>
      </w:numPr>
      <w:spacing w:before="240" w:after="160"/>
      <w:ind w:left="397" w:hanging="397"/>
      <w:outlineLvl w:val="1"/>
    </w:pPr>
    <w:rPr>
      <w:rFonts w:ascii="Barlow SemiBold" w:hAnsi="Barlow SemiBold"/>
      <w:b w:val="0"/>
      <w:bCs w:val="0"/>
      <w:color w:val="00121E" w:themeColor="text2"/>
      <w:sz w:val="44"/>
      <w:szCs w:val="26"/>
    </w:rPr>
  </w:style>
  <w:style w:type="paragraph" w:styleId="berschrift3">
    <w:name w:val="heading 3"/>
    <w:basedOn w:val="berschrift2"/>
    <w:next w:val="berschrift2"/>
    <w:link w:val="berschrift3Zchn"/>
    <w:uiPriority w:val="9"/>
    <w:unhideWhenUsed/>
    <w:qFormat/>
    <w:rsid w:val="00F45DFE"/>
    <w:pPr>
      <w:numPr>
        <w:ilvl w:val="2"/>
      </w:numPr>
      <w:spacing w:before="200"/>
      <w:outlineLvl w:val="2"/>
    </w:pPr>
    <w:rPr>
      <w:bCs/>
      <w:sz w:val="28"/>
    </w:rPr>
  </w:style>
  <w:style w:type="paragraph" w:styleId="berschrift4">
    <w:name w:val="heading 4"/>
    <w:basedOn w:val="berschrift3"/>
    <w:next w:val="berschrift3"/>
    <w:link w:val="berschrift4Zchn"/>
    <w:uiPriority w:val="9"/>
    <w:unhideWhenUsed/>
    <w:qFormat/>
    <w:rsid w:val="0077460A"/>
    <w:pPr>
      <w:numPr>
        <w:ilvl w:val="0"/>
        <w:numId w:val="0"/>
      </w:numPr>
      <w:outlineLvl w:val="3"/>
    </w:pPr>
    <w:rPr>
      <w:bCs w:val="0"/>
      <w:iCs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040DBD"/>
    <w:pPr>
      <w:keepNext/>
      <w:keepLines/>
      <w:spacing w:before="200" w:after="80"/>
      <w:outlineLvl w:val="4"/>
    </w:pPr>
    <w:rPr>
      <w:rFonts w:eastAsiaTheme="majorEastAsia" w:cstheme="majorBidi"/>
      <w:b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E64DC9"/>
    <w:pPr>
      <w:keepNext/>
      <w:keepLines/>
      <w:spacing w:before="80" w:after="40"/>
      <w:outlineLvl w:val="5"/>
    </w:pPr>
    <w:rPr>
      <w:rFonts w:ascii="Barlow SemiBold" w:eastAsiaTheme="majorEastAsia" w:hAnsi="Barlow SemiBold" w:cstheme="majorBidi"/>
      <w:iCs/>
      <w:color w:val="00121E" w:themeColor="tex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6218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6218A"/>
    <w:rPr>
      <w:rFonts w:ascii="Tahoma" w:hAnsi="Tahoma" w:cs="Tahoma"/>
      <w:sz w:val="16"/>
      <w:szCs w:val="16"/>
    </w:rPr>
  </w:style>
  <w:style w:type="paragraph" w:styleId="Listenabsatz">
    <w:name w:val="List Paragraph"/>
    <w:basedOn w:val="Standard"/>
    <w:link w:val="ListenabsatzZchn"/>
    <w:uiPriority w:val="34"/>
    <w:qFormat/>
    <w:rsid w:val="00D6218A"/>
    <w:pPr>
      <w:numPr>
        <w:numId w:val="1"/>
      </w:numPr>
      <w:spacing w:before="80" w:after="80"/>
      <w:ind w:left="1434" w:hanging="357"/>
    </w:pPr>
  </w:style>
  <w:style w:type="character" w:styleId="Hervorhebung">
    <w:name w:val="Emphasis"/>
    <w:basedOn w:val="Absatz-Standardschriftart"/>
    <w:uiPriority w:val="20"/>
    <w:rsid w:val="0077460A"/>
    <w:rPr>
      <w:rFonts w:ascii="RotisSemiSans" w:hAnsi="RotisSemiSans"/>
      <w:i/>
      <w:iCs/>
      <w:sz w:val="20"/>
    </w:rPr>
  </w:style>
  <w:style w:type="paragraph" w:styleId="Titel">
    <w:name w:val="Title"/>
    <w:basedOn w:val="Standard"/>
    <w:next w:val="Standard"/>
    <w:link w:val="TitelZchn"/>
    <w:uiPriority w:val="10"/>
    <w:qFormat/>
    <w:rsid w:val="002840B2"/>
    <w:pPr>
      <w:spacing w:after="300" w:line="240" w:lineRule="auto"/>
      <w:contextualSpacing/>
    </w:pPr>
    <w:rPr>
      <w:rFonts w:ascii="Open Sans Extrabold" w:eastAsiaTheme="majorEastAsia" w:hAnsi="Open Sans Extrabold" w:cstheme="majorBidi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2840B2"/>
    <w:rPr>
      <w:rFonts w:ascii="Open Sans Extrabold" w:eastAsiaTheme="majorEastAsia" w:hAnsi="Open Sans Extrabold" w:cstheme="majorBidi"/>
      <w:color w:val="00121E" w:themeColor="text2"/>
      <w:spacing w:val="5"/>
      <w:kern w:val="28"/>
      <w:sz w:val="52"/>
      <w:szCs w:val="52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9023B"/>
    <w:rPr>
      <w:rFonts w:ascii="Barlow" w:eastAsiaTheme="majorEastAsia" w:hAnsi="Barlow" w:cstheme="majorBidi"/>
      <w:b/>
      <w:bCs/>
      <w:color w:val="00121E" w:themeColor="text1"/>
      <w:sz w:val="4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9023B"/>
    <w:rPr>
      <w:rFonts w:ascii="Barlow SemiBold" w:eastAsiaTheme="majorEastAsia" w:hAnsi="Barlow SemiBold" w:cstheme="majorBidi"/>
      <w:color w:val="00121E" w:themeColor="text2"/>
      <w:sz w:val="44"/>
      <w:szCs w:val="2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E64DC9"/>
    <w:pPr>
      <w:numPr>
        <w:ilvl w:val="1"/>
      </w:numPr>
    </w:pPr>
    <w:rPr>
      <w:rFonts w:eastAsiaTheme="majorEastAsia" w:cstheme="majorBidi"/>
      <w:i/>
      <w:iCs/>
      <w:color w:val="00121E" w:themeColor="text1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E64DC9"/>
    <w:rPr>
      <w:rFonts w:ascii="Barlow" w:eastAsiaTheme="majorEastAsia" w:hAnsi="Barlow" w:cstheme="majorBidi"/>
      <w:i/>
      <w:iCs/>
      <w:color w:val="00121E" w:themeColor="text1"/>
      <w:sz w:val="20"/>
      <w:szCs w:val="24"/>
    </w:rPr>
  </w:style>
  <w:style w:type="character" w:styleId="IntensiveHervorhebung">
    <w:name w:val="Intense Emphasis"/>
    <w:basedOn w:val="Absatz-Standardschriftart"/>
    <w:uiPriority w:val="21"/>
    <w:qFormat/>
    <w:rsid w:val="00E64DC9"/>
    <w:rPr>
      <w:rFonts w:ascii="Barlow SemiBold" w:hAnsi="Barlow SemiBold"/>
      <w:b w:val="0"/>
      <w:bCs/>
      <w:i w:val="0"/>
      <w:iCs/>
      <w:color w:val="BBCF00" w:themeColor="accent1"/>
      <w:sz w:val="24"/>
    </w:rPr>
  </w:style>
  <w:style w:type="character" w:styleId="SchwacheHervorhebung">
    <w:name w:val="Subtle Emphasis"/>
    <w:basedOn w:val="Absatz-Standardschriftart"/>
    <w:uiPriority w:val="19"/>
    <w:rsid w:val="0077460A"/>
    <w:rPr>
      <w:i/>
      <w:iCs/>
      <w:color w:val="0F9FFF" w:themeColor="text1" w:themeTint="7F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F45DFE"/>
    <w:rPr>
      <w:rFonts w:ascii="Barlow SemiBold" w:eastAsiaTheme="majorEastAsia" w:hAnsi="Barlow SemiBold" w:cstheme="majorBidi"/>
      <w:bCs/>
      <w:color w:val="00121E" w:themeColor="text2"/>
      <w:sz w:val="28"/>
      <w:szCs w:val="26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77460A"/>
    <w:rPr>
      <w:rFonts w:ascii="RotisSemiSerif-Bold" w:eastAsiaTheme="majorEastAsia" w:hAnsi="RotisSemiSerif-Bold" w:cstheme="majorBidi"/>
      <w:iCs/>
      <w:color w:val="BBCF00" w:themeColor="accent1"/>
      <w:sz w:val="28"/>
      <w:szCs w:val="26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040DBD"/>
    <w:rPr>
      <w:rFonts w:ascii="Barlow" w:eastAsiaTheme="majorEastAsia" w:hAnsi="Barlow" w:cstheme="majorBidi"/>
      <w:b/>
      <w:color w:val="00121E" w:themeColor="text2"/>
      <w:sz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E64DC9"/>
    <w:rPr>
      <w:rFonts w:ascii="Barlow SemiBold" w:eastAsiaTheme="majorEastAsia" w:hAnsi="Barlow SemiBold" w:cstheme="majorBidi"/>
      <w:iCs/>
      <w:color w:val="00121E" w:themeColor="text1"/>
      <w:sz w:val="20"/>
    </w:rPr>
  </w:style>
  <w:style w:type="table" w:styleId="Tabellenraster">
    <w:name w:val="Table Grid"/>
    <w:basedOn w:val="NormaleTabelle"/>
    <w:rsid w:val="00C96D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C96DC3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C96DC3"/>
    <w:rPr>
      <w:rFonts w:ascii="RotisSemiSans" w:hAnsi="RotisSemiSans"/>
      <w:sz w:val="20"/>
    </w:rPr>
  </w:style>
  <w:style w:type="paragraph" w:styleId="Fuzeile">
    <w:name w:val="footer"/>
    <w:basedOn w:val="Standard"/>
    <w:link w:val="FuzeileZchn"/>
    <w:uiPriority w:val="99"/>
    <w:unhideWhenUsed/>
    <w:rsid w:val="00C96DC3"/>
    <w:pPr>
      <w:tabs>
        <w:tab w:val="center" w:pos="4536"/>
        <w:tab w:val="right" w:pos="9072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C96DC3"/>
    <w:rPr>
      <w:rFonts w:ascii="RotisSemiSans" w:hAnsi="RotisSemiSans"/>
      <w:sz w:val="20"/>
    </w:rPr>
  </w:style>
  <w:style w:type="character" w:styleId="Hyperlink">
    <w:name w:val="Hyperlink"/>
    <w:basedOn w:val="Absatz-Standardschriftart"/>
    <w:uiPriority w:val="99"/>
    <w:unhideWhenUsed/>
    <w:rsid w:val="00C96DC3"/>
    <w:rPr>
      <w:color w:val="BBCF00" w:themeColor="hyperlink"/>
      <w:u w:val="single"/>
    </w:rPr>
  </w:style>
  <w:style w:type="paragraph" w:styleId="Verzeichnis2">
    <w:name w:val="toc 2"/>
    <w:basedOn w:val="Standard"/>
    <w:next w:val="Standard"/>
    <w:uiPriority w:val="39"/>
    <w:unhideWhenUsed/>
    <w:rsid w:val="00BF4398"/>
    <w:pPr>
      <w:tabs>
        <w:tab w:val="left" w:pos="284"/>
        <w:tab w:val="left" w:pos="851"/>
        <w:tab w:val="right" w:leader="dot" w:pos="8448"/>
      </w:tabs>
      <w:spacing w:before="60" w:after="60" w:line="240" w:lineRule="auto"/>
      <w:ind w:left="198"/>
    </w:pPr>
    <w:rPr>
      <w:noProof/>
      <w:sz w:val="16"/>
    </w:rPr>
  </w:style>
  <w:style w:type="paragraph" w:styleId="Verzeichnis1">
    <w:name w:val="toc 1"/>
    <w:basedOn w:val="Standard"/>
    <w:next w:val="Standard"/>
    <w:uiPriority w:val="39"/>
    <w:unhideWhenUsed/>
    <w:rsid w:val="00BF4398"/>
    <w:pPr>
      <w:tabs>
        <w:tab w:val="left" w:pos="567"/>
        <w:tab w:val="right" w:leader="dot" w:pos="8448"/>
      </w:tabs>
      <w:spacing w:before="160" w:after="80"/>
    </w:pPr>
    <w:rPr>
      <w:b/>
      <w:noProof/>
    </w:rPr>
  </w:style>
  <w:style w:type="paragraph" w:styleId="Verzeichnis3">
    <w:name w:val="toc 3"/>
    <w:basedOn w:val="Standard"/>
    <w:next w:val="Standard"/>
    <w:uiPriority w:val="39"/>
    <w:unhideWhenUsed/>
    <w:rsid w:val="00EB3D5A"/>
    <w:pPr>
      <w:tabs>
        <w:tab w:val="left" w:pos="567"/>
        <w:tab w:val="left" w:pos="1247"/>
        <w:tab w:val="right" w:leader="dot" w:pos="8448"/>
      </w:tabs>
      <w:spacing w:before="60" w:after="60"/>
      <w:ind w:left="403"/>
    </w:pPr>
    <w:rPr>
      <w:noProof/>
    </w:rPr>
  </w:style>
  <w:style w:type="table" w:styleId="HelleSchattierung-Akzent1">
    <w:name w:val="Light Shading Accent 1"/>
    <w:basedOn w:val="NormaleTabelle"/>
    <w:uiPriority w:val="60"/>
    <w:rsid w:val="00991DE6"/>
    <w:pPr>
      <w:spacing w:after="0" w:line="240" w:lineRule="auto"/>
    </w:pPr>
    <w:rPr>
      <w:rFonts w:ascii="Times New Roman" w:eastAsia="Times New Roman" w:hAnsi="Times New Roman" w:cs="Times New Roman"/>
      <w:color w:val="8B9B00" w:themeColor="accent1" w:themeShade="BF"/>
      <w:sz w:val="20"/>
      <w:szCs w:val="20"/>
      <w:lang w:eastAsia="de-DE"/>
    </w:rPr>
    <w:tblPr>
      <w:tblStyleRowBandSize w:val="1"/>
      <w:tblStyleColBandSize w:val="1"/>
      <w:tblBorders>
        <w:top w:val="single" w:sz="8" w:space="0" w:color="BBCF00" w:themeColor="accent1"/>
        <w:bottom w:val="single" w:sz="8" w:space="0" w:color="BBCF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BCF00" w:themeColor="accent1"/>
          <w:left w:val="nil"/>
          <w:bottom w:val="single" w:sz="8" w:space="0" w:color="BBCF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BCF00" w:themeColor="accent1"/>
          <w:left w:val="nil"/>
          <w:bottom w:val="single" w:sz="8" w:space="0" w:color="BBCF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FFB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FFB4" w:themeFill="accent1" w:themeFillTint="3F"/>
      </w:tcPr>
    </w:tblStylePr>
  </w:style>
  <w:style w:type="paragraph" w:styleId="berarbeitung">
    <w:name w:val="Revision"/>
    <w:hidden/>
    <w:uiPriority w:val="99"/>
    <w:semiHidden/>
    <w:rsid w:val="001841C6"/>
    <w:pPr>
      <w:spacing w:after="0" w:line="240" w:lineRule="auto"/>
    </w:pPr>
    <w:rPr>
      <w:rFonts w:ascii="RotisSemiSans" w:hAnsi="RotisSemiSans"/>
      <w:sz w:val="20"/>
    </w:rPr>
  </w:style>
  <w:style w:type="paragraph" w:styleId="StandardWeb">
    <w:name w:val="Normal (Web)"/>
    <w:basedOn w:val="Standard"/>
    <w:uiPriority w:val="99"/>
    <w:semiHidden/>
    <w:unhideWhenUsed/>
    <w:rsid w:val="00477C5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040DBD"/>
    <w:rPr>
      <w:rFonts w:ascii="Barlow" w:hAnsi="Barlow"/>
      <w:b/>
      <w:bCs/>
    </w:rPr>
  </w:style>
  <w:style w:type="character" w:styleId="Kommentarzeichen">
    <w:name w:val="annotation reference"/>
    <w:basedOn w:val="Absatz-Standardschriftart"/>
    <w:uiPriority w:val="99"/>
    <w:semiHidden/>
    <w:unhideWhenUsed/>
    <w:rsid w:val="00B74AFD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74AFD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74AFD"/>
    <w:rPr>
      <w:rFonts w:ascii="Open Sans" w:hAnsi="Open Sans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74AFD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74AFD"/>
    <w:rPr>
      <w:rFonts w:ascii="Open Sans" w:hAnsi="Open Sans"/>
      <w:b/>
      <w:bCs/>
      <w:sz w:val="20"/>
      <w:szCs w:val="20"/>
    </w:rPr>
  </w:style>
  <w:style w:type="character" w:styleId="Buchtitel">
    <w:name w:val="Book Title"/>
    <w:basedOn w:val="Absatz-Standardschriftart"/>
    <w:uiPriority w:val="33"/>
    <w:qFormat/>
    <w:rsid w:val="006E67D5"/>
    <w:rPr>
      <w:b/>
      <w:bCs/>
      <w:i/>
      <w:iCs/>
      <w:spacing w:val="5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A4702"/>
    <w:rPr>
      <w:color w:val="605E5C"/>
      <w:shd w:val="clear" w:color="auto" w:fill="E1DFDD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88693B"/>
    <w:pPr>
      <w:spacing w:line="240" w:lineRule="auto"/>
    </w:pPr>
    <w:rPr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88693B"/>
    <w:rPr>
      <w:rFonts w:ascii="Open Sans" w:hAnsi="Open Sans"/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88693B"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C83C14"/>
    <w:pPr>
      <w:spacing w:line="240" w:lineRule="auto"/>
    </w:pPr>
    <w:rPr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C83C14"/>
    <w:rPr>
      <w:rFonts w:ascii="Open Sans" w:hAnsi="Open Sans"/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C83C14"/>
    <w:rPr>
      <w:vertAlign w:val="superscript"/>
    </w:rPr>
  </w:style>
  <w:style w:type="paragraph" w:styleId="Literaturverzeichnis">
    <w:name w:val="Bibliography"/>
    <w:basedOn w:val="Standard"/>
    <w:next w:val="Standard"/>
    <w:uiPriority w:val="37"/>
    <w:unhideWhenUsed/>
    <w:rsid w:val="00802125"/>
  </w:style>
  <w:style w:type="paragraph" w:styleId="Beschriftung">
    <w:name w:val="caption"/>
    <w:basedOn w:val="Standard"/>
    <w:next w:val="Standard"/>
    <w:uiPriority w:val="35"/>
    <w:unhideWhenUsed/>
    <w:qFormat/>
    <w:rsid w:val="000149E2"/>
    <w:pPr>
      <w:spacing w:after="200" w:line="240" w:lineRule="auto"/>
    </w:pPr>
    <w:rPr>
      <w:i/>
      <w:iCs/>
      <w:szCs w:val="18"/>
    </w:rPr>
  </w:style>
  <w:style w:type="paragraph" w:styleId="Abbildungsverzeichnis">
    <w:name w:val="table of figures"/>
    <w:basedOn w:val="Standard"/>
    <w:next w:val="Standard"/>
    <w:uiPriority w:val="99"/>
    <w:unhideWhenUsed/>
    <w:rsid w:val="003A779D"/>
    <w:pPr>
      <w:ind w:left="360" w:hanging="360"/>
    </w:pPr>
    <w:rPr>
      <w:rFonts w:asciiTheme="minorHAnsi" w:hAnsiTheme="minorHAnsi" w:cstheme="minorHAnsi"/>
      <w:b/>
      <w:bCs/>
      <w:szCs w:val="20"/>
    </w:rPr>
  </w:style>
  <w:style w:type="paragraph" w:styleId="Index1">
    <w:name w:val="index 1"/>
    <w:basedOn w:val="Standard"/>
    <w:next w:val="Standard"/>
    <w:autoRedefine/>
    <w:uiPriority w:val="99"/>
    <w:semiHidden/>
    <w:unhideWhenUsed/>
    <w:rsid w:val="003F78A8"/>
    <w:pPr>
      <w:spacing w:line="240" w:lineRule="auto"/>
      <w:ind w:left="180" w:hanging="180"/>
    </w:pPr>
  </w:style>
  <w:style w:type="paragraph" w:customStyle="1" w:styleId="TechnischeAnpassung">
    <w:name w:val="Technische Anpassung"/>
    <w:basedOn w:val="Standard"/>
    <w:link w:val="TechnischeAnpassungZchn"/>
    <w:qFormat/>
    <w:rsid w:val="00A52B00"/>
    <w:pPr>
      <w:pBdr>
        <w:left w:val="single" w:sz="24" w:space="6" w:color="00121E" w:themeColor="text2"/>
      </w:pBdr>
      <w:shd w:val="clear" w:color="auto" w:fill="9FD8FF" w:themeFill="text2" w:themeFillTint="33"/>
      <w:spacing w:before="120" w:after="120"/>
    </w:pPr>
    <w:rPr>
      <w14:textOutline w14:w="9525" w14:cap="rnd" w14:cmpd="sng" w14:algn="ctr">
        <w14:noFill/>
        <w14:prstDash w14:val="solid"/>
        <w14:bevel/>
      </w14:textOutline>
    </w:rPr>
  </w:style>
  <w:style w:type="character" w:customStyle="1" w:styleId="TechnischeAnpassungZchn">
    <w:name w:val="Technische Anpassung Zchn"/>
    <w:basedOn w:val="Absatz-Standardschriftart"/>
    <w:link w:val="TechnischeAnpassung"/>
    <w:rsid w:val="0080131E"/>
    <w:rPr>
      <w:rFonts w:ascii="Open Sans" w:hAnsi="Open Sans"/>
      <w:sz w:val="18"/>
      <w:shd w:val="clear" w:color="auto" w:fill="9FD8FF" w:themeFill="text2" w:themeFillTint="33"/>
      <w14:textOutline w14:w="9525" w14:cap="rnd" w14:cmpd="sng" w14:algn="ctr">
        <w14:noFill/>
        <w14:prstDash w14:val="solid"/>
        <w14:bevel/>
      </w14:textOutline>
    </w:rPr>
  </w:style>
  <w:style w:type="paragraph" w:customStyle="1" w:styleId="paragraph">
    <w:name w:val="paragraph"/>
    <w:basedOn w:val="Standard"/>
    <w:rsid w:val="000102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normaltextrun">
    <w:name w:val="normaltextrun"/>
    <w:basedOn w:val="Absatz-Standardschriftart"/>
    <w:rsid w:val="000102CA"/>
  </w:style>
  <w:style w:type="character" w:customStyle="1" w:styleId="eop">
    <w:name w:val="eop"/>
    <w:basedOn w:val="Absatz-Standardschriftart"/>
    <w:rsid w:val="000102CA"/>
  </w:style>
  <w:style w:type="paragraph" w:customStyle="1" w:styleId="Formatvorlage1">
    <w:name w:val="Formatvorlage1"/>
    <w:basedOn w:val="Listenabsatz"/>
    <w:link w:val="Formatvorlage1Zchn"/>
    <w:qFormat/>
    <w:rsid w:val="00487012"/>
    <w:pPr>
      <w:numPr>
        <w:numId w:val="3"/>
      </w:numPr>
    </w:pPr>
    <w:rPr>
      <w:color w:val="auto"/>
      <w:lang w:val="en-US"/>
    </w:rPr>
  </w:style>
  <w:style w:type="character" w:customStyle="1" w:styleId="Formatvorlage1Zchn">
    <w:name w:val="Formatvorlage1 Zchn"/>
    <w:basedOn w:val="Absatz-Standardschriftart"/>
    <w:link w:val="Formatvorlage1"/>
    <w:rsid w:val="00487012"/>
    <w:rPr>
      <w:rFonts w:ascii="Barlow" w:hAnsi="Barlow"/>
      <w:sz w:val="20"/>
      <w:lang w:val="en-US"/>
    </w:rPr>
  </w:style>
  <w:style w:type="character" w:customStyle="1" w:styleId="ListenabsatzZchn">
    <w:name w:val="Listenabsatz Zchn"/>
    <w:basedOn w:val="Absatz-Standardschriftart"/>
    <w:link w:val="Listenabsatz"/>
    <w:uiPriority w:val="34"/>
    <w:rsid w:val="003E75E8"/>
    <w:rPr>
      <w:rFonts w:ascii="Barlow" w:hAnsi="Barlow"/>
      <w:color w:val="00121E" w:themeColor="text2"/>
      <w:sz w:val="20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B94B9F"/>
    <w:pPr>
      <w:pageBreakBefore w:val="0"/>
      <w:numPr>
        <w:numId w:val="0"/>
      </w:numPr>
      <w:tabs>
        <w:tab w:val="clear" w:pos="907"/>
      </w:tabs>
      <w:spacing w:before="240" w:after="0" w:line="259" w:lineRule="auto"/>
      <w:outlineLvl w:val="9"/>
    </w:pPr>
    <w:rPr>
      <w:rFonts w:asciiTheme="majorHAnsi" w:hAnsiTheme="majorHAnsi"/>
      <w:b w:val="0"/>
      <w:bCs w:val="0"/>
      <w:color w:val="8B9B00" w:themeColor="accent1" w:themeShade="BF"/>
      <w:sz w:val="32"/>
      <w:szCs w:val="32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8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000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593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689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5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3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5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8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1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9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6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7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4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4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7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2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125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554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04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000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1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0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4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7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3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6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2575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61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13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58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45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81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5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8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9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8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9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7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1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1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6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1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1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5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36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2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8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yperlink" Target="https://windows.php.net/download" TargetMode="External"/><Relationship Id="rId26" Type="http://schemas.openxmlformats.org/officeDocument/2006/relationships/hyperlink" Target="https://www.freecodecamp.org/news/html-css-and-javascript-explained-for-beginners/" TargetMode="External"/><Relationship Id="rId39" Type="http://schemas.openxmlformats.org/officeDocument/2006/relationships/image" Target="media/image15.png"/><Relationship Id="rId21" Type="http://schemas.openxmlformats.org/officeDocument/2006/relationships/image" Target="media/image4.png"/><Relationship Id="rId34" Type="http://schemas.openxmlformats.org/officeDocument/2006/relationships/image" Target="media/image10.png"/><Relationship Id="rId42" Type="http://schemas.openxmlformats.org/officeDocument/2006/relationships/image" Target="media/image17.png"/><Relationship Id="rId47" Type="http://schemas.openxmlformats.org/officeDocument/2006/relationships/image" Target="media/image21.png"/><Relationship Id="rId50" Type="http://schemas.openxmlformats.org/officeDocument/2006/relationships/image" Target="media/image24.png"/><Relationship Id="rId55" Type="http://schemas.openxmlformats.org/officeDocument/2006/relationships/image" Target="media/image29.png"/><Relationship Id="rId63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jetbrains.com/de-de/phpstorm/download/" TargetMode="External"/><Relationship Id="rId29" Type="http://schemas.openxmlformats.org/officeDocument/2006/relationships/image" Target="media/image5.png"/><Relationship Id="rId11" Type="http://schemas.openxmlformats.org/officeDocument/2006/relationships/image" Target="media/image2.svg"/><Relationship Id="rId24" Type="http://schemas.openxmlformats.org/officeDocument/2006/relationships/hyperlink" Target="https://www.ionos.de/digitalguide/websites/web-entwicklung/git-tutorial/" TargetMode="External"/><Relationship Id="rId32" Type="http://schemas.openxmlformats.org/officeDocument/2006/relationships/image" Target="media/image8.png"/><Relationship Id="rId37" Type="http://schemas.openxmlformats.org/officeDocument/2006/relationships/image" Target="media/image13.png"/><Relationship Id="rId40" Type="http://schemas.openxmlformats.org/officeDocument/2006/relationships/image" Target="media/image16.png"/><Relationship Id="rId45" Type="http://schemas.openxmlformats.org/officeDocument/2006/relationships/image" Target="media/image20.png"/><Relationship Id="rId53" Type="http://schemas.openxmlformats.org/officeDocument/2006/relationships/image" Target="media/image27.png"/><Relationship Id="rId58" Type="http://schemas.openxmlformats.org/officeDocument/2006/relationships/image" Target="media/image32.png"/><Relationship Id="rId5" Type="http://schemas.openxmlformats.org/officeDocument/2006/relationships/styles" Target="styles.xml"/><Relationship Id="rId61" Type="http://schemas.openxmlformats.org/officeDocument/2006/relationships/footer" Target="footer2.xml"/><Relationship Id="rId19" Type="http://schemas.openxmlformats.org/officeDocument/2006/relationships/image" Target="media/image3.png"/><Relationship Id="rId14" Type="http://schemas.openxmlformats.org/officeDocument/2006/relationships/hyperlink" Target="https://www.docker.com/" TargetMode="External"/><Relationship Id="rId22" Type="http://schemas.openxmlformats.org/officeDocument/2006/relationships/hyperlink" Target="https://soject.com/phpstorm-tutorial/" TargetMode="External"/><Relationship Id="rId27" Type="http://schemas.openxmlformats.org/officeDocument/2006/relationships/hyperlink" Target="https://www.w3schools.com/PHP/php_intro.asp" TargetMode="External"/><Relationship Id="rId30" Type="http://schemas.openxmlformats.org/officeDocument/2006/relationships/image" Target="media/image6.png"/><Relationship Id="rId35" Type="http://schemas.openxmlformats.org/officeDocument/2006/relationships/image" Target="media/image11.png"/><Relationship Id="rId43" Type="http://schemas.openxmlformats.org/officeDocument/2006/relationships/image" Target="media/image18.png"/><Relationship Id="rId48" Type="http://schemas.openxmlformats.org/officeDocument/2006/relationships/image" Target="media/image22.png"/><Relationship Id="rId56" Type="http://schemas.openxmlformats.org/officeDocument/2006/relationships/image" Target="media/image30.png"/><Relationship Id="rId8" Type="http://schemas.openxmlformats.org/officeDocument/2006/relationships/footnotes" Target="footnotes.xml"/><Relationship Id="rId51" Type="http://schemas.openxmlformats.org/officeDocument/2006/relationships/image" Target="media/image25.png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hyperlink" Target="https://gitforwindows.org/" TargetMode="External"/><Relationship Id="rId25" Type="http://schemas.openxmlformats.org/officeDocument/2006/relationships/hyperlink" Target="https://rocketmedia.com/blog/what-are-html-css-and-php" TargetMode="External"/><Relationship Id="rId33" Type="http://schemas.openxmlformats.org/officeDocument/2006/relationships/image" Target="media/image9.png"/><Relationship Id="rId38" Type="http://schemas.openxmlformats.org/officeDocument/2006/relationships/image" Target="media/image14.png"/><Relationship Id="rId46" Type="http://schemas.openxmlformats.org/officeDocument/2006/relationships/hyperlink" Target="http://localhost:8080/" TargetMode="External"/><Relationship Id="rId59" Type="http://schemas.openxmlformats.org/officeDocument/2006/relationships/image" Target="media/image33.png"/><Relationship Id="rId20" Type="http://schemas.openxmlformats.org/officeDocument/2006/relationships/hyperlink" Target="https://getcomposer.org/download/" TargetMode="External"/><Relationship Id="rId41" Type="http://schemas.openxmlformats.org/officeDocument/2006/relationships/hyperlink" Target="http://localhost:8080/" TargetMode="External"/><Relationship Id="rId54" Type="http://schemas.openxmlformats.org/officeDocument/2006/relationships/image" Target="media/image28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https://www.heidisql.com/download.php" TargetMode="External"/><Relationship Id="rId23" Type="http://schemas.openxmlformats.org/officeDocument/2006/relationships/hyperlink" Target="https://lerneprogrammieren.de/docker/" TargetMode="External"/><Relationship Id="rId28" Type="http://schemas.openxmlformats.org/officeDocument/2006/relationships/hyperlink" Target="https://technium.ch/die-top-50-linux-befehle-fur-einsteiger/" TargetMode="External"/><Relationship Id="rId36" Type="http://schemas.openxmlformats.org/officeDocument/2006/relationships/image" Target="media/image12.png"/><Relationship Id="rId49" Type="http://schemas.openxmlformats.org/officeDocument/2006/relationships/image" Target="media/image23.png"/><Relationship Id="rId57" Type="http://schemas.openxmlformats.org/officeDocument/2006/relationships/image" Target="media/image31.png"/><Relationship Id="rId10" Type="http://schemas.openxmlformats.org/officeDocument/2006/relationships/image" Target="media/image1.png"/><Relationship Id="rId31" Type="http://schemas.openxmlformats.org/officeDocument/2006/relationships/image" Target="media/image7.png"/><Relationship Id="rId44" Type="http://schemas.openxmlformats.org/officeDocument/2006/relationships/image" Target="media/image19.png"/><Relationship Id="rId52" Type="http://schemas.openxmlformats.org/officeDocument/2006/relationships/image" Target="media/image26.png"/><Relationship Id="rId60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Larissa">
  <a:themeElements>
    <a:clrScheme name="dc">
      <a:dk1>
        <a:srgbClr val="00121E"/>
      </a:dk1>
      <a:lt1>
        <a:sysClr val="window" lastClr="FFFFFF"/>
      </a:lt1>
      <a:dk2>
        <a:srgbClr val="00121E"/>
      </a:dk2>
      <a:lt2>
        <a:srgbClr val="FFFFFF"/>
      </a:lt2>
      <a:accent1>
        <a:srgbClr val="BBCF00"/>
      </a:accent1>
      <a:accent2>
        <a:srgbClr val="E8E000"/>
      </a:accent2>
      <a:accent3>
        <a:srgbClr val="E9E9E5"/>
      </a:accent3>
      <a:accent4>
        <a:srgbClr val="4BBECF"/>
      </a:accent4>
      <a:accent5>
        <a:srgbClr val="E8E000"/>
      </a:accent5>
      <a:accent6>
        <a:srgbClr val="E9E9E5"/>
      </a:accent6>
      <a:hlink>
        <a:srgbClr val="BBCF00"/>
      </a:hlink>
      <a:folHlink>
        <a:srgbClr val="E8E000"/>
      </a:folHlink>
    </a:clrScheme>
    <a:fontScheme name="dc">
      <a:majorFont>
        <a:latin typeface="Barlow bold"/>
        <a:ea typeface=""/>
        <a:cs typeface=""/>
      </a:majorFont>
      <a:minorFont>
        <a:latin typeface="Barlow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TemplafyFormConfiguration><![CDATA[{"formFields":[],"formDataEntries":[]}]]></TemplafyFormConfiguration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sche Referenz" Version="1987">
  <b:Source>
    <b:Tag>dc</b:Tag>
    <b:SourceType>ElectronicSource</b:SourceType>
    <b:Guid>{FC2542D1-9C12-4BFB-BF69-99E203A03E13}</b:Guid>
    <b:Author>
      <b:Author>
        <b:NameList>
          <b:Person>
            <b:Last>Individualanpassung</b:Last>
          </b:Person>
        </b:NameList>
      </b:Author>
    </b:Author>
    <b:Title>Bestellungen wieder in den Warenkorb legen</b:Title>
    <b:RefOrder>1</b:RefOrder>
  </b:Source>
  <b:Source>
    <b:Tag>Ind</b:Tag>
    <b:SourceType>ElectronicSource</b:SourceType>
    <b:Guid>{6A7871F9-04DC-4DFA-827D-977B1C794CD9}</b:Guid>
    <b:Author>
      <b:Author>
        <b:NameList>
          <b:Person>
            <b:Last>Individualanpassung</b:Last>
          </b:Person>
        </b:NameList>
      </b:Author>
    </b:Author>
    <b:Title>Anpassung 123</b:Title>
    <b:RefOrder>2</b:RefOrder>
  </b:Source>
</b:Sources>
</file>

<file path=customXml/item3.xml><?xml version="1.0" encoding="utf-8"?>
<TemplafyTemplateConfiguration><![CDATA[{"elementsMetadata":[],"transformationConfigurations":[],"templateName":"dc Konzept Vorlage","templateDescription":"","enableDocumentContentUpdater":false,"version":"2.0"}]]></TemplafyTemplateConfiguration>
</file>

<file path=customXml/itemProps1.xml><?xml version="1.0" encoding="utf-8"?>
<ds:datastoreItem xmlns:ds="http://schemas.openxmlformats.org/officeDocument/2006/customXml" ds:itemID="{9C74F089-C0C4-42A6-8D84-278DBBF60E87}">
  <ds:schemaRefs/>
</ds:datastoreItem>
</file>

<file path=customXml/itemProps2.xml><?xml version="1.0" encoding="utf-8"?>
<ds:datastoreItem xmlns:ds="http://schemas.openxmlformats.org/officeDocument/2006/customXml" ds:itemID="{DDE8A01B-0B28-4329-A312-C82DBAA6011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8BE5E70-F102-4950-B5A5-ABE9026ED33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099</Words>
  <Characters>6929</Characters>
  <Application>Microsoft Office Word</Application>
  <DocSecurity>0</DocSecurity>
  <Lines>57</Lines>
  <Paragraphs>1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2</CharactersWithSpaces>
  <SharedDoc>false</SharedDoc>
  <HLinks>
    <vt:vector size="216" baseType="variant">
      <vt:variant>
        <vt:i4>190059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4669088</vt:lpwstr>
      </vt:variant>
      <vt:variant>
        <vt:i4>1179700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4669087</vt:lpwstr>
      </vt:variant>
      <vt:variant>
        <vt:i4>124523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4669086</vt:lpwstr>
      </vt:variant>
      <vt:variant>
        <vt:i4>1048628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4669085</vt:lpwstr>
      </vt:variant>
      <vt:variant>
        <vt:i4>111416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4669084</vt:lpwstr>
      </vt:variant>
      <vt:variant>
        <vt:i4>144184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4669083</vt:lpwstr>
      </vt:variant>
      <vt:variant>
        <vt:i4>1507380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4669082</vt:lpwstr>
      </vt:variant>
      <vt:variant>
        <vt:i4>131077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4669081</vt:lpwstr>
      </vt:variant>
      <vt:variant>
        <vt:i4>137630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4669080</vt:lpwstr>
      </vt:variant>
      <vt:variant>
        <vt:i4>183506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4669079</vt:lpwstr>
      </vt:variant>
      <vt:variant>
        <vt:i4>190060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4669078</vt:lpwstr>
      </vt:variant>
      <vt:variant>
        <vt:i4>117970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4669077</vt:lpwstr>
      </vt:variant>
      <vt:variant>
        <vt:i4>124524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4669076</vt:lpwstr>
      </vt:variant>
      <vt:variant>
        <vt:i4>104863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4669075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4669074</vt:lpwstr>
      </vt:variant>
      <vt:variant>
        <vt:i4>144185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4669073</vt:lpwstr>
      </vt:variant>
      <vt:variant>
        <vt:i4>150738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4669072</vt:lpwstr>
      </vt:variant>
      <vt:variant>
        <vt:i4>131077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4669071</vt:lpwstr>
      </vt:variant>
      <vt:variant>
        <vt:i4>137631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4669070</vt:lpwstr>
      </vt:variant>
      <vt:variant>
        <vt:i4>183506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4669069</vt:lpwstr>
      </vt:variant>
      <vt:variant>
        <vt:i4>190060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4669068</vt:lpwstr>
      </vt:variant>
      <vt:variant>
        <vt:i4>117970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4669067</vt:lpwstr>
      </vt:variant>
      <vt:variant>
        <vt:i4>124524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669066</vt:lpwstr>
      </vt:variant>
      <vt:variant>
        <vt:i4>104863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669065</vt:lpwstr>
      </vt:variant>
      <vt:variant>
        <vt:i4>111417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669064</vt:lpwstr>
      </vt:variant>
      <vt:variant>
        <vt:i4>144185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669063</vt:lpwstr>
      </vt:variant>
      <vt:variant>
        <vt:i4>150738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669062</vt:lpwstr>
      </vt:variant>
      <vt:variant>
        <vt:i4>131077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669061</vt:lpwstr>
      </vt:variant>
      <vt:variant>
        <vt:i4>137631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669060</vt:lpwstr>
      </vt:variant>
      <vt:variant>
        <vt:i4>183506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669059</vt:lpwstr>
      </vt:variant>
      <vt:variant>
        <vt:i4>190060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669058</vt:lpwstr>
      </vt:variant>
      <vt:variant>
        <vt:i4>117970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4669057</vt:lpwstr>
      </vt:variant>
      <vt:variant>
        <vt:i4>124524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4669056</vt:lpwstr>
      </vt:variant>
      <vt:variant>
        <vt:i4>104863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669055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669054</vt:lpwstr>
      </vt:variant>
      <vt:variant>
        <vt:i4>144184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66905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4-03T06:35:00Z</dcterms:created>
  <dcterms:modified xsi:type="dcterms:W3CDTF">2023-04-03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dcag</vt:lpwstr>
  </property>
  <property fmtid="{D5CDD505-2E9C-101B-9397-08002B2CF9AE}" pid="3" name="TemplafyTemplateId">
    <vt:lpwstr>637482256910332632</vt:lpwstr>
  </property>
  <property fmtid="{D5CDD505-2E9C-101B-9397-08002B2CF9AE}" pid="4" name="TemplafyUserProfileId">
    <vt:lpwstr>637683253281231571</vt:lpwstr>
  </property>
  <property fmtid="{D5CDD505-2E9C-101B-9397-08002B2CF9AE}" pid="5" name="TemplafyFromBlank">
    <vt:bool>false</vt:bool>
  </property>
</Properties>
</file>